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2FBE73F9" w14:textId="77777777" w:rsidR="00837BFD" w:rsidRDefault="00837BFD" w:rsidP="000479A7">
      <w:pPr>
        <w:jc w:val="center"/>
        <w:rPr>
          <w:sz w:val="24"/>
          <w:szCs w:val="24"/>
        </w:rPr>
      </w:pPr>
      <w:r>
        <w:rPr>
          <w:noProof/>
        </w:rPr>
        <mc:AlternateContent>
          <mc:Choice Requires="wpg">
            <w:drawing>
              <wp:anchor distT="0" distB="0" distL="114300" distR="114300" simplePos="0" relativeHeight="251659264" behindDoc="0" locked="0" layoutInCell="1" allowOverlap="1" wp14:anchorId="72C0610A" wp14:editId="5957AD2D">
                <wp:simplePos x="0" y="0"/>
                <wp:positionH relativeFrom="page">
                  <wp:posOffset>263769</wp:posOffset>
                </wp:positionH>
                <wp:positionV relativeFrom="page">
                  <wp:posOffset>211015</wp:posOffset>
                </wp:positionV>
                <wp:extent cx="7315200" cy="1215391"/>
                <wp:effectExtent l="0" t="0" r="3175" b="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dtdh="http://schemas.microsoft.com/office/word/2020/wordml/sdtdatahash" xmlns:w16="http://schemas.microsoft.com/office/word/2018/wordml" xmlns:w16cex="http://schemas.microsoft.com/office/word/2018/wordml/cex">
            <w:pict>
              <v:group w14:anchorId="278EEA06" id="Group 149" o:spid="_x0000_s1026" style="position:absolute;margin-left:20.75pt;margin-top:16.6pt;width:8in;height:95.7pt;z-index:251659264;mso-width-percent:941;mso-height-percent:121;mso-position-horizontal-relative:page;mso-position-vertical-relative:page;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wD/LSZMFAACkGwAADgAAAAAAAAAAAAAAAAA6AgAAZHJzL2Uyb0RvYy54bWxQSwECLQAUAAYACAAA&#10;ACEAqiYOvrwAAAAhAQAAGQAAAAAAAAAAAAAAAAD5BwAAZHJzL19yZWxzL2Uyb0RvYy54bWwucmVs&#10;c1BLAQItABQABgAIAAAAIQAG7imC3gAAAAoBAAAPAAAAAAAAAAAAAAAAAOw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21543f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12" o:title="" recolor="t" rotate="t" type="frame"/>
                </v:rect>
                <w10:wrap anchorx="page" anchory="page"/>
              </v:group>
            </w:pict>
          </mc:Fallback>
        </mc:AlternateContent>
      </w:r>
    </w:p>
    <w:p w14:paraId="3873D859" w14:textId="77777777" w:rsidR="00837BFD" w:rsidRDefault="00837BFD" w:rsidP="000479A7">
      <w:pPr>
        <w:jc w:val="center"/>
        <w:rPr>
          <w:sz w:val="24"/>
          <w:szCs w:val="24"/>
        </w:rPr>
      </w:pPr>
    </w:p>
    <w:p w14:paraId="4F3F8D59" w14:textId="77777777" w:rsidR="00837BFD" w:rsidRDefault="00837BFD" w:rsidP="000479A7">
      <w:pPr>
        <w:jc w:val="center"/>
        <w:rPr>
          <w:sz w:val="24"/>
          <w:szCs w:val="24"/>
        </w:rPr>
      </w:pPr>
    </w:p>
    <w:p w14:paraId="541E5FF4" w14:textId="77777777" w:rsidR="00837BFD" w:rsidRDefault="008D73D1" w:rsidP="000479A7">
      <w:pPr>
        <w:jc w:val="center"/>
        <w:rPr>
          <w:sz w:val="24"/>
          <w:szCs w:val="24"/>
        </w:rPr>
      </w:pPr>
      <w:r>
        <w:rPr>
          <w:noProof/>
          <w:sz w:val="24"/>
          <w:szCs w:val="24"/>
        </w:rPr>
        <w:drawing>
          <wp:anchor distT="0" distB="0" distL="114300" distR="114300" simplePos="0" relativeHeight="251666432" behindDoc="0" locked="0" layoutInCell="1" allowOverlap="1" wp14:anchorId="139B6A99" wp14:editId="4C551B7D">
            <wp:simplePos x="0" y="0"/>
            <wp:positionH relativeFrom="column">
              <wp:posOffset>4088489</wp:posOffset>
            </wp:positionH>
            <wp:positionV relativeFrom="paragraph">
              <wp:posOffset>25879</wp:posOffset>
            </wp:positionV>
            <wp:extent cx="1397480" cy="89927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mary_EasternWVCTC_Logo - medium siz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97480" cy="899274"/>
                    </a:xfrm>
                    <a:prstGeom prst="rect">
                      <a:avLst/>
                    </a:prstGeom>
                  </pic:spPr>
                </pic:pic>
              </a:graphicData>
            </a:graphic>
            <wp14:sizeRelH relativeFrom="margin">
              <wp14:pctWidth>0</wp14:pctWidth>
            </wp14:sizeRelH>
            <wp14:sizeRelV relativeFrom="margin">
              <wp14:pctHeight>0</wp14:pctHeight>
            </wp14:sizeRelV>
          </wp:anchor>
        </w:drawing>
      </w:r>
    </w:p>
    <w:p w14:paraId="2C53FE91" w14:textId="77777777" w:rsidR="00837BFD" w:rsidRDefault="00837BFD" w:rsidP="000479A7">
      <w:pPr>
        <w:jc w:val="center"/>
        <w:rPr>
          <w:sz w:val="24"/>
          <w:szCs w:val="24"/>
        </w:rPr>
      </w:pPr>
    </w:p>
    <w:p w14:paraId="2D59BBDF" w14:textId="77777777" w:rsidR="00837BFD" w:rsidRDefault="00837BFD" w:rsidP="000479A7">
      <w:pPr>
        <w:jc w:val="center"/>
        <w:rPr>
          <w:sz w:val="24"/>
          <w:szCs w:val="24"/>
        </w:rPr>
      </w:pPr>
    </w:p>
    <w:p w14:paraId="66892084" w14:textId="77777777" w:rsidR="00837BFD" w:rsidRDefault="00837BFD" w:rsidP="000479A7">
      <w:pPr>
        <w:jc w:val="center"/>
        <w:rPr>
          <w:sz w:val="24"/>
          <w:szCs w:val="24"/>
        </w:rPr>
      </w:pPr>
    </w:p>
    <w:p w14:paraId="35B1653C" w14:textId="77777777" w:rsidR="00837BFD" w:rsidRDefault="00837BFD" w:rsidP="000479A7">
      <w:pPr>
        <w:jc w:val="center"/>
        <w:rPr>
          <w:sz w:val="24"/>
          <w:szCs w:val="24"/>
        </w:rPr>
      </w:pPr>
    </w:p>
    <w:p w14:paraId="71857D3E" w14:textId="77777777" w:rsidR="00837BFD" w:rsidRDefault="00557C71" w:rsidP="000479A7">
      <w:pPr>
        <w:jc w:val="center"/>
        <w:rPr>
          <w:sz w:val="24"/>
          <w:szCs w:val="24"/>
        </w:rPr>
      </w:pPr>
      <w:r>
        <w:rPr>
          <w:noProof/>
          <w:sz w:val="24"/>
          <w:szCs w:val="24"/>
        </w:rPr>
        <w:drawing>
          <wp:anchor distT="0" distB="0" distL="114300" distR="114300" simplePos="0" relativeHeight="251667456" behindDoc="0" locked="0" layoutInCell="1" allowOverlap="1" wp14:anchorId="780C752E" wp14:editId="10F85FB3">
            <wp:simplePos x="0" y="0"/>
            <wp:positionH relativeFrom="margin">
              <wp:align>center</wp:align>
            </wp:positionH>
            <wp:positionV relativeFrom="paragraph">
              <wp:posOffset>184725</wp:posOffset>
            </wp:positionV>
            <wp:extent cx="9126220" cy="957089"/>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g Innovation Logo-01.png"/>
                    <pic:cNvPicPr/>
                  </pic:nvPicPr>
                  <pic:blipFill rotWithShape="1">
                    <a:blip r:embed="rId14" cstate="print">
                      <a:extLst>
                        <a:ext uri="{28A0092B-C50C-407E-A947-70E740481C1C}">
                          <a14:useLocalDpi xmlns:a14="http://schemas.microsoft.com/office/drawing/2010/main" val="0"/>
                        </a:ext>
                      </a:extLst>
                    </a:blip>
                    <a:srcRect t="9381" r="154" b="21229"/>
                    <a:stretch/>
                  </pic:blipFill>
                  <pic:spPr bwMode="auto">
                    <a:xfrm>
                      <a:off x="0" y="0"/>
                      <a:ext cx="9126220" cy="957089"/>
                    </a:xfrm>
                    <a:prstGeom prst="rect">
                      <a:avLst/>
                    </a:prstGeom>
                    <a:ln>
                      <a:noFill/>
                    </a:ln>
                    <a:extLst>
                      <a:ext uri="{53640926-AAD7-44D8-BBD7-CCE9431645EC}">
                        <a14:shadowObscured xmlns:a14="http://schemas.microsoft.com/office/drawing/2010/main"/>
                      </a:ext>
                    </a:extLst>
                  </pic:spPr>
                </pic:pic>
              </a:graphicData>
            </a:graphic>
          </wp:anchor>
        </w:drawing>
      </w:r>
    </w:p>
    <w:p w14:paraId="2922BA8C" w14:textId="77777777" w:rsidR="00837BFD" w:rsidRDefault="00557C71" w:rsidP="000479A7">
      <w:pPr>
        <w:jc w:val="center"/>
        <w:rPr>
          <w:sz w:val="24"/>
          <w:szCs w:val="24"/>
        </w:rPr>
      </w:pPr>
      <w:r>
        <w:rPr>
          <w:noProof/>
        </w:rPr>
        <mc:AlternateContent>
          <mc:Choice Requires="wps">
            <w:drawing>
              <wp:anchor distT="0" distB="0" distL="114300" distR="114300" simplePos="0" relativeHeight="251663360" behindDoc="0" locked="0" layoutInCell="1" allowOverlap="1" wp14:anchorId="237BFE6A" wp14:editId="66DBFEAC">
                <wp:simplePos x="0" y="0"/>
                <wp:positionH relativeFrom="page">
                  <wp:posOffset>336430</wp:posOffset>
                </wp:positionH>
                <wp:positionV relativeFrom="paragraph">
                  <wp:posOffset>1157234</wp:posOffset>
                </wp:positionV>
                <wp:extent cx="9376554" cy="2639683"/>
                <wp:effectExtent l="0" t="0" r="15240" b="27940"/>
                <wp:wrapNone/>
                <wp:docPr id="2" name="Text Box 2"/>
                <wp:cNvGraphicFramePr/>
                <a:graphic xmlns:a="http://schemas.openxmlformats.org/drawingml/2006/main">
                  <a:graphicData uri="http://schemas.microsoft.com/office/word/2010/wordprocessingShape">
                    <wps:wsp>
                      <wps:cNvSpPr txBox="1"/>
                      <wps:spPr>
                        <a:xfrm>
                          <a:off x="0" y="0"/>
                          <a:ext cx="9376554" cy="2639683"/>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8F88700" w14:textId="77777777" w:rsidR="006B47C7" w:rsidRDefault="006B47C7" w:rsidP="00837BFD">
                            <w:pPr>
                              <w:jc w:val="center"/>
                              <w:rPr>
                                <w:rFonts w:ascii="ITC Slimbach Std" w:hAnsi="ITC Slimbach Std"/>
                                <w:sz w:val="28"/>
                              </w:rPr>
                            </w:pPr>
                          </w:p>
                          <w:p w14:paraId="515FF180" w14:textId="77777777" w:rsidR="006B47C7" w:rsidRPr="00557C71" w:rsidRDefault="006B47C7" w:rsidP="00837BFD">
                            <w:pPr>
                              <w:jc w:val="center"/>
                              <w:rPr>
                                <w:b/>
                                <w:sz w:val="36"/>
                                <w:szCs w:val="36"/>
                              </w:rPr>
                            </w:pPr>
                            <w:r w:rsidRPr="00557C71">
                              <w:rPr>
                                <w:b/>
                                <w:sz w:val="36"/>
                                <w:szCs w:val="36"/>
                              </w:rPr>
                              <w:t>Eastern West Virginia Community &amp; Technical College</w:t>
                            </w:r>
                          </w:p>
                          <w:p w14:paraId="68C0A7EB" w14:textId="77777777" w:rsidR="006B47C7" w:rsidRPr="00557C71" w:rsidRDefault="006B47C7" w:rsidP="00837BFD">
                            <w:pPr>
                              <w:jc w:val="center"/>
                              <w:rPr>
                                <w:b/>
                                <w:sz w:val="36"/>
                                <w:szCs w:val="36"/>
                              </w:rPr>
                            </w:pPr>
                            <w:r w:rsidRPr="00557C71">
                              <w:rPr>
                                <w:b/>
                                <w:sz w:val="36"/>
                                <w:szCs w:val="36"/>
                              </w:rPr>
                              <w:t>Agricultural Innovation Workforce Trainings</w:t>
                            </w:r>
                            <w:r>
                              <w:rPr>
                                <w:b/>
                                <w:sz w:val="36"/>
                                <w:szCs w:val="36"/>
                              </w:rPr>
                              <w:t xml:space="preserve"> &amp; Certifications</w:t>
                            </w:r>
                          </w:p>
                          <w:p w14:paraId="41F6DC34" w14:textId="437843A5" w:rsidR="006B47C7" w:rsidRPr="00837BFD" w:rsidRDefault="006B47C7" w:rsidP="00837BFD">
                            <w:pPr>
                              <w:jc w:val="center"/>
                              <w:rPr>
                                <w:sz w:val="144"/>
                              </w:rPr>
                            </w:pPr>
                            <w:r>
                              <w:rPr>
                                <w:sz w:val="144"/>
                              </w:rPr>
                              <w:t>2022</w:t>
                            </w:r>
                          </w:p>
                          <w:p w14:paraId="366A9E11" w14:textId="305E9FF7" w:rsidR="006B47C7" w:rsidRPr="00837BFD" w:rsidRDefault="002A6D34" w:rsidP="00837BFD">
                            <w:pPr>
                              <w:jc w:val="center"/>
                              <w:rPr>
                                <w:sz w:val="36"/>
                                <w:szCs w:val="36"/>
                              </w:rPr>
                            </w:pPr>
                            <w:r>
                              <w:rPr>
                                <w:sz w:val="36"/>
                                <w:szCs w:val="36"/>
                              </w:rPr>
                              <w:t>Training</w:t>
                            </w:r>
                            <w:r w:rsidR="006B47C7" w:rsidRPr="00837BFD">
                              <w:rPr>
                                <w:sz w:val="36"/>
                                <w:szCs w:val="36"/>
                              </w:rPr>
                              <w:t xml:space="preserve"> Schedule</w:t>
                            </w:r>
                          </w:p>
                          <w:p w14:paraId="333ED096" w14:textId="6D69697E" w:rsidR="006B47C7" w:rsidRPr="00837BFD" w:rsidRDefault="006B47C7" w:rsidP="00837BFD">
                            <w:pPr>
                              <w:tabs>
                                <w:tab w:val="left" w:pos="6210"/>
                              </w:tabs>
                              <w:jc w:val="center"/>
                              <w:rPr>
                                <w:color w:val="000000"/>
                                <w:sz w:val="36"/>
                                <w:szCs w:val="36"/>
                              </w:rPr>
                            </w:pPr>
                            <w:r>
                              <w:rPr>
                                <w:color w:val="000000"/>
                                <w:sz w:val="36"/>
                                <w:szCs w:val="36"/>
                              </w:rPr>
                              <w:t>J</w:t>
                            </w:r>
                            <w:r w:rsidR="002A6D34">
                              <w:rPr>
                                <w:color w:val="000000"/>
                                <w:sz w:val="36"/>
                                <w:szCs w:val="36"/>
                              </w:rPr>
                              <w:t>anuary</w:t>
                            </w:r>
                            <w:r>
                              <w:rPr>
                                <w:color w:val="000000"/>
                                <w:sz w:val="36"/>
                                <w:szCs w:val="36"/>
                              </w:rPr>
                              <w:t xml:space="preserve"> 1</w:t>
                            </w:r>
                            <w:r w:rsidRPr="00837BFD">
                              <w:rPr>
                                <w:color w:val="000000"/>
                                <w:sz w:val="36"/>
                                <w:szCs w:val="36"/>
                              </w:rPr>
                              <w:t>, 202</w:t>
                            </w:r>
                            <w:r w:rsidR="002A6D34">
                              <w:rPr>
                                <w:color w:val="000000"/>
                                <w:sz w:val="36"/>
                                <w:szCs w:val="36"/>
                              </w:rPr>
                              <w:t>2</w:t>
                            </w:r>
                            <w:r>
                              <w:rPr>
                                <w:color w:val="000000"/>
                                <w:sz w:val="36"/>
                                <w:szCs w:val="36"/>
                              </w:rPr>
                              <w:t xml:space="preserve"> – December 31</w:t>
                            </w:r>
                            <w:r w:rsidRPr="00837BFD">
                              <w:rPr>
                                <w:color w:val="000000"/>
                                <w:sz w:val="36"/>
                                <w:szCs w:val="36"/>
                              </w:rPr>
                              <w:t>, 202</w:t>
                            </w:r>
                            <w:r>
                              <w:rPr>
                                <w:color w:val="000000"/>
                                <w:sz w:val="36"/>
                                <w:szCs w:val="36"/>
                              </w:rPr>
                              <w:t>2</w:t>
                            </w:r>
                            <w:r w:rsidRPr="00837BFD">
                              <w:rPr>
                                <w:color w:val="000000"/>
                                <w:sz w:val="36"/>
                                <w:szCs w:val="36"/>
                              </w:rPr>
                              <w:t xml:space="preserve"> </w:t>
                            </w:r>
                          </w:p>
                          <w:p w14:paraId="0BD4DF3D" w14:textId="77777777" w:rsidR="006B47C7" w:rsidRPr="00837BFD" w:rsidRDefault="006B47C7" w:rsidP="00837BFD">
                            <w:pPr>
                              <w:tabs>
                                <w:tab w:val="left" w:pos="6210"/>
                              </w:tabs>
                              <w:jc w:val="center"/>
                              <w:rPr>
                                <w:color w:val="000000"/>
                                <w:sz w:val="36"/>
                                <w:szCs w:val="36"/>
                              </w:rPr>
                            </w:pPr>
                          </w:p>
                          <w:p w14:paraId="0084EB59" w14:textId="77777777" w:rsidR="006B47C7" w:rsidRPr="00837BFD" w:rsidRDefault="006B47C7" w:rsidP="00837BFD">
                            <w:pPr>
                              <w:jc w:val="center"/>
                              <w:rPr>
                                <w:rFonts w:ascii="Arial" w:hAnsi="Arial" w:cs="Arial"/>
                                <w:sz w:val="36"/>
                                <w:szCs w:val="36"/>
                              </w:rPr>
                            </w:pPr>
                          </w:p>
                          <w:p w14:paraId="0645740D" w14:textId="77777777" w:rsidR="006B47C7" w:rsidRPr="00837BFD" w:rsidRDefault="006B47C7" w:rsidP="00837BFD">
                            <w:pPr>
                              <w:jc w:val="center"/>
                              <w:rPr>
                                <w:rFonts w:ascii="Arial" w:hAnsi="Arial" w:cs="Arial"/>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7BFE6A" id="_x0000_t202" coordsize="21600,21600" o:spt="202" path="m,l,21600r21600,l21600,xe">
                <v:stroke joinstyle="miter"/>
                <v:path gradientshapeok="t" o:connecttype="rect"/>
              </v:shapetype>
              <v:shape id="Text Box 2" o:spid="_x0000_s1026" type="#_x0000_t202" style="position:absolute;left:0;text-align:left;margin-left:26.5pt;margin-top:91.1pt;width:738.3pt;height:207.8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" fillcolor="white [3201]" strokecolor="white [3212]" strokeweight=".5pt">
                <v:textbox>
                  <w:txbxContent>
                    <w:p w14:paraId="58F88700" w14:textId="77777777" w:rsidR="006B47C7" w:rsidRDefault="006B47C7" w:rsidP="00837BFD">
                      <w:pPr>
                        <w:jc w:val="center"/>
                        <w:rPr>
                          <w:rFonts w:ascii="ITC Slimbach Std" w:hAnsi="ITC Slimbach Std"/>
                          <w:sz w:val="28"/>
                        </w:rPr>
                      </w:pPr>
                    </w:p>
                    <w:p w14:paraId="515FF180" w14:textId="77777777" w:rsidR="006B47C7" w:rsidRPr="00557C71" w:rsidRDefault="006B47C7" w:rsidP="00837BFD">
                      <w:pPr>
                        <w:jc w:val="center"/>
                        <w:rPr>
                          <w:b/>
                          <w:sz w:val="36"/>
                          <w:szCs w:val="36"/>
                        </w:rPr>
                      </w:pPr>
                      <w:r w:rsidRPr="00557C71">
                        <w:rPr>
                          <w:b/>
                          <w:sz w:val="36"/>
                          <w:szCs w:val="36"/>
                        </w:rPr>
                        <w:t>Eastern West Virginia Community &amp; Technical College</w:t>
                      </w:r>
                    </w:p>
                    <w:p w14:paraId="68C0A7EB" w14:textId="77777777" w:rsidR="006B47C7" w:rsidRPr="00557C71" w:rsidRDefault="006B47C7" w:rsidP="00837BFD">
                      <w:pPr>
                        <w:jc w:val="center"/>
                        <w:rPr>
                          <w:b/>
                          <w:sz w:val="36"/>
                          <w:szCs w:val="36"/>
                        </w:rPr>
                      </w:pPr>
                      <w:r w:rsidRPr="00557C71">
                        <w:rPr>
                          <w:b/>
                          <w:sz w:val="36"/>
                          <w:szCs w:val="36"/>
                        </w:rPr>
                        <w:t>Agricultural Innovation Workforce Trainings</w:t>
                      </w:r>
                      <w:r>
                        <w:rPr>
                          <w:b/>
                          <w:sz w:val="36"/>
                          <w:szCs w:val="36"/>
                        </w:rPr>
                        <w:t xml:space="preserve"> &amp; Certifications</w:t>
                      </w:r>
                    </w:p>
                    <w:p w14:paraId="41F6DC34" w14:textId="437843A5" w:rsidR="006B47C7" w:rsidRPr="00837BFD" w:rsidRDefault="006B47C7" w:rsidP="00837BFD">
                      <w:pPr>
                        <w:jc w:val="center"/>
                        <w:rPr>
                          <w:sz w:val="144"/>
                        </w:rPr>
                      </w:pPr>
                      <w:r>
                        <w:rPr>
                          <w:sz w:val="144"/>
                        </w:rPr>
                        <w:t>2022</w:t>
                      </w:r>
                    </w:p>
                    <w:p w14:paraId="366A9E11" w14:textId="305E9FF7" w:rsidR="006B47C7" w:rsidRPr="00837BFD" w:rsidRDefault="002A6D34" w:rsidP="00837BFD">
                      <w:pPr>
                        <w:jc w:val="center"/>
                        <w:rPr>
                          <w:sz w:val="36"/>
                          <w:szCs w:val="36"/>
                        </w:rPr>
                      </w:pPr>
                      <w:r>
                        <w:rPr>
                          <w:sz w:val="36"/>
                          <w:szCs w:val="36"/>
                        </w:rPr>
                        <w:t>Training</w:t>
                      </w:r>
                      <w:r w:rsidR="006B47C7" w:rsidRPr="00837BFD">
                        <w:rPr>
                          <w:sz w:val="36"/>
                          <w:szCs w:val="36"/>
                        </w:rPr>
                        <w:t xml:space="preserve"> Schedule</w:t>
                      </w:r>
                    </w:p>
                    <w:p w14:paraId="333ED096" w14:textId="6D69697E" w:rsidR="006B47C7" w:rsidRPr="00837BFD" w:rsidRDefault="006B47C7" w:rsidP="00837BFD">
                      <w:pPr>
                        <w:tabs>
                          <w:tab w:val="left" w:pos="6210"/>
                        </w:tabs>
                        <w:jc w:val="center"/>
                        <w:rPr>
                          <w:color w:val="000000"/>
                          <w:sz w:val="36"/>
                          <w:szCs w:val="36"/>
                        </w:rPr>
                      </w:pPr>
                      <w:r>
                        <w:rPr>
                          <w:color w:val="000000"/>
                          <w:sz w:val="36"/>
                          <w:szCs w:val="36"/>
                        </w:rPr>
                        <w:t>J</w:t>
                      </w:r>
                      <w:r w:rsidR="002A6D34">
                        <w:rPr>
                          <w:color w:val="000000"/>
                          <w:sz w:val="36"/>
                          <w:szCs w:val="36"/>
                        </w:rPr>
                        <w:t>anuary</w:t>
                      </w:r>
                      <w:r>
                        <w:rPr>
                          <w:color w:val="000000"/>
                          <w:sz w:val="36"/>
                          <w:szCs w:val="36"/>
                        </w:rPr>
                        <w:t xml:space="preserve"> 1</w:t>
                      </w:r>
                      <w:r w:rsidRPr="00837BFD">
                        <w:rPr>
                          <w:color w:val="000000"/>
                          <w:sz w:val="36"/>
                          <w:szCs w:val="36"/>
                        </w:rPr>
                        <w:t>, 202</w:t>
                      </w:r>
                      <w:r w:rsidR="002A6D34">
                        <w:rPr>
                          <w:color w:val="000000"/>
                          <w:sz w:val="36"/>
                          <w:szCs w:val="36"/>
                        </w:rPr>
                        <w:t>2</w:t>
                      </w:r>
                      <w:r>
                        <w:rPr>
                          <w:color w:val="000000"/>
                          <w:sz w:val="36"/>
                          <w:szCs w:val="36"/>
                        </w:rPr>
                        <w:t xml:space="preserve"> – December 31</w:t>
                      </w:r>
                      <w:r w:rsidRPr="00837BFD">
                        <w:rPr>
                          <w:color w:val="000000"/>
                          <w:sz w:val="36"/>
                          <w:szCs w:val="36"/>
                        </w:rPr>
                        <w:t>, 202</w:t>
                      </w:r>
                      <w:r>
                        <w:rPr>
                          <w:color w:val="000000"/>
                          <w:sz w:val="36"/>
                          <w:szCs w:val="36"/>
                        </w:rPr>
                        <w:t>2</w:t>
                      </w:r>
                      <w:r w:rsidRPr="00837BFD">
                        <w:rPr>
                          <w:color w:val="000000"/>
                          <w:sz w:val="36"/>
                          <w:szCs w:val="36"/>
                        </w:rPr>
                        <w:t xml:space="preserve"> </w:t>
                      </w:r>
                    </w:p>
                    <w:p w14:paraId="0BD4DF3D" w14:textId="77777777" w:rsidR="006B47C7" w:rsidRPr="00837BFD" w:rsidRDefault="006B47C7" w:rsidP="00837BFD">
                      <w:pPr>
                        <w:tabs>
                          <w:tab w:val="left" w:pos="6210"/>
                        </w:tabs>
                        <w:jc w:val="center"/>
                        <w:rPr>
                          <w:color w:val="000000"/>
                          <w:sz w:val="36"/>
                          <w:szCs w:val="36"/>
                        </w:rPr>
                      </w:pPr>
                    </w:p>
                    <w:p w14:paraId="0084EB59" w14:textId="77777777" w:rsidR="006B47C7" w:rsidRPr="00837BFD" w:rsidRDefault="006B47C7" w:rsidP="00837BFD">
                      <w:pPr>
                        <w:jc w:val="center"/>
                        <w:rPr>
                          <w:rFonts w:ascii="Arial" w:hAnsi="Arial" w:cs="Arial"/>
                          <w:sz w:val="36"/>
                          <w:szCs w:val="36"/>
                        </w:rPr>
                      </w:pPr>
                    </w:p>
                    <w:p w14:paraId="0645740D" w14:textId="77777777" w:rsidR="006B47C7" w:rsidRPr="00837BFD" w:rsidRDefault="006B47C7" w:rsidP="00837BFD">
                      <w:pPr>
                        <w:jc w:val="center"/>
                        <w:rPr>
                          <w:rFonts w:ascii="Arial" w:hAnsi="Arial" w:cs="Arial"/>
                          <w:sz w:val="36"/>
                          <w:szCs w:val="36"/>
                        </w:rPr>
                      </w:pPr>
                    </w:p>
                  </w:txbxContent>
                </v:textbox>
                <w10:wrap anchorx="page"/>
              </v:shape>
            </w:pict>
          </mc:Fallback>
        </mc:AlternateContent>
      </w:r>
    </w:p>
    <w:p w14:paraId="345B4CA0" w14:textId="77777777" w:rsidR="00557C71" w:rsidRDefault="00557C71" w:rsidP="000479A7">
      <w:pPr>
        <w:jc w:val="center"/>
        <w:rPr>
          <w:noProof/>
          <w:sz w:val="24"/>
          <w:szCs w:val="24"/>
        </w:rPr>
      </w:pPr>
    </w:p>
    <w:p w14:paraId="2D975FB5" w14:textId="77777777" w:rsidR="00557C71" w:rsidRDefault="00557C71" w:rsidP="000479A7">
      <w:pPr>
        <w:jc w:val="center"/>
        <w:rPr>
          <w:noProof/>
          <w:sz w:val="24"/>
          <w:szCs w:val="24"/>
        </w:rPr>
      </w:pPr>
    </w:p>
    <w:p w14:paraId="233F6478" w14:textId="77777777" w:rsidR="00837BFD" w:rsidRDefault="00837BFD" w:rsidP="000479A7">
      <w:pPr>
        <w:jc w:val="center"/>
        <w:rPr>
          <w:sz w:val="24"/>
          <w:szCs w:val="24"/>
        </w:rPr>
      </w:pPr>
    </w:p>
    <w:p w14:paraId="51FE0E88" w14:textId="77777777" w:rsidR="00837BFD" w:rsidRDefault="00837BFD" w:rsidP="000479A7">
      <w:pPr>
        <w:jc w:val="center"/>
        <w:rPr>
          <w:sz w:val="24"/>
          <w:szCs w:val="24"/>
        </w:rPr>
      </w:pPr>
    </w:p>
    <w:p w14:paraId="1A80676D" w14:textId="77777777" w:rsidR="00837BFD" w:rsidRDefault="00837BFD" w:rsidP="000479A7">
      <w:pPr>
        <w:jc w:val="center"/>
        <w:rPr>
          <w:sz w:val="24"/>
          <w:szCs w:val="24"/>
        </w:rPr>
      </w:pPr>
    </w:p>
    <w:p w14:paraId="4B0C8947" w14:textId="77777777" w:rsidR="00837BFD" w:rsidRDefault="00837BFD" w:rsidP="000479A7">
      <w:pPr>
        <w:jc w:val="center"/>
        <w:rPr>
          <w:sz w:val="24"/>
          <w:szCs w:val="24"/>
        </w:rPr>
      </w:pPr>
    </w:p>
    <w:p w14:paraId="3AFB49FA" w14:textId="77777777" w:rsidR="00837BFD" w:rsidRDefault="00837BFD" w:rsidP="000479A7">
      <w:pPr>
        <w:jc w:val="center"/>
        <w:rPr>
          <w:sz w:val="24"/>
          <w:szCs w:val="24"/>
        </w:rPr>
      </w:pPr>
    </w:p>
    <w:p w14:paraId="5551C5D9" w14:textId="77777777" w:rsidR="00837BFD" w:rsidRDefault="00837BFD" w:rsidP="000479A7">
      <w:pPr>
        <w:jc w:val="center"/>
        <w:rPr>
          <w:sz w:val="24"/>
          <w:szCs w:val="24"/>
        </w:rPr>
      </w:pPr>
    </w:p>
    <w:p w14:paraId="3D20015B" w14:textId="77777777" w:rsidR="00837BFD" w:rsidRDefault="00837BFD" w:rsidP="000479A7">
      <w:pPr>
        <w:jc w:val="center"/>
        <w:rPr>
          <w:sz w:val="24"/>
          <w:szCs w:val="24"/>
        </w:rPr>
      </w:pPr>
    </w:p>
    <w:p w14:paraId="0FE0CCA3" w14:textId="77777777" w:rsidR="00837BFD" w:rsidRDefault="00837BFD" w:rsidP="000479A7">
      <w:pPr>
        <w:jc w:val="center"/>
        <w:rPr>
          <w:sz w:val="24"/>
          <w:szCs w:val="24"/>
        </w:rPr>
      </w:pPr>
    </w:p>
    <w:p w14:paraId="3E17551E" w14:textId="77777777" w:rsidR="00837BFD" w:rsidRDefault="00837BFD" w:rsidP="000479A7">
      <w:pPr>
        <w:jc w:val="center"/>
        <w:rPr>
          <w:sz w:val="24"/>
          <w:szCs w:val="24"/>
        </w:rPr>
      </w:pPr>
    </w:p>
    <w:p w14:paraId="202939D1" w14:textId="77777777" w:rsidR="00837BFD" w:rsidRDefault="00837BFD" w:rsidP="000479A7">
      <w:pPr>
        <w:jc w:val="center"/>
        <w:rPr>
          <w:sz w:val="24"/>
          <w:szCs w:val="24"/>
        </w:rPr>
      </w:pPr>
    </w:p>
    <w:p w14:paraId="689BB933" w14:textId="77777777" w:rsidR="00837BFD" w:rsidRDefault="00837BFD" w:rsidP="000479A7">
      <w:pPr>
        <w:jc w:val="center"/>
        <w:rPr>
          <w:sz w:val="24"/>
          <w:szCs w:val="24"/>
        </w:rPr>
      </w:pPr>
    </w:p>
    <w:p w14:paraId="391CD529" w14:textId="77777777" w:rsidR="00837BFD" w:rsidRDefault="00837BFD" w:rsidP="000479A7">
      <w:pPr>
        <w:jc w:val="center"/>
        <w:rPr>
          <w:sz w:val="24"/>
          <w:szCs w:val="24"/>
        </w:rPr>
      </w:pPr>
    </w:p>
    <w:p w14:paraId="222A547F" w14:textId="77777777" w:rsidR="00837BFD" w:rsidRDefault="00837BFD" w:rsidP="000479A7">
      <w:pPr>
        <w:jc w:val="center"/>
        <w:rPr>
          <w:sz w:val="24"/>
          <w:szCs w:val="24"/>
        </w:rPr>
      </w:pPr>
    </w:p>
    <w:p w14:paraId="4CF8545E" w14:textId="77777777" w:rsidR="00837BFD" w:rsidRDefault="00837BFD" w:rsidP="000479A7">
      <w:pPr>
        <w:jc w:val="center"/>
        <w:rPr>
          <w:sz w:val="24"/>
          <w:szCs w:val="24"/>
        </w:rPr>
      </w:pPr>
    </w:p>
    <w:p w14:paraId="7EA98297" w14:textId="2D938F26" w:rsidR="00837BFD" w:rsidRDefault="00A756EE" w:rsidP="006F0CD0">
      <w:pPr>
        <w:rPr>
          <w:sz w:val="24"/>
          <w:szCs w:val="24"/>
        </w:rPr>
      </w:pPr>
      <w:r>
        <w:rPr>
          <w:noProof/>
          <w:sz w:val="24"/>
          <w:szCs w:val="24"/>
        </w:rPr>
        <w:lastRenderedPageBreak/>
        <w:drawing>
          <wp:anchor distT="0" distB="0" distL="114300" distR="114300" simplePos="0" relativeHeight="251668480" behindDoc="0" locked="0" layoutInCell="1" allowOverlap="1" wp14:anchorId="20C60858" wp14:editId="5F968C5C">
            <wp:simplePos x="0" y="0"/>
            <wp:positionH relativeFrom="margin">
              <wp:align>center</wp:align>
            </wp:positionH>
            <wp:positionV relativeFrom="paragraph">
              <wp:posOffset>3810</wp:posOffset>
            </wp:positionV>
            <wp:extent cx="4822166" cy="681343"/>
            <wp:effectExtent l="0" t="0" r="0" b="508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g Innovation Logo-03.png"/>
                    <pic:cNvPicPr/>
                  </pic:nvPicPr>
                  <pic:blipFill rotWithShape="1">
                    <a:blip r:embed="rId15" cstate="print">
                      <a:extLst>
                        <a:ext uri="{28A0092B-C50C-407E-A947-70E740481C1C}">
                          <a14:useLocalDpi xmlns:a14="http://schemas.microsoft.com/office/drawing/2010/main" val="0"/>
                        </a:ext>
                      </a:extLst>
                    </a:blip>
                    <a:srcRect t="10692" r="2222" b="18935"/>
                    <a:stretch/>
                  </pic:blipFill>
                  <pic:spPr bwMode="auto">
                    <a:xfrm>
                      <a:off x="0" y="0"/>
                      <a:ext cx="4822166" cy="681343"/>
                    </a:xfrm>
                    <a:prstGeom prst="rect">
                      <a:avLst/>
                    </a:prstGeom>
                    <a:ln>
                      <a:noFill/>
                    </a:ln>
                    <a:extLst>
                      <a:ext uri="{53640926-AAD7-44D8-BBD7-CCE9431645EC}">
                        <a14:shadowObscured xmlns:a14="http://schemas.microsoft.com/office/drawing/2010/main"/>
                      </a:ext>
                    </a:extLst>
                  </pic:spPr>
                </pic:pic>
              </a:graphicData>
            </a:graphic>
          </wp:anchor>
        </w:drawing>
      </w:r>
    </w:p>
    <w:p w14:paraId="55E3AC9C" w14:textId="515D1DC6" w:rsidR="000479A7" w:rsidRPr="00557C71" w:rsidRDefault="00557C71" w:rsidP="00AA19D0">
      <w:pPr>
        <w:jc w:val="center"/>
        <w:rPr>
          <w:b/>
          <w:sz w:val="24"/>
          <w:szCs w:val="24"/>
        </w:rPr>
      </w:pPr>
      <w:r w:rsidRPr="00557C71">
        <w:rPr>
          <w:b/>
          <w:sz w:val="24"/>
          <w:szCs w:val="24"/>
        </w:rPr>
        <w:t xml:space="preserve">2022 </w:t>
      </w:r>
      <w:r w:rsidR="00AA19D0">
        <w:rPr>
          <w:b/>
          <w:sz w:val="24"/>
          <w:szCs w:val="24"/>
        </w:rPr>
        <w:t xml:space="preserve">AG WORKFORCE DEVELOPMENT TRAINING/CERTIFICATION </w:t>
      </w:r>
      <w:r w:rsidRPr="00557C71">
        <w:rPr>
          <w:b/>
          <w:sz w:val="24"/>
          <w:szCs w:val="24"/>
        </w:rPr>
        <w:t>SCHEDULE</w:t>
      </w:r>
      <w:r w:rsidR="000479A7" w:rsidRPr="00557C71">
        <w:rPr>
          <w:b/>
          <w:sz w:val="24"/>
          <w:szCs w:val="24"/>
        </w:rPr>
        <w:br/>
        <w:t>Eastern W</w:t>
      </w:r>
      <w:r w:rsidRPr="00557C71">
        <w:rPr>
          <w:b/>
          <w:sz w:val="24"/>
          <w:szCs w:val="24"/>
        </w:rPr>
        <w:t xml:space="preserve">est </w:t>
      </w:r>
      <w:r w:rsidR="000479A7" w:rsidRPr="00557C71">
        <w:rPr>
          <w:b/>
          <w:sz w:val="24"/>
          <w:szCs w:val="24"/>
        </w:rPr>
        <w:t>V</w:t>
      </w:r>
      <w:r w:rsidRPr="00557C71">
        <w:rPr>
          <w:b/>
          <w:sz w:val="24"/>
          <w:szCs w:val="24"/>
        </w:rPr>
        <w:t>irginia</w:t>
      </w:r>
      <w:r w:rsidR="000479A7" w:rsidRPr="00557C71">
        <w:rPr>
          <w:b/>
          <w:sz w:val="24"/>
          <w:szCs w:val="24"/>
        </w:rPr>
        <w:t xml:space="preserve"> Community and Technical College</w:t>
      </w:r>
    </w:p>
    <w:p w14:paraId="1A61C905" w14:textId="77777777" w:rsidR="00557C71" w:rsidRDefault="00557C71" w:rsidP="00557C71">
      <w:pPr>
        <w:rPr>
          <w:sz w:val="22"/>
        </w:rPr>
      </w:pPr>
    </w:p>
    <w:p w14:paraId="78D07899" w14:textId="7CA7E0E2" w:rsidR="00A756EE" w:rsidRPr="006F0CD0" w:rsidRDefault="00557C71" w:rsidP="00557C71">
      <w:r w:rsidRPr="006F0CD0">
        <w:t>For the most current schedule, visit our webs</w:t>
      </w:r>
      <w:r w:rsidR="00017DD8">
        <w:t>ite,</w:t>
      </w:r>
      <w:r w:rsidR="00C00E27">
        <w:t xml:space="preserve"> </w:t>
      </w:r>
      <w:hyperlink r:id="rId16" w:history="1">
        <w:r w:rsidR="00C00E27" w:rsidRPr="00F933E0">
          <w:rPr>
            <w:rStyle w:val="Hyperlink"/>
          </w:rPr>
          <w:t>www.easternwv.edu/worforce-education/ag-workforce-trainings-certifications</w:t>
        </w:r>
      </w:hyperlink>
      <w:r w:rsidR="00C00E27">
        <w:t xml:space="preserve">. </w:t>
      </w:r>
      <w:r w:rsidR="0078569C">
        <w:t xml:space="preserve">Location of training is indicated as either </w:t>
      </w:r>
      <w:r w:rsidRPr="006F0CD0">
        <w:t>online</w:t>
      </w:r>
      <w:r w:rsidR="0078569C">
        <w:t xml:space="preserve"> or</w:t>
      </w:r>
      <w:r w:rsidRPr="006F0CD0">
        <w:t xml:space="preserve"> in person.</w:t>
      </w:r>
      <w:r w:rsidR="006F0CD0">
        <w:t xml:space="preserve"> </w:t>
      </w:r>
      <w:r w:rsidRPr="006F0CD0">
        <w:t xml:space="preserve">Contact </w:t>
      </w:r>
      <w:r w:rsidR="00B37969">
        <w:t>Megan Webb</w:t>
      </w:r>
      <w:r w:rsidRPr="006F0CD0">
        <w:t>, D</w:t>
      </w:r>
      <w:r w:rsidR="00B37969">
        <w:t>ean of Community Engagement &amp; Partnerships</w:t>
      </w:r>
      <w:r w:rsidRPr="006F0CD0">
        <w:t xml:space="preserve">, for more information </w:t>
      </w:r>
      <w:r w:rsidR="00017DD8">
        <w:t>about</w:t>
      </w:r>
      <w:r w:rsidRPr="006F0CD0">
        <w:t xml:space="preserve"> these </w:t>
      </w:r>
      <w:r w:rsidR="006F0CD0">
        <w:t>trainings and certifi</w:t>
      </w:r>
      <w:r w:rsidR="00B37969">
        <w:t xml:space="preserve">cation </w:t>
      </w:r>
      <w:hyperlink r:id="rId17" w:history="1">
        <w:r w:rsidR="00B37969" w:rsidRPr="00EB6AC8">
          <w:rPr>
            <w:rStyle w:val="Hyperlink"/>
          </w:rPr>
          <w:t>megan.webb@easternwv.edu</w:t>
        </w:r>
      </w:hyperlink>
      <w:r w:rsidR="00B37969">
        <w:t xml:space="preserve"> </w:t>
      </w:r>
      <w:r w:rsidRPr="006F0CD0">
        <w:t xml:space="preserve">or (304) </w:t>
      </w:r>
      <w:r w:rsidR="00545151" w:rsidRPr="006F0CD0">
        <w:t>434</w:t>
      </w:r>
      <w:r w:rsidRPr="006F0CD0">
        <w:t>-</w:t>
      </w:r>
      <w:r w:rsidR="00545151" w:rsidRPr="006F0CD0">
        <w:t>8000 ext. 9</w:t>
      </w:r>
      <w:r w:rsidR="00B37969">
        <w:t>231</w:t>
      </w:r>
      <w:r w:rsidRPr="006F0CD0">
        <w:t>.</w:t>
      </w:r>
      <w:r w:rsidR="009B3E43">
        <w:t xml:space="preserve"> To enroll in the below trainings please contact </w:t>
      </w:r>
      <w:r w:rsidR="002A6D34">
        <w:t xml:space="preserve">Trish Halterman, the </w:t>
      </w:r>
      <w:r w:rsidR="009B3E43">
        <w:t>Ag Workforce Student Training Coordinator</w:t>
      </w:r>
      <w:r w:rsidR="002A6D34">
        <w:t xml:space="preserve"> at</w:t>
      </w:r>
      <w:r w:rsidR="009B3E43">
        <w:t xml:space="preserve"> </w:t>
      </w:r>
      <w:hyperlink r:id="rId18" w:history="1">
        <w:r w:rsidR="00017DD8" w:rsidRPr="00F933E0">
          <w:rPr>
            <w:rStyle w:val="Hyperlink"/>
          </w:rPr>
          <w:t>aginnovation@easternwv.edu</w:t>
        </w:r>
      </w:hyperlink>
      <w:r w:rsidR="00017DD8">
        <w:t xml:space="preserve"> </w:t>
      </w:r>
      <w:r w:rsidR="009B3E43">
        <w:t>or call</w:t>
      </w:r>
      <w:r w:rsidR="0078569C">
        <w:t xml:space="preserve"> </w:t>
      </w:r>
      <w:r w:rsidR="006A30A0">
        <w:t>(</w:t>
      </w:r>
      <w:r w:rsidR="0078569C">
        <w:t>304</w:t>
      </w:r>
      <w:r w:rsidR="006A30A0">
        <w:t xml:space="preserve">) </w:t>
      </w:r>
      <w:r w:rsidR="00C00E27">
        <w:t>434-8000 ext. 9609</w:t>
      </w:r>
      <w:r w:rsidR="003D6A5A">
        <w:t>.</w:t>
      </w:r>
    </w:p>
    <w:p w14:paraId="1661DC27" w14:textId="77777777" w:rsidR="00A756EE" w:rsidRDefault="00A756EE" w:rsidP="00557C71"/>
    <w:p w14:paraId="564C691A" w14:textId="59A27A60" w:rsidR="00430E54" w:rsidRPr="007B7ACB" w:rsidRDefault="00290825" w:rsidP="00430E54">
      <w:pPr>
        <w:rPr>
          <w:b/>
          <w:i/>
        </w:rPr>
      </w:pPr>
      <w:r>
        <w:t xml:space="preserve">Each training is available for enrollment, </w:t>
      </w:r>
      <w:r w:rsidR="00213B54">
        <w:t xml:space="preserve">even </w:t>
      </w:r>
      <w:r>
        <w:t xml:space="preserve">if not completing </w:t>
      </w:r>
      <w:r w:rsidR="002A6D34">
        <w:t xml:space="preserve">a </w:t>
      </w:r>
      <w:r w:rsidR="006F0CD0">
        <w:t>certification interest track</w:t>
      </w:r>
      <w:r>
        <w:t>.</w:t>
      </w:r>
      <w:r w:rsidR="002A6D34">
        <w:t xml:space="preserve"> </w:t>
      </w:r>
      <w:r w:rsidR="00213B54">
        <w:t xml:space="preserve">There are different </w:t>
      </w:r>
      <w:r w:rsidR="006F0CD0">
        <w:t>i</w:t>
      </w:r>
      <w:r w:rsidR="00213B54">
        <w:t xml:space="preserve">nterest </w:t>
      </w:r>
      <w:r w:rsidR="006F0CD0">
        <w:t>t</w:t>
      </w:r>
      <w:r w:rsidR="00213B54">
        <w:t>rack options including trainings and individual certifications highlighted within</w:t>
      </w:r>
      <w:r>
        <w:t xml:space="preserve"> </w:t>
      </w:r>
      <w:r w:rsidR="008E72F9">
        <w:t>be</w:t>
      </w:r>
      <w:r w:rsidR="002A6D34">
        <w:t>ginning with:</w:t>
      </w:r>
      <w:r w:rsidR="008E72F9">
        <w:t xml:space="preserve"> track 1 (brown); track 2 (aqua); track 3 (green) and track 4 (yellow). </w:t>
      </w:r>
      <w:r w:rsidR="00213B54">
        <w:t xml:space="preserve">Interest track completion is not required, but </w:t>
      </w:r>
      <w:r w:rsidR="006F0CD0">
        <w:t>is available through</w:t>
      </w:r>
      <w:r w:rsidR="00213B54">
        <w:t xml:space="preserve"> </w:t>
      </w:r>
      <w:proofErr w:type="spellStart"/>
      <w:r w:rsidR="00213B54">
        <w:t>Eastern’s</w:t>
      </w:r>
      <w:proofErr w:type="spellEnd"/>
      <w:r w:rsidR="00213B54">
        <w:t xml:space="preserve"> Workforce Education Department. </w:t>
      </w:r>
    </w:p>
    <w:p w14:paraId="173A403A" w14:textId="77777777" w:rsidR="00357163" w:rsidRDefault="00357163" w:rsidP="00557C71"/>
    <w:p w14:paraId="31968C0D" w14:textId="0B939558" w:rsidR="006F0CD0" w:rsidRDefault="008E72F9" w:rsidP="00557C71">
      <w:r w:rsidRPr="00090A8D">
        <w:t>Students interested in completing an interest track and are willing to be a part of a 40-hour fellowship program should email</w:t>
      </w:r>
      <w:r w:rsidR="0078569C">
        <w:t xml:space="preserve"> the Ag Workforce Student Training Coordinator (</w:t>
      </w:r>
      <w:hyperlink r:id="rId19" w:history="1">
        <w:r w:rsidR="00017DD8" w:rsidRPr="00F933E0">
          <w:rPr>
            <w:rStyle w:val="Hyperlink"/>
          </w:rPr>
          <w:t>aginnovation@easternwv.edu</w:t>
        </w:r>
      </w:hyperlink>
      <w:r w:rsidR="00017DD8">
        <w:t xml:space="preserve">) </w:t>
      </w:r>
      <w:r w:rsidRPr="00090A8D">
        <w:t xml:space="preserve">to complete a Farm Fellow </w:t>
      </w:r>
      <w:r w:rsidR="0078569C">
        <w:t>A</w:t>
      </w:r>
      <w:r w:rsidRPr="00090A8D">
        <w:t>pplication to see if you qualify for a discounted rate and a paid fellowship</w:t>
      </w:r>
      <w:r w:rsidR="00F70C7E">
        <w:t xml:space="preserve"> (</w:t>
      </w:r>
      <w:r w:rsidR="003703BC">
        <w:t xml:space="preserve">stipend of </w:t>
      </w:r>
      <w:r w:rsidR="00F70C7E">
        <w:t>$</w:t>
      </w:r>
      <w:r w:rsidR="00417A8F">
        <w:t>7</w:t>
      </w:r>
      <w:r w:rsidR="00F70C7E">
        <w:t xml:space="preserve">00 </w:t>
      </w:r>
      <w:r w:rsidR="00A04655">
        <w:t xml:space="preserve">to be received </w:t>
      </w:r>
      <w:r w:rsidR="00F70C7E">
        <w:t xml:space="preserve">at the completion of the fellowship </w:t>
      </w:r>
      <w:r w:rsidR="004244A6">
        <w:t>and submission of all required materials</w:t>
      </w:r>
      <w:r w:rsidR="00F70C7E">
        <w:t>)</w:t>
      </w:r>
      <w:r w:rsidRPr="00090A8D">
        <w:t xml:space="preserve">. The Farm Fellow application is due </w:t>
      </w:r>
      <w:r w:rsidR="001E5E82">
        <w:t xml:space="preserve">November </w:t>
      </w:r>
      <w:r w:rsidR="005B5AF3">
        <w:t>4</w:t>
      </w:r>
      <w:r w:rsidRPr="00090A8D">
        <w:t>, 202</w:t>
      </w:r>
      <w:r w:rsidR="004244A6">
        <w:t>2</w:t>
      </w:r>
      <w:r w:rsidRPr="00090A8D">
        <w:t xml:space="preserve">. Qualifying Farm Fellows must complete program credentials including a </w:t>
      </w:r>
      <w:proofErr w:type="gramStart"/>
      <w:r w:rsidR="005947CA">
        <w:t>40 hour</w:t>
      </w:r>
      <w:proofErr w:type="gramEnd"/>
      <w:r w:rsidR="005947CA">
        <w:t xml:space="preserve"> assigned </w:t>
      </w:r>
      <w:r w:rsidRPr="00090A8D">
        <w:t>fellowship within the academic year.</w:t>
      </w:r>
      <w:r w:rsidRPr="00090A8D">
        <w:rPr>
          <w:i/>
        </w:rPr>
        <w:t xml:space="preserve"> </w:t>
      </w:r>
      <w:r w:rsidR="005B5AF3">
        <w:t>In 2023, a maximum of fifteen</w:t>
      </w:r>
      <w:r w:rsidRPr="00090A8D">
        <w:t xml:space="preserve"> fellows will be selected for the opportunity.</w:t>
      </w:r>
      <w:r>
        <w:t xml:space="preserve"> Selected students will be notified by December </w:t>
      </w:r>
      <w:r w:rsidR="005B5AF3">
        <w:t>5</w:t>
      </w:r>
      <w:r>
        <w:t>, 202</w:t>
      </w:r>
      <w:r w:rsidR="005B5AF3">
        <w:t>2</w:t>
      </w:r>
      <w:r>
        <w:t xml:space="preserve"> to begin their one-year term starting January 1, 202</w:t>
      </w:r>
      <w:r w:rsidR="005B5AF3">
        <w:t>3</w:t>
      </w:r>
      <w:r>
        <w:t>.</w:t>
      </w:r>
    </w:p>
    <w:p w14:paraId="70D72D84" w14:textId="77777777" w:rsidR="008E72F9" w:rsidRDefault="008E72F9" w:rsidP="00557C71"/>
    <w:p w14:paraId="50F8BBB9" w14:textId="373EB3C4" w:rsidR="00557C71" w:rsidRDefault="00890EEA" w:rsidP="00557C71">
      <w:r w:rsidRPr="007B7ACB">
        <w:rPr>
          <w:noProof/>
          <w:sz w:val="22"/>
        </w:rPr>
        <mc:AlternateContent>
          <mc:Choice Requires="wps">
            <w:drawing>
              <wp:anchor distT="45720" distB="45720" distL="114300" distR="114300" simplePos="0" relativeHeight="251680768" behindDoc="0" locked="0" layoutInCell="1" allowOverlap="1" wp14:anchorId="6AE17BAF" wp14:editId="390D9F9B">
                <wp:simplePos x="0" y="0"/>
                <wp:positionH relativeFrom="margin">
                  <wp:posOffset>7764145</wp:posOffset>
                </wp:positionH>
                <wp:positionV relativeFrom="paragraph">
                  <wp:posOffset>343535</wp:posOffset>
                </wp:positionV>
                <wp:extent cx="1769745" cy="859155"/>
                <wp:effectExtent l="0" t="0" r="20955" b="171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9745" cy="859155"/>
                        </a:xfrm>
                        <a:prstGeom prst="rect">
                          <a:avLst/>
                        </a:prstGeom>
                        <a:solidFill>
                          <a:schemeClr val="accent3">
                            <a:lumMod val="40000"/>
                            <a:lumOff val="60000"/>
                          </a:schemeClr>
                        </a:solidFill>
                        <a:ln w="9525">
                          <a:solidFill>
                            <a:schemeClr val="tx1"/>
                          </a:solidFill>
                          <a:miter lim="800000"/>
                          <a:headEnd/>
                          <a:tailEnd/>
                        </a:ln>
                      </wps:spPr>
                      <wps:txbx>
                        <w:txbxContent>
                          <w:p w14:paraId="4ED78E99" w14:textId="35F4D4B9" w:rsidR="00357163" w:rsidRPr="007B7ACB" w:rsidRDefault="00492013" w:rsidP="00492013">
                            <w:pPr>
                              <w:shd w:val="clear" w:color="auto" w:fill="EBB19F" w:themeFill="accent3" w:themeFillTint="66"/>
                              <w:jc w:val="center"/>
                              <w:rPr>
                                <w:b/>
                                <w:u w:val="single"/>
                              </w:rPr>
                            </w:pPr>
                            <w:r>
                              <w:rPr>
                                <w:b/>
                                <w:u w:val="single"/>
                              </w:rPr>
                              <w:t>Farm Fellowship</w:t>
                            </w:r>
                          </w:p>
                          <w:p w14:paraId="3E866238" w14:textId="61FDBCD7" w:rsidR="00357163" w:rsidRPr="007B7ACB" w:rsidRDefault="00492013" w:rsidP="00492013">
                            <w:pPr>
                              <w:shd w:val="clear" w:color="auto" w:fill="EBB19F" w:themeFill="accent3" w:themeFillTint="66"/>
                              <w:jc w:val="center"/>
                              <w:rPr>
                                <w:b/>
                                <w:i/>
                              </w:rPr>
                            </w:pPr>
                            <w:r>
                              <w:rPr>
                                <w:b/>
                                <w:i/>
                              </w:rPr>
                              <w:t>Must complete track 1 in addition to a minimum of a 40-hour farm fellow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E17BAF" id="_x0000_s1027" type="#_x0000_t202" style="position:absolute;margin-left:611.35pt;margin-top:27.05pt;width:139.35pt;height:67.6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" fillcolor="#ebb19f [1302]" strokecolor="black [3213]">
                <v:textbox>
                  <w:txbxContent>
                    <w:p w14:paraId="4ED78E99" w14:textId="35F4D4B9" w:rsidR="00357163" w:rsidRPr="007B7ACB" w:rsidRDefault="00492013" w:rsidP="00492013">
                      <w:pPr>
                        <w:shd w:val="clear" w:color="auto" w:fill="EBB19F" w:themeFill="accent3" w:themeFillTint="66"/>
                        <w:jc w:val="center"/>
                        <w:rPr>
                          <w:b/>
                          <w:u w:val="single"/>
                        </w:rPr>
                      </w:pPr>
                      <w:r>
                        <w:rPr>
                          <w:b/>
                          <w:u w:val="single"/>
                        </w:rPr>
                        <w:t>Farm Fellowship</w:t>
                      </w:r>
                    </w:p>
                    <w:p w14:paraId="3E866238" w14:textId="61FDBCD7" w:rsidR="00357163" w:rsidRPr="007B7ACB" w:rsidRDefault="00492013" w:rsidP="00492013">
                      <w:pPr>
                        <w:shd w:val="clear" w:color="auto" w:fill="EBB19F" w:themeFill="accent3" w:themeFillTint="66"/>
                        <w:jc w:val="center"/>
                        <w:rPr>
                          <w:b/>
                          <w:i/>
                        </w:rPr>
                      </w:pPr>
                      <w:r>
                        <w:rPr>
                          <w:b/>
                          <w:i/>
                        </w:rPr>
                        <w:t>Must complete track 1 in addition to a minimum of a 40-hour farm fellowship.</w:t>
                      </w:r>
                    </w:p>
                  </w:txbxContent>
                </v:textbox>
                <w10:wrap type="square" anchorx="margin"/>
              </v:shape>
            </w:pict>
          </mc:Fallback>
        </mc:AlternateContent>
      </w:r>
      <w:r w:rsidR="00115876" w:rsidRPr="00115876">
        <w:rPr>
          <w:noProof/>
          <w:sz w:val="22"/>
        </w:rPr>
        <mc:AlternateContent>
          <mc:Choice Requires="wps">
            <w:drawing>
              <wp:anchor distT="45720" distB="45720" distL="114300" distR="114300" simplePos="0" relativeHeight="251684864" behindDoc="0" locked="0" layoutInCell="1" allowOverlap="1" wp14:anchorId="7C282011" wp14:editId="5B38E8E9">
                <wp:simplePos x="0" y="0"/>
                <wp:positionH relativeFrom="margin">
                  <wp:align>left</wp:align>
                </wp:positionH>
                <wp:positionV relativeFrom="paragraph">
                  <wp:posOffset>325755</wp:posOffset>
                </wp:positionV>
                <wp:extent cx="1762125" cy="866140"/>
                <wp:effectExtent l="0" t="0" r="28575"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866140"/>
                        </a:xfrm>
                        <a:prstGeom prst="rect">
                          <a:avLst/>
                        </a:prstGeom>
                        <a:solidFill>
                          <a:schemeClr val="bg2">
                            <a:lumMod val="50000"/>
                          </a:schemeClr>
                        </a:solidFill>
                        <a:ln w="9525">
                          <a:solidFill>
                            <a:srgbClr val="000000"/>
                          </a:solidFill>
                          <a:miter lim="800000"/>
                          <a:headEnd/>
                          <a:tailEnd/>
                        </a:ln>
                      </wps:spPr>
                      <wps:txbx>
                        <w:txbxContent>
                          <w:p w14:paraId="3531D08D" w14:textId="77777777" w:rsidR="00115876" w:rsidRPr="00115876" w:rsidRDefault="00115876" w:rsidP="00115876">
                            <w:pPr>
                              <w:jc w:val="center"/>
                              <w:rPr>
                                <w:b/>
                                <w:u w:val="single"/>
                              </w:rPr>
                            </w:pPr>
                            <w:r w:rsidRPr="00115876">
                              <w:rPr>
                                <w:b/>
                                <w:u w:val="single"/>
                              </w:rPr>
                              <w:t>Track 1: Farm Business Management Certificate</w:t>
                            </w:r>
                          </w:p>
                          <w:p w14:paraId="412D8E21" w14:textId="4438AB6E" w:rsidR="00115876" w:rsidRDefault="00115876" w:rsidP="00115876">
                            <w:pPr>
                              <w:jc w:val="center"/>
                            </w:pPr>
                            <w:r w:rsidRPr="00115876">
                              <w:rPr>
                                <w:b/>
                                <w:i/>
                              </w:rPr>
                              <w:t>Recipients must complete at least 18 contact hour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282011" id="_x0000_s1028" type="#_x0000_t202" style="position:absolute;margin-left:0;margin-top:25.65pt;width:138.75pt;height:68.2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" fillcolor="#938953 [1614]">
                <v:textbox>
                  <w:txbxContent>
                    <w:p w14:paraId="3531D08D" w14:textId="77777777" w:rsidR="00115876" w:rsidRPr="00115876" w:rsidRDefault="00115876" w:rsidP="00115876">
                      <w:pPr>
                        <w:jc w:val="center"/>
                        <w:rPr>
                          <w:b/>
                          <w:u w:val="single"/>
                        </w:rPr>
                      </w:pPr>
                      <w:r w:rsidRPr="00115876">
                        <w:rPr>
                          <w:b/>
                          <w:u w:val="single"/>
                        </w:rPr>
                        <w:t>Track 1: Farm Business Management Certificate</w:t>
                      </w:r>
                    </w:p>
                    <w:p w14:paraId="412D8E21" w14:textId="4438AB6E" w:rsidR="00115876" w:rsidRDefault="00115876" w:rsidP="00115876">
                      <w:pPr>
                        <w:jc w:val="center"/>
                      </w:pPr>
                      <w:r w:rsidRPr="00115876">
                        <w:rPr>
                          <w:b/>
                          <w:i/>
                        </w:rPr>
                        <w:t>Recipients must complete at least 18 contact hours</w:t>
                      </w:r>
                    </w:p>
                  </w:txbxContent>
                </v:textbox>
                <w10:wrap type="square" anchorx="margin"/>
              </v:shape>
            </w:pict>
          </mc:Fallback>
        </mc:AlternateContent>
      </w:r>
      <w:r w:rsidR="00430E54" w:rsidRPr="007B7ACB">
        <w:rPr>
          <w:noProof/>
          <w:sz w:val="22"/>
        </w:rPr>
        <mc:AlternateContent>
          <mc:Choice Requires="wps">
            <w:drawing>
              <wp:anchor distT="45720" distB="45720" distL="114300" distR="114300" simplePos="0" relativeHeight="251676672" behindDoc="0" locked="0" layoutInCell="1" allowOverlap="1" wp14:anchorId="6C04D0B8" wp14:editId="217B4256">
                <wp:simplePos x="0" y="0"/>
                <wp:positionH relativeFrom="margin">
                  <wp:posOffset>5860889</wp:posOffset>
                </wp:positionH>
                <wp:positionV relativeFrom="paragraph">
                  <wp:posOffset>335915</wp:posOffset>
                </wp:positionV>
                <wp:extent cx="1835150" cy="859155"/>
                <wp:effectExtent l="0" t="0" r="12700" b="17145"/>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5150" cy="859155"/>
                        </a:xfrm>
                        <a:prstGeom prst="rect">
                          <a:avLst/>
                        </a:prstGeom>
                        <a:solidFill>
                          <a:schemeClr val="accent5">
                            <a:lumMod val="40000"/>
                            <a:lumOff val="60000"/>
                          </a:schemeClr>
                        </a:solidFill>
                        <a:ln w="9525">
                          <a:solidFill>
                            <a:schemeClr val="tx1"/>
                          </a:solidFill>
                          <a:miter lim="800000"/>
                          <a:headEnd/>
                          <a:tailEnd/>
                        </a:ln>
                      </wps:spPr>
                      <wps:txbx>
                        <w:txbxContent>
                          <w:p w14:paraId="2FFBD58C" w14:textId="59C049CB" w:rsidR="006B47C7" w:rsidRPr="00430E54" w:rsidRDefault="0080005A" w:rsidP="00F77A26">
                            <w:pPr>
                              <w:shd w:val="clear" w:color="auto" w:fill="FFE084" w:themeFill="accent5" w:themeFillTint="66"/>
                              <w:jc w:val="center"/>
                              <w:rPr>
                                <w:b/>
                                <w:u w:val="single"/>
                              </w:rPr>
                            </w:pPr>
                            <w:r w:rsidRPr="00430E54">
                              <w:rPr>
                                <w:b/>
                                <w:u w:val="single"/>
                              </w:rPr>
                              <w:t>Track</w:t>
                            </w:r>
                            <w:r w:rsidR="006B47C7" w:rsidRPr="00430E54">
                              <w:rPr>
                                <w:b/>
                                <w:u w:val="single"/>
                              </w:rPr>
                              <w:t xml:space="preserve"> </w:t>
                            </w:r>
                            <w:r w:rsidR="00E14224" w:rsidRPr="00430E54">
                              <w:rPr>
                                <w:b/>
                                <w:u w:val="single"/>
                              </w:rPr>
                              <w:t>4</w:t>
                            </w:r>
                            <w:r w:rsidR="006B47C7" w:rsidRPr="00430E54">
                              <w:rPr>
                                <w:b/>
                                <w:u w:val="single"/>
                              </w:rPr>
                              <w:t>. Horticulture Management Systems Certificate</w:t>
                            </w:r>
                          </w:p>
                          <w:p w14:paraId="6B3C2CA1" w14:textId="67255E65" w:rsidR="006B47C7" w:rsidRPr="00430E54" w:rsidRDefault="006B47C7" w:rsidP="00F77A26">
                            <w:pPr>
                              <w:shd w:val="clear" w:color="auto" w:fill="FFE084" w:themeFill="accent5" w:themeFillTint="66"/>
                              <w:jc w:val="center"/>
                              <w:rPr>
                                <w:b/>
                                <w:i/>
                              </w:rPr>
                            </w:pPr>
                            <w:r w:rsidRPr="00430E54">
                              <w:rPr>
                                <w:b/>
                                <w:i/>
                              </w:rPr>
                              <w:t>Recipients must complete at least 1</w:t>
                            </w:r>
                            <w:r w:rsidR="00890EEA">
                              <w:rPr>
                                <w:b/>
                                <w:i/>
                              </w:rPr>
                              <w:t>5</w:t>
                            </w:r>
                            <w:r w:rsidRPr="00430E54">
                              <w:rPr>
                                <w:b/>
                                <w:i/>
                              </w:rPr>
                              <w:t xml:space="preserve"> contact hou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04D0B8" id="_x0000_s1029" type="#_x0000_t202" style="position:absolute;margin-left:461.5pt;margin-top:26.45pt;width:144.5pt;height:67.6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" fillcolor="#ffe084 [1304]" strokecolor="black [3213]">
                <v:textbox>
                  <w:txbxContent>
                    <w:p w14:paraId="2FFBD58C" w14:textId="59C049CB" w:rsidR="006B47C7" w:rsidRPr="00430E54" w:rsidRDefault="0080005A" w:rsidP="00F77A26">
                      <w:pPr>
                        <w:shd w:val="clear" w:color="auto" w:fill="FFE084" w:themeFill="accent5" w:themeFillTint="66"/>
                        <w:jc w:val="center"/>
                        <w:rPr>
                          <w:b/>
                          <w:u w:val="single"/>
                        </w:rPr>
                      </w:pPr>
                      <w:r w:rsidRPr="00430E54">
                        <w:rPr>
                          <w:b/>
                          <w:u w:val="single"/>
                        </w:rPr>
                        <w:t>Track</w:t>
                      </w:r>
                      <w:r w:rsidR="006B47C7" w:rsidRPr="00430E54">
                        <w:rPr>
                          <w:b/>
                          <w:u w:val="single"/>
                        </w:rPr>
                        <w:t xml:space="preserve"> </w:t>
                      </w:r>
                      <w:r w:rsidR="00E14224" w:rsidRPr="00430E54">
                        <w:rPr>
                          <w:b/>
                          <w:u w:val="single"/>
                        </w:rPr>
                        <w:t>4</w:t>
                      </w:r>
                      <w:r w:rsidR="006B47C7" w:rsidRPr="00430E54">
                        <w:rPr>
                          <w:b/>
                          <w:u w:val="single"/>
                        </w:rPr>
                        <w:t>. Horticulture Management Systems Certificate</w:t>
                      </w:r>
                    </w:p>
                    <w:p w14:paraId="6B3C2CA1" w14:textId="67255E65" w:rsidR="006B47C7" w:rsidRPr="00430E54" w:rsidRDefault="006B47C7" w:rsidP="00F77A26">
                      <w:pPr>
                        <w:shd w:val="clear" w:color="auto" w:fill="FFE084" w:themeFill="accent5" w:themeFillTint="66"/>
                        <w:jc w:val="center"/>
                        <w:rPr>
                          <w:b/>
                          <w:i/>
                        </w:rPr>
                      </w:pPr>
                      <w:r w:rsidRPr="00430E54">
                        <w:rPr>
                          <w:b/>
                          <w:i/>
                        </w:rPr>
                        <w:t>Recipients must complete at least 1</w:t>
                      </w:r>
                      <w:r w:rsidR="00890EEA">
                        <w:rPr>
                          <w:b/>
                          <w:i/>
                        </w:rPr>
                        <w:t>5</w:t>
                      </w:r>
                      <w:r w:rsidRPr="00430E54">
                        <w:rPr>
                          <w:b/>
                          <w:i/>
                        </w:rPr>
                        <w:t xml:space="preserve"> contact hours</w:t>
                      </w:r>
                    </w:p>
                  </w:txbxContent>
                </v:textbox>
                <w10:wrap type="square" anchorx="margin"/>
              </v:shape>
            </w:pict>
          </mc:Fallback>
        </mc:AlternateContent>
      </w:r>
      <w:r w:rsidR="00412320">
        <w:t xml:space="preserve">Dept. = Department; </w:t>
      </w:r>
      <w:r w:rsidR="00082F04">
        <w:t>TBD = To Be Determined;</w:t>
      </w:r>
      <w:r w:rsidR="00034352">
        <w:t xml:space="preserve"> Cap = Capacity</w:t>
      </w:r>
    </w:p>
    <w:p w14:paraId="7146863D" w14:textId="01B752C8" w:rsidR="000479A7" w:rsidRPr="006F0CD0" w:rsidRDefault="00430E54">
      <w:pPr>
        <w:rPr>
          <w:sz w:val="22"/>
        </w:rPr>
      </w:pPr>
      <w:r w:rsidRPr="00115876">
        <w:rPr>
          <w:noProof/>
          <w:sz w:val="22"/>
        </w:rPr>
        <mc:AlternateContent>
          <mc:Choice Requires="wps">
            <w:drawing>
              <wp:anchor distT="45720" distB="45720" distL="114300" distR="114300" simplePos="0" relativeHeight="251674624" behindDoc="0" locked="0" layoutInCell="1" allowOverlap="1" wp14:anchorId="45C0AF55" wp14:editId="2AC2BBD1">
                <wp:simplePos x="0" y="0"/>
                <wp:positionH relativeFrom="margin">
                  <wp:posOffset>3932555</wp:posOffset>
                </wp:positionH>
                <wp:positionV relativeFrom="paragraph">
                  <wp:posOffset>183354</wp:posOffset>
                </wp:positionV>
                <wp:extent cx="1869440" cy="866140"/>
                <wp:effectExtent l="0" t="0" r="16510" b="1016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9440" cy="866140"/>
                        </a:xfrm>
                        <a:prstGeom prst="rect">
                          <a:avLst/>
                        </a:prstGeom>
                        <a:solidFill>
                          <a:srgbClr val="00CC66"/>
                        </a:solidFill>
                        <a:ln w="9525">
                          <a:solidFill>
                            <a:schemeClr val="tx1"/>
                          </a:solidFill>
                          <a:miter lim="800000"/>
                          <a:headEnd/>
                          <a:tailEnd/>
                        </a:ln>
                      </wps:spPr>
                      <wps:txbx>
                        <w:txbxContent>
                          <w:p w14:paraId="0740904D" w14:textId="6E366D62" w:rsidR="006B47C7" w:rsidRPr="007B7ACB" w:rsidRDefault="0080005A" w:rsidP="00F77A26">
                            <w:pPr>
                              <w:shd w:val="clear" w:color="auto" w:fill="00CC66"/>
                              <w:jc w:val="center"/>
                              <w:rPr>
                                <w:b/>
                                <w:u w:val="single"/>
                              </w:rPr>
                            </w:pPr>
                            <w:r>
                              <w:rPr>
                                <w:b/>
                                <w:u w:val="single"/>
                              </w:rPr>
                              <w:t xml:space="preserve">Track </w:t>
                            </w:r>
                            <w:r w:rsidR="00E14224">
                              <w:rPr>
                                <w:b/>
                                <w:u w:val="single"/>
                              </w:rPr>
                              <w:t>3</w:t>
                            </w:r>
                            <w:r w:rsidR="006B47C7">
                              <w:rPr>
                                <w:b/>
                                <w:u w:val="single"/>
                              </w:rPr>
                              <w:t>. Livestock Management Systems Certificate</w:t>
                            </w:r>
                          </w:p>
                          <w:p w14:paraId="52EC9DC8" w14:textId="50BB7089" w:rsidR="006B47C7" w:rsidRPr="007B7ACB" w:rsidRDefault="006B47C7" w:rsidP="00F77A26">
                            <w:pPr>
                              <w:shd w:val="clear" w:color="auto" w:fill="00CC66"/>
                              <w:jc w:val="center"/>
                              <w:rPr>
                                <w:b/>
                                <w:i/>
                              </w:rPr>
                            </w:pPr>
                            <w:r w:rsidRPr="007B7ACB">
                              <w:rPr>
                                <w:b/>
                                <w:i/>
                              </w:rPr>
                              <w:t xml:space="preserve">Recipients </w:t>
                            </w:r>
                            <w:r>
                              <w:rPr>
                                <w:b/>
                                <w:i/>
                              </w:rPr>
                              <w:t xml:space="preserve">must complete </w:t>
                            </w:r>
                            <w:r w:rsidR="00284499">
                              <w:rPr>
                                <w:b/>
                                <w:i/>
                              </w:rPr>
                              <w:t xml:space="preserve">at least </w:t>
                            </w:r>
                            <w:r w:rsidR="00011B16">
                              <w:rPr>
                                <w:b/>
                                <w:i/>
                              </w:rPr>
                              <w:t>18</w:t>
                            </w:r>
                            <w:r>
                              <w:rPr>
                                <w:b/>
                                <w:i/>
                              </w:rPr>
                              <w:t xml:space="preserve"> contact hou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0AF55" id="_x0000_s1030" type="#_x0000_t202" style="position:absolute;margin-left:309.65pt;margin-top:14.45pt;width:147.2pt;height:68.2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" fillcolor="#0c6" strokecolor="black [3213]">
                <v:textbox>
                  <w:txbxContent>
                    <w:p w14:paraId="0740904D" w14:textId="6E366D62" w:rsidR="006B47C7" w:rsidRPr="007B7ACB" w:rsidRDefault="0080005A" w:rsidP="00F77A26">
                      <w:pPr>
                        <w:shd w:val="clear" w:color="auto" w:fill="00CC66"/>
                        <w:jc w:val="center"/>
                        <w:rPr>
                          <w:b/>
                          <w:u w:val="single"/>
                        </w:rPr>
                      </w:pPr>
                      <w:r>
                        <w:rPr>
                          <w:b/>
                          <w:u w:val="single"/>
                        </w:rPr>
                        <w:t xml:space="preserve">Track </w:t>
                      </w:r>
                      <w:r w:rsidR="00E14224">
                        <w:rPr>
                          <w:b/>
                          <w:u w:val="single"/>
                        </w:rPr>
                        <w:t>3</w:t>
                      </w:r>
                      <w:r w:rsidR="006B47C7">
                        <w:rPr>
                          <w:b/>
                          <w:u w:val="single"/>
                        </w:rPr>
                        <w:t>. Livestock Management Systems Certificate</w:t>
                      </w:r>
                    </w:p>
                    <w:p w14:paraId="52EC9DC8" w14:textId="50BB7089" w:rsidR="006B47C7" w:rsidRPr="007B7ACB" w:rsidRDefault="006B47C7" w:rsidP="00F77A26">
                      <w:pPr>
                        <w:shd w:val="clear" w:color="auto" w:fill="00CC66"/>
                        <w:jc w:val="center"/>
                        <w:rPr>
                          <w:b/>
                          <w:i/>
                        </w:rPr>
                      </w:pPr>
                      <w:r w:rsidRPr="007B7ACB">
                        <w:rPr>
                          <w:b/>
                          <w:i/>
                        </w:rPr>
                        <w:t xml:space="preserve">Recipients </w:t>
                      </w:r>
                      <w:r>
                        <w:rPr>
                          <w:b/>
                          <w:i/>
                        </w:rPr>
                        <w:t xml:space="preserve">must complete </w:t>
                      </w:r>
                      <w:r w:rsidR="00284499">
                        <w:rPr>
                          <w:b/>
                          <w:i/>
                        </w:rPr>
                        <w:t xml:space="preserve">at least </w:t>
                      </w:r>
                      <w:r w:rsidR="00011B16">
                        <w:rPr>
                          <w:b/>
                          <w:i/>
                        </w:rPr>
                        <w:t>18</w:t>
                      </w:r>
                      <w:r>
                        <w:rPr>
                          <w:b/>
                          <w:i/>
                        </w:rPr>
                        <w:t xml:space="preserve"> contact hours</w:t>
                      </w:r>
                    </w:p>
                  </w:txbxContent>
                </v:textbox>
                <w10:wrap type="square" anchorx="margin"/>
              </v:shape>
            </w:pict>
          </mc:Fallback>
        </mc:AlternateContent>
      </w:r>
      <w:r w:rsidR="00357163" w:rsidRPr="00115876">
        <w:rPr>
          <w:noProof/>
          <w:sz w:val="22"/>
        </w:rPr>
        <mc:AlternateContent>
          <mc:Choice Requires="wps">
            <w:drawing>
              <wp:anchor distT="45720" distB="45720" distL="114300" distR="114300" simplePos="0" relativeHeight="251678720" behindDoc="0" locked="0" layoutInCell="1" allowOverlap="1" wp14:anchorId="2DF0AE75" wp14:editId="047B21CD">
                <wp:simplePos x="0" y="0"/>
                <wp:positionH relativeFrom="margin">
                  <wp:posOffset>1889125</wp:posOffset>
                </wp:positionH>
                <wp:positionV relativeFrom="paragraph">
                  <wp:posOffset>183515</wp:posOffset>
                </wp:positionV>
                <wp:extent cx="1979295" cy="876300"/>
                <wp:effectExtent l="0" t="0" r="20955" b="1905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295" cy="876300"/>
                        </a:xfrm>
                        <a:prstGeom prst="rect">
                          <a:avLst/>
                        </a:prstGeom>
                        <a:solidFill>
                          <a:schemeClr val="accent1">
                            <a:lumMod val="40000"/>
                            <a:lumOff val="60000"/>
                          </a:schemeClr>
                        </a:solidFill>
                        <a:ln w="9525">
                          <a:solidFill>
                            <a:srgbClr val="000000"/>
                          </a:solidFill>
                          <a:miter lim="800000"/>
                          <a:headEnd/>
                          <a:tailEnd/>
                        </a:ln>
                      </wps:spPr>
                      <wps:txbx>
                        <w:txbxContent>
                          <w:p w14:paraId="4B1F847C" w14:textId="262580D8" w:rsidR="006B47C7" w:rsidRPr="007B7ACB" w:rsidRDefault="0080005A" w:rsidP="00961CE7">
                            <w:pPr>
                              <w:shd w:val="clear" w:color="auto" w:fill="8ED2B6" w:themeFill="accent1" w:themeFillTint="66"/>
                              <w:jc w:val="center"/>
                              <w:rPr>
                                <w:b/>
                                <w:u w:val="single"/>
                              </w:rPr>
                            </w:pPr>
                            <w:r>
                              <w:rPr>
                                <w:b/>
                                <w:u w:val="single"/>
                              </w:rPr>
                              <w:t>Track</w:t>
                            </w:r>
                            <w:r w:rsidR="006B47C7">
                              <w:rPr>
                                <w:b/>
                                <w:u w:val="single"/>
                              </w:rPr>
                              <w:t xml:space="preserve"> </w:t>
                            </w:r>
                            <w:r w:rsidR="00E14224">
                              <w:rPr>
                                <w:b/>
                                <w:u w:val="single"/>
                              </w:rPr>
                              <w:t>2</w:t>
                            </w:r>
                            <w:r w:rsidR="006B47C7">
                              <w:rPr>
                                <w:b/>
                                <w:u w:val="single"/>
                              </w:rPr>
                              <w:t>. Agribusiness Diversification &amp; Value Adding Certificate</w:t>
                            </w:r>
                          </w:p>
                          <w:p w14:paraId="132A71BA" w14:textId="21CFB56E" w:rsidR="006B47C7" w:rsidRPr="007B7ACB" w:rsidRDefault="006B47C7" w:rsidP="00961CE7">
                            <w:pPr>
                              <w:shd w:val="clear" w:color="auto" w:fill="8ED2B6" w:themeFill="accent1" w:themeFillTint="66"/>
                              <w:jc w:val="center"/>
                              <w:rPr>
                                <w:b/>
                                <w:i/>
                              </w:rPr>
                            </w:pPr>
                            <w:r w:rsidRPr="007B7ACB">
                              <w:rPr>
                                <w:b/>
                                <w:i/>
                              </w:rPr>
                              <w:t xml:space="preserve">Recipients </w:t>
                            </w:r>
                            <w:r>
                              <w:rPr>
                                <w:b/>
                                <w:i/>
                              </w:rPr>
                              <w:t xml:space="preserve">must complete at least </w:t>
                            </w:r>
                            <w:r w:rsidR="00BD773E">
                              <w:rPr>
                                <w:b/>
                                <w:i/>
                              </w:rPr>
                              <w:t>16</w:t>
                            </w:r>
                            <w:r>
                              <w:rPr>
                                <w:b/>
                                <w:i/>
                              </w:rPr>
                              <w:t xml:space="preserve"> contact hou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F0AE75" id="_x0000_s1031" type="#_x0000_t202" style="position:absolute;margin-left:148.75pt;margin-top:14.45pt;width:155.85pt;height:69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" fillcolor="#8ed2b6 [1300]">
                <v:textbox>
                  <w:txbxContent>
                    <w:p w14:paraId="4B1F847C" w14:textId="262580D8" w:rsidR="006B47C7" w:rsidRPr="007B7ACB" w:rsidRDefault="0080005A" w:rsidP="00961CE7">
                      <w:pPr>
                        <w:shd w:val="clear" w:color="auto" w:fill="8ED2B6" w:themeFill="accent1" w:themeFillTint="66"/>
                        <w:jc w:val="center"/>
                        <w:rPr>
                          <w:b/>
                          <w:u w:val="single"/>
                        </w:rPr>
                      </w:pPr>
                      <w:r>
                        <w:rPr>
                          <w:b/>
                          <w:u w:val="single"/>
                        </w:rPr>
                        <w:t>Track</w:t>
                      </w:r>
                      <w:r w:rsidR="006B47C7">
                        <w:rPr>
                          <w:b/>
                          <w:u w:val="single"/>
                        </w:rPr>
                        <w:t xml:space="preserve"> </w:t>
                      </w:r>
                      <w:r w:rsidR="00E14224">
                        <w:rPr>
                          <w:b/>
                          <w:u w:val="single"/>
                        </w:rPr>
                        <w:t>2</w:t>
                      </w:r>
                      <w:r w:rsidR="006B47C7">
                        <w:rPr>
                          <w:b/>
                          <w:u w:val="single"/>
                        </w:rPr>
                        <w:t>. Agribusiness Diversification &amp; Value Adding Certificate</w:t>
                      </w:r>
                    </w:p>
                    <w:p w14:paraId="132A71BA" w14:textId="21CFB56E" w:rsidR="006B47C7" w:rsidRPr="007B7ACB" w:rsidRDefault="006B47C7" w:rsidP="00961CE7">
                      <w:pPr>
                        <w:shd w:val="clear" w:color="auto" w:fill="8ED2B6" w:themeFill="accent1" w:themeFillTint="66"/>
                        <w:jc w:val="center"/>
                        <w:rPr>
                          <w:b/>
                          <w:i/>
                        </w:rPr>
                      </w:pPr>
                      <w:r w:rsidRPr="007B7ACB">
                        <w:rPr>
                          <w:b/>
                          <w:i/>
                        </w:rPr>
                        <w:t xml:space="preserve">Recipients </w:t>
                      </w:r>
                      <w:r>
                        <w:rPr>
                          <w:b/>
                          <w:i/>
                        </w:rPr>
                        <w:t xml:space="preserve">must complete at least </w:t>
                      </w:r>
                      <w:r w:rsidR="00BD773E">
                        <w:rPr>
                          <w:b/>
                          <w:i/>
                        </w:rPr>
                        <w:t>16</w:t>
                      </w:r>
                      <w:r>
                        <w:rPr>
                          <w:b/>
                          <w:i/>
                        </w:rPr>
                        <w:t xml:space="preserve"> contact hours</w:t>
                      </w:r>
                    </w:p>
                  </w:txbxContent>
                </v:textbox>
                <w10:wrap type="square" anchorx="margin"/>
              </v:shape>
            </w:pict>
          </mc:Fallback>
        </mc:AlternateContent>
      </w:r>
    </w:p>
    <w:tbl>
      <w:tblPr>
        <w:tblStyle w:val="TableGrid"/>
        <w:tblpPr w:leftFromText="180" w:rightFromText="180" w:vertAnchor="text" w:tblpY="1"/>
        <w:tblOverlap w:val="never"/>
        <w:tblW w:w="14755" w:type="dxa"/>
        <w:tblLayout w:type="fixed"/>
        <w:tblLook w:val="03E0" w:firstRow="1" w:lastRow="1" w:firstColumn="1" w:lastColumn="1" w:noHBand="1" w:noVBand="0"/>
      </w:tblPr>
      <w:tblGrid>
        <w:gridCol w:w="900"/>
        <w:gridCol w:w="810"/>
        <w:gridCol w:w="1080"/>
        <w:gridCol w:w="2695"/>
        <w:gridCol w:w="900"/>
        <w:gridCol w:w="1260"/>
        <w:gridCol w:w="900"/>
        <w:gridCol w:w="1530"/>
        <w:gridCol w:w="810"/>
        <w:gridCol w:w="810"/>
        <w:gridCol w:w="1260"/>
        <w:gridCol w:w="630"/>
        <w:gridCol w:w="1170"/>
      </w:tblGrid>
      <w:tr w:rsidR="00492013" w:rsidRPr="00D74255" w14:paraId="1FEC1825" w14:textId="77777777" w:rsidTr="00F73DF6">
        <w:trPr>
          <w:cantSplit/>
          <w:tblHeader/>
        </w:trPr>
        <w:tc>
          <w:tcPr>
            <w:tcW w:w="900" w:type="dxa"/>
          </w:tcPr>
          <w:p w14:paraId="3998D0CA" w14:textId="77777777" w:rsidR="00492013" w:rsidRPr="00557C71" w:rsidRDefault="00492013" w:rsidP="009A1D02">
            <w:pPr>
              <w:rPr>
                <w:b/>
              </w:rPr>
            </w:pPr>
            <w:r w:rsidRPr="00557C71">
              <w:rPr>
                <w:b/>
              </w:rPr>
              <w:lastRenderedPageBreak/>
              <w:t>CRN</w:t>
            </w:r>
          </w:p>
        </w:tc>
        <w:tc>
          <w:tcPr>
            <w:tcW w:w="810" w:type="dxa"/>
          </w:tcPr>
          <w:p w14:paraId="6C956425" w14:textId="2F76DD18" w:rsidR="00492013" w:rsidRDefault="00492013" w:rsidP="009A1D02">
            <w:pPr>
              <w:rPr>
                <w:b/>
              </w:rPr>
            </w:pPr>
            <w:r>
              <w:rPr>
                <w:b/>
              </w:rPr>
              <w:t>Dept.</w:t>
            </w:r>
          </w:p>
        </w:tc>
        <w:tc>
          <w:tcPr>
            <w:tcW w:w="1080" w:type="dxa"/>
          </w:tcPr>
          <w:p w14:paraId="3C2C39F8" w14:textId="6190B2DA" w:rsidR="00492013" w:rsidRPr="00557C71" w:rsidRDefault="00492013" w:rsidP="009A1D02">
            <w:pPr>
              <w:rPr>
                <w:b/>
              </w:rPr>
            </w:pPr>
            <w:r>
              <w:rPr>
                <w:b/>
              </w:rPr>
              <w:t>Training-Section</w:t>
            </w:r>
          </w:p>
        </w:tc>
        <w:tc>
          <w:tcPr>
            <w:tcW w:w="2695" w:type="dxa"/>
          </w:tcPr>
          <w:p w14:paraId="1AC270EF" w14:textId="77777777" w:rsidR="00492013" w:rsidRPr="00557C71" w:rsidRDefault="00492013" w:rsidP="009A1D02">
            <w:pPr>
              <w:jc w:val="center"/>
              <w:rPr>
                <w:b/>
              </w:rPr>
            </w:pPr>
            <w:r w:rsidRPr="00557C71">
              <w:rPr>
                <w:b/>
              </w:rPr>
              <w:t>Title</w:t>
            </w:r>
          </w:p>
        </w:tc>
        <w:tc>
          <w:tcPr>
            <w:tcW w:w="900" w:type="dxa"/>
          </w:tcPr>
          <w:p w14:paraId="30733EF1" w14:textId="319F947A" w:rsidR="00492013" w:rsidRPr="00557C71" w:rsidRDefault="00492013" w:rsidP="009A1D02">
            <w:pPr>
              <w:jc w:val="center"/>
              <w:rPr>
                <w:b/>
              </w:rPr>
            </w:pPr>
            <w:r w:rsidRPr="00557C71">
              <w:rPr>
                <w:b/>
              </w:rPr>
              <w:t>C</w:t>
            </w:r>
            <w:r>
              <w:rPr>
                <w:b/>
              </w:rPr>
              <w:t>ontact Hours</w:t>
            </w:r>
          </w:p>
        </w:tc>
        <w:tc>
          <w:tcPr>
            <w:tcW w:w="1260" w:type="dxa"/>
          </w:tcPr>
          <w:p w14:paraId="50426D48" w14:textId="5E072ED2" w:rsidR="00492013" w:rsidRPr="00557C71" w:rsidRDefault="00492013" w:rsidP="009A1D02">
            <w:pPr>
              <w:rPr>
                <w:b/>
              </w:rPr>
            </w:pPr>
            <w:r>
              <w:rPr>
                <w:b/>
              </w:rPr>
              <w:t>Date of Availability</w:t>
            </w:r>
          </w:p>
        </w:tc>
        <w:tc>
          <w:tcPr>
            <w:tcW w:w="900" w:type="dxa"/>
          </w:tcPr>
          <w:p w14:paraId="1F6732CF" w14:textId="77777777" w:rsidR="00492013" w:rsidRPr="00557C71" w:rsidRDefault="00492013" w:rsidP="009A1D02">
            <w:pPr>
              <w:rPr>
                <w:b/>
              </w:rPr>
            </w:pPr>
            <w:r>
              <w:rPr>
                <w:b/>
              </w:rPr>
              <w:t>Time</w:t>
            </w:r>
          </w:p>
        </w:tc>
        <w:tc>
          <w:tcPr>
            <w:tcW w:w="1530" w:type="dxa"/>
          </w:tcPr>
          <w:p w14:paraId="5514E5E5" w14:textId="77777777" w:rsidR="00492013" w:rsidRPr="00557C71" w:rsidRDefault="00492013" w:rsidP="009A1D02">
            <w:pPr>
              <w:rPr>
                <w:b/>
              </w:rPr>
            </w:pPr>
            <w:r>
              <w:rPr>
                <w:b/>
              </w:rPr>
              <w:t>Location</w:t>
            </w:r>
          </w:p>
        </w:tc>
        <w:tc>
          <w:tcPr>
            <w:tcW w:w="810" w:type="dxa"/>
          </w:tcPr>
          <w:p w14:paraId="1DC472F6" w14:textId="6318B701" w:rsidR="00492013" w:rsidRPr="00557C71" w:rsidRDefault="00492013" w:rsidP="009A1D02">
            <w:pPr>
              <w:rPr>
                <w:b/>
              </w:rPr>
            </w:pPr>
            <w:r>
              <w:rPr>
                <w:b/>
              </w:rPr>
              <w:t>Standard Fee</w:t>
            </w:r>
          </w:p>
        </w:tc>
        <w:tc>
          <w:tcPr>
            <w:tcW w:w="810" w:type="dxa"/>
          </w:tcPr>
          <w:p w14:paraId="41D05011" w14:textId="0E5A2CF3" w:rsidR="00492013" w:rsidRPr="00557C71" w:rsidRDefault="00492013" w:rsidP="009A1D02">
            <w:pPr>
              <w:rPr>
                <w:b/>
              </w:rPr>
            </w:pPr>
            <w:r>
              <w:rPr>
                <w:b/>
              </w:rPr>
              <w:t>Farm Fellow Fee</w:t>
            </w:r>
          </w:p>
        </w:tc>
        <w:tc>
          <w:tcPr>
            <w:tcW w:w="1260" w:type="dxa"/>
          </w:tcPr>
          <w:p w14:paraId="147B0902" w14:textId="6F73A00F" w:rsidR="00492013" w:rsidRPr="00557C71" w:rsidRDefault="00492013" w:rsidP="009A1D02">
            <w:pPr>
              <w:rPr>
                <w:b/>
              </w:rPr>
            </w:pPr>
            <w:r w:rsidRPr="00557C71">
              <w:rPr>
                <w:b/>
              </w:rPr>
              <w:t>Instructor</w:t>
            </w:r>
          </w:p>
        </w:tc>
        <w:tc>
          <w:tcPr>
            <w:tcW w:w="630" w:type="dxa"/>
          </w:tcPr>
          <w:p w14:paraId="4F1549B3" w14:textId="77777777" w:rsidR="00492013" w:rsidRPr="00557C71" w:rsidRDefault="00492013" w:rsidP="009A1D02">
            <w:pPr>
              <w:rPr>
                <w:b/>
              </w:rPr>
            </w:pPr>
            <w:r w:rsidRPr="00557C71">
              <w:rPr>
                <w:b/>
              </w:rPr>
              <w:t>Cap</w:t>
            </w:r>
          </w:p>
        </w:tc>
        <w:tc>
          <w:tcPr>
            <w:tcW w:w="1170" w:type="dxa"/>
          </w:tcPr>
          <w:p w14:paraId="7EB925CD" w14:textId="1014FB49" w:rsidR="00492013" w:rsidRPr="00557C71" w:rsidRDefault="00492013" w:rsidP="009A1D02">
            <w:pPr>
              <w:rPr>
                <w:b/>
              </w:rPr>
            </w:pPr>
            <w:r>
              <w:rPr>
                <w:b/>
              </w:rPr>
              <w:t>Format</w:t>
            </w:r>
          </w:p>
        </w:tc>
      </w:tr>
      <w:tr w:rsidR="009A1D02" w:rsidRPr="002B52A7" w14:paraId="19A5BE96" w14:textId="77777777" w:rsidTr="00F73DF6">
        <w:tblPrEx>
          <w:tblLook w:val="04A0" w:firstRow="1" w:lastRow="0" w:firstColumn="1" w:lastColumn="0" w:noHBand="0" w:noVBand="1"/>
        </w:tblPrEx>
        <w:trPr>
          <w:trHeight w:val="539"/>
        </w:trPr>
        <w:tc>
          <w:tcPr>
            <w:tcW w:w="900" w:type="dxa"/>
            <w:shd w:val="clear" w:color="auto" w:fill="8ED2B6" w:themeFill="accent1" w:themeFillTint="66"/>
          </w:tcPr>
          <w:p w14:paraId="0B72AFDE" w14:textId="6BC7D769" w:rsidR="00492013" w:rsidRPr="002B52A7" w:rsidRDefault="003045C7" w:rsidP="009A1D02">
            <w:r>
              <w:t>47</w:t>
            </w:r>
          </w:p>
        </w:tc>
        <w:tc>
          <w:tcPr>
            <w:tcW w:w="810" w:type="dxa"/>
            <w:shd w:val="clear" w:color="auto" w:fill="8ED2B6" w:themeFill="accent1" w:themeFillTint="66"/>
          </w:tcPr>
          <w:p w14:paraId="56C0D000" w14:textId="4F34E159" w:rsidR="00492013" w:rsidRDefault="00492013" w:rsidP="009A1D02">
            <w:r>
              <w:t>WFAG</w:t>
            </w:r>
          </w:p>
        </w:tc>
        <w:tc>
          <w:tcPr>
            <w:tcW w:w="1080" w:type="dxa"/>
            <w:shd w:val="clear" w:color="auto" w:fill="8ED2B6" w:themeFill="accent1" w:themeFillTint="66"/>
          </w:tcPr>
          <w:p w14:paraId="3ABCC9B1" w14:textId="3120CB02" w:rsidR="00492013" w:rsidRDefault="00492013" w:rsidP="009A1D02">
            <w:r>
              <w:t>100-WB1</w:t>
            </w:r>
          </w:p>
          <w:p w14:paraId="52D26F0F" w14:textId="32FE2C13" w:rsidR="00492013" w:rsidRDefault="00492013" w:rsidP="009A1D02"/>
        </w:tc>
        <w:tc>
          <w:tcPr>
            <w:tcW w:w="2695" w:type="dxa"/>
            <w:shd w:val="clear" w:color="auto" w:fill="8ED2B6" w:themeFill="accent1" w:themeFillTint="66"/>
          </w:tcPr>
          <w:p w14:paraId="074EB6BD" w14:textId="45895F99" w:rsidR="00492013" w:rsidRPr="00082F04" w:rsidRDefault="00492013" w:rsidP="009A1D02">
            <w:pPr>
              <w:rPr>
                <w:b/>
              </w:rPr>
            </w:pPr>
            <w:r>
              <w:rPr>
                <w:b/>
              </w:rPr>
              <w:t>Agribusiness Diversification &amp; Value Adding Certification Interest Track: Meat Clerk Certificate</w:t>
            </w:r>
          </w:p>
        </w:tc>
        <w:tc>
          <w:tcPr>
            <w:tcW w:w="900" w:type="dxa"/>
            <w:shd w:val="clear" w:color="auto" w:fill="8ED2B6" w:themeFill="accent1" w:themeFillTint="66"/>
          </w:tcPr>
          <w:p w14:paraId="71C5324B" w14:textId="77777777" w:rsidR="00492013" w:rsidRPr="002B52A7" w:rsidRDefault="00492013" w:rsidP="009A1D02">
            <w:pPr>
              <w:jc w:val="center"/>
            </w:pPr>
            <w:r>
              <w:t>15</w:t>
            </w:r>
          </w:p>
        </w:tc>
        <w:tc>
          <w:tcPr>
            <w:tcW w:w="1260" w:type="dxa"/>
            <w:shd w:val="clear" w:color="auto" w:fill="8ED2B6" w:themeFill="accent1" w:themeFillTint="66"/>
          </w:tcPr>
          <w:p w14:paraId="35276BF2" w14:textId="6156036C" w:rsidR="00492013" w:rsidRPr="002B52A7" w:rsidRDefault="00492013" w:rsidP="009A1D02">
            <w:r>
              <w:t>J</w:t>
            </w:r>
            <w:r w:rsidR="003045C7">
              <w:t>an 1</w:t>
            </w:r>
            <w:r>
              <w:t xml:space="preserve"> 202</w:t>
            </w:r>
            <w:r w:rsidR="003045C7">
              <w:t>2</w:t>
            </w:r>
            <w:r>
              <w:t xml:space="preserve">- </w:t>
            </w:r>
            <w:r w:rsidR="003045C7">
              <w:t>Dec</w:t>
            </w:r>
            <w:r w:rsidR="00BC52F2">
              <w:t xml:space="preserve"> </w:t>
            </w:r>
            <w:r>
              <w:t>3</w:t>
            </w:r>
            <w:r w:rsidR="003045C7">
              <w:t>1</w:t>
            </w:r>
            <w:r>
              <w:t>, 202</w:t>
            </w:r>
            <w:r w:rsidR="00BC52F2">
              <w:t>2</w:t>
            </w:r>
          </w:p>
        </w:tc>
        <w:tc>
          <w:tcPr>
            <w:tcW w:w="900" w:type="dxa"/>
            <w:shd w:val="clear" w:color="auto" w:fill="8ED2B6" w:themeFill="accent1" w:themeFillTint="66"/>
          </w:tcPr>
          <w:p w14:paraId="4464F0C4" w14:textId="0E1C2C5E" w:rsidR="00492013" w:rsidRPr="002B52A7" w:rsidRDefault="00492013" w:rsidP="009A1D02">
            <w:r>
              <w:t>On Demand</w:t>
            </w:r>
          </w:p>
        </w:tc>
        <w:tc>
          <w:tcPr>
            <w:tcW w:w="1530" w:type="dxa"/>
            <w:shd w:val="clear" w:color="auto" w:fill="8ED2B6" w:themeFill="accent1" w:themeFillTint="66"/>
          </w:tcPr>
          <w:p w14:paraId="6F755E7A" w14:textId="0A5BC7D5" w:rsidR="00492013" w:rsidRPr="002B52A7" w:rsidRDefault="00492013" w:rsidP="009A1D02">
            <w:r>
              <w:t>Online</w:t>
            </w:r>
          </w:p>
        </w:tc>
        <w:tc>
          <w:tcPr>
            <w:tcW w:w="810" w:type="dxa"/>
            <w:shd w:val="clear" w:color="auto" w:fill="8ED2B6" w:themeFill="accent1" w:themeFillTint="66"/>
          </w:tcPr>
          <w:p w14:paraId="04B64EE8" w14:textId="77777777" w:rsidR="00492013" w:rsidRPr="002B52A7" w:rsidRDefault="00492013" w:rsidP="009A1D02">
            <w:r>
              <w:t>$50</w:t>
            </w:r>
          </w:p>
        </w:tc>
        <w:tc>
          <w:tcPr>
            <w:tcW w:w="810" w:type="dxa"/>
            <w:shd w:val="clear" w:color="auto" w:fill="8ED2B6" w:themeFill="accent1" w:themeFillTint="66"/>
          </w:tcPr>
          <w:p w14:paraId="6073C89B" w14:textId="72F65D00" w:rsidR="00492013" w:rsidRPr="0073743A" w:rsidRDefault="00954D76" w:rsidP="009A1D02">
            <w:r>
              <w:t>$0</w:t>
            </w:r>
          </w:p>
        </w:tc>
        <w:tc>
          <w:tcPr>
            <w:tcW w:w="1260" w:type="dxa"/>
            <w:shd w:val="clear" w:color="auto" w:fill="8ED2B6" w:themeFill="accent1" w:themeFillTint="66"/>
          </w:tcPr>
          <w:p w14:paraId="60FDD300" w14:textId="4C8A5525" w:rsidR="00492013" w:rsidRPr="0073743A" w:rsidRDefault="00492013" w:rsidP="009A1D02">
            <w:r w:rsidRPr="0073743A">
              <w:t>Range Meat Academy</w:t>
            </w:r>
            <w:r w:rsidR="00624F0A">
              <w:t>, Kari Underly</w:t>
            </w:r>
          </w:p>
        </w:tc>
        <w:tc>
          <w:tcPr>
            <w:tcW w:w="630" w:type="dxa"/>
            <w:shd w:val="clear" w:color="auto" w:fill="8ED2B6" w:themeFill="accent1" w:themeFillTint="66"/>
          </w:tcPr>
          <w:p w14:paraId="04949419" w14:textId="77777777" w:rsidR="00492013" w:rsidRPr="0073743A" w:rsidRDefault="00492013" w:rsidP="009A1D02">
            <w:r w:rsidRPr="0073743A">
              <w:t>50</w:t>
            </w:r>
          </w:p>
        </w:tc>
        <w:tc>
          <w:tcPr>
            <w:tcW w:w="1170" w:type="dxa"/>
            <w:shd w:val="clear" w:color="auto" w:fill="8ED2B6" w:themeFill="accent1" w:themeFillTint="66"/>
          </w:tcPr>
          <w:p w14:paraId="5302488A" w14:textId="77777777" w:rsidR="00492013" w:rsidRPr="002B52A7" w:rsidRDefault="00492013" w:rsidP="009A1D02">
            <w:r>
              <w:t>100% Virtual</w:t>
            </w:r>
          </w:p>
        </w:tc>
      </w:tr>
      <w:tr w:rsidR="009A1D02" w:rsidRPr="002B52A7" w14:paraId="092EA8CA" w14:textId="77777777" w:rsidTr="00F73DF6">
        <w:tblPrEx>
          <w:tblLook w:val="04A0" w:firstRow="1" w:lastRow="0" w:firstColumn="1" w:lastColumn="0" w:noHBand="0" w:noVBand="1"/>
        </w:tblPrEx>
        <w:tc>
          <w:tcPr>
            <w:tcW w:w="900" w:type="dxa"/>
            <w:shd w:val="clear" w:color="auto" w:fill="8ED2B6" w:themeFill="accent1" w:themeFillTint="66"/>
          </w:tcPr>
          <w:p w14:paraId="068D3BEA" w14:textId="0363CBCD" w:rsidR="00492013" w:rsidRPr="002B52A7" w:rsidRDefault="003045C7" w:rsidP="009A1D02">
            <w:r>
              <w:t>48</w:t>
            </w:r>
          </w:p>
        </w:tc>
        <w:tc>
          <w:tcPr>
            <w:tcW w:w="810" w:type="dxa"/>
            <w:shd w:val="clear" w:color="auto" w:fill="8ED2B6" w:themeFill="accent1" w:themeFillTint="66"/>
          </w:tcPr>
          <w:p w14:paraId="7DC4D17D" w14:textId="3AB5E0A9" w:rsidR="00492013" w:rsidRDefault="00492013" w:rsidP="009A1D02">
            <w:r>
              <w:t>WFAG</w:t>
            </w:r>
          </w:p>
        </w:tc>
        <w:tc>
          <w:tcPr>
            <w:tcW w:w="1080" w:type="dxa"/>
            <w:shd w:val="clear" w:color="auto" w:fill="8ED2B6" w:themeFill="accent1" w:themeFillTint="66"/>
          </w:tcPr>
          <w:p w14:paraId="61DAC007" w14:textId="3E4559B6" w:rsidR="00492013" w:rsidRDefault="00492013" w:rsidP="009A1D02">
            <w:r>
              <w:t>101-WB1</w:t>
            </w:r>
          </w:p>
        </w:tc>
        <w:tc>
          <w:tcPr>
            <w:tcW w:w="2695" w:type="dxa"/>
            <w:shd w:val="clear" w:color="auto" w:fill="8ED2B6" w:themeFill="accent1" w:themeFillTint="66"/>
          </w:tcPr>
          <w:p w14:paraId="01404B02" w14:textId="73BB7192" w:rsidR="00492013" w:rsidRPr="00082F04" w:rsidRDefault="00492013" w:rsidP="009A1D02">
            <w:pPr>
              <w:rPr>
                <w:b/>
              </w:rPr>
            </w:pPr>
            <w:r>
              <w:rPr>
                <w:b/>
              </w:rPr>
              <w:t>Agribusiness Diversification &amp; Value Adding Certification Interest Track: Meat Cutting Certificate</w:t>
            </w:r>
          </w:p>
        </w:tc>
        <w:tc>
          <w:tcPr>
            <w:tcW w:w="900" w:type="dxa"/>
            <w:shd w:val="clear" w:color="auto" w:fill="8ED2B6" w:themeFill="accent1" w:themeFillTint="66"/>
          </w:tcPr>
          <w:p w14:paraId="1A8A3504" w14:textId="77777777" w:rsidR="00492013" w:rsidRPr="002B52A7" w:rsidRDefault="00492013" w:rsidP="009A1D02">
            <w:pPr>
              <w:jc w:val="center"/>
            </w:pPr>
            <w:r>
              <w:t>20</w:t>
            </w:r>
          </w:p>
        </w:tc>
        <w:tc>
          <w:tcPr>
            <w:tcW w:w="1260" w:type="dxa"/>
            <w:shd w:val="clear" w:color="auto" w:fill="8ED2B6" w:themeFill="accent1" w:themeFillTint="66"/>
          </w:tcPr>
          <w:p w14:paraId="43209127" w14:textId="19DC00B2" w:rsidR="00492013" w:rsidRPr="002B52A7" w:rsidRDefault="00492013" w:rsidP="009A1D02">
            <w:r>
              <w:t>J</w:t>
            </w:r>
            <w:r w:rsidR="003045C7">
              <w:t>an 1</w:t>
            </w:r>
            <w:r>
              <w:t>, 202</w:t>
            </w:r>
            <w:r w:rsidR="003045C7">
              <w:t>2</w:t>
            </w:r>
            <w:r>
              <w:t xml:space="preserve">- </w:t>
            </w:r>
            <w:r w:rsidR="003045C7">
              <w:t>Dec. 31</w:t>
            </w:r>
            <w:r>
              <w:t>, 20</w:t>
            </w:r>
            <w:r w:rsidR="00BC52F2">
              <w:t>22</w:t>
            </w:r>
          </w:p>
        </w:tc>
        <w:tc>
          <w:tcPr>
            <w:tcW w:w="900" w:type="dxa"/>
            <w:shd w:val="clear" w:color="auto" w:fill="8ED2B6" w:themeFill="accent1" w:themeFillTint="66"/>
          </w:tcPr>
          <w:p w14:paraId="536D5B13" w14:textId="401727D7" w:rsidR="00492013" w:rsidRPr="002B52A7" w:rsidRDefault="00492013" w:rsidP="009A1D02">
            <w:r>
              <w:t>On Demand</w:t>
            </w:r>
          </w:p>
        </w:tc>
        <w:tc>
          <w:tcPr>
            <w:tcW w:w="1530" w:type="dxa"/>
            <w:shd w:val="clear" w:color="auto" w:fill="8ED2B6" w:themeFill="accent1" w:themeFillTint="66"/>
          </w:tcPr>
          <w:p w14:paraId="254BB83A" w14:textId="01EB9F07" w:rsidR="00492013" w:rsidRPr="002B52A7" w:rsidRDefault="00492013" w:rsidP="009A1D02">
            <w:r>
              <w:t>Online</w:t>
            </w:r>
          </w:p>
        </w:tc>
        <w:tc>
          <w:tcPr>
            <w:tcW w:w="810" w:type="dxa"/>
            <w:shd w:val="clear" w:color="auto" w:fill="8ED2B6" w:themeFill="accent1" w:themeFillTint="66"/>
          </w:tcPr>
          <w:p w14:paraId="64E7581E" w14:textId="77777777" w:rsidR="00492013" w:rsidRPr="002B52A7" w:rsidRDefault="00492013" w:rsidP="009A1D02">
            <w:r>
              <w:t>$70</w:t>
            </w:r>
          </w:p>
        </w:tc>
        <w:tc>
          <w:tcPr>
            <w:tcW w:w="810" w:type="dxa"/>
            <w:shd w:val="clear" w:color="auto" w:fill="8ED2B6" w:themeFill="accent1" w:themeFillTint="66"/>
          </w:tcPr>
          <w:p w14:paraId="42F1AA3B" w14:textId="61A43293" w:rsidR="00492013" w:rsidRPr="0073743A" w:rsidRDefault="00954D76" w:rsidP="009A1D02">
            <w:r>
              <w:t>$0</w:t>
            </w:r>
          </w:p>
        </w:tc>
        <w:tc>
          <w:tcPr>
            <w:tcW w:w="1260" w:type="dxa"/>
            <w:shd w:val="clear" w:color="auto" w:fill="8ED2B6" w:themeFill="accent1" w:themeFillTint="66"/>
          </w:tcPr>
          <w:p w14:paraId="1A2C68F1" w14:textId="3283E25F" w:rsidR="00492013" w:rsidRPr="0073743A" w:rsidRDefault="00492013" w:rsidP="009A1D02">
            <w:r w:rsidRPr="0073743A">
              <w:t>Range Meat Academy</w:t>
            </w:r>
            <w:r w:rsidR="00624F0A">
              <w:t>, Kari Underly</w:t>
            </w:r>
          </w:p>
        </w:tc>
        <w:tc>
          <w:tcPr>
            <w:tcW w:w="630" w:type="dxa"/>
            <w:shd w:val="clear" w:color="auto" w:fill="8ED2B6" w:themeFill="accent1" w:themeFillTint="66"/>
          </w:tcPr>
          <w:p w14:paraId="34C2AA90" w14:textId="77777777" w:rsidR="00492013" w:rsidRPr="0073743A" w:rsidRDefault="00492013" w:rsidP="009A1D02">
            <w:r w:rsidRPr="0073743A">
              <w:t>50</w:t>
            </w:r>
          </w:p>
        </w:tc>
        <w:tc>
          <w:tcPr>
            <w:tcW w:w="1170" w:type="dxa"/>
            <w:shd w:val="clear" w:color="auto" w:fill="8ED2B6" w:themeFill="accent1" w:themeFillTint="66"/>
          </w:tcPr>
          <w:p w14:paraId="2B1614F4" w14:textId="77777777" w:rsidR="00492013" w:rsidRPr="002B52A7" w:rsidRDefault="00492013" w:rsidP="009A1D02">
            <w:r>
              <w:t>100% Virtual</w:t>
            </w:r>
          </w:p>
        </w:tc>
      </w:tr>
      <w:tr w:rsidR="009A1D02" w:rsidRPr="002B52A7" w14:paraId="13780C69" w14:textId="77777777" w:rsidTr="00F73DF6">
        <w:trPr>
          <w:cantSplit/>
          <w:trHeight w:val="476"/>
        </w:trPr>
        <w:tc>
          <w:tcPr>
            <w:tcW w:w="900" w:type="dxa"/>
            <w:shd w:val="clear" w:color="auto" w:fill="00CC66"/>
          </w:tcPr>
          <w:p w14:paraId="313EF2D4" w14:textId="56D49E9A" w:rsidR="00492013" w:rsidRDefault="00F35926" w:rsidP="009A1D02">
            <w:bookmarkStart w:id="0" w:name="_Hlk92872840"/>
            <w:r>
              <w:t>26</w:t>
            </w:r>
          </w:p>
        </w:tc>
        <w:tc>
          <w:tcPr>
            <w:tcW w:w="810" w:type="dxa"/>
            <w:shd w:val="clear" w:color="auto" w:fill="00CC66"/>
          </w:tcPr>
          <w:p w14:paraId="29A9B08B" w14:textId="6E6994F5" w:rsidR="00492013" w:rsidRPr="00C00DA4" w:rsidRDefault="00492013" w:rsidP="009A1D02">
            <w:r w:rsidRPr="00C00DA4">
              <w:t>WFAG</w:t>
            </w:r>
          </w:p>
        </w:tc>
        <w:tc>
          <w:tcPr>
            <w:tcW w:w="1080" w:type="dxa"/>
            <w:shd w:val="clear" w:color="auto" w:fill="00CC66"/>
          </w:tcPr>
          <w:p w14:paraId="15200004" w14:textId="35745C57" w:rsidR="00492013" w:rsidRPr="00C00DA4" w:rsidRDefault="00492013" w:rsidP="009A1D02">
            <w:r w:rsidRPr="00C00DA4">
              <w:t>10</w:t>
            </w:r>
            <w:r>
              <w:t>2-A11</w:t>
            </w:r>
          </w:p>
        </w:tc>
        <w:tc>
          <w:tcPr>
            <w:tcW w:w="2695" w:type="dxa"/>
            <w:shd w:val="clear" w:color="auto" w:fill="00CC66"/>
          </w:tcPr>
          <w:p w14:paraId="4A773088" w14:textId="2027429F" w:rsidR="00492013" w:rsidRPr="00082F04" w:rsidRDefault="00492013" w:rsidP="009A1D02">
            <w:pPr>
              <w:rPr>
                <w:b/>
              </w:rPr>
            </w:pPr>
            <w:r>
              <w:rPr>
                <w:b/>
              </w:rPr>
              <w:t xml:space="preserve">Livestock Management Systems Certificate Interest Track: </w:t>
            </w:r>
            <w:r w:rsidRPr="00082F04">
              <w:rPr>
                <w:b/>
              </w:rPr>
              <w:t>Pasture Management Certificate</w:t>
            </w:r>
          </w:p>
        </w:tc>
        <w:tc>
          <w:tcPr>
            <w:tcW w:w="900" w:type="dxa"/>
            <w:shd w:val="clear" w:color="auto" w:fill="00CC66"/>
          </w:tcPr>
          <w:p w14:paraId="598DBA4E" w14:textId="49AFE3DD" w:rsidR="00492013" w:rsidRDefault="00492013" w:rsidP="009A1D02">
            <w:pPr>
              <w:jc w:val="center"/>
            </w:pPr>
            <w:r>
              <w:t>1</w:t>
            </w:r>
            <w:r w:rsidR="00370435">
              <w:t>6</w:t>
            </w:r>
          </w:p>
        </w:tc>
        <w:tc>
          <w:tcPr>
            <w:tcW w:w="1260" w:type="dxa"/>
            <w:shd w:val="clear" w:color="auto" w:fill="00CC66"/>
          </w:tcPr>
          <w:p w14:paraId="25BEB7A7" w14:textId="2F34327D" w:rsidR="00492013" w:rsidRPr="003939D6" w:rsidRDefault="00492013" w:rsidP="009A1D02">
            <w:r w:rsidRPr="003939D6">
              <w:t xml:space="preserve">August </w:t>
            </w:r>
            <w:r w:rsidR="00AB0A3A">
              <w:t>3 &amp; 4, 2022</w:t>
            </w:r>
          </w:p>
          <w:p w14:paraId="12915561" w14:textId="287D0E28" w:rsidR="00492013" w:rsidRDefault="00492013" w:rsidP="009A1D02">
            <w:pPr>
              <w:rPr>
                <w:color w:val="FF0000"/>
              </w:rPr>
            </w:pPr>
          </w:p>
          <w:p w14:paraId="2D312791" w14:textId="7FD12B0B" w:rsidR="005B5135" w:rsidRDefault="005B5135" w:rsidP="009A1D02"/>
        </w:tc>
        <w:tc>
          <w:tcPr>
            <w:tcW w:w="900" w:type="dxa"/>
            <w:shd w:val="clear" w:color="auto" w:fill="00CC66"/>
          </w:tcPr>
          <w:p w14:paraId="0B7B4AB3" w14:textId="77777777" w:rsidR="00492013" w:rsidRDefault="00492013" w:rsidP="009A1D02">
            <w:r>
              <w:t>Day 1: 8:30 – 4:30</w:t>
            </w:r>
          </w:p>
          <w:p w14:paraId="18053510" w14:textId="77777777" w:rsidR="00492013" w:rsidRDefault="00492013" w:rsidP="009A1D02"/>
          <w:p w14:paraId="51C7A85C" w14:textId="6C1D4AFE" w:rsidR="00492013" w:rsidRDefault="00492013" w:rsidP="009A1D02">
            <w:r>
              <w:t xml:space="preserve">Day 2: 8:30 – </w:t>
            </w:r>
            <w:r w:rsidR="00370435">
              <w:t>4:30</w:t>
            </w:r>
          </w:p>
        </w:tc>
        <w:tc>
          <w:tcPr>
            <w:tcW w:w="1530" w:type="dxa"/>
            <w:shd w:val="clear" w:color="auto" w:fill="00CC66"/>
          </w:tcPr>
          <w:p w14:paraId="7392C495" w14:textId="28BF17E4" w:rsidR="00492013" w:rsidRDefault="00492013" w:rsidP="009A1D02">
            <w:r w:rsidRPr="007E4633">
              <w:t xml:space="preserve">WVU </w:t>
            </w:r>
            <w:proofErr w:type="spellStart"/>
            <w:r w:rsidRPr="007E4633">
              <w:t>Reymann</w:t>
            </w:r>
            <w:proofErr w:type="spellEnd"/>
            <w:r w:rsidRPr="007E4633">
              <w:t xml:space="preserve"> Memorial Farm, </w:t>
            </w:r>
            <w:proofErr w:type="spellStart"/>
            <w:r w:rsidRPr="007E4633">
              <w:t>Wardensville</w:t>
            </w:r>
            <w:proofErr w:type="spellEnd"/>
            <w:r w:rsidRPr="007E4633">
              <w:t>, WV</w:t>
            </w:r>
          </w:p>
        </w:tc>
        <w:tc>
          <w:tcPr>
            <w:tcW w:w="810" w:type="dxa"/>
            <w:shd w:val="clear" w:color="auto" w:fill="00CC66"/>
          </w:tcPr>
          <w:p w14:paraId="608C8F4C" w14:textId="460447B1" w:rsidR="00492013" w:rsidRDefault="00492013" w:rsidP="009A1D02">
            <w:r>
              <w:t>$15</w:t>
            </w:r>
          </w:p>
        </w:tc>
        <w:tc>
          <w:tcPr>
            <w:tcW w:w="810" w:type="dxa"/>
            <w:shd w:val="clear" w:color="auto" w:fill="00CC66"/>
          </w:tcPr>
          <w:p w14:paraId="7AC9D2BC" w14:textId="5907ECA3" w:rsidR="00492013" w:rsidRDefault="00954D76" w:rsidP="009A1D02">
            <w:r>
              <w:t>$0</w:t>
            </w:r>
          </w:p>
        </w:tc>
        <w:tc>
          <w:tcPr>
            <w:tcW w:w="1260" w:type="dxa"/>
            <w:shd w:val="clear" w:color="auto" w:fill="00CC66"/>
          </w:tcPr>
          <w:p w14:paraId="0B624A87" w14:textId="4C1C7538" w:rsidR="00492013" w:rsidRDefault="00492013" w:rsidP="009A1D02">
            <w:r>
              <w:t xml:space="preserve">Co-Instructed: </w:t>
            </w:r>
            <w:r w:rsidRPr="00226271">
              <w:t>Dr. Kevin Shaffer</w:t>
            </w:r>
            <w:r>
              <w:t xml:space="preserve">, Dr. Ed Rayburn, &amp; Ben Goff </w:t>
            </w:r>
            <w:r w:rsidRPr="00226271">
              <w:t xml:space="preserve">/ </w:t>
            </w:r>
            <w:r>
              <w:t>WVUES</w:t>
            </w:r>
          </w:p>
        </w:tc>
        <w:tc>
          <w:tcPr>
            <w:tcW w:w="630" w:type="dxa"/>
            <w:shd w:val="clear" w:color="auto" w:fill="00CC66"/>
          </w:tcPr>
          <w:p w14:paraId="54D1D071" w14:textId="782A9A35" w:rsidR="00492013" w:rsidRPr="002B52A7" w:rsidRDefault="00492013" w:rsidP="009A1D02">
            <w:r>
              <w:t>30</w:t>
            </w:r>
          </w:p>
        </w:tc>
        <w:tc>
          <w:tcPr>
            <w:tcW w:w="1170" w:type="dxa"/>
            <w:shd w:val="clear" w:color="auto" w:fill="00CC66"/>
          </w:tcPr>
          <w:p w14:paraId="1036701F" w14:textId="5D8D710E" w:rsidR="00492013" w:rsidRDefault="00492013" w:rsidP="009A1D02">
            <w:r>
              <w:t>100% in person</w:t>
            </w:r>
          </w:p>
        </w:tc>
      </w:tr>
      <w:bookmarkEnd w:id="0"/>
      <w:tr w:rsidR="009A1D02" w:rsidRPr="002B52A7" w14:paraId="246BC58A" w14:textId="77777777" w:rsidTr="00F73DF6">
        <w:trPr>
          <w:cantSplit/>
          <w:trHeight w:val="476"/>
        </w:trPr>
        <w:tc>
          <w:tcPr>
            <w:tcW w:w="900" w:type="dxa"/>
            <w:shd w:val="clear" w:color="auto" w:fill="00CC66"/>
          </w:tcPr>
          <w:p w14:paraId="25519890" w14:textId="7A49B94E" w:rsidR="00492013" w:rsidRDefault="003F2B49" w:rsidP="009A1D02">
            <w:r>
              <w:t>27</w:t>
            </w:r>
          </w:p>
        </w:tc>
        <w:tc>
          <w:tcPr>
            <w:tcW w:w="810" w:type="dxa"/>
            <w:shd w:val="clear" w:color="auto" w:fill="00CC66"/>
          </w:tcPr>
          <w:p w14:paraId="40CE6F04" w14:textId="1EAA2CAF" w:rsidR="00492013" w:rsidRDefault="00492013" w:rsidP="009A1D02">
            <w:r>
              <w:t>WFAG</w:t>
            </w:r>
          </w:p>
        </w:tc>
        <w:tc>
          <w:tcPr>
            <w:tcW w:w="1080" w:type="dxa"/>
            <w:shd w:val="clear" w:color="auto" w:fill="00CC66"/>
          </w:tcPr>
          <w:p w14:paraId="20390371" w14:textId="595BB948" w:rsidR="00492013" w:rsidRDefault="00492013" w:rsidP="009A1D02">
            <w:r>
              <w:t>103-A11</w:t>
            </w:r>
          </w:p>
        </w:tc>
        <w:tc>
          <w:tcPr>
            <w:tcW w:w="2695" w:type="dxa"/>
            <w:shd w:val="clear" w:color="auto" w:fill="00CC66"/>
          </w:tcPr>
          <w:p w14:paraId="04A6FE0D" w14:textId="3F596701" w:rsidR="00492013" w:rsidRPr="00082F04" w:rsidRDefault="00492013" w:rsidP="009A1D02">
            <w:pPr>
              <w:rPr>
                <w:b/>
              </w:rPr>
            </w:pPr>
            <w:r>
              <w:rPr>
                <w:b/>
              </w:rPr>
              <w:t xml:space="preserve">Livestock Management Systems Certificate Interest Track: </w:t>
            </w:r>
            <w:r w:rsidRPr="007E4633">
              <w:rPr>
                <w:b/>
              </w:rPr>
              <w:t>B</w:t>
            </w:r>
            <w:r>
              <w:rPr>
                <w:b/>
              </w:rPr>
              <w:t>eef Quality Assurance (BQA) Level 1 + 2</w:t>
            </w:r>
          </w:p>
        </w:tc>
        <w:tc>
          <w:tcPr>
            <w:tcW w:w="900" w:type="dxa"/>
            <w:shd w:val="clear" w:color="auto" w:fill="00CC66"/>
          </w:tcPr>
          <w:p w14:paraId="156CF1BF" w14:textId="49A6D589" w:rsidR="00492013" w:rsidRDefault="00856A34" w:rsidP="009A1D02">
            <w:pPr>
              <w:jc w:val="center"/>
            </w:pPr>
            <w:r>
              <w:t>2</w:t>
            </w:r>
          </w:p>
        </w:tc>
        <w:tc>
          <w:tcPr>
            <w:tcW w:w="1260" w:type="dxa"/>
            <w:shd w:val="clear" w:color="auto" w:fill="00CC66"/>
          </w:tcPr>
          <w:p w14:paraId="0F82E8A2" w14:textId="17564C1B" w:rsidR="00492013" w:rsidRPr="00856A34" w:rsidRDefault="00492013" w:rsidP="009A1D02">
            <w:pPr>
              <w:rPr>
                <w:color w:val="FF0000"/>
              </w:rPr>
            </w:pPr>
            <w:r w:rsidRPr="00856A34">
              <w:t xml:space="preserve">November </w:t>
            </w:r>
            <w:r w:rsidR="00F739E8">
              <w:t>2022; day TBD</w:t>
            </w:r>
          </w:p>
        </w:tc>
        <w:tc>
          <w:tcPr>
            <w:tcW w:w="900" w:type="dxa"/>
            <w:shd w:val="clear" w:color="auto" w:fill="00CC66"/>
          </w:tcPr>
          <w:p w14:paraId="2C2343D4" w14:textId="6F127C7B" w:rsidR="00492013" w:rsidRDefault="00492013" w:rsidP="009A1D02">
            <w:r>
              <w:t>4:00 – 6:00</w:t>
            </w:r>
          </w:p>
        </w:tc>
        <w:tc>
          <w:tcPr>
            <w:tcW w:w="1530" w:type="dxa"/>
            <w:shd w:val="clear" w:color="auto" w:fill="00CC66"/>
          </w:tcPr>
          <w:p w14:paraId="5FEDDF99" w14:textId="33EABDF0" w:rsidR="00492013" w:rsidRDefault="00492013" w:rsidP="009A1D02">
            <w:proofErr w:type="spellStart"/>
            <w:r>
              <w:t>Wardensville</w:t>
            </w:r>
            <w:proofErr w:type="spellEnd"/>
            <w:r>
              <w:t xml:space="preserve"> Farm, Sale Facility</w:t>
            </w:r>
          </w:p>
        </w:tc>
        <w:tc>
          <w:tcPr>
            <w:tcW w:w="810" w:type="dxa"/>
            <w:shd w:val="clear" w:color="auto" w:fill="00CC66"/>
          </w:tcPr>
          <w:p w14:paraId="43A7EAA4" w14:textId="50859159" w:rsidR="00492013" w:rsidRDefault="00492013" w:rsidP="009A1D02">
            <w:r>
              <w:t>$15</w:t>
            </w:r>
          </w:p>
        </w:tc>
        <w:tc>
          <w:tcPr>
            <w:tcW w:w="810" w:type="dxa"/>
            <w:shd w:val="clear" w:color="auto" w:fill="00CC66"/>
          </w:tcPr>
          <w:p w14:paraId="2D3C5151" w14:textId="566F6C8C" w:rsidR="00492013" w:rsidRDefault="00954D76" w:rsidP="009A1D02">
            <w:r>
              <w:t>$0</w:t>
            </w:r>
          </w:p>
        </w:tc>
        <w:tc>
          <w:tcPr>
            <w:tcW w:w="1260" w:type="dxa"/>
            <w:shd w:val="clear" w:color="auto" w:fill="00CC66"/>
          </w:tcPr>
          <w:p w14:paraId="1BE16B4C" w14:textId="2BA67DFE" w:rsidR="00492013" w:rsidRDefault="00492013" w:rsidP="009A1D02">
            <w:r>
              <w:t>Dr. Kevin Shaffer/ WVU</w:t>
            </w:r>
          </w:p>
        </w:tc>
        <w:tc>
          <w:tcPr>
            <w:tcW w:w="630" w:type="dxa"/>
            <w:shd w:val="clear" w:color="auto" w:fill="00CC66"/>
          </w:tcPr>
          <w:p w14:paraId="31DE14A8" w14:textId="17158E06" w:rsidR="00492013" w:rsidRPr="002B52A7" w:rsidRDefault="00492013" w:rsidP="009A1D02">
            <w:r>
              <w:t>40</w:t>
            </w:r>
          </w:p>
        </w:tc>
        <w:tc>
          <w:tcPr>
            <w:tcW w:w="1170" w:type="dxa"/>
            <w:shd w:val="clear" w:color="auto" w:fill="00CC66"/>
          </w:tcPr>
          <w:p w14:paraId="2FCB46E6" w14:textId="1809E85C" w:rsidR="00492013" w:rsidRDefault="00492013" w:rsidP="009A1D02">
            <w:r>
              <w:t>100% in person</w:t>
            </w:r>
          </w:p>
        </w:tc>
      </w:tr>
      <w:tr w:rsidR="009A1D02" w:rsidRPr="002B52A7" w14:paraId="25B849B8" w14:textId="77777777" w:rsidTr="00F73DF6">
        <w:trPr>
          <w:cantSplit/>
          <w:trHeight w:val="476"/>
        </w:trPr>
        <w:tc>
          <w:tcPr>
            <w:tcW w:w="900" w:type="dxa"/>
            <w:shd w:val="clear" w:color="auto" w:fill="C4BC96" w:themeFill="background2" w:themeFillShade="BF"/>
          </w:tcPr>
          <w:p w14:paraId="566886F6" w14:textId="00BEAC75" w:rsidR="00492013" w:rsidRDefault="000752A7" w:rsidP="009A1D02">
            <w:r>
              <w:t>22</w:t>
            </w:r>
          </w:p>
        </w:tc>
        <w:tc>
          <w:tcPr>
            <w:tcW w:w="810" w:type="dxa"/>
            <w:shd w:val="clear" w:color="auto" w:fill="C4BC96" w:themeFill="background2" w:themeFillShade="BF"/>
          </w:tcPr>
          <w:p w14:paraId="08A20218" w14:textId="0180EBC0" w:rsidR="00492013" w:rsidRPr="00F94C51" w:rsidRDefault="00492013" w:rsidP="009A1D02">
            <w:r w:rsidRPr="00F94C51">
              <w:t>WF</w:t>
            </w:r>
            <w:r>
              <w:t>AG</w:t>
            </w:r>
          </w:p>
        </w:tc>
        <w:tc>
          <w:tcPr>
            <w:tcW w:w="1080" w:type="dxa"/>
            <w:shd w:val="clear" w:color="auto" w:fill="C4BC96" w:themeFill="background2" w:themeFillShade="BF"/>
          </w:tcPr>
          <w:p w14:paraId="0085CCB2" w14:textId="75449BF1" w:rsidR="00492013" w:rsidRPr="00577A08" w:rsidRDefault="00492013" w:rsidP="009A1D02">
            <w:r w:rsidRPr="00577A08">
              <w:t>10</w:t>
            </w:r>
            <w:r>
              <w:t>4-A11</w:t>
            </w:r>
          </w:p>
        </w:tc>
        <w:tc>
          <w:tcPr>
            <w:tcW w:w="2695" w:type="dxa"/>
            <w:shd w:val="clear" w:color="auto" w:fill="C4BC96" w:themeFill="background2" w:themeFillShade="BF"/>
          </w:tcPr>
          <w:p w14:paraId="598FBC76" w14:textId="6A772CFF" w:rsidR="00492013" w:rsidRPr="00082F04" w:rsidRDefault="00492013" w:rsidP="009A1D02">
            <w:pPr>
              <w:rPr>
                <w:b/>
              </w:rPr>
            </w:pPr>
            <w:r w:rsidRPr="00F94C51">
              <w:rPr>
                <w:b/>
              </w:rPr>
              <w:t>Farm Business Management</w:t>
            </w:r>
            <w:r>
              <w:rPr>
                <w:b/>
              </w:rPr>
              <w:t xml:space="preserve"> Certificate Track</w:t>
            </w:r>
            <w:r w:rsidRPr="00F94C51">
              <w:rPr>
                <w:b/>
              </w:rPr>
              <w:t xml:space="preserve">: </w:t>
            </w:r>
            <w:r w:rsidRPr="008651F9">
              <w:rPr>
                <w:b/>
              </w:rPr>
              <w:t>Managing Production Risks</w:t>
            </w:r>
          </w:p>
        </w:tc>
        <w:tc>
          <w:tcPr>
            <w:tcW w:w="900" w:type="dxa"/>
            <w:shd w:val="clear" w:color="auto" w:fill="C4BC96" w:themeFill="background2" w:themeFillShade="BF"/>
          </w:tcPr>
          <w:p w14:paraId="7A3DD7B4" w14:textId="19B1E409" w:rsidR="00492013" w:rsidRDefault="00492013" w:rsidP="009A1D02">
            <w:pPr>
              <w:jc w:val="center"/>
            </w:pPr>
            <w:r>
              <w:t>3</w:t>
            </w:r>
          </w:p>
        </w:tc>
        <w:tc>
          <w:tcPr>
            <w:tcW w:w="1260" w:type="dxa"/>
            <w:shd w:val="clear" w:color="auto" w:fill="C4BC96" w:themeFill="background2" w:themeFillShade="BF"/>
          </w:tcPr>
          <w:p w14:paraId="31890742" w14:textId="35344937" w:rsidR="00492013" w:rsidRDefault="00492013" w:rsidP="009A1D02">
            <w:r>
              <w:t>January 11, 2022</w:t>
            </w:r>
          </w:p>
        </w:tc>
        <w:tc>
          <w:tcPr>
            <w:tcW w:w="900" w:type="dxa"/>
            <w:shd w:val="clear" w:color="auto" w:fill="C4BC96" w:themeFill="background2" w:themeFillShade="BF"/>
          </w:tcPr>
          <w:p w14:paraId="70E833FC" w14:textId="570773E5" w:rsidR="00492013" w:rsidRDefault="00492013" w:rsidP="009A1D02">
            <w:r>
              <w:t>9:00 -12:00</w:t>
            </w:r>
          </w:p>
        </w:tc>
        <w:tc>
          <w:tcPr>
            <w:tcW w:w="1530" w:type="dxa"/>
            <w:shd w:val="clear" w:color="auto" w:fill="C4BC96" w:themeFill="background2" w:themeFillShade="BF"/>
          </w:tcPr>
          <w:p w14:paraId="171F2F8E" w14:textId="4E94C4D3" w:rsidR="00492013" w:rsidRDefault="00492013" w:rsidP="009A1D02">
            <w:r>
              <w:t>Eastern Main Campus, 104B</w:t>
            </w:r>
          </w:p>
        </w:tc>
        <w:tc>
          <w:tcPr>
            <w:tcW w:w="810" w:type="dxa"/>
            <w:shd w:val="clear" w:color="auto" w:fill="C4BC96" w:themeFill="background2" w:themeFillShade="BF"/>
          </w:tcPr>
          <w:p w14:paraId="2270085F" w14:textId="18EBCA6E" w:rsidR="00492013" w:rsidRDefault="00492013" w:rsidP="009A1D02">
            <w:r>
              <w:t>$15</w:t>
            </w:r>
          </w:p>
        </w:tc>
        <w:tc>
          <w:tcPr>
            <w:tcW w:w="810" w:type="dxa"/>
            <w:shd w:val="clear" w:color="auto" w:fill="C4BC96" w:themeFill="background2" w:themeFillShade="BF"/>
          </w:tcPr>
          <w:p w14:paraId="20974A45" w14:textId="32439C21" w:rsidR="00492013" w:rsidRDefault="00954D76" w:rsidP="009A1D02">
            <w:r>
              <w:t>$0</w:t>
            </w:r>
          </w:p>
        </w:tc>
        <w:tc>
          <w:tcPr>
            <w:tcW w:w="1260" w:type="dxa"/>
            <w:shd w:val="clear" w:color="auto" w:fill="C4BC96" w:themeFill="background2" w:themeFillShade="BF"/>
          </w:tcPr>
          <w:p w14:paraId="3EFDD750" w14:textId="7E08544F" w:rsidR="00492013" w:rsidRDefault="00492013" w:rsidP="009A1D02">
            <w:r>
              <w:t>Dr. Dee Singh-Knights/ WVUES</w:t>
            </w:r>
          </w:p>
        </w:tc>
        <w:tc>
          <w:tcPr>
            <w:tcW w:w="630" w:type="dxa"/>
            <w:shd w:val="clear" w:color="auto" w:fill="C4BC96" w:themeFill="background2" w:themeFillShade="BF"/>
          </w:tcPr>
          <w:p w14:paraId="2B39F7BF" w14:textId="27D52641" w:rsidR="00492013" w:rsidRPr="002B52A7" w:rsidRDefault="00492013" w:rsidP="009A1D02">
            <w:r>
              <w:t>25</w:t>
            </w:r>
          </w:p>
        </w:tc>
        <w:tc>
          <w:tcPr>
            <w:tcW w:w="1170" w:type="dxa"/>
            <w:shd w:val="clear" w:color="auto" w:fill="C4BC96" w:themeFill="background2" w:themeFillShade="BF"/>
          </w:tcPr>
          <w:p w14:paraId="69E23280" w14:textId="372951D2" w:rsidR="00492013" w:rsidRDefault="00492013" w:rsidP="009A1D02">
            <w:r>
              <w:t>TBD</w:t>
            </w:r>
          </w:p>
        </w:tc>
      </w:tr>
      <w:tr w:rsidR="009A1D02" w:rsidRPr="002B52A7" w14:paraId="6A4E888C" w14:textId="77777777" w:rsidTr="00F73DF6">
        <w:trPr>
          <w:cantSplit/>
          <w:trHeight w:val="476"/>
        </w:trPr>
        <w:tc>
          <w:tcPr>
            <w:tcW w:w="900" w:type="dxa"/>
            <w:shd w:val="clear" w:color="auto" w:fill="C4BC96" w:themeFill="background2" w:themeFillShade="BF"/>
          </w:tcPr>
          <w:p w14:paraId="08D4673E" w14:textId="02984806" w:rsidR="00492013" w:rsidRDefault="000752A7" w:rsidP="009A1D02">
            <w:r>
              <w:t>28</w:t>
            </w:r>
          </w:p>
        </w:tc>
        <w:tc>
          <w:tcPr>
            <w:tcW w:w="810" w:type="dxa"/>
            <w:shd w:val="clear" w:color="auto" w:fill="C4BC96" w:themeFill="background2" w:themeFillShade="BF"/>
          </w:tcPr>
          <w:p w14:paraId="3D992AF4" w14:textId="49E0E4BD" w:rsidR="00492013" w:rsidRPr="00F94C51" w:rsidRDefault="00492013" w:rsidP="009A1D02">
            <w:r w:rsidRPr="00F94C51">
              <w:t>WF</w:t>
            </w:r>
            <w:r>
              <w:t>AG</w:t>
            </w:r>
          </w:p>
        </w:tc>
        <w:tc>
          <w:tcPr>
            <w:tcW w:w="1080" w:type="dxa"/>
            <w:shd w:val="clear" w:color="auto" w:fill="C4BC96" w:themeFill="background2" w:themeFillShade="BF"/>
          </w:tcPr>
          <w:p w14:paraId="34F8C660" w14:textId="74FE6947" w:rsidR="00492013" w:rsidRPr="00F94C51" w:rsidRDefault="00492013" w:rsidP="009A1D02">
            <w:r w:rsidRPr="00577A08">
              <w:t>10</w:t>
            </w:r>
            <w:r>
              <w:t>5-A11</w:t>
            </w:r>
          </w:p>
        </w:tc>
        <w:tc>
          <w:tcPr>
            <w:tcW w:w="2695" w:type="dxa"/>
            <w:shd w:val="clear" w:color="auto" w:fill="C4BC96" w:themeFill="background2" w:themeFillShade="BF"/>
          </w:tcPr>
          <w:p w14:paraId="4C3DA5CD" w14:textId="5B0BB04C" w:rsidR="00492013" w:rsidRPr="00082F04" w:rsidRDefault="00492013" w:rsidP="009A1D02">
            <w:pPr>
              <w:rPr>
                <w:b/>
              </w:rPr>
            </w:pPr>
            <w:r w:rsidRPr="00F94C51">
              <w:rPr>
                <w:b/>
              </w:rPr>
              <w:t>Farm Business Management</w:t>
            </w:r>
            <w:r>
              <w:rPr>
                <w:b/>
              </w:rPr>
              <w:t xml:space="preserve"> Certificate Track</w:t>
            </w:r>
            <w:r w:rsidRPr="00F94C51">
              <w:rPr>
                <w:b/>
              </w:rPr>
              <w:t xml:space="preserve">: </w:t>
            </w:r>
            <w:r w:rsidRPr="008651F9">
              <w:rPr>
                <w:b/>
              </w:rPr>
              <w:t>Managing Financial Risks</w:t>
            </w:r>
          </w:p>
        </w:tc>
        <w:tc>
          <w:tcPr>
            <w:tcW w:w="900" w:type="dxa"/>
            <w:shd w:val="clear" w:color="auto" w:fill="C4BC96" w:themeFill="background2" w:themeFillShade="BF"/>
          </w:tcPr>
          <w:p w14:paraId="740E98AA" w14:textId="6FC0C1BD" w:rsidR="00492013" w:rsidRDefault="00492013" w:rsidP="009A1D02">
            <w:pPr>
              <w:jc w:val="center"/>
            </w:pPr>
            <w:r>
              <w:t>3</w:t>
            </w:r>
          </w:p>
        </w:tc>
        <w:tc>
          <w:tcPr>
            <w:tcW w:w="1260" w:type="dxa"/>
            <w:shd w:val="clear" w:color="auto" w:fill="C4BC96" w:themeFill="background2" w:themeFillShade="BF"/>
          </w:tcPr>
          <w:p w14:paraId="6F03A0E0" w14:textId="137CA21F" w:rsidR="00492013" w:rsidRDefault="00492013" w:rsidP="009A1D02">
            <w:r>
              <w:t>January 11, 2022</w:t>
            </w:r>
          </w:p>
        </w:tc>
        <w:tc>
          <w:tcPr>
            <w:tcW w:w="900" w:type="dxa"/>
            <w:shd w:val="clear" w:color="auto" w:fill="C4BC96" w:themeFill="background2" w:themeFillShade="BF"/>
          </w:tcPr>
          <w:p w14:paraId="793F9999" w14:textId="15DA087F" w:rsidR="00492013" w:rsidRDefault="00492013" w:rsidP="009A1D02">
            <w:r>
              <w:t>1:00 -4:00</w:t>
            </w:r>
          </w:p>
        </w:tc>
        <w:tc>
          <w:tcPr>
            <w:tcW w:w="1530" w:type="dxa"/>
            <w:shd w:val="clear" w:color="auto" w:fill="C4BC96" w:themeFill="background2" w:themeFillShade="BF"/>
          </w:tcPr>
          <w:p w14:paraId="17F475E6" w14:textId="58346876" w:rsidR="00492013" w:rsidRDefault="00492013" w:rsidP="009A1D02">
            <w:r>
              <w:t>Eastern Main Campus, 104B</w:t>
            </w:r>
          </w:p>
        </w:tc>
        <w:tc>
          <w:tcPr>
            <w:tcW w:w="810" w:type="dxa"/>
            <w:shd w:val="clear" w:color="auto" w:fill="C4BC96" w:themeFill="background2" w:themeFillShade="BF"/>
          </w:tcPr>
          <w:p w14:paraId="185BC103" w14:textId="10DFBBF6" w:rsidR="00492013" w:rsidRDefault="00492013" w:rsidP="009A1D02">
            <w:r>
              <w:t>$15</w:t>
            </w:r>
          </w:p>
        </w:tc>
        <w:tc>
          <w:tcPr>
            <w:tcW w:w="810" w:type="dxa"/>
            <w:shd w:val="clear" w:color="auto" w:fill="C4BC96" w:themeFill="background2" w:themeFillShade="BF"/>
          </w:tcPr>
          <w:p w14:paraId="5F138363" w14:textId="5799ED9F" w:rsidR="00492013" w:rsidRDefault="00954D76" w:rsidP="009A1D02">
            <w:r>
              <w:t>$0</w:t>
            </w:r>
          </w:p>
        </w:tc>
        <w:tc>
          <w:tcPr>
            <w:tcW w:w="1260" w:type="dxa"/>
            <w:shd w:val="clear" w:color="auto" w:fill="C4BC96" w:themeFill="background2" w:themeFillShade="BF"/>
          </w:tcPr>
          <w:p w14:paraId="13085C5F" w14:textId="6708FE5F" w:rsidR="00492013" w:rsidRDefault="00492013" w:rsidP="009A1D02">
            <w:r>
              <w:t>Dr. Dee Singh-Knights/ WVUES</w:t>
            </w:r>
          </w:p>
        </w:tc>
        <w:tc>
          <w:tcPr>
            <w:tcW w:w="630" w:type="dxa"/>
            <w:shd w:val="clear" w:color="auto" w:fill="C4BC96" w:themeFill="background2" w:themeFillShade="BF"/>
          </w:tcPr>
          <w:p w14:paraId="42CC588A" w14:textId="4C3B5121" w:rsidR="00492013" w:rsidRPr="002B52A7" w:rsidRDefault="00492013" w:rsidP="009A1D02">
            <w:r>
              <w:t>25</w:t>
            </w:r>
          </w:p>
        </w:tc>
        <w:tc>
          <w:tcPr>
            <w:tcW w:w="1170" w:type="dxa"/>
            <w:shd w:val="clear" w:color="auto" w:fill="C4BC96" w:themeFill="background2" w:themeFillShade="BF"/>
          </w:tcPr>
          <w:p w14:paraId="346D9088" w14:textId="1AA42ECA" w:rsidR="00492013" w:rsidRDefault="00492013" w:rsidP="009A1D02">
            <w:r>
              <w:t>TBD</w:t>
            </w:r>
          </w:p>
        </w:tc>
      </w:tr>
      <w:tr w:rsidR="009A1D02" w:rsidRPr="002B52A7" w14:paraId="09D82562" w14:textId="77777777" w:rsidTr="00F73DF6">
        <w:trPr>
          <w:cantSplit/>
          <w:trHeight w:val="476"/>
        </w:trPr>
        <w:tc>
          <w:tcPr>
            <w:tcW w:w="900" w:type="dxa"/>
            <w:shd w:val="clear" w:color="auto" w:fill="C4BC96" w:themeFill="background2" w:themeFillShade="BF"/>
          </w:tcPr>
          <w:p w14:paraId="0937F4DC" w14:textId="6CADF06D" w:rsidR="00492013" w:rsidRDefault="000752A7" w:rsidP="009A1D02">
            <w:r>
              <w:t>29</w:t>
            </w:r>
          </w:p>
        </w:tc>
        <w:tc>
          <w:tcPr>
            <w:tcW w:w="810" w:type="dxa"/>
            <w:shd w:val="clear" w:color="auto" w:fill="C4BC96" w:themeFill="background2" w:themeFillShade="BF"/>
          </w:tcPr>
          <w:p w14:paraId="1AD3282F" w14:textId="53B40525" w:rsidR="00492013" w:rsidRPr="00F94C51" w:rsidRDefault="00492013" w:rsidP="009A1D02">
            <w:r w:rsidRPr="00F94C51">
              <w:t>WF</w:t>
            </w:r>
            <w:r>
              <w:t>AG</w:t>
            </w:r>
          </w:p>
        </w:tc>
        <w:tc>
          <w:tcPr>
            <w:tcW w:w="1080" w:type="dxa"/>
            <w:shd w:val="clear" w:color="auto" w:fill="C4BC96" w:themeFill="background2" w:themeFillShade="BF"/>
          </w:tcPr>
          <w:p w14:paraId="766A3EC5" w14:textId="0B48FC65" w:rsidR="00492013" w:rsidRPr="00F94C51" w:rsidRDefault="00492013" w:rsidP="009A1D02">
            <w:r w:rsidRPr="00577A08">
              <w:t>10</w:t>
            </w:r>
            <w:r>
              <w:t>6-A11</w:t>
            </w:r>
          </w:p>
        </w:tc>
        <w:tc>
          <w:tcPr>
            <w:tcW w:w="2695" w:type="dxa"/>
            <w:shd w:val="clear" w:color="auto" w:fill="C4BC96" w:themeFill="background2" w:themeFillShade="BF"/>
          </w:tcPr>
          <w:p w14:paraId="57A6CA91" w14:textId="4FBB2F20" w:rsidR="00492013" w:rsidRPr="00082F04" w:rsidRDefault="00492013" w:rsidP="009A1D02">
            <w:pPr>
              <w:rPr>
                <w:b/>
              </w:rPr>
            </w:pPr>
            <w:r w:rsidRPr="00F94C51">
              <w:rPr>
                <w:b/>
              </w:rPr>
              <w:t>Farm Business Management</w:t>
            </w:r>
            <w:r>
              <w:rPr>
                <w:b/>
              </w:rPr>
              <w:t xml:space="preserve"> Certificate Track</w:t>
            </w:r>
            <w:r w:rsidRPr="00F94C51">
              <w:rPr>
                <w:b/>
              </w:rPr>
              <w:t xml:space="preserve">: </w:t>
            </w:r>
            <w:r w:rsidRPr="008651F9">
              <w:rPr>
                <w:b/>
              </w:rPr>
              <w:t>Managing Marketing Risks</w:t>
            </w:r>
          </w:p>
        </w:tc>
        <w:tc>
          <w:tcPr>
            <w:tcW w:w="900" w:type="dxa"/>
            <w:shd w:val="clear" w:color="auto" w:fill="C4BC96" w:themeFill="background2" w:themeFillShade="BF"/>
          </w:tcPr>
          <w:p w14:paraId="34B5F458" w14:textId="3491FC92" w:rsidR="00492013" w:rsidRDefault="00492013" w:rsidP="009A1D02">
            <w:pPr>
              <w:jc w:val="center"/>
            </w:pPr>
            <w:r>
              <w:t>3</w:t>
            </w:r>
          </w:p>
        </w:tc>
        <w:tc>
          <w:tcPr>
            <w:tcW w:w="1260" w:type="dxa"/>
            <w:shd w:val="clear" w:color="auto" w:fill="C4BC96" w:themeFill="background2" w:themeFillShade="BF"/>
          </w:tcPr>
          <w:p w14:paraId="436B9B60" w14:textId="6B0B7F83" w:rsidR="00492013" w:rsidRDefault="00492013" w:rsidP="009A1D02">
            <w:r>
              <w:t>January 18, 2022</w:t>
            </w:r>
          </w:p>
        </w:tc>
        <w:tc>
          <w:tcPr>
            <w:tcW w:w="900" w:type="dxa"/>
            <w:shd w:val="clear" w:color="auto" w:fill="C4BC96" w:themeFill="background2" w:themeFillShade="BF"/>
          </w:tcPr>
          <w:p w14:paraId="12348FB0" w14:textId="09BF96A8" w:rsidR="00492013" w:rsidRDefault="00492013" w:rsidP="009A1D02">
            <w:r>
              <w:t>9:00 -12:00</w:t>
            </w:r>
          </w:p>
        </w:tc>
        <w:tc>
          <w:tcPr>
            <w:tcW w:w="1530" w:type="dxa"/>
            <w:shd w:val="clear" w:color="auto" w:fill="C4BC96" w:themeFill="background2" w:themeFillShade="BF"/>
          </w:tcPr>
          <w:p w14:paraId="0579164D" w14:textId="3C8E83BD" w:rsidR="00492013" w:rsidRDefault="00F3440D" w:rsidP="009A1D02">
            <w:r>
              <w:t>Virtual Session Online</w:t>
            </w:r>
          </w:p>
        </w:tc>
        <w:tc>
          <w:tcPr>
            <w:tcW w:w="810" w:type="dxa"/>
            <w:shd w:val="clear" w:color="auto" w:fill="C4BC96" w:themeFill="background2" w:themeFillShade="BF"/>
          </w:tcPr>
          <w:p w14:paraId="115946C4" w14:textId="4ABDBF1A" w:rsidR="00492013" w:rsidRDefault="00492013" w:rsidP="009A1D02">
            <w:r>
              <w:t>$15</w:t>
            </w:r>
          </w:p>
        </w:tc>
        <w:tc>
          <w:tcPr>
            <w:tcW w:w="810" w:type="dxa"/>
            <w:shd w:val="clear" w:color="auto" w:fill="C4BC96" w:themeFill="background2" w:themeFillShade="BF"/>
          </w:tcPr>
          <w:p w14:paraId="5DAA0292" w14:textId="291286F2" w:rsidR="00492013" w:rsidRDefault="00954D76" w:rsidP="009A1D02">
            <w:r>
              <w:t>$0</w:t>
            </w:r>
          </w:p>
        </w:tc>
        <w:tc>
          <w:tcPr>
            <w:tcW w:w="1260" w:type="dxa"/>
            <w:shd w:val="clear" w:color="auto" w:fill="C4BC96" w:themeFill="background2" w:themeFillShade="BF"/>
          </w:tcPr>
          <w:p w14:paraId="28FC88EC" w14:textId="0AA456FE" w:rsidR="00492013" w:rsidRDefault="00492013" w:rsidP="009A1D02">
            <w:r>
              <w:t>Dr. Dee Singh-Knights/ WVUES</w:t>
            </w:r>
          </w:p>
        </w:tc>
        <w:tc>
          <w:tcPr>
            <w:tcW w:w="630" w:type="dxa"/>
            <w:shd w:val="clear" w:color="auto" w:fill="C4BC96" w:themeFill="background2" w:themeFillShade="BF"/>
          </w:tcPr>
          <w:p w14:paraId="7B1D96A7" w14:textId="311AEC7D" w:rsidR="00492013" w:rsidRPr="002B52A7" w:rsidRDefault="00492013" w:rsidP="009A1D02">
            <w:r>
              <w:t>25</w:t>
            </w:r>
          </w:p>
        </w:tc>
        <w:tc>
          <w:tcPr>
            <w:tcW w:w="1170" w:type="dxa"/>
            <w:shd w:val="clear" w:color="auto" w:fill="C4BC96" w:themeFill="background2" w:themeFillShade="BF"/>
          </w:tcPr>
          <w:p w14:paraId="39298B77" w14:textId="70EF3EF7" w:rsidR="00492013" w:rsidRDefault="00492013" w:rsidP="009A1D02">
            <w:r>
              <w:t>TBD</w:t>
            </w:r>
          </w:p>
        </w:tc>
      </w:tr>
      <w:tr w:rsidR="009A1D02" w14:paraId="18A70352" w14:textId="77777777" w:rsidTr="00F73DF6">
        <w:trPr>
          <w:cantSplit/>
          <w:trHeight w:val="476"/>
        </w:trPr>
        <w:tc>
          <w:tcPr>
            <w:tcW w:w="900" w:type="dxa"/>
            <w:shd w:val="clear" w:color="auto" w:fill="C4BC96" w:themeFill="background2" w:themeFillShade="BF"/>
          </w:tcPr>
          <w:p w14:paraId="09F8B8B1" w14:textId="00370796" w:rsidR="00492013" w:rsidRDefault="000752A7" w:rsidP="009A1D02">
            <w:r>
              <w:lastRenderedPageBreak/>
              <w:t>30</w:t>
            </w:r>
          </w:p>
        </w:tc>
        <w:tc>
          <w:tcPr>
            <w:tcW w:w="810" w:type="dxa"/>
            <w:shd w:val="clear" w:color="auto" w:fill="C4BC96" w:themeFill="background2" w:themeFillShade="BF"/>
          </w:tcPr>
          <w:p w14:paraId="25D21081" w14:textId="77777777" w:rsidR="00492013" w:rsidRPr="00F94C51" w:rsidRDefault="00492013" w:rsidP="009A1D02">
            <w:r w:rsidRPr="00F94C51">
              <w:t>WF</w:t>
            </w:r>
            <w:r>
              <w:t>AG</w:t>
            </w:r>
          </w:p>
        </w:tc>
        <w:tc>
          <w:tcPr>
            <w:tcW w:w="1080" w:type="dxa"/>
            <w:shd w:val="clear" w:color="auto" w:fill="C4BC96" w:themeFill="background2" w:themeFillShade="BF"/>
          </w:tcPr>
          <w:p w14:paraId="06CFF32B" w14:textId="77777777" w:rsidR="00492013" w:rsidRPr="00F94C51" w:rsidRDefault="00492013" w:rsidP="009A1D02">
            <w:r w:rsidRPr="00577A08">
              <w:t>1</w:t>
            </w:r>
            <w:r>
              <w:t>09-A11</w:t>
            </w:r>
          </w:p>
        </w:tc>
        <w:tc>
          <w:tcPr>
            <w:tcW w:w="2695" w:type="dxa"/>
            <w:shd w:val="clear" w:color="auto" w:fill="C4BC96" w:themeFill="background2" w:themeFillShade="BF"/>
          </w:tcPr>
          <w:p w14:paraId="72B064FA" w14:textId="77777777" w:rsidR="00492013" w:rsidRPr="00082F04" w:rsidRDefault="00492013" w:rsidP="009A1D02">
            <w:pPr>
              <w:rPr>
                <w:b/>
              </w:rPr>
            </w:pPr>
            <w:r w:rsidRPr="00F94C51">
              <w:rPr>
                <w:b/>
              </w:rPr>
              <w:t>Farm Business Management</w:t>
            </w:r>
            <w:r>
              <w:rPr>
                <w:b/>
              </w:rPr>
              <w:t xml:space="preserve"> Certificate Track</w:t>
            </w:r>
            <w:r w:rsidRPr="00F94C51">
              <w:rPr>
                <w:b/>
              </w:rPr>
              <w:t xml:space="preserve">: </w:t>
            </w:r>
            <w:r w:rsidRPr="008651F9">
              <w:rPr>
                <w:b/>
              </w:rPr>
              <w:t>Managing Human Resource Risks</w:t>
            </w:r>
          </w:p>
        </w:tc>
        <w:tc>
          <w:tcPr>
            <w:tcW w:w="900" w:type="dxa"/>
            <w:shd w:val="clear" w:color="auto" w:fill="C4BC96" w:themeFill="background2" w:themeFillShade="BF"/>
          </w:tcPr>
          <w:p w14:paraId="741EB909" w14:textId="77777777" w:rsidR="00492013" w:rsidRDefault="00492013" w:rsidP="009A1D02">
            <w:pPr>
              <w:jc w:val="center"/>
            </w:pPr>
            <w:r>
              <w:t>3</w:t>
            </w:r>
          </w:p>
        </w:tc>
        <w:tc>
          <w:tcPr>
            <w:tcW w:w="1260" w:type="dxa"/>
            <w:shd w:val="clear" w:color="auto" w:fill="C4BC96" w:themeFill="background2" w:themeFillShade="BF"/>
          </w:tcPr>
          <w:p w14:paraId="59AD95F7" w14:textId="77777777" w:rsidR="00492013" w:rsidRDefault="00492013" w:rsidP="009A1D02">
            <w:r>
              <w:t>January 18, 2022</w:t>
            </w:r>
          </w:p>
        </w:tc>
        <w:tc>
          <w:tcPr>
            <w:tcW w:w="900" w:type="dxa"/>
            <w:shd w:val="clear" w:color="auto" w:fill="C4BC96" w:themeFill="background2" w:themeFillShade="BF"/>
          </w:tcPr>
          <w:p w14:paraId="735EFCC5" w14:textId="77777777" w:rsidR="00492013" w:rsidRDefault="00492013" w:rsidP="009A1D02">
            <w:r>
              <w:t>1:00 -4:00</w:t>
            </w:r>
          </w:p>
        </w:tc>
        <w:tc>
          <w:tcPr>
            <w:tcW w:w="1530" w:type="dxa"/>
            <w:shd w:val="clear" w:color="auto" w:fill="C4BC96" w:themeFill="background2" w:themeFillShade="BF"/>
          </w:tcPr>
          <w:p w14:paraId="1E13FBD1" w14:textId="1F3BE6E6" w:rsidR="00492013" w:rsidRDefault="00B075E3" w:rsidP="009A1D02">
            <w:r>
              <w:t>Virtual Session Online</w:t>
            </w:r>
          </w:p>
        </w:tc>
        <w:tc>
          <w:tcPr>
            <w:tcW w:w="810" w:type="dxa"/>
            <w:shd w:val="clear" w:color="auto" w:fill="C4BC96" w:themeFill="background2" w:themeFillShade="BF"/>
          </w:tcPr>
          <w:p w14:paraId="7FB04A47" w14:textId="77777777" w:rsidR="00492013" w:rsidRDefault="00492013" w:rsidP="009A1D02">
            <w:r>
              <w:t>$15</w:t>
            </w:r>
          </w:p>
        </w:tc>
        <w:tc>
          <w:tcPr>
            <w:tcW w:w="810" w:type="dxa"/>
            <w:shd w:val="clear" w:color="auto" w:fill="C4BC96" w:themeFill="background2" w:themeFillShade="BF"/>
          </w:tcPr>
          <w:p w14:paraId="2EE1396C" w14:textId="29AF207B" w:rsidR="00492013" w:rsidRDefault="00954D76" w:rsidP="009A1D02">
            <w:r>
              <w:t>$0</w:t>
            </w:r>
          </w:p>
        </w:tc>
        <w:tc>
          <w:tcPr>
            <w:tcW w:w="1260" w:type="dxa"/>
            <w:shd w:val="clear" w:color="auto" w:fill="C4BC96" w:themeFill="background2" w:themeFillShade="BF"/>
          </w:tcPr>
          <w:p w14:paraId="291E7F54" w14:textId="5E3192FF" w:rsidR="00492013" w:rsidRDefault="00492013" w:rsidP="009A1D02">
            <w:r>
              <w:t>Dr. Dee Singh-Knights/ WVUES</w:t>
            </w:r>
          </w:p>
        </w:tc>
        <w:tc>
          <w:tcPr>
            <w:tcW w:w="630" w:type="dxa"/>
            <w:shd w:val="clear" w:color="auto" w:fill="C4BC96" w:themeFill="background2" w:themeFillShade="BF"/>
          </w:tcPr>
          <w:p w14:paraId="120784F9" w14:textId="77777777" w:rsidR="00492013" w:rsidRPr="002B52A7" w:rsidRDefault="00492013" w:rsidP="009A1D02">
            <w:r>
              <w:t>25</w:t>
            </w:r>
          </w:p>
        </w:tc>
        <w:tc>
          <w:tcPr>
            <w:tcW w:w="1170" w:type="dxa"/>
            <w:shd w:val="clear" w:color="auto" w:fill="C4BC96" w:themeFill="background2" w:themeFillShade="BF"/>
          </w:tcPr>
          <w:p w14:paraId="4584F490" w14:textId="77777777" w:rsidR="00492013" w:rsidRDefault="00492013" w:rsidP="009A1D02">
            <w:r>
              <w:t>TBD</w:t>
            </w:r>
          </w:p>
        </w:tc>
      </w:tr>
      <w:tr w:rsidR="009A1D02" w14:paraId="4A93D5A0" w14:textId="77777777" w:rsidTr="00F73DF6">
        <w:trPr>
          <w:cantSplit/>
          <w:trHeight w:val="476"/>
        </w:trPr>
        <w:tc>
          <w:tcPr>
            <w:tcW w:w="900" w:type="dxa"/>
            <w:shd w:val="clear" w:color="auto" w:fill="C4BC96" w:themeFill="background2" w:themeFillShade="BF"/>
          </w:tcPr>
          <w:p w14:paraId="5A370D72" w14:textId="268A7920" w:rsidR="00492013" w:rsidRDefault="000752A7" w:rsidP="009A1D02">
            <w:r>
              <w:t>31</w:t>
            </w:r>
          </w:p>
        </w:tc>
        <w:tc>
          <w:tcPr>
            <w:tcW w:w="810" w:type="dxa"/>
            <w:shd w:val="clear" w:color="auto" w:fill="C4BC96" w:themeFill="background2" w:themeFillShade="BF"/>
          </w:tcPr>
          <w:p w14:paraId="0D0BB226" w14:textId="77777777" w:rsidR="00492013" w:rsidRPr="00577A08" w:rsidRDefault="00492013" w:rsidP="009A1D02">
            <w:r w:rsidRPr="00577A08">
              <w:t>WFAG</w:t>
            </w:r>
          </w:p>
        </w:tc>
        <w:tc>
          <w:tcPr>
            <w:tcW w:w="1080" w:type="dxa"/>
            <w:shd w:val="clear" w:color="auto" w:fill="C4BC96" w:themeFill="background2" w:themeFillShade="BF"/>
          </w:tcPr>
          <w:p w14:paraId="14BE0638" w14:textId="46C42ACB" w:rsidR="00492013" w:rsidRPr="00577A08" w:rsidRDefault="00492013" w:rsidP="009A1D02">
            <w:r w:rsidRPr="00577A08">
              <w:t>1</w:t>
            </w:r>
            <w:r>
              <w:t>11-</w:t>
            </w:r>
            <w:r w:rsidR="00D02CCC">
              <w:t>WB</w:t>
            </w:r>
            <w:r>
              <w:t>1</w:t>
            </w:r>
          </w:p>
        </w:tc>
        <w:tc>
          <w:tcPr>
            <w:tcW w:w="2695" w:type="dxa"/>
            <w:shd w:val="clear" w:color="auto" w:fill="C4BC96" w:themeFill="background2" w:themeFillShade="BF"/>
          </w:tcPr>
          <w:p w14:paraId="59013E7A" w14:textId="77777777" w:rsidR="00492013" w:rsidRPr="00F94C51" w:rsidRDefault="00492013" w:rsidP="009A1D02">
            <w:pPr>
              <w:rPr>
                <w:b/>
              </w:rPr>
            </w:pPr>
            <w:r w:rsidRPr="00577A08">
              <w:rPr>
                <w:b/>
              </w:rPr>
              <w:t>Farm Business Management Certificate Track: Hard Work and Harmony</w:t>
            </w:r>
          </w:p>
        </w:tc>
        <w:tc>
          <w:tcPr>
            <w:tcW w:w="900" w:type="dxa"/>
            <w:shd w:val="clear" w:color="auto" w:fill="C4BC96" w:themeFill="background2" w:themeFillShade="BF"/>
          </w:tcPr>
          <w:p w14:paraId="1FC6A7A3" w14:textId="77777777" w:rsidR="00492013" w:rsidRDefault="00492013" w:rsidP="009A1D02">
            <w:pPr>
              <w:jc w:val="center"/>
            </w:pPr>
            <w:r>
              <w:t>3</w:t>
            </w:r>
          </w:p>
        </w:tc>
        <w:tc>
          <w:tcPr>
            <w:tcW w:w="1260" w:type="dxa"/>
            <w:shd w:val="clear" w:color="auto" w:fill="C4BC96" w:themeFill="background2" w:themeFillShade="BF"/>
          </w:tcPr>
          <w:p w14:paraId="2319DF79" w14:textId="67EDB2EF" w:rsidR="00492013" w:rsidRDefault="00492013" w:rsidP="009A1D02">
            <w:r w:rsidRPr="00614E15">
              <w:t xml:space="preserve">January </w:t>
            </w:r>
            <w:r w:rsidR="00614E15" w:rsidRPr="00614E15">
              <w:t>21</w:t>
            </w:r>
            <w:r w:rsidRPr="00614E15">
              <w:t>, 2022</w:t>
            </w:r>
          </w:p>
        </w:tc>
        <w:tc>
          <w:tcPr>
            <w:tcW w:w="900" w:type="dxa"/>
            <w:shd w:val="clear" w:color="auto" w:fill="C4BC96" w:themeFill="background2" w:themeFillShade="BF"/>
          </w:tcPr>
          <w:p w14:paraId="329EF4D5" w14:textId="77777777" w:rsidR="00492013" w:rsidRDefault="00492013" w:rsidP="009A1D02">
            <w:r>
              <w:t>5:30 – 8:30</w:t>
            </w:r>
          </w:p>
        </w:tc>
        <w:tc>
          <w:tcPr>
            <w:tcW w:w="1530" w:type="dxa"/>
            <w:shd w:val="clear" w:color="auto" w:fill="C4BC96" w:themeFill="background2" w:themeFillShade="BF"/>
          </w:tcPr>
          <w:p w14:paraId="17235AFC" w14:textId="77777777" w:rsidR="00492013" w:rsidRDefault="00492013" w:rsidP="009A1D02">
            <w:r>
              <w:t>Virtual Session Online</w:t>
            </w:r>
          </w:p>
        </w:tc>
        <w:tc>
          <w:tcPr>
            <w:tcW w:w="810" w:type="dxa"/>
            <w:shd w:val="clear" w:color="auto" w:fill="C4BC96" w:themeFill="background2" w:themeFillShade="BF"/>
          </w:tcPr>
          <w:p w14:paraId="42663396" w14:textId="77777777" w:rsidR="00492013" w:rsidRDefault="00492013" w:rsidP="009A1D02">
            <w:r w:rsidRPr="00577A08">
              <w:t>$15</w:t>
            </w:r>
          </w:p>
        </w:tc>
        <w:tc>
          <w:tcPr>
            <w:tcW w:w="810" w:type="dxa"/>
            <w:shd w:val="clear" w:color="auto" w:fill="C4BC96" w:themeFill="background2" w:themeFillShade="BF"/>
          </w:tcPr>
          <w:p w14:paraId="5FBD3D81" w14:textId="7D378667" w:rsidR="00492013" w:rsidRDefault="00954D76" w:rsidP="009A1D02">
            <w:r>
              <w:t>$0</w:t>
            </w:r>
          </w:p>
        </w:tc>
        <w:tc>
          <w:tcPr>
            <w:tcW w:w="1260" w:type="dxa"/>
            <w:shd w:val="clear" w:color="auto" w:fill="C4BC96" w:themeFill="background2" w:themeFillShade="BF"/>
          </w:tcPr>
          <w:p w14:paraId="65D5EA9D" w14:textId="5B05EF73" w:rsidR="00492013" w:rsidRDefault="00492013" w:rsidP="009A1D02">
            <w:r>
              <w:t>Da</w:t>
            </w:r>
            <w:r w:rsidR="00614E5D">
              <w:t>ve Pratt</w:t>
            </w:r>
            <w:r>
              <w:t>/Ranch Management Consultants</w:t>
            </w:r>
          </w:p>
        </w:tc>
        <w:tc>
          <w:tcPr>
            <w:tcW w:w="630" w:type="dxa"/>
            <w:shd w:val="clear" w:color="auto" w:fill="C4BC96" w:themeFill="background2" w:themeFillShade="BF"/>
          </w:tcPr>
          <w:p w14:paraId="2056C933" w14:textId="77777777" w:rsidR="00492013" w:rsidRDefault="00492013" w:rsidP="009A1D02">
            <w:r>
              <w:t>No Cap</w:t>
            </w:r>
          </w:p>
          <w:p w14:paraId="5A96832B" w14:textId="5C7E7D2C" w:rsidR="00D02CCC" w:rsidRDefault="00D02CCC" w:rsidP="009A1D02">
            <w:r>
              <w:t>(60)</w:t>
            </w:r>
          </w:p>
        </w:tc>
        <w:tc>
          <w:tcPr>
            <w:tcW w:w="1170" w:type="dxa"/>
            <w:shd w:val="clear" w:color="auto" w:fill="C4BC96" w:themeFill="background2" w:themeFillShade="BF"/>
          </w:tcPr>
          <w:p w14:paraId="5B32E54E" w14:textId="77777777" w:rsidR="00492013" w:rsidRDefault="00492013" w:rsidP="009A1D02">
            <w:r>
              <w:t>Virtual Session</w:t>
            </w:r>
          </w:p>
        </w:tc>
      </w:tr>
      <w:tr w:rsidR="009A1D02" w:rsidRPr="002B52A7" w14:paraId="0FB9CD13" w14:textId="77777777" w:rsidTr="00F73DF6">
        <w:trPr>
          <w:cantSplit/>
          <w:trHeight w:val="476"/>
        </w:trPr>
        <w:tc>
          <w:tcPr>
            <w:tcW w:w="900" w:type="dxa"/>
            <w:shd w:val="clear" w:color="auto" w:fill="C4BC96" w:themeFill="background2" w:themeFillShade="BF"/>
          </w:tcPr>
          <w:p w14:paraId="53A9DDDC" w14:textId="53C31C86" w:rsidR="00492013" w:rsidRPr="00577A08" w:rsidRDefault="003F2B49" w:rsidP="009A1D02">
            <w:r>
              <w:t>3</w:t>
            </w:r>
            <w:r w:rsidR="000752A7">
              <w:t>2</w:t>
            </w:r>
          </w:p>
        </w:tc>
        <w:tc>
          <w:tcPr>
            <w:tcW w:w="810" w:type="dxa"/>
            <w:shd w:val="clear" w:color="auto" w:fill="C4BC96" w:themeFill="background2" w:themeFillShade="BF"/>
          </w:tcPr>
          <w:p w14:paraId="2D2791A3" w14:textId="3C36439E" w:rsidR="00492013" w:rsidRPr="00577A08" w:rsidRDefault="00492013" w:rsidP="009A1D02">
            <w:r w:rsidRPr="00577A08">
              <w:t>WFAG</w:t>
            </w:r>
          </w:p>
        </w:tc>
        <w:tc>
          <w:tcPr>
            <w:tcW w:w="1080" w:type="dxa"/>
            <w:shd w:val="clear" w:color="auto" w:fill="C4BC96" w:themeFill="background2" w:themeFillShade="BF"/>
          </w:tcPr>
          <w:p w14:paraId="75C4A824" w14:textId="72E33CB7" w:rsidR="00492013" w:rsidRPr="00577A08" w:rsidRDefault="00492013" w:rsidP="009A1D02">
            <w:r w:rsidRPr="00577A08">
              <w:t>10</w:t>
            </w:r>
            <w:r>
              <w:t>7-A11</w:t>
            </w:r>
          </w:p>
        </w:tc>
        <w:tc>
          <w:tcPr>
            <w:tcW w:w="2695" w:type="dxa"/>
            <w:shd w:val="clear" w:color="auto" w:fill="C4BC96" w:themeFill="background2" w:themeFillShade="BF"/>
          </w:tcPr>
          <w:p w14:paraId="507AA073" w14:textId="77777777" w:rsidR="00492013" w:rsidRDefault="00492013" w:rsidP="009A1D02">
            <w:pPr>
              <w:rPr>
                <w:b/>
              </w:rPr>
            </w:pPr>
            <w:r w:rsidRPr="00577A08">
              <w:rPr>
                <w:b/>
              </w:rPr>
              <w:t>Farm Business Management Certificate</w:t>
            </w:r>
            <w:r>
              <w:rPr>
                <w:b/>
              </w:rPr>
              <w:t xml:space="preserve"> </w:t>
            </w:r>
            <w:r w:rsidRPr="00577A08">
              <w:rPr>
                <w:b/>
              </w:rPr>
              <w:t>Track: Managing Legal Risks, part 1</w:t>
            </w:r>
          </w:p>
          <w:p w14:paraId="04EDFC32" w14:textId="77777777" w:rsidR="00492013" w:rsidRDefault="00492013" w:rsidP="009A1D02">
            <w:pPr>
              <w:rPr>
                <w:b/>
              </w:rPr>
            </w:pPr>
          </w:p>
          <w:p w14:paraId="44289354" w14:textId="38F0B4A6" w:rsidR="00492013" w:rsidRPr="00577A08" w:rsidRDefault="00492013" w:rsidP="009A1D02">
            <w:pPr>
              <w:rPr>
                <w:b/>
              </w:rPr>
            </w:pPr>
            <w:r w:rsidRPr="00F94C51">
              <w:rPr>
                <w:b/>
              </w:rPr>
              <w:t>Farm Business Management</w:t>
            </w:r>
            <w:r>
              <w:rPr>
                <w:b/>
              </w:rPr>
              <w:t xml:space="preserve"> Certificate Track</w:t>
            </w:r>
            <w:r w:rsidRPr="00F94C51">
              <w:rPr>
                <w:b/>
              </w:rPr>
              <w:t xml:space="preserve">: </w:t>
            </w:r>
            <w:r w:rsidRPr="008651F9">
              <w:rPr>
                <w:b/>
              </w:rPr>
              <w:t>Managing Legal Risks, part 2</w:t>
            </w:r>
          </w:p>
        </w:tc>
        <w:tc>
          <w:tcPr>
            <w:tcW w:w="900" w:type="dxa"/>
            <w:shd w:val="clear" w:color="auto" w:fill="C4BC96" w:themeFill="background2" w:themeFillShade="BF"/>
          </w:tcPr>
          <w:p w14:paraId="63A8E537" w14:textId="26F377FC" w:rsidR="00492013" w:rsidRPr="005B2E1D" w:rsidRDefault="00492013" w:rsidP="009A1D02">
            <w:pPr>
              <w:jc w:val="center"/>
            </w:pPr>
            <w:r>
              <w:t>6</w:t>
            </w:r>
          </w:p>
        </w:tc>
        <w:tc>
          <w:tcPr>
            <w:tcW w:w="1260" w:type="dxa"/>
            <w:shd w:val="clear" w:color="auto" w:fill="C4BC96" w:themeFill="background2" w:themeFillShade="BF"/>
          </w:tcPr>
          <w:p w14:paraId="616E57CE" w14:textId="415EC072" w:rsidR="00492013" w:rsidRPr="00577A08" w:rsidRDefault="00492013" w:rsidP="009A1D02">
            <w:r w:rsidRPr="00577A08">
              <w:t>Jan</w:t>
            </w:r>
            <w:r>
              <w:t>uary</w:t>
            </w:r>
            <w:r w:rsidRPr="00577A08">
              <w:t xml:space="preserve"> </w:t>
            </w:r>
            <w:r>
              <w:t xml:space="preserve">25, </w:t>
            </w:r>
            <w:r w:rsidRPr="00577A08">
              <w:t>2022</w:t>
            </w:r>
          </w:p>
        </w:tc>
        <w:tc>
          <w:tcPr>
            <w:tcW w:w="900" w:type="dxa"/>
            <w:shd w:val="clear" w:color="auto" w:fill="C4BC96" w:themeFill="background2" w:themeFillShade="BF"/>
          </w:tcPr>
          <w:p w14:paraId="65761FDA" w14:textId="77777777" w:rsidR="00492013" w:rsidRDefault="00492013" w:rsidP="009A1D02">
            <w:r>
              <w:t>9:00 -12:00</w:t>
            </w:r>
          </w:p>
          <w:p w14:paraId="410178E0" w14:textId="77777777" w:rsidR="00492013" w:rsidRDefault="00492013" w:rsidP="009A1D02"/>
          <w:p w14:paraId="052EB6B1" w14:textId="77777777" w:rsidR="00492013" w:rsidRDefault="00492013" w:rsidP="009A1D02"/>
          <w:p w14:paraId="612B5818" w14:textId="6C2363C3" w:rsidR="00492013" w:rsidRPr="00577A08" w:rsidRDefault="00492013" w:rsidP="009A1D02">
            <w:r>
              <w:t>1:00 -4:00</w:t>
            </w:r>
          </w:p>
        </w:tc>
        <w:tc>
          <w:tcPr>
            <w:tcW w:w="1530" w:type="dxa"/>
            <w:shd w:val="clear" w:color="auto" w:fill="C4BC96" w:themeFill="background2" w:themeFillShade="BF"/>
          </w:tcPr>
          <w:p w14:paraId="56DF7DE3" w14:textId="3A5E849A" w:rsidR="00492013" w:rsidRPr="00577A08" w:rsidRDefault="00566A8F" w:rsidP="009A1D02">
            <w:r>
              <w:t>Virtual Session Online</w:t>
            </w:r>
          </w:p>
        </w:tc>
        <w:tc>
          <w:tcPr>
            <w:tcW w:w="810" w:type="dxa"/>
            <w:shd w:val="clear" w:color="auto" w:fill="C4BC96" w:themeFill="background2" w:themeFillShade="BF"/>
          </w:tcPr>
          <w:p w14:paraId="56ED6041" w14:textId="4447294F" w:rsidR="00492013" w:rsidRPr="00577A08" w:rsidRDefault="00492013" w:rsidP="009A1D02">
            <w:r w:rsidRPr="00577A08">
              <w:t>$</w:t>
            </w:r>
            <w:r>
              <w:t>30</w:t>
            </w:r>
          </w:p>
        </w:tc>
        <w:tc>
          <w:tcPr>
            <w:tcW w:w="810" w:type="dxa"/>
            <w:shd w:val="clear" w:color="auto" w:fill="C4BC96" w:themeFill="background2" w:themeFillShade="BF"/>
          </w:tcPr>
          <w:p w14:paraId="257D75B2" w14:textId="754B3093" w:rsidR="00492013" w:rsidRPr="00577A08" w:rsidRDefault="00954D76" w:rsidP="009A1D02">
            <w:r>
              <w:t>$0</w:t>
            </w:r>
          </w:p>
        </w:tc>
        <w:tc>
          <w:tcPr>
            <w:tcW w:w="1260" w:type="dxa"/>
            <w:shd w:val="clear" w:color="auto" w:fill="C4BC96" w:themeFill="background2" w:themeFillShade="BF"/>
          </w:tcPr>
          <w:p w14:paraId="6B9281F1" w14:textId="79ED73B9" w:rsidR="00492013" w:rsidRPr="00577A08" w:rsidRDefault="00492013" w:rsidP="009A1D02">
            <w:r w:rsidRPr="00577A08">
              <w:t>Dr. Dee Singh-Knights/ WVU</w:t>
            </w:r>
            <w:r>
              <w:t>ES</w:t>
            </w:r>
          </w:p>
        </w:tc>
        <w:tc>
          <w:tcPr>
            <w:tcW w:w="630" w:type="dxa"/>
            <w:shd w:val="clear" w:color="auto" w:fill="C4BC96" w:themeFill="background2" w:themeFillShade="BF"/>
          </w:tcPr>
          <w:p w14:paraId="6E8FDCB4" w14:textId="21DD91C7" w:rsidR="00492013" w:rsidRPr="00577A08" w:rsidRDefault="00492013" w:rsidP="009A1D02">
            <w:r w:rsidRPr="00577A08">
              <w:t>2</w:t>
            </w:r>
            <w:r>
              <w:t>5</w:t>
            </w:r>
          </w:p>
        </w:tc>
        <w:tc>
          <w:tcPr>
            <w:tcW w:w="1170" w:type="dxa"/>
            <w:shd w:val="clear" w:color="auto" w:fill="C4BC96" w:themeFill="background2" w:themeFillShade="BF"/>
          </w:tcPr>
          <w:p w14:paraId="2012E3CC" w14:textId="0AAC5704" w:rsidR="00492013" w:rsidRPr="00577A08" w:rsidRDefault="00492013" w:rsidP="009A1D02">
            <w:r w:rsidRPr="00577A08">
              <w:t>TBD</w:t>
            </w:r>
          </w:p>
        </w:tc>
      </w:tr>
      <w:tr w:rsidR="009A1D02" w:rsidRPr="002B52A7" w14:paraId="714B0CAE" w14:textId="77777777" w:rsidTr="00F73DF6">
        <w:trPr>
          <w:cantSplit/>
          <w:trHeight w:val="476"/>
        </w:trPr>
        <w:tc>
          <w:tcPr>
            <w:tcW w:w="900" w:type="dxa"/>
            <w:shd w:val="clear" w:color="auto" w:fill="C4BC96" w:themeFill="background2" w:themeFillShade="BF"/>
          </w:tcPr>
          <w:p w14:paraId="13968E82" w14:textId="0D427240" w:rsidR="00492013" w:rsidRDefault="003F2B49" w:rsidP="009A1D02">
            <w:r>
              <w:t>3</w:t>
            </w:r>
            <w:r w:rsidR="000752A7">
              <w:t>3</w:t>
            </w:r>
          </w:p>
        </w:tc>
        <w:tc>
          <w:tcPr>
            <w:tcW w:w="810" w:type="dxa"/>
            <w:shd w:val="clear" w:color="auto" w:fill="C4BC96" w:themeFill="background2" w:themeFillShade="BF"/>
          </w:tcPr>
          <w:p w14:paraId="0FA22EE7" w14:textId="460C4F19" w:rsidR="00492013" w:rsidRPr="00577A08" w:rsidRDefault="00492013" w:rsidP="009A1D02">
            <w:r w:rsidRPr="00577A08">
              <w:t>WFAG</w:t>
            </w:r>
          </w:p>
        </w:tc>
        <w:tc>
          <w:tcPr>
            <w:tcW w:w="1080" w:type="dxa"/>
            <w:shd w:val="clear" w:color="auto" w:fill="C4BC96" w:themeFill="background2" w:themeFillShade="BF"/>
          </w:tcPr>
          <w:p w14:paraId="51443EEC" w14:textId="0A749EFB" w:rsidR="00492013" w:rsidRPr="00577A08" w:rsidRDefault="00492013" w:rsidP="009A1D02">
            <w:r w:rsidRPr="00577A08">
              <w:t>1</w:t>
            </w:r>
            <w:r>
              <w:t>10-A11</w:t>
            </w:r>
          </w:p>
        </w:tc>
        <w:tc>
          <w:tcPr>
            <w:tcW w:w="2695" w:type="dxa"/>
            <w:shd w:val="clear" w:color="auto" w:fill="C4BC96" w:themeFill="background2" w:themeFillShade="BF"/>
          </w:tcPr>
          <w:p w14:paraId="36FCFBF6" w14:textId="1E5736BF" w:rsidR="00492013" w:rsidRPr="00082F04" w:rsidRDefault="00492013" w:rsidP="009A1D02">
            <w:pPr>
              <w:rPr>
                <w:b/>
              </w:rPr>
            </w:pPr>
            <w:r w:rsidRPr="00F94C51">
              <w:rPr>
                <w:b/>
              </w:rPr>
              <w:t>Farm Business Management</w:t>
            </w:r>
            <w:r>
              <w:rPr>
                <w:b/>
              </w:rPr>
              <w:t xml:space="preserve"> Certificate Track</w:t>
            </w:r>
            <w:r w:rsidRPr="00F94C51">
              <w:rPr>
                <w:b/>
              </w:rPr>
              <w:t xml:space="preserve">: </w:t>
            </w:r>
            <w:r w:rsidRPr="008651F9">
              <w:rPr>
                <w:b/>
              </w:rPr>
              <w:t>Initiating and Scaling Up Production</w:t>
            </w:r>
          </w:p>
        </w:tc>
        <w:tc>
          <w:tcPr>
            <w:tcW w:w="900" w:type="dxa"/>
            <w:shd w:val="clear" w:color="auto" w:fill="C4BC96" w:themeFill="background2" w:themeFillShade="BF"/>
          </w:tcPr>
          <w:p w14:paraId="225ACF94" w14:textId="63D4C911" w:rsidR="00492013" w:rsidRDefault="00492013" w:rsidP="009A1D02">
            <w:pPr>
              <w:jc w:val="center"/>
            </w:pPr>
            <w:r>
              <w:t>3</w:t>
            </w:r>
          </w:p>
        </w:tc>
        <w:tc>
          <w:tcPr>
            <w:tcW w:w="1260" w:type="dxa"/>
            <w:shd w:val="clear" w:color="auto" w:fill="C4BC96" w:themeFill="background2" w:themeFillShade="BF"/>
          </w:tcPr>
          <w:p w14:paraId="10DA37FC" w14:textId="31E9A2E4" w:rsidR="00492013" w:rsidRDefault="00492013" w:rsidP="009A1D02">
            <w:r>
              <w:t>February 1, 2022</w:t>
            </w:r>
          </w:p>
        </w:tc>
        <w:tc>
          <w:tcPr>
            <w:tcW w:w="900" w:type="dxa"/>
            <w:shd w:val="clear" w:color="auto" w:fill="C4BC96" w:themeFill="background2" w:themeFillShade="BF"/>
          </w:tcPr>
          <w:p w14:paraId="1EA28282" w14:textId="1697AFB9" w:rsidR="00492013" w:rsidRDefault="00492013" w:rsidP="009A1D02">
            <w:r>
              <w:t>9:00 -12:00</w:t>
            </w:r>
          </w:p>
        </w:tc>
        <w:tc>
          <w:tcPr>
            <w:tcW w:w="1530" w:type="dxa"/>
            <w:shd w:val="clear" w:color="auto" w:fill="C4BC96" w:themeFill="background2" w:themeFillShade="BF"/>
          </w:tcPr>
          <w:p w14:paraId="5B758566" w14:textId="0748C26F" w:rsidR="00492013" w:rsidRDefault="00492013" w:rsidP="009A1D02">
            <w:r>
              <w:t>Eastern Main Campus, 104B</w:t>
            </w:r>
          </w:p>
        </w:tc>
        <w:tc>
          <w:tcPr>
            <w:tcW w:w="810" w:type="dxa"/>
            <w:shd w:val="clear" w:color="auto" w:fill="C4BC96" w:themeFill="background2" w:themeFillShade="BF"/>
          </w:tcPr>
          <w:p w14:paraId="468B8188" w14:textId="2096C55F" w:rsidR="00492013" w:rsidRDefault="00492013" w:rsidP="009A1D02">
            <w:r>
              <w:t>$15</w:t>
            </w:r>
          </w:p>
        </w:tc>
        <w:tc>
          <w:tcPr>
            <w:tcW w:w="810" w:type="dxa"/>
            <w:shd w:val="clear" w:color="auto" w:fill="C4BC96" w:themeFill="background2" w:themeFillShade="BF"/>
          </w:tcPr>
          <w:p w14:paraId="2F2DBDF4" w14:textId="13BC6E81" w:rsidR="00492013" w:rsidRDefault="00954D76" w:rsidP="009A1D02">
            <w:r>
              <w:t>$0</w:t>
            </w:r>
          </w:p>
        </w:tc>
        <w:tc>
          <w:tcPr>
            <w:tcW w:w="1260" w:type="dxa"/>
            <w:shd w:val="clear" w:color="auto" w:fill="C4BC96" w:themeFill="background2" w:themeFillShade="BF"/>
          </w:tcPr>
          <w:p w14:paraId="70F51253" w14:textId="5919004F" w:rsidR="00492013" w:rsidRDefault="00492013" w:rsidP="009A1D02">
            <w:r>
              <w:t>Dr. Dee Singh-Knights/ WVUES</w:t>
            </w:r>
          </w:p>
        </w:tc>
        <w:tc>
          <w:tcPr>
            <w:tcW w:w="630" w:type="dxa"/>
            <w:shd w:val="clear" w:color="auto" w:fill="C4BC96" w:themeFill="background2" w:themeFillShade="BF"/>
          </w:tcPr>
          <w:p w14:paraId="04CCE4C7" w14:textId="58354E51" w:rsidR="00492013" w:rsidRPr="002B52A7" w:rsidRDefault="00492013" w:rsidP="009A1D02">
            <w:r>
              <w:t>25</w:t>
            </w:r>
          </w:p>
        </w:tc>
        <w:tc>
          <w:tcPr>
            <w:tcW w:w="1170" w:type="dxa"/>
            <w:shd w:val="clear" w:color="auto" w:fill="C4BC96" w:themeFill="background2" w:themeFillShade="BF"/>
          </w:tcPr>
          <w:p w14:paraId="43716C0D" w14:textId="100A6241" w:rsidR="00492013" w:rsidRDefault="00492013" w:rsidP="009A1D02">
            <w:r>
              <w:t>TBD</w:t>
            </w:r>
          </w:p>
        </w:tc>
      </w:tr>
      <w:tr w:rsidR="00806C21" w:rsidRPr="002B52A7" w14:paraId="476C9890" w14:textId="77777777" w:rsidTr="00F73DF6">
        <w:trPr>
          <w:cantSplit/>
          <w:trHeight w:val="449"/>
        </w:trPr>
        <w:tc>
          <w:tcPr>
            <w:tcW w:w="900" w:type="dxa"/>
            <w:tcBorders>
              <w:bottom w:val="single" w:sz="4" w:space="0" w:color="auto"/>
            </w:tcBorders>
            <w:shd w:val="clear" w:color="auto" w:fill="8ED2B6" w:themeFill="accent1" w:themeFillTint="66"/>
          </w:tcPr>
          <w:p w14:paraId="0027AC15" w14:textId="47BE07CB" w:rsidR="00806C21" w:rsidRPr="002B52A7" w:rsidRDefault="00806C21" w:rsidP="00806C21">
            <w:r>
              <w:t>34</w:t>
            </w:r>
          </w:p>
        </w:tc>
        <w:tc>
          <w:tcPr>
            <w:tcW w:w="810" w:type="dxa"/>
            <w:tcBorders>
              <w:bottom w:val="single" w:sz="4" w:space="0" w:color="auto"/>
            </w:tcBorders>
            <w:shd w:val="clear" w:color="auto" w:fill="8ED2B6" w:themeFill="accent1" w:themeFillTint="66"/>
          </w:tcPr>
          <w:p w14:paraId="0D015E53" w14:textId="6E2E1639" w:rsidR="00806C21" w:rsidRDefault="00806C21" w:rsidP="00806C21">
            <w:r>
              <w:t>WFAG</w:t>
            </w:r>
          </w:p>
        </w:tc>
        <w:tc>
          <w:tcPr>
            <w:tcW w:w="1080" w:type="dxa"/>
            <w:tcBorders>
              <w:bottom w:val="single" w:sz="4" w:space="0" w:color="auto"/>
            </w:tcBorders>
            <w:shd w:val="clear" w:color="auto" w:fill="8ED2B6" w:themeFill="accent1" w:themeFillTint="66"/>
          </w:tcPr>
          <w:p w14:paraId="088C4E94" w14:textId="13D93E61" w:rsidR="00806C21" w:rsidRDefault="00806C21" w:rsidP="00806C21">
            <w:r>
              <w:t>113-A11</w:t>
            </w:r>
          </w:p>
        </w:tc>
        <w:tc>
          <w:tcPr>
            <w:tcW w:w="2695" w:type="dxa"/>
            <w:tcBorders>
              <w:bottom w:val="single" w:sz="4" w:space="0" w:color="auto"/>
            </w:tcBorders>
            <w:shd w:val="clear" w:color="auto" w:fill="8ED2B6" w:themeFill="accent1" w:themeFillTint="66"/>
          </w:tcPr>
          <w:p w14:paraId="341FF84E" w14:textId="77777777" w:rsidR="00806C21" w:rsidRDefault="00806C21" w:rsidP="00806C21">
            <w:pPr>
              <w:rPr>
                <w:b/>
              </w:rPr>
            </w:pPr>
            <w:r>
              <w:rPr>
                <w:b/>
              </w:rPr>
              <w:t>Agribusiness Diversification &amp; Value Adding Certification Interest Track: Farm &amp; Food Safety Certificate:</w:t>
            </w:r>
          </w:p>
          <w:p w14:paraId="09AF3D01" w14:textId="4985AA7E" w:rsidR="00806C21" w:rsidRDefault="00806C21" w:rsidP="00806C21">
            <w:pPr>
              <w:rPr>
                <w:b/>
              </w:rPr>
            </w:pPr>
            <w:r>
              <w:rPr>
                <w:b/>
              </w:rPr>
              <w:t>Food Safety Modernization Act (FSMA) Produce Safety Rules and GAP Training</w:t>
            </w:r>
          </w:p>
        </w:tc>
        <w:tc>
          <w:tcPr>
            <w:tcW w:w="900" w:type="dxa"/>
            <w:tcBorders>
              <w:bottom w:val="single" w:sz="4" w:space="0" w:color="auto"/>
            </w:tcBorders>
            <w:shd w:val="clear" w:color="auto" w:fill="8ED2B6" w:themeFill="accent1" w:themeFillTint="66"/>
          </w:tcPr>
          <w:p w14:paraId="22C41141" w14:textId="3C99E04C" w:rsidR="00806C21" w:rsidRDefault="00806C21" w:rsidP="00806C21">
            <w:pPr>
              <w:jc w:val="center"/>
            </w:pPr>
            <w:r>
              <w:t>8.5</w:t>
            </w:r>
          </w:p>
        </w:tc>
        <w:tc>
          <w:tcPr>
            <w:tcW w:w="1260" w:type="dxa"/>
            <w:tcBorders>
              <w:bottom w:val="single" w:sz="4" w:space="0" w:color="auto"/>
            </w:tcBorders>
            <w:shd w:val="clear" w:color="auto" w:fill="8ED2B6" w:themeFill="accent1" w:themeFillTint="66"/>
          </w:tcPr>
          <w:p w14:paraId="56D6BEE6" w14:textId="47BD5FB2" w:rsidR="00806C21" w:rsidRDefault="00806C21" w:rsidP="00806C21">
            <w:r>
              <w:t>February 22, 2022</w:t>
            </w:r>
          </w:p>
        </w:tc>
        <w:tc>
          <w:tcPr>
            <w:tcW w:w="900" w:type="dxa"/>
            <w:tcBorders>
              <w:bottom w:val="single" w:sz="4" w:space="0" w:color="auto"/>
            </w:tcBorders>
            <w:shd w:val="clear" w:color="auto" w:fill="8ED2B6" w:themeFill="accent1" w:themeFillTint="66"/>
          </w:tcPr>
          <w:p w14:paraId="07665569" w14:textId="6DD56D71" w:rsidR="00806C21" w:rsidRDefault="00806C21" w:rsidP="00806C21">
            <w:r>
              <w:t>8:30 -5:00</w:t>
            </w:r>
          </w:p>
        </w:tc>
        <w:tc>
          <w:tcPr>
            <w:tcW w:w="1530" w:type="dxa"/>
            <w:tcBorders>
              <w:bottom w:val="single" w:sz="4" w:space="0" w:color="auto"/>
            </w:tcBorders>
            <w:shd w:val="clear" w:color="auto" w:fill="8ED2B6" w:themeFill="accent1" w:themeFillTint="66"/>
          </w:tcPr>
          <w:p w14:paraId="7BE762D3" w14:textId="180FE1B3" w:rsidR="00806C21" w:rsidRDefault="00806C21" w:rsidP="00806C21">
            <w:r>
              <w:t xml:space="preserve">Live, Online Register here: </w:t>
            </w:r>
            <w:hyperlink r:id="rId20" w:history="1">
              <w:r w:rsidRPr="00EB6AC8">
                <w:rPr>
                  <w:rStyle w:val="Hyperlink"/>
                </w:rPr>
                <w:t>https://secure.touchnet.net/C20389_ustores/web/store_main.jsp?STOREID=1&amp;SINGLESTORE=true</w:t>
              </w:r>
            </w:hyperlink>
          </w:p>
        </w:tc>
        <w:tc>
          <w:tcPr>
            <w:tcW w:w="810" w:type="dxa"/>
            <w:tcBorders>
              <w:bottom w:val="single" w:sz="4" w:space="0" w:color="auto"/>
            </w:tcBorders>
            <w:shd w:val="clear" w:color="auto" w:fill="8ED2B6" w:themeFill="accent1" w:themeFillTint="66"/>
          </w:tcPr>
          <w:p w14:paraId="76C73601" w14:textId="6FAA63CB" w:rsidR="00806C21" w:rsidRDefault="00806C21" w:rsidP="00806C21">
            <w:r>
              <w:t>$60 (must register by February 18)</w:t>
            </w:r>
          </w:p>
        </w:tc>
        <w:tc>
          <w:tcPr>
            <w:tcW w:w="810" w:type="dxa"/>
            <w:tcBorders>
              <w:bottom w:val="single" w:sz="4" w:space="0" w:color="auto"/>
            </w:tcBorders>
            <w:shd w:val="clear" w:color="auto" w:fill="8ED2B6" w:themeFill="accent1" w:themeFillTint="66"/>
          </w:tcPr>
          <w:p w14:paraId="203C15A8" w14:textId="67CFA1D9" w:rsidR="00806C21" w:rsidRDefault="00806C21" w:rsidP="00806C21">
            <w:r>
              <w:t>$0</w:t>
            </w:r>
          </w:p>
        </w:tc>
        <w:tc>
          <w:tcPr>
            <w:tcW w:w="1260" w:type="dxa"/>
            <w:tcBorders>
              <w:bottom w:val="single" w:sz="4" w:space="0" w:color="auto"/>
            </w:tcBorders>
            <w:shd w:val="clear" w:color="auto" w:fill="8ED2B6" w:themeFill="accent1" w:themeFillTint="66"/>
          </w:tcPr>
          <w:p w14:paraId="536FC038" w14:textId="08DCF8A9" w:rsidR="00806C21" w:rsidRDefault="00806C21" w:rsidP="00806C21">
            <w:r>
              <w:t>Dr. Dee Singh-Knights/ WVUES</w:t>
            </w:r>
          </w:p>
        </w:tc>
        <w:tc>
          <w:tcPr>
            <w:tcW w:w="630" w:type="dxa"/>
            <w:tcBorders>
              <w:bottom w:val="single" w:sz="4" w:space="0" w:color="auto"/>
            </w:tcBorders>
            <w:shd w:val="clear" w:color="auto" w:fill="8ED2B6" w:themeFill="accent1" w:themeFillTint="66"/>
          </w:tcPr>
          <w:p w14:paraId="012E07ED" w14:textId="5E8B3265" w:rsidR="00806C21" w:rsidRDefault="00806C21" w:rsidP="00806C21">
            <w:pPr>
              <w:rPr>
                <w:bCs/>
              </w:rPr>
            </w:pPr>
            <w:r>
              <w:rPr>
                <w:bCs/>
              </w:rPr>
              <w:t>15</w:t>
            </w:r>
          </w:p>
        </w:tc>
        <w:tc>
          <w:tcPr>
            <w:tcW w:w="1170" w:type="dxa"/>
            <w:tcBorders>
              <w:bottom w:val="single" w:sz="4" w:space="0" w:color="auto"/>
            </w:tcBorders>
            <w:shd w:val="clear" w:color="auto" w:fill="8ED2B6" w:themeFill="accent1" w:themeFillTint="66"/>
          </w:tcPr>
          <w:p w14:paraId="5DF2D1EF" w14:textId="374D1D6E" w:rsidR="00806C21" w:rsidRDefault="00806C21" w:rsidP="00806C21">
            <w:pPr>
              <w:rPr>
                <w:bCs/>
              </w:rPr>
            </w:pPr>
            <w:r>
              <w:rPr>
                <w:bCs/>
              </w:rPr>
              <w:t xml:space="preserve">Live online, for </w:t>
            </w:r>
            <w:proofErr w:type="spellStart"/>
            <w:r>
              <w:rPr>
                <w:bCs/>
              </w:rPr>
              <w:t>questionscontact</w:t>
            </w:r>
            <w:proofErr w:type="spellEnd"/>
            <w:r>
              <w:rPr>
                <w:bCs/>
              </w:rPr>
              <w:t xml:space="preserve"> </w:t>
            </w:r>
            <w:hyperlink r:id="rId21" w:history="1">
              <w:r w:rsidRPr="00EB6AC8">
                <w:rPr>
                  <w:rStyle w:val="Hyperlink"/>
                  <w:bCs/>
                </w:rPr>
                <w:t>dosing-knights@mail.wvu.edu</w:t>
              </w:r>
            </w:hyperlink>
            <w:r>
              <w:rPr>
                <w:bCs/>
              </w:rPr>
              <w:t>; 304-293-</w:t>
            </w:r>
            <w:proofErr w:type="gramStart"/>
            <w:r>
              <w:rPr>
                <w:bCs/>
              </w:rPr>
              <w:t xml:space="preserve">7606, </w:t>
            </w:r>
            <w:r>
              <w:t xml:space="preserve"> participants</w:t>
            </w:r>
            <w:proofErr w:type="gramEnd"/>
            <w:r>
              <w:t xml:space="preserve"> must have video on</w:t>
            </w:r>
          </w:p>
        </w:tc>
      </w:tr>
      <w:tr w:rsidR="00806C21" w:rsidRPr="002B52A7" w14:paraId="65EBA03F" w14:textId="77777777" w:rsidTr="00F73DF6">
        <w:trPr>
          <w:cantSplit/>
          <w:trHeight w:val="449"/>
        </w:trPr>
        <w:tc>
          <w:tcPr>
            <w:tcW w:w="900" w:type="dxa"/>
            <w:tcBorders>
              <w:bottom w:val="single" w:sz="4" w:space="0" w:color="auto"/>
            </w:tcBorders>
            <w:shd w:val="clear" w:color="auto" w:fill="FFE084" w:themeFill="accent5" w:themeFillTint="66"/>
          </w:tcPr>
          <w:p w14:paraId="529BC685" w14:textId="3D69A852" w:rsidR="00806C21" w:rsidRPr="002B52A7" w:rsidRDefault="00806C21" w:rsidP="00806C21">
            <w:r>
              <w:t>35</w:t>
            </w:r>
          </w:p>
        </w:tc>
        <w:tc>
          <w:tcPr>
            <w:tcW w:w="810" w:type="dxa"/>
            <w:tcBorders>
              <w:bottom w:val="single" w:sz="4" w:space="0" w:color="auto"/>
            </w:tcBorders>
            <w:shd w:val="clear" w:color="auto" w:fill="FFE084" w:themeFill="accent5" w:themeFillTint="66"/>
          </w:tcPr>
          <w:p w14:paraId="6540A82A" w14:textId="6F739B01" w:rsidR="00806C21" w:rsidRDefault="00806C21" w:rsidP="00806C21">
            <w:r>
              <w:t>WFAG</w:t>
            </w:r>
          </w:p>
        </w:tc>
        <w:tc>
          <w:tcPr>
            <w:tcW w:w="1080" w:type="dxa"/>
            <w:tcBorders>
              <w:bottom w:val="single" w:sz="4" w:space="0" w:color="auto"/>
            </w:tcBorders>
            <w:shd w:val="clear" w:color="auto" w:fill="FFE084" w:themeFill="accent5" w:themeFillTint="66"/>
          </w:tcPr>
          <w:p w14:paraId="645D8100" w14:textId="1352391D" w:rsidR="00806C21" w:rsidRDefault="00806C21" w:rsidP="00806C21">
            <w:r>
              <w:t>112-A11</w:t>
            </w:r>
          </w:p>
        </w:tc>
        <w:tc>
          <w:tcPr>
            <w:tcW w:w="2695" w:type="dxa"/>
            <w:tcBorders>
              <w:bottom w:val="single" w:sz="4" w:space="0" w:color="auto"/>
            </w:tcBorders>
            <w:shd w:val="clear" w:color="auto" w:fill="FFE084" w:themeFill="accent5" w:themeFillTint="66"/>
          </w:tcPr>
          <w:p w14:paraId="6AF71066" w14:textId="46181E7C" w:rsidR="00806C21" w:rsidRPr="00082F04" w:rsidRDefault="00806C21" w:rsidP="00806C21">
            <w:pPr>
              <w:rPr>
                <w:b/>
              </w:rPr>
            </w:pPr>
            <w:r>
              <w:rPr>
                <w:b/>
              </w:rPr>
              <w:t xml:space="preserve">Horticulture Management Systems Certification Interest Track: </w:t>
            </w:r>
            <w:r w:rsidRPr="0027364B">
              <w:rPr>
                <w:b/>
              </w:rPr>
              <w:t>Irrigation Management</w:t>
            </w:r>
          </w:p>
        </w:tc>
        <w:tc>
          <w:tcPr>
            <w:tcW w:w="900" w:type="dxa"/>
            <w:tcBorders>
              <w:bottom w:val="single" w:sz="4" w:space="0" w:color="auto"/>
            </w:tcBorders>
            <w:shd w:val="clear" w:color="auto" w:fill="FFE084" w:themeFill="accent5" w:themeFillTint="66"/>
          </w:tcPr>
          <w:p w14:paraId="233D1224" w14:textId="2F296643" w:rsidR="00806C21" w:rsidRPr="002B52A7" w:rsidRDefault="00806C21" w:rsidP="00806C21">
            <w:pPr>
              <w:jc w:val="center"/>
            </w:pPr>
            <w:r>
              <w:t>3.5</w:t>
            </w:r>
          </w:p>
        </w:tc>
        <w:tc>
          <w:tcPr>
            <w:tcW w:w="1260" w:type="dxa"/>
            <w:tcBorders>
              <w:bottom w:val="single" w:sz="4" w:space="0" w:color="auto"/>
            </w:tcBorders>
            <w:shd w:val="clear" w:color="auto" w:fill="FFE084" w:themeFill="accent5" w:themeFillTint="66"/>
          </w:tcPr>
          <w:p w14:paraId="78EDB6EE" w14:textId="44EF1A65" w:rsidR="00806C21" w:rsidRPr="002B52A7" w:rsidRDefault="00806C21" w:rsidP="00806C21">
            <w:r>
              <w:t>February 25, 2022</w:t>
            </w:r>
          </w:p>
        </w:tc>
        <w:tc>
          <w:tcPr>
            <w:tcW w:w="900" w:type="dxa"/>
            <w:tcBorders>
              <w:bottom w:val="single" w:sz="4" w:space="0" w:color="auto"/>
            </w:tcBorders>
            <w:shd w:val="clear" w:color="auto" w:fill="FFE084" w:themeFill="accent5" w:themeFillTint="66"/>
          </w:tcPr>
          <w:p w14:paraId="528FD015" w14:textId="13D67D6D" w:rsidR="00806C21" w:rsidRPr="002B52A7" w:rsidRDefault="00806C21" w:rsidP="00806C21">
            <w:r>
              <w:t>2:00 – 5:30</w:t>
            </w:r>
          </w:p>
        </w:tc>
        <w:tc>
          <w:tcPr>
            <w:tcW w:w="1530" w:type="dxa"/>
            <w:tcBorders>
              <w:bottom w:val="single" w:sz="4" w:space="0" w:color="auto"/>
            </w:tcBorders>
            <w:shd w:val="clear" w:color="auto" w:fill="FFE084" w:themeFill="accent5" w:themeFillTint="66"/>
          </w:tcPr>
          <w:p w14:paraId="722E86C6" w14:textId="42CEF07F" w:rsidR="00806C21" w:rsidRPr="00157BB6" w:rsidRDefault="00761C25" w:rsidP="00806C21">
            <w:r>
              <w:t xml:space="preserve">White Barn Market </w:t>
            </w:r>
            <w:r w:rsidR="00157BB6" w:rsidRPr="00157BB6">
              <w:t xml:space="preserve">Greenhouse, 1500 US-220 </w:t>
            </w:r>
            <w:r w:rsidR="00157BB6" w:rsidRPr="00157BB6">
              <w:lastRenderedPageBreak/>
              <w:t>Moorefield, WV 26836</w:t>
            </w:r>
          </w:p>
        </w:tc>
        <w:tc>
          <w:tcPr>
            <w:tcW w:w="810" w:type="dxa"/>
            <w:tcBorders>
              <w:bottom w:val="single" w:sz="4" w:space="0" w:color="auto"/>
            </w:tcBorders>
            <w:shd w:val="clear" w:color="auto" w:fill="FFE084" w:themeFill="accent5" w:themeFillTint="66"/>
          </w:tcPr>
          <w:p w14:paraId="7DF54F44" w14:textId="77777777" w:rsidR="00806C21" w:rsidRPr="00157BB6" w:rsidRDefault="00806C21" w:rsidP="00806C21">
            <w:r w:rsidRPr="00157BB6">
              <w:lastRenderedPageBreak/>
              <w:t>$15</w:t>
            </w:r>
          </w:p>
        </w:tc>
        <w:tc>
          <w:tcPr>
            <w:tcW w:w="810" w:type="dxa"/>
            <w:tcBorders>
              <w:bottom w:val="single" w:sz="4" w:space="0" w:color="auto"/>
            </w:tcBorders>
            <w:shd w:val="clear" w:color="auto" w:fill="FFE084" w:themeFill="accent5" w:themeFillTint="66"/>
          </w:tcPr>
          <w:p w14:paraId="6F5F8C69" w14:textId="268E4C93" w:rsidR="00806C21" w:rsidRDefault="00806C21" w:rsidP="00806C21">
            <w:r>
              <w:t>$0</w:t>
            </w:r>
          </w:p>
        </w:tc>
        <w:tc>
          <w:tcPr>
            <w:tcW w:w="1260" w:type="dxa"/>
            <w:tcBorders>
              <w:bottom w:val="single" w:sz="4" w:space="0" w:color="auto"/>
            </w:tcBorders>
            <w:shd w:val="clear" w:color="auto" w:fill="FFE084" w:themeFill="accent5" w:themeFillTint="66"/>
          </w:tcPr>
          <w:p w14:paraId="46EECEED" w14:textId="3DE68399" w:rsidR="00806C21" w:rsidRPr="002B52A7" w:rsidRDefault="00806C21" w:rsidP="00806C21">
            <w:r>
              <w:t xml:space="preserve">Instructed: Dr. Lewis Jett/ WVUES </w:t>
            </w:r>
          </w:p>
        </w:tc>
        <w:tc>
          <w:tcPr>
            <w:tcW w:w="630" w:type="dxa"/>
            <w:tcBorders>
              <w:bottom w:val="single" w:sz="4" w:space="0" w:color="auto"/>
            </w:tcBorders>
            <w:shd w:val="clear" w:color="auto" w:fill="FFE084" w:themeFill="accent5" w:themeFillTint="66"/>
          </w:tcPr>
          <w:p w14:paraId="5285313D" w14:textId="32A85349" w:rsidR="00806C21" w:rsidRPr="002B52A7" w:rsidRDefault="00806C21" w:rsidP="00806C21">
            <w:pPr>
              <w:rPr>
                <w:bCs/>
              </w:rPr>
            </w:pPr>
            <w:r>
              <w:rPr>
                <w:bCs/>
              </w:rPr>
              <w:t>40</w:t>
            </w:r>
          </w:p>
        </w:tc>
        <w:tc>
          <w:tcPr>
            <w:tcW w:w="1170" w:type="dxa"/>
            <w:tcBorders>
              <w:bottom w:val="single" w:sz="4" w:space="0" w:color="auto"/>
            </w:tcBorders>
            <w:shd w:val="clear" w:color="auto" w:fill="FFE084" w:themeFill="accent5" w:themeFillTint="66"/>
          </w:tcPr>
          <w:p w14:paraId="5ABED484" w14:textId="006383F7" w:rsidR="00806C21" w:rsidRPr="002B52A7" w:rsidRDefault="00806C21" w:rsidP="00806C21">
            <w:pPr>
              <w:rPr>
                <w:bCs/>
              </w:rPr>
            </w:pPr>
          </w:p>
        </w:tc>
      </w:tr>
      <w:tr w:rsidR="00806C21" w:rsidRPr="002B52A7" w14:paraId="0969959E" w14:textId="77777777" w:rsidTr="00F73DF6">
        <w:trPr>
          <w:cantSplit/>
        </w:trPr>
        <w:tc>
          <w:tcPr>
            <w:tcW w:w="900" w:type="dxa"/>
            <w:shd w:val="clear" w:color="auto" w:fill="8ED2B6" w:themeFill="accent1" w:themeFillTint="66"/>
          </w:tcPr>
          <w:p w14:paraId="3E62FC66" w14:textId="02DBB62A" w:rsidR="00806C21" w:rsidRPr="002B52A7" w:rsidRDefault="00806C21" w:rsidP="00806C21">
            <w:bookmarkStart w:id="1" w:name="_Hlk87860766"/>
            <w:r>
              <w:t>46</w:t>
            </w:r>
          </w:p>
        </w:tc>
        <w:tc>
          <w:tcPr>
            <w:tcW w:w="810" w:type="dxa"/>
            <w:shd w:val="clear" w:color="auto" w:fill="8ED2B6" w:themeFill="accent1" w:themeFillTint="66"/>
          </w:tcPr>
          <w:p w14:paraId="3B76F164" w14:textId="35042C59" w:rsidR="00806C21" w:rsidRDefault="00806C21" w:rsidP="00806C21">
            <w:r>
              <w:t>WFAG</w:t>
            </w:r>
          </w:p>
        </w:tc>
        <w:tc>
          <w:tcPr>
            <w:tcW w:w="1080" w:type="dxa"/>
            <w:shd w:val="clear" w:color="auto" w:fill="8ED2B6" w:themeFill="accent1" w:themeFillTint="66"/>
          </w:tcPr>
          <w:p w14:paraId="5A5FBAC8" w14:textId="308A7CB0" w:rsidR="00806C21" w:rsidRDefault="00806C21" w:rsidP="00806C21">
            <w:r>
              <w:t>116-WB1</w:t>
            </w:r>
          </w:p>
        </w:tc>
        <w:tc>
          <w:tcPr>
            <w:tcW w:w="2695" w:type="dxa"/>
            <w:shd w:val="clear" w:color="auto" w:fill="8ED2B6" w:themeFill="accent1" w:themeFillTint="66"/>
          </w:tcPr>
          <w:p w14:paraId="5AFC2542" w14:textId="50D85E49" w:rsidR="00806C21" w:rsidRPr="00082F04" w:rsidRDefault="00806C21" w:rsidP="00806C21">
            <w:pPr>
              <w:rPr>
                <w:b/>
              </w:rPr>
            </w:pPr>
            <w:r>
              <w:rPr>
                <w:b/>
              </w:rPr>
              <w:t>Agribusiness Diversification &amp; Value Adding Certification Interest Track: Farm &amp; Food Safety Certificate: Writing Farm Food Safety Plan towards (first step toward GAP Certification)</w:t>
            </w:r>
          </w:p>
        </w:tc>
        <w:tc>
          <w:tcPr>
            <w:tcW w:w="900" w:type="dxa"/>
            <w:shd w:val="clear" w:color="auto" w:fill="8ED2B6" w:themeFill="accent1" w:themeFillTint="66"/>
          </w:tcPr>
          <w:p w14:paraId="162E3EA1" w14:textId="1B7278C3" w:rsidR="00806C21" w:rsidRPr="00D9795F" w:rsidRDefault="00806C21" w:rsidP="00806C21">
            <w:pPr>
              <w:jc w:val="center"/>
            </w:pPr>
            <w:r>
              <w:t>8</w:t>
            </w:r>
          </w:p>
        </w:tc>
        <w:tc>
          <w:tcPr>
            <w:tcW w:w="1260" w:type="dxa"/>
            <w:shd w:val="clear" w:color="auto" w:fill="8ED2B6" w:themeFill="accent1" w:themeFillTint="66"/>
          </w:tcPr>
          <w:p w14:paraId="07255E50" w14:textId="5A6D275B" w:rsidR="00806C21" w:rsidRPr="00D9795F" w:rsidRDefault="00806C21" w:rsidP="00806C21">
            <w:r>
              <w:t>March 1, 2022</w:t>
            </w:r>
          </w:p>
        </w:tc>
        <w:tc>
          <w:tcPr>
            <w:tcW w:w="900" w:type="dxa"/>
            <w:shd w:val="clear" w:color="auto" w:fill="8ED2B6" w:themeFill="accent1" w:themeFillTint="66"/>
          </w:tcPr>
          <w:p w14:paraId="3F9FE2E7" w14:textId="5C2D74B5" w:rsidR="00806C21" w:rsidRPr="00D9795F" w:rsidRDefault="00806C21" w:rsidP="00806C21">
            <w:r>
              <w:t>8:30 – 4:30</w:t>
            </w:r>
          </w:p>
        </w:tc>
        <w:tc>
          <w:tcPr>
            <w:tcW w:w="1530" w:type="dxa"/>
            <w:shd w:val="clear" w:color="auto" w:fill="8ED2B6" w:themeFill="accent1" w:themeFillTint="66"/>
          </w:tcPr>
          <w:p w14:paraId="1B0777E7" w14:textId="77777777" w:rsidR="00806C21" w:rsidRDefault="00806C21" w:rsidP="00806C21">
            <w:r>
              <w:t>Live, Online</w:t>
            </w:r>
          </w:p>
          <w:p w14:paraId="73D08877" w14:textId="088FA307" w:rsidR="00806C21" w:rsidRPr="002B52A7" w:rsidRDefault="00806C21" w:rsidP="00806C21">
            <w:r>
              <w:t xml:space="preserve">Register here: </w:t>
            </w:r>
            <w:hyperlink r:id="rId22" w:history="1">
              <w:r w:rsidRPr="00EB6AC8">
                <w:rPr>
                  <w:rStyle w:val="Hyperlink"/>
                </w:rPr>
                <w:t>https://secure.touchnet.net/C20389_ustores/web/store_main.jsp?STOREID=1&amp;SINGLESTORE=true</w:t>
              </w:r>
            </w:hyperlink>
          </w:p>
        </w:tc>
        <w:tc>
          <w:tcPr>
            <w:tcW w:w="810" w:type="dxa"/>
            <w:shd w:val="clear" w:color="auto" w:fill="8ED2B6" w:themeFill="accent1" w:themeFillTint="66"/>
          </w:tcPr>
          <w:p w14:paraId="22102130" w14:textId="67E0A197" w:rsidR="00806C21" w:rsidRPr="002B52A7" w:rsidRDefault="00806C21" w:rsidP="00806C21">
            <w:r>
              <w:t>$10 (must register by February 25)</w:t>
            </w:r>
          </w:p>
        </w:tc>
        <w:tc>
          <w:tcPr>
            <w:tcW w:w="810" w:type="dxa"/>
            <w:shd w:val="clear" w:color="auto" w:fill="8ED2B6" w:themeFill="accent1" w:themeFillTint="66"/>
          </w:tcPr>
          <w:p w14:paraId="33F052EB" w14:textId="74D607DB" w:rsidR="00806C21" w:rsidRDefault="00806C21" w:rsidP="00806C21">
            <w:r>
              <w:t>$0</w:t>
            </w:r>
          </w:p>
        </w:tc>
        <w:tc>
          <w:tcPr>
            <w:tcW w:w="1260" w:type="dxa"/>
            <w:shd w:val="clear" w:color="auto" w:fill="8ED2B6" w:themeFill="accent1" w:themeFillTint="66"/>
          </w:tcPr>
          <w:p w14:paraId="5FD5EDE6" w14:textId="2D2307D5" w:rsidR="00806C21" w:rsidRPr="002B52A7" w:rsidRDefault="00806C21" w:rsidP="00806C21">
            <w:r>
              <w:t>Dr. Dee Singh-Knights/ WVUES</w:t>
            </w:r>
          </w:p>
        </w:tc>
        <w:tc>
          <w:tcPr>
            <w:tcW w:w="630" w:type="dxa"/>
            <w:shd w:val="clear" w:color="auto" w:fill="8ED2B6" w:themeFill="accent1" w:themeFillTint="66"/>
          </w:tcPr>
          <w:p w14:paraId="2D148AFD" w14:textId="39C7AF17" w:rsidR="00806C21" w:rsidRPr="002B52A7" w:rsidRDefault="00806C21" w:rsidP="00806C21">
            <w:r>
              <w:t>15</w:t>
            </w:r>
          </w:p>
        </w:tc>
        <w:tc>
          <w:tcPr>
            <w:tcW w:w="1170" w:type="dxa"/>
            <w:shd w:val="clear" w:color="auto" w:fill="8ED2B6" w:themeFill="accent1" w:themeFillTint="66"/>
          </w:tcPr>
          <w:p w14:paraId="0824DE1C" w14:textId="124F7C87" w:rsidR="00806C21" w:rsidRPr="002B52A7" w:rsidRDefault="00806C21" w:rsidP="00806C21">
            <w:r>
              <w:rPr>
                <w:bCs/>
              </w:rPr>
              <w:t xml:space="preserve">Live online, for </w:t>
            </w:r>
            <w:proofErr w:type="spellStart"/>
            <w:r>
              <w:rPr>
                <w:bCs/>
              </w:rPr>
              <w:t>questionscontact</w:t>
            </w:r>
            <w:proofErr w:type="spellEnd"/>
            <w:r>
              <w:rPr>
                <w:bCs/>
              </w:rPr>
              <w:t xml:space="preserve"> </w:t>
            </w:r>
            <w:hyperlink r:id="rId23" w:history="1">
              <w:r w:rsidRPr="00EB6AC8">
                <w:rPr>
                  <w:rStyle w:val="Hyperlink"/>
                  <w:bCs/>
                </w:rPr>
                <w:t>dosing-knights@mail.wvu.edu</w:t>
              </w:r>
            </w:hyperlink>
            <w:r>
              <w:rPr>
                <w:bCs/>
              </w:rPr>
              <w:t>; 304-293-</w:t>
            </w:r>
            <w:proofErr w:type="gramStart"/>
            <w:r>
              <w:rPr>
                <w:bCs/>
              </w:rPr>
              <w:t xml:space="preserve">7606, </w:t>
            </w:r>
            <w:r>
              <w:t xml:space="preserve"> participants</w:t>
            </w:r>
            <w:proofErr w:type="gramEnd"/>
            <w:r>
              <w:t xml:space="preserve"> must have video on</w:t>
            </w:r>
          </w:p>
        </w:tc>
      </w:tr>
      <w:bookmarkEnd w:id="1"/>
      <w:tr w:rsidR="00806C21" w:rsidRPr="002B52A7" w14:paraId="00F45CAB" w14:textId="77777777" w:rsidTr="00F73DF6">
        <w:trPr>
          <w:cantSplit/>
        </w:trPr>
        <w:tc>
          <w:tcPr>
            <w:tcW w:w="900" w:type="dxa"/>
            <w:shd w:val="clear" w:color="auto" w:fill="00CC66"/>
          </w:tcPr>
          <w:p w14:paraId="37904646" w14:textId="2EEA6D01" w:rsidR="00806C21" w:rsidRPr="002B52A7" w:rsidRDefault="00806C21" w:rsidP="00806C21">
            <w:r>
              <w:t>37</w:t>
            </w:r>
          </w:p>
        </w:tc>
        <w:tc>
          <w:tcPr>
            <w:tcW w:w="810" w:type="dxa"/>
            <w:shd w:val="clear" w:color="auto" w:fill="00CC66"/>
          </w:tcPr>
          <w:p w14:paraId="7852C0F3" w14:textId="409DCF9B" w:rsidR="00806C21" w:rsidRDefault="00806C21" w:rsidP="00806C21">
            <w:r>
              <w:t>WFAG</w:t>
            </w:r>
          </w:p>
        </w:tc>
        <w:tc>
          <w:tcPr>
            <w:tcW w:w="1080" w:type="dxa"/>
            <w:shd w:val="clear" w:color="auto" w:fill="00CC66"/>
          </w:tcPr>
          <w:p w14:paraId="2895FE6A" w14:textId="5F5EBC05" w:rsidR="00806C21" w:rsidRDefault="00806C21" w:rsidP="00806C21">
            <w:r w:rsidRPr="00634F1C">
              <w:t>1</w:t>
            </w:r>
            <w:r>
              <w:t>18-A11</w:t>
            </w:r>
          </w:p>
        </w:tc>
        <w:tc>
          <w:tcPr>
            <w:tcW w:w="2695" w:type="dxa"/>
            <w:shd w:val="clear" w:color="auto" w:fill="00CC66"/>
          </w:tcPr>
          <w:p w14:paraId="7880EA71" w14:textId="7ED10608" w:rsidR="00806C21" w:rsidRPr="00082F04" w:rsidRDefault="00806C21" w:rsidP="00806C21">
            <w:pPr>
              <w:rPr>
                <w:b/>
              </w:rPr>
            </w:pPr>
            <w:r>
              <w:rPr>
                <w:b/>
              </w:rPr>
              <w:t xml:space="preserve">Livestock Management Systems Certificate Interest Track: </w:t>
            </w:r>
            <w:r w:rsidRPr="007E4633">
              <w:rPr>
                <w:b/>
              </w:rPr>
              <w:t>Bovine Artificial Insemination Certificate</w:t>
            </w:r>
          </w:p>
        </w:tc>
        <w:tc>
          <w:tcPr>
            <w:tcW w:w="900" w:type="dxa"/>
            <w:shd w:val="clear" w:color="auto" w:fill="00CC66"/>
          </w:tcPr>
          <w:p w14:paraId="04AED89B" w14:textId="3787DDA1" w:rsidR="00806C21" w:rsidRPr="002B52A7" w:rsidRDefault="00806C21" w:rsidP="00806C21">
            <w:pPr>
              <w:jc w:val="center"/>
            </w:pPr>
            <w:r w:rsidRPr="00EC16B9">
              <w:t>14</w:t>
            </w:r>
          </w:p>
        </w:tc>
        <w:tc>
          <w:tcPr>
            <w:tcW w:w="1260" w:type="dxa"/>
            <w:shd w:val="clear" w:color="auto" w:fill="00CC66"/>
          </w:tcPr>
          <w:p w14:paraId="42B866FC" w14:textId="3F32A491" w:rsidR="00806C21" w:rsidRPr="002B52A7" w:rsidRDefault="00806C21" w:rsidP="00806C21">
            <w:r>
              <w:t>March 10 &amp; 11, 2022</w:t>
            </w:r>
          </w:p>
        </w:tc>
        <w:tc>
          <w:tcPr>
            <w:tcW w:w="900" w:type="dxa"/>
            <w:shd w:val="clear" w:color="auto" w:fill="00CC66"/>
          </w:tcPr>
          <w:p w14:paraId="37539F9F" w14:textId="079753DE" w:rsidR="00806C21" w:rsidRPr="002B52A7" w:rsidRDefault="00806C21" w:rsidP="00806C21">
            <w:r>
              <w:t>9:00 – 4:00</w:t>
            </w:r>
          </w:p>
        </w:tc>
        <w:tc>
          <w:tcPr>
            <w:tcW w:w="1530" w:type="dxa"/>
            <w:shd w:val="clear" w:color="auto" w:fill="00CC66"/>
          </w:tcPr>
          <w:p w14:paraId="1E1F7AF1" w14:textId="3E3C2302" w:rsidR="00806C21" w:rsidRPr="002B52A7" w:rsidRDefault="00806C21" w:rsidP="00806C21">
            <w:r w:rsidRPr="007E4633">
              <w:t xml:space="preserve">WVU </w:t>
            </w:r>
            <w:proofErr w:type="spellStart"/>
            <w:r w:rsidRPr="007E4633">
              <w:t>Reymann</w:t>
            </w:r>
            <w:proofErr w:type="spellEnd"/>
            <w:r w:rsidRPr="007E4633">
              <w:t xml:space="preserve"> Memorial Farm, </w:t>
            </w:r>
            <w:proofErr w:type="spellStart"/>
            <w:r w:rsidRPr="007E4633">
              <w:t>Wardensville</w:t>
            </w:r>
            <w:proofErr w:type="spellEnd"/>
            <w:r w:rsidRPr="007E4633">
              <w:t>, WV</w:t>
            </w:r>
          </w:p>
        </w:tc>
        <w:tc>
          <w:tcPr>
            <w:tcW w:w="810" w:type="dxa"/>
            <w:shd w:val="clear" w:color="auto" w:fill="00CC66"/>
          </w:tcPr>
          <w:p w14:paraId="38BC43C5" w14:textId="443CA298" w:rsidR="00806C21" w:rsidRPr="002B52A7" w:rsidRDefault="00806C21" w:rsidP="00806C21">
            <w:r>
              <w:t>$299</w:t>
            </w:r>
          </w:p>
        </w:tc>
        <w:tc>
          <w:tcPr>
            <w:tcW w:w="810" w:type="dxa"/>
            <w:shd w:val="clear" w:color="auto" w:fill="00CC66"/>
          </w:tcPr>
          <w:p w14:paraId="096A9DB4" w14:textId="5450EDA2" w:rsidR="00806C21" w:rsidRDefault="00806C21" w:rsidP="00806C21">
            <w:r>
              <w:t>$100</w:t>
            </w:r>
          </w:p>
        </w:tc>
        <w:tc>
          <w:tcPr>
            <w:tcW w:w="1260" w:type="dxa"/>
            <w:shd w:val="clear" w:color="auto" w:fill="00CC66"/>
          </w:tcPr>
          <w:p w14:paraId="2980BCB3" w14:textId="4D6DD3FE" w:rsidR="00806C21" w:rsidRPr="002B52A7" w:rsidRDefault="00806C21" w:rsidP="00806C21">
            <w:r>
              <w:t>Dr. Darin Matlick/ WVUES &amp; Select Sires</w:t>
            </w:r>
          </w:p>
        </w:tc>
        <w:tc>
          <w:tcPr>
            <w:tcW w:w="630" w:type="dxa"/>
            <w:shd w:val="clear" w:color="auto" w:fill="00CC66"/>
          </w:tcPr>
          <w:p w14:paraId="4AD3FA97" w14:textId="688AAB82" w:rsidR="00806C21" w:rsidRPr="002B52A7" w:rsidRDefault="00806C21" w:rsidP="00806C21">
            <w:r>
              <w:t>10</w:t>
            </w:r>
          </w:p>
        </w:tc>
        <w:tc>
          <w:tcPr>
            <w:tcW w:w="1170" w:type="dxa"/>
            <w:shd w:val="clear" w:color="auto" w:fill="00CC66"/>
          </w:tcPr>
          <w:p w14:paraId="41414B59" w14:textId="32A60B27" w:rsidR="00806C21" w:rsidRPr="002B52A7" w:rsidRDefault="00806C21" w:rsidP="00806C21">
            <w:r>
              <w:t>100% in person</w:t>
            </w:r>
          </w:p>
        </w:tc>
      </w:tr>
      <w:tr w:rsidR="00806C21" w:rsidRPr="002B52A7" w14:paraId="6BD4FAB0" w14:textId="77777777" w:rsidTr="00F73DF6">
        <w:trPr>
          <w:cantSplit/>
          <w:trHeight w:val="476"/>
        </w:trPr>
        <w:tc>
          <w:tcPr>
            <w:tcW w:w="900" w:type="dxa"/>
            <w:tcBorders>
              <w:bottom w:val="single" w:sz="4" w:space="0" w:color="auto"/>
            </w:tcBorders>
            <w:shd w:val="clear" w:color="auto" w:fill="FFE084" w:themeFill="accent5" w:themeFillTint="66"/>
          </w:tcPr>
          <w:p w14:paraId="58256CA8" w14:textId="0566D433" w:rsidR="00806C21" w:rsidRDefault="00806C21" w:rsidP="00806C21">
            <w:r>
              <w:t>38</w:t>
            </w:r>
          </w:p>
        </w:tc>
        <w:tc>
          <w:tcPr>
            <w:tcW w:w="810" w:type="dxa"/>
            <w:tcBorders>
              <w:bottom w:val="single" w:sz="4" w:space="0" w:color="auto"/>
            </w:tcBorders>
            <w:shd w:val="clear" w:color="auto" w:fill="FFE084" w:themeFill="accent5" w:themeFillTint="66"/>
          </w:tcPr>
          <w:p w14:paraId="1F994443" w14:textId="43D04D48" w:rsidR="00806C21" w:rsidRDefault="00806C21" w:rsidP="00806C21">
            <w:r>
              <w:t>WFAG</w:t>
            </w:r>
          </w:p>
        </w:tc>
        <w:tc>
          <w:tcPr>
            <w:tcW w:w="1080" w:type="dxa"/>
            <w:tcBorders>
              <w:bottom w:val="single" w:sz="4" w:space="0" w:color="auto"/>
            </w:tcBorders>
            <w:shd w:val="clear" w:color="auto" w:fill="FFE084" w:themeFill="accent5" w:themeFillTint="66"/>
          </w:tcPr>
          <w:p w14:paraId="52FF560C" w14:textId="7D97157C" w:rsidR="00806C21" w:rsidRDefault="00806C21" w:rsidP="00806C21">
            <w:r>
              <w:t>119-A11</w:t>
            </w:r>
          </w:p>
        </w:tc>
        <w:tc>
          <w:tcPr>
            <w:tcW w:w="2695" w:type="dxa"/>
            <w:tcBorders>
              <w:bottom w:val="single" w:sz="4" w:space="0" w:color="auto"/>
            </w:tcBorders>
            <w:shd w:val="clear" w:color="auto" w:fill="FFE084" w:themeFill="accent5" w:themeFillTint="66"/>
          </w:tcPr>
          <w:p w14:paraId="06F79713" w14:textId="5E031A5A" w:rsidR="00806C21" w:rsidRPr="00082F04" w:rsidRDefault="00806C21" w:rsidP="00806C21">
            <w:pPr>
              <w:rPr>
                <w:b/>
              </w:rPr>
            </w:pPr>
            <w:r>
              <w:rPr>
                <w:b/>
              </w:rPr>
              <w:t>Horticulture Management Systems Certification Interest Track: Cover Cropping &amp;</w:t>
            </w:r>
            <w:r w:rsidRPr="0027364B">
              <w:rPr>
                <w:b/>
              </w:rPr>
              <w:t xml:space="preserve"> Soil Health</w:t>
            </w:r>
          </w:p>
        </w:tc>
        <w:tc>
          <w:tcPr>
            <w:tcW w:w="900" w:type="dxa"/>
            <w:tcBorders>
              <w:bottom w:val="single" w:sz="4" w:space="0" w:color="auto"/>
            </w:tcBorders>
            <w:shd w:val="clear" w:color="auto" w:fill="FFE084" w:themeFill="accent5" w:themeFillTint="66"/>
          </w:tcPr>
          <w:p w14:paraId="636B734A" w14:textId="0D57C09C" w:rsidR="00806C21" w:rsidRDefault="00806C21" w:rsidP="00806C21">
            <w:pPr>
              <w:jc w:val="center"/>
            </w:pPr>
            <w:r>
              <w:t>3</w:t>
            </w:r>
          </w:p>
        </w:tc>
        <w:tc>
          <w:tcPr>
            <w:tcW w:w="1260" w:type="dxa"/>
            <w:tcBorders>
              <w:bottom w:val="single" w:sz="4" w:space="0" w:color="auto"/>
            </w:tcBorders>
            <w:shd w:val="clear" w:color="auto" w:fill="FFE084" w:themeFill="accent5" w:themeFillTint="66"/>
          </w:tcPr>
          <w:p w14:paraId="2C32D159" w14:textId="35623A67" w:rsidR="00806C21" w:rsidRDefault="00806C21" w:rsidP="00806C21">
            <w:r>
              <w:t>March 17, 2022</w:t>
            </w:r>
          </w:p>
        </w:tc>
        <w:tc>
          <w:tcPr>
            <w:tcW w:w="900" w:type="dxa"/>
            <w:tcBorders>
              <w:bottom w:val="single" w:sz="4" w:space="0" w:color="auto"/>
            </w:tcBorders>
            <w:shd w:val="clear" w:color="auto" w:fill="FFE084" w:themeFill="accent5" w:themeFillTint="66"/>
          </w:tcPr>
          <w:p w14:paraId="349619A7" w14:textId="61C7CE0B" w:rsidR="00806C21" w:rsidRDefault="00806C21" w:rsidP="00806C21">
            <w:r>
              <w:t>2:00 – 5:00</w:t>
            </w:r>
          </w:p>
        </w:tc>
        <w:tc>
          <w:tcPr>
            <w:tcW w:w="1530" w:type="dxa"/>
            <w:tcBorders>
              <w:bottom w:val="single" w:sz="4" w:space="0" w:color="auto"/>
            </w:tcBorders>
            <w:shd w:val="clear" w:color="auto" w:fill="FFE084" w:themeFill="accent5" w:themeFillTint="66"/>
          </w:tcPr>
          <w:p w14:paraId="721E0415" w14:textId="77777777" w:rsidR="00806C21" w:rsidRDefault="00806C21" w:rsidP="00806C21">
            <w:r>
              <w:t>Buena Vista Farm</w:t>
            </w:r>
          </w:p>
          <w:p w14:paraId="13CE14F9" w14:textId="77777777" w:rsidR="00806C21" w:rsidRDefault="00806C21" w:rsidP="00806C21"/>
          <w:p w14:paraId="7D62D8BB" w14:textId="1E61C104" w:rsidR="00806C21" w:rsidRDefault="00806C21" w:rsidP="00806C21">
            <w:r>
              <w:t>4975 US 220 North, Old Fields, WV 26845</w:t>
            </w:r>
          </w:p>
        </w:tc>
        <w:tc>
          <w:tcPr>
            <w:tcW w:w="810" w:type="dxa"/>
            <w:tcBorders>
              <w:bottom w:val="single" w:sz="4" w:space="0" w:color="auto"/>
            </w:tcBorders>
            <w:shd w:val="clear" w:color="auto" w:fill="FFE084" w:themeFill="accent5" w:themeFillTint="66"/>
          </w:tcPr>
          <w:p w14:paraId="54217F8F" w14:textId="0A8DF96D" w:rsidR="00806C21" w:rsidRDefault="00806C21" w:rsidP="00806C21">
            <w:r>
              <w:t>$15</w:t>
            </w:r>
          </w:p>
        </w:tc>
        <w:tc>
          <w:tcPr>
            <w:tcW w:w="810" w:type="dxa"/>
            <w:tcBorders>
              <w:bottom w:val="single" w:sz="4" w:space="0" w:color="auto"/>
            </w:tcBorders>
            <w:shd w:val="clear" w:color="auto" w:fill="FFE084" w:themeFill="accent5" w:themeFillTint="66"/>
          </w:tcPr>
          <w:p w14:paraId="1B7B6347" w14:textId="4A996AAC" w:rsidR="00806C21" w:rsidRDefault="00806C21" w:rsidP="00806C21">
            <w:r>
              <w:t>$0</w:t>
            </w:r>
          </w:p>
        </w:tc>
        <w:tc>
          <w:tcPr>
            <w:tcW w:w="1260" w:type="dxa"/>
            <w:tcBorders>
              <w:bottom w:val="single" w:sz="4" w:space="0" w:color="auto"/>
            </w:tcBorders>
            <w:shd w:val="clear" w:color="auto" w:fill="FFE084" w:themeFill="accent5" w:themeFillTint="66"/>
          </w:tcPr>
          <w:p w14:paraId="24277415" w14:textId="7369D392" w:rsidR="00806C21" w:rsidRDefault="00806C21" w:rsidP="00806C21">
            <w:r>
              <w:t>Instructed: Dr. Lewis Jett/ WVUES</w:t>
            </w:r>
          </w:p>
        </w:tc>
        <w:tc>
          <w:tcPr>
            <w:tcW w:w="630" w:type="dxa"/>
            <w:tcBorders>
              <w:bottom w:val="single" w:sz="4" w:space="0" w:color="auto"/>
            </w:tcBorders>
            <w:shd w:val="clear" w:color="auto" w:fill="FFE084" w:themeFill="accent5" w:themeFillTint="66"/>
          </w:tcPr>
          <w:p w14:paraId="189D0905" w14:textId="1F8DF912" w:rsidR="00806C21" w:rsidRPr="002B52A7" w:rsidRDefault="00806C21" w:rsidP="00806C21">
            <w:r>
              <w:t>40</w:t>
            </w:r>
          </w:p>
        </w:tc>
        <w:tc>
          <w:tcPr>
            <w:tcW w:w="1170" w:type="dxa"/>
            <w:tcBorders>
              <w:bottom w:val="single" w:sz="4" w:space="0" w:color="auto"/>
            </w:tcBorders>
            <w:shd w:val="clear" w:color="auto" w:fill="FFE084" w:themeFill="accent5" w:themeFillTint="66"/>
          </w:tcPr>
          <w:p w14:paraId="5B6FD1EB" w14:textId="023E9535" w:rsidR="00806C21" w:rsidRDefault="00806C21" w:rsidP="00806C21">
            <w:r>
              <w:t>100% in person</w:t>
            </w:r>
          </w:p>
        </w:tc>
      </w:tr>
      <w:tr w:rsidR="00806C21" w:rsidRPr="002B52A7" w14:paraId="2DE699FE" w14:textId="77777777" w:rsidTr="00F73DF6">
        <w:trPr>
          <w:cantSplit/>
          <w:trHeight w:val="476"/>
        </w:trPr>
        <w:tc>
          <w:tcPr>
            <w:tcW w:w="900" w:type="dxa"/>
            <w:tcBorders>
              <w:bottom w:val="single" w:sz="4" w:space="0" w:color="auto"/>
            </w:tcBorders>
            <w:shd w:val="clear" w:color="auto" w:fill="FFE084" w:themeFill="accent5" w:themeFillTint="66"/>
          </w:tcPr>
          <w:p w14:paraId="223D9C98" w14:textId="65173BE5" w:rsidR="00806C21" w:rsidRDefault="00806C21" w:rsidP="00806C21">
            <w:r>
              <w:t>39</w:t>
            </w:r>
          </w:p>
        </w:tc>
        <w:tc>
          <w:tcPr>
            <w:tcW w:w="810" w:type="dxa"/>
            <w:tcBorders>
              <w:bottom w:val="single" w:sz="4" w:space="0" w:color="auto"/>
            </w:tcBorders>
            <w:shd w:val="clear" w:color="auto" w:fill="FFE084" w:themeFill="accent5" w:themeFillTint="66"/>
          </w:tcPr>
          <w:p w14:paraId="074336DE" w14:textId="225E3D0B" w:rsidR="00806C21" w:rsidRDefault="00806C21" w:rsidP="00806C21">
            <w:r>
              <w:t>WFAG</w:t>
            </w:r>
          </w:p>
        </w:tc>
        <w:tc>
          <w:tcPr>
            <w:tcW w:w="1080" w:type="dxa"/>
            <w:tcBorders>
              <w:bottom w:val="single" w:sz="4" w:space="0" w:color="auto"/>
            </w:tcBorders>
            <w:shd w:val="clear" w:color="auto" w:fill="FFE084" w:themeFill="accent5" w:themeFillTint="66"/>
          </w:tcPr>
          <w:p w14:paraId="76AF3FE8" w14:textId="5C0F1CB0" w:rsidR="00806C21" w:rsidRDefault="00806C21" w:rsidP="00806C21">
            <w:r>
              <w:t>120-A11</w:t>
            </w:r>
          </w:p>
        </w:tc>
        <w:tc>
          <w:tcPr>
            <w:tcW w:w="2695" w:type="dxa"/>
            <w:tcBorders>
              <w:bottom w:val="single" w:sz="4" w:space="0" w:color="auto"/>
            </w:tcBorders>
            <w:shd w:val="clear" w:color="auto" w:fill="FFE084" w:themeFill="accent5" w:themeFillTint="66"/>
          </w:tcPr>
          <w:p w14:paraId="02E25097" w14:textId="58995A25" w:rsidR="00806C21" w:rsidRPr="00082F04" w:rsidRDefault="00806C21" w:rsidP="00806C21">
            <w:pPr>
              <w:rPr>
                <w:b/>
              </w:rPr>
            </w:pPr>
            <w:r>
              <w:rPr>
                <w:b/>
              </w:rPr>
              <w:t xml:space="preserve">Horticulture Management Systems Certification Interest Track: </w:t>
            </w:r>
            <w:r w:rsidRPr="0027364B">
              <w:rPr>
                <w:b/>
              </w:rPr>
              <w:t>Integrated Pest Management</w:t>
            </w:r>
          </w:p>
        </w:tc>
        <w:tc>
          <w:tcPr>
            <w:tcW w:w="900" w:type="dxa"/>
            <w:tcBorders>
              <w:bottom w:val="single" w:sz="4" w:space="0" w:color="auto"/>
            </w:tcBorders>
            <w:shd w:val="clear" w:color="auto" w:fill="FFE084" w:themeFill="accent5" w:themeFillTint="66"/>
          </w:tcPr>
          <w:p w14:paraId="3F3A721E" w14:textId="45037D0B" w:rsidR="00806C21" w:rsidRDefault="00806C21" w:rsidP="00806C21">
            <w:pPr>
              <w:jc w:val="center"/>
            </w:pPr>
            <w:r>
              <w:t>3</w:t>
            </w:r>
          </w:p>
        </w:tc>
        <w:tc>
          <w:tcPr>
            <w:tcW w:w="1260" w:type="dxa"/>
            <w:tcBorders>
              <w:bottom w:val="single" w:sz="4" w:space="0" w:color="auto"/>
            </w:tcBorders>
            <w:shd w:val="clear" w:color="auto" w:fill="FFE084" w:themeFill="accent5" w:themeFillTint="66"/>
          </w:tcPr>
          <w:p w14:paraId="4038CAC2" w14:textId="131C8A34" w:rsidR="00806C21" w:rsidRDefault="00806C21" w:rsidP="00806C21">
            <w:r>
              <w:t>April 14, 2022</w:t>
            </w:r>
          </w:p>
        </w:tc>
        <w:tc>
          <w:tcPr>
            <w:tcW w:w="900" w:type="dxa"/>
            <w:tcBorders>
              <w:bottom w:val="single" w:sz="4" w:space="0" w:color="auto"/>
            </w:tcBorders>
            <w:shd w:val="clear" w:color="auto" w:fill="FFE084" w:themeFill="accent5" w:themeFillTint="66"/>
          </w:tcPr>
          <w:p w14:paraId="5DC7477F" w14:textId="50B35AC1" w:rsidR="00806C21" w:rsidRDefault="00806C21" w:rsidP="00806C21">
            <w:r>
              <w:t>2:00 – 5:00</w:t>
            </w:r>
          </w:p>
        </w:tc>
        <w:tc>
          <w:tcPr>
            <w:tcW w:w="1530" w:type="dxa"/>
            <w:tcBorders>
              <w:bottom w:val="single" w:sz="4" w:space="0" w:color="auto"/>
            </w:tcBorders>
            <w:shd w:val="clear" w:color="auto" w:fill="FFE084" w:themeFill="accent5" w:themeFillTint="66"/>
          </w:tcPr>
          <w:p w14:paraId="1EEDBE79" w14:textId="77777777" w:rsidR="00806C21" w:rsidRDefault="00806C21" w:rsidP="00806C21">
            <w:r>
              <w:t>Grace Brooke</w:t>
            </w:r>
          </w:p>
          <w:p w14:paraId="2344BE07" w14:textId="21B0FC07" w:rsidR="00806C21" w:rsidRDefault="00806C21" w:rsidP="00806C21">
            <w:r>
              <w:t>Greenhouses</w:t>
            </w:r>
          </w:p>
          <w:p w14:paraId="1DC16ABE" w14:textId="2028B878" w:rsidR="00806C21" w:rsidRDefault="00806C21" w:rsidP="00806C21"/>
          <w:p w14:paraId="553984F8" w14:textId="406B0325" w:rsidR="00806C21" w:rsidRDefault="00806C21" w:rsidP="00806C21">
            <w:r>
              <w:t>.3 miles past 772 Roby Road, Maysville, WV 26833</w:t>
            </w:r>
          </w:p>
          <w:p w14:paraId="410EB6DE" w14:textId="07F6D48C" w:rsidR="00806C21" w:rsidRDefault="00806C21" w:rsidP="00806C21"/>
        </w:tc>
        <w:tc>
          <w:tcPr>
            <w:tcW w:w="810" w:type="dxa"/>
            <w:tcBorders>
              <w:bottom w:val="single" w:sz="4" w:space="0" w:color="auto"/>
            </w:tcBorders>
            <w:shd w:val="clear" w:color="auto" w:fill="FFE084" w:themeFill="accent5" w:themeFillTint="66"/>
          </w:tcPr>
          <w:p w14:paraId="6C8A336B" w14:textId="070E636D" w:rsidR="00806C21" w:rsidRDefault="00806C21" w:rsidP="00806C21">
            <w:r>
              <w:t>$15</w:t>
            </w:r>
          </w:p>
        </w:tc>
        <w:tc>
          <w:tcPr>
            <w:tcW w:w="810" w:type="dxa"/>
            <w:tcBorders>
              <w:bottom w:val="single" w:sz="4" w:space="0" w:color="auto"/>
            </w:tcBorders>
            <w:shd w:val="clear" w:color="auto" w:fill="FFE084" w:themeFill="accent5" w:themeFillTint="66"/>
          </w:tcPr>
          <w:p w14:paraId="7464C85D" w14:textId="4FBD663E" w:rsidR="00806C21" w:rsidRDefault="00806C21" w:rsidP="00806C21">
            <w:r>
              <w:t>$0</w:t>
            </w:r>
          </w:p>
        </w:tc>
        <w:tc>
          <w:tcPr>
            <w:tcW w:w="1260" w:type="dxa"/>
            <w:tcBorders>
              <w:bottom w:val="single" w:sz="4" w:space="0" w:color="auto"/>
            </w:tcBorders>
            <w:shd w:val="clear" w:color="auto" w:fill="FFE084" w:themeFill="accent5" w:themeFillTint="66"/>
          </w:tcPr>
          <w:p w14:paraId="0CE388BC" w14:textId="3B8188CC" w:rsidR="00806C21" w:rsidRDefault="00806C21" w:rsidP="00806C21">
            <w:r>
              <w:t>Instructed: Dr. Carlos Quesada/ WVUES</w:t>
            </w:r>
          </w:p>
        </w:tc>
        <w:tc>
          <w:tcPr>
            <w:tcW w:w="630" w:type="dxa"/>
            <w:tcBorders>
              <w:bottom w:val="single" w:sz="4" w:space="0" w:color="auto"/>
            </w:tcBorders>
            <w:shd w:val="clear" w:color="auto" w:fill="FFE084" w:themeFill="accent5" w:themeFillTint="66"/>
          </w:tcPr>
          <w:p w14:paraId="10014754" w14:textId="2C9858F7" w:rsidR="00806C21" w:rsidRPr="002B52A7" w:rsidRDefault="00806C21" w:rsidP="00806C21">
            <w:r>
              <w:t>40</w:t>
            </w:r>
          </w:p>
        </w:tc>
        <w:tc>
          <w:tcPr>
            <w:tcW w:w="1170" w:type="dxa"/>
            <w:tcBorders>
              <w:bottom w:val="single" w:sz="4" w:space="0" w:color="auto"/>
            </w:tcBorders>
            <w:shd w:val="clear" w:color="auto" w:fill="FFE084" w:themeFill="accent5" w:themeFillTint="66"/>
          </w:tcPr>
          <w:p w14:paraId="1C1A0961" w14:textId="105C8B92" w:rsidR="00806C21" w:rsidRDefault="00806C21" w:rsidP="00806C21">
            <w:r>
              <w:t>100% in person</w:t>
            </w:r>
          </w:p>
        </w:tc>
      </w:tr>
      <w:tr w:rsidR="00806C21" w:rsidRPr="002B52A7" w14:paraId="162FD004" w14:textId="77777777" w:rsidTr="00F73DF6">
        <w:trPr>
          <w:cantSplit/>
          <w:trHeight w:val="476"/>
        </w:trPr>
        <w:tc>
          <w:tcPr>
            <w:tcW w:w="900" w:type="dxa"/>
            <w:tcBorders>
              <w:bottom w:val="single" w:sz="4" w:space="0" w:color="auto"/>
            </w:tcBorders>
            <w:shd w:val="clear" w:color="auto" w:fill="FFE084" w:themeFill="accent5" w:themeFillTint="66"/>
          </w:tcPr>
          <w:p w14:paraId="14E7F199" w14:textId="0B2A5F5C" w:rsidR="00806C21" w:rsidRDefault="00806C21" w:rsidP="00806C21">
            <w:r>
              <w:t>40</w:t>
            </w:r>
          </w:p>
        </w:tc>
        <w:tc>
          <w:tcPr>
            <w:tcW w:w="810" w:type="dxa"/>
            <w:tcBorders>
              <w:bottom w:val="single" w:sz="4" w:space="0" w:color="auto"/>
            </w:tcBorders>
            <w:shd w:val="clear" w:color="auto" w:fill="FFE084" w:themeFill="accent5" w:themeFillTint="66"/>
          </w:tcPr>
          <w:p w14:paraId="67FC1508" w14:textId="7957FBF7" w:rsidR="00806C21" w:rsidRDefault="00806C21" w:rsidP="00806C21">
            <w:r>
              <w:t>WFAG</w:t>
            </w:r>
          </w:p>
        </w:tc>
        <w:tc>
          <w:tcPr>
            <w:tcW w:w="1080" w:type="dxa"/>
            <w:tcBorders>
              <w:bottom w:val="single" w:sz="4" w:space="0" w:color="auto"/>
            </w:tcBorders>
            <w:shd w:val="clear" w:color="auto" w:fill="FFE084" w:themeFill="accent5" w:themeFillTint="66"/>
          </w:tcPr>
          <w:p w14:paraId="23E0FAE7" w14:textId="69F3B730" w:rsidR="00806C21" w:rsidRDefault="00806C21" w:rsidP="00806C21">
            <w:r w:rsidRPr="00194D7E">
              <w:t>12</w:t>
            </w:r>
            <w:r>
              <w:t>1</w:t>
            </w:r>
            <w:r w:rsidRPr="00194D7E">
              <w:t>-A</w:t>
            </w:r>
            <w:r>
              <w:t>11</w:t>
            </w:r>
          </w:p>
        </w:tc>
        <w:tc>
          <w:tcPr>
            <w:tcW w:w="2695" w:type="dxa"/>
            <w:tcBorders>
              <w:bottom w:val="single" w:sz="4" w:space="0" w:color="auto"/>
            </w:tcBorders>
            <w:shd w:val="clear" w:color="auto" w:fill="FFE084" w:themeFill="accent5" w:themeFillTint="66"/>
          </w:tcPr>
          <w:p w14:paraId="36FB469B" w14:textId="604759A0" w:rsidR="00806C21" w:rsidRDefault="00806C21" w:rsidP="00806C21">
            <w:pPr>
              <w:rPr>
                <w:b/>
              </w:rPr>
            </w:pPr>
            <w:r>
              <w:rPr>
                <w:b/>
              </w:rPr>
              <w:t xml:space="preserve">Horticulture Management Systems Certification Interest Track: Fertigation &amp; </w:t>
            </w:r>
            <w:r w:rsidRPr="0027364B">
              <w:rPr>
                <w:b/>
              </w:rPr>
              <w:t>Nutrient Management</w:t>
            </w:r>
          </w:p>
        </w:tc>
        <w:tc>
          <w:tcPr>
            <w:tcW w:w="900" w:type="dxa"/>
            <w:tcBorders>
              <w:bottom w:val="single" w:sz="4" w:space="0" w:color="auto"/>
            </w:tcBorders>
            <w:shd w:val="clear" w:color="auto" w:fill="FFE084" w:themeFill="accent5" w:themeFillTint="66"/>
          </w:tcPr>
          <w:p w14:paraId="60D07136" w14:textId="376734F7" w:rsidR="00806C21" w:rsidRDefault="00806C21" w:rsidP="00806C21">
            <w:pPr>
              <w:jc w:val="center"/>
            </w:pPr>
            <w:r>
              <w:t>6</w:t>
            </w:r>
          </w:p>
        </w:tc>
        <w:tc>
          <w:tcPr>
            <w:tcW w:w="1260" w:type="dxa"/>
            <w:tcBorders>
              <w:bottom w:val="single" w:sz="4" w:space="0" w:color="auto"/>
            </w:tcBorders>
            <w:shd w:val="clear" w:color="auto" w:fill="FFE084" w:themeFill="accent5" w:themeFillTint="66"/>
          </w:tcPr>
          <w:p w14:paraId="37941AB4" w14:textId="081760BF" w:rsidR="00806C21" w:rsidRDefault="00806C21" w:rsidP="00806C21">
            <w:r w:rsidRPr="00194D7E">
              <w:t>May 18 &amp; 19, 2022</w:t>
            </w:r>
          </w:p>
        </w:tc>
        <w:tc>
          <w:tcPr>
            <w:tcW w:w="900" w:type="dxa"/>
            <w:tcBorders>
              <w:bottom w:val="single" w:sz="4" w:space="0" w:color="auto"/>
            </w:tcBorders>
            <w:shd w:val="clear" w:color="auto" w:fill="FFE084" w:themeFill="accent5" w:themeFillTint="66"/>
          </w:tcPr>
          <w:p w14:paraId="4C5899E8" w14:textId="77777777" w:rsidR="00806C21" w:rsidRDefault="00806C21" w:rsidP="00806C21">
            <w:r>
              <w:t xml:space="preserve">Day 1: 8:00 – 11:00 </w:t>
            </w:r>
          </w:p>
          <w:p w14:paraId="0D2C0B63" w14:textId="77777777" w:rsidR="00806C21" w:rsidRDefault="00806C21" w:rsidP="00806C21"/>
          <w:p w14:paraId="47D14F6B" w14:textId="5DB23F5D" w:rsidR="00806C21" w:rsidRDefault="00806C21" w:rsidP="00806C21">
            <w:r>
              <w:lastRenderedPageBreak/>
              <w:t xml:space="preserve">Day 2: 1:00 – 4:00 </w:t>
            </w:r>
          </w:p>
        </w:tc>
        <w:tc>
          <w:tcPr>
            <w:tcW w:w="1530" w:type="dxa"/>
            <w:tcBorders>
              <w:bottom w:val="single" w:sz="4" w:space="0" w:color="auto"/>
            </w:tcBorders>
            <w:shd w:val="clear" w:color="auto" w:fill="FFE084" w:themeFill="accent5" w:themeFillTint="66"/>
          </w:tcPr>
          <w:p w14:paraId="169A579E" w14:textId="42A5B2E3" w:rsidR="00806C21" w:rsidRDefault="00806C21" w:rsidP="00806C21">
            <w:r>
              <w:lastRenderedPageBreak/>
              <w:t>Eastern Main Campus, 104B</w:t>
            </w:r>
          </w:p>
          <w:p w14:paraId="78A40B52" w14:textId="77777777" w:rsidR="00806C21" w:rsidRDefault="00806C21" w:rsidP="00806C21"/>
          <w:p w14:paraId="24C4D050" w14:textId="7B7E66B6" w:rsidR="002A5437" w:rsidRPr="002A5437" w:rsidRDefault="00F73DF6" w:rsidP="002A5437">
            <w:r>
              <w:lastRenderedPageBreak/>
              <w:t>Cooper Farms</w:t>
            </w:r>
            <w:r w:rsidR="00E0356F">
              <w:t xml:space="preserve"> </w:t>
            </w:r>
            <w:r w:rsidR="002A5437">
              <w:t>(</w:t>
            </w:r>
            <w:r w:rsidR="002A5437" w:rsidRPr="002A5437">
              <w:t xml:space="preserve">1603 little </w:t>
            </w:r>
            <w:proofErr w:type="spellStart"/>
            <w:r w:rsidR="002A5437" w:rsidRPr="002A5437">
              <w:t>cacapon</w:t>
            </w:r>
            <w:proofErr w:type="spellEnd"/>
            <w:r w:rsidR="002A5437" w:rsidRPr="002A5437">
              <w:t xml:space="preserve"> levels </w:t>
            </w:r>
            <w:proofErr w:type="spellStart"/>
            <w:r w:rsidR="002A5437" w:rsidRPr="002A5437">
              <w:t>rd</w:t>
            </w:r>
            <w:proofErr w:type="spellEnd"/>
            <w:r w:rsidR="002A5437" w:rsidRPr="002A5437">
              <w:t xml:space="preserve"> points </w:t>
            </w:r>
            <w:proofErr w:type="spellStart"/>
            <w:r w:rsidR="002A5437" w:rsidRPr="002A5437">
              <w:t>wv</w:t>
            </w:r>
            <w:proofErr w:type="spellEnd"/>
            <w:r w:rsidR="002A5437" w:rsidRPr="002A5437">
              <w:t xml:space="preserve"> 25437</w:t>
            </w:r>
            <w:r w:rsidR="002A5437">
              <w:t>)</w:t>
            </w:r>
            <w:r w:rsidR="002A5437" w:rsidRPr="002A5437">
              <w:t> </w:t>
            </w:r>
          </w:p>
          <w:p w14:paraId="43E0A884" w14:textId="0572F2BF" w:rsidR="00806C21" w:rsidRDefault="00806C21" w:rsidP="00806C21">
            <w:bookmarkStart w:id="2" w:name="_GoBack"/>
            <w:bookmarkEnd w:id="2"/>
          </w:p>
        </w:tc>
        <w:tc>
          <w:tcPr>
            <w:tcW w:w="810" w:type="dxa"/>
            <w:tcBorders>
              <w:bottom w:val="single" w:sz="4" w:space="0" w:color="auto"/>
            </w:tcBorders>
            <w:shd w:val="clear" w:color="auto" w:fill="FFE084" w:themeFill="accent5" w:themeFillTint="66"/>
          </w:tcPr>
          <w:p w14:paraId="1CADB855" w14:textId="63F57CAE" w:rsidR="00806C21" w:rsidRDefault="00806C21" w:rsidP="00806C21">
            <w:r>
              <w:lastRenderedPageBreak/>
              <w:t>$15</w:t>
            </w:r>
          </w:p>
        </w:tc>
        <w:tc>
          <w:tcPr>
            <w:tcW w:w="810" w:type="dxa"/>
            <w:tcBorders>
              <w:bottom w:val="single" w:sz="4" w:space="0" w:color="auto"/>
            </w:tcBorders>
            <w:shd w:val="clear" w:color="auto" w:fill="FFE084" w:themeFill="accent5" w:themeFillTint="66"/>
          </w:tcPr>
          <w:p w14:paraId="72D1DE2C" w14:textId="45CE87F7" w:rsidR="00806C21" w:rsidRDefault="00806C21" w:rsidP="00806C21">
            <w:r>
              <w:t>$0</w:t>
            </w:r>
          </w:p>
        </w:tc>
        <w:tc>
          <w:tcPr>
            <w:tcW w:w="1260" w:type="dxa"/>
            <w:tcBorders>
              <w:bottom w:val="single" w:sz="4" w:space="0" w:color="auto"/>
            </w:tcBorders>
            <w:shd w:val="clear" w:color="auto" w:fill="FFE084" w:themeFill="accent5" w:themeFillTint="66"/>
          </w:tcPr>
          <w:p w14:paraId="4F854954" w14:textId="4DD641B9" w:rsidR="00806C21" w:rsidRDefault="00806C21" w:rsidP="00806C21">
            <w:r>
              <w:t>Instructed: Dr. Lewis Jett/ WVUES</w:t>
            </w:r>
          </w:p>
        </w:tc>
        <w:tc>
          <w:tcPr>
            <w:tcW w:w="630" w:type="dxa"/>
            <w:tcBorders>
              <w:bottom w:val="single" w:sz="4" w:space="0" w:color="auto"/>
            </w:tcBorders>
            <w:shd w:val="clear" w:color="auto" w:fill="FFE084" w:themeFill="accent5" w:themeFillTint="66"/>
          </w:tcPr>
          <w:p w14:paraId="475AFB0D" w14:textId="3E3D357D" w:rsidR="00806C21" w:rsidRDefault="00806C21" w:rsidP="00806C21">
            <w:r>
              <w:rPr>
                <w:bCs/>
              </w:rPr>
              <w:t>40</w:t>
            </w:r>
          </w:p>
        </w:tc>
        <w:tc>
          <w:tcPr>
            <w:tcW w:w="1170" w:type="dxa"/>
            <w:tcBorders>
              <w:bottom w:val="single" w:sz="4" w:space="0" w:color="auto"/>
            </w:tcBorders>
            <w:shd w:val="clear" w:color="auto" w:fill="FFE084" w:themeFill="accent5" w:themeFillTint="66"/>
          </w:tcPr>
          <w:p w14:paraId="085DEBE8" w14:textId="5AD6FEE6" w:rsidR="00806C21" w:rsidRDefault="00806C21" w:rsidP="00806C21">
            <w:r>
              <w:t>100% in person</w:t>
            </w:r>
          </w:p>
        </w:tc>
      </w:tr>
      <w:tr w:rsidR="00806C21" w:rsidRPr="002B52A7" w14:paraId="61579E4E" w14:textId="77777777" w:rsidTr="00F73DF6">
        <w:trPr>
          <w:cantSplit/>
          <w:trHeight w:val="440"/>
        </w:trPr>
        <w:tc>
          <w:tcPr>
            <w:tcW w:w="900" w:type="dxa"/>
            <w:shd w:val="clear" w:color="auto" w:fill="00CC66"/>
          </w:tcPr>
          <w:p w14:paraId="3E2A8D43" w14:textId="504D4456" w:rsidR="00806C21" w:rsidRPr="002B52A7" w:rsidRDefault="00806C21" w:rsidP="00806C21">
            <w:r>
              <w:t>41</w:t>
            </w:r>
          </w:p>
        </w:tc>
        <w:tc>
          <w:tcPr>
            <w:tcW w:w="810" w:type="dxa"/>
            <w:shd w:val="clear" w:color="auto" w:fill="00CC66"/>
          </w:tcPr>
          <w:p w14:paraId="7292D1DF" w14:textId="63886A2C" w:rsidR="00806C21" w:rsidRDefault="00806C21" w:rsidP="00806C21">
            <w:r>
              <w:t>WFAG</w:t>
            </w:r>
          </w:p>
        </w:tc>
        <w:tc>
          <w:tcPr>
            <w:tcW w:w="1080" w:type="dxa"/>
            <w:shd w:val="clear" w:color="auto" w:fill="00CC66"/>
          </w:tcPr>
          <w:p w14:paraId="4F1222A0" w14:textId="45B0721F" w:rsidR="00806C21" w:rsidRDefault="00806C21" w:rsidP="00806C21">
            <w:r>
              <w:t>122-A11</w:t>
            </w:r>
          </w:p>
        </w:tc>
        <w:tc>
          <w:tcPr>
            <w:tcW w:w="2695" w:type="dxa"/>
            <w:shd w:val="clear" w:color="auto" w:fill="00CC66"/>
          </w:tcPr>
          <w:p w14:paraId="419F2356" w14:textId="6C2B1AE2" w:rsidR="00806C21" w:rsidRPr="00082F04" w:rsidRDefault="00806C21" w:rsidP="00806C21">
            <w:pPr>
              <w:rPr>
                <w:b/>
              </w:rPr>
            </w:pPr>
            <w:r>
              <w:rPr>
                <w:b/>
              </w:rPr>
              <w:t xml:space="preserve">Livestock Management Systems Certificate Interest Track: </w:t>
            </w:r>
            <w:r w:rsidRPr="00082F04">
              <w:rPr>
                <w:b/>
              </w:rPr>
              <w:t xml:space="preserve">Beef Quality Assurance </w:t>
            </w:r>
            <w:r>
              <w:rPr>
                <w:b/>
              </w:rPr>
              <w:t xml:space="preserve">(BQA) </w:t>
            </w:r>
            <w:r w:rsidRPr="00082F04">
              <w:rPr>
                <w:b/>
              </w:rPr>
              <w:t>Certificate</w:t>
            </w:r>
          </w:p>
        </w:tc>
        <w:tc>
          <w:tcPr>
            <w:tcW w:w="900" w:type="dxa"/>
            <w:shd w:val="clear" w:color="auto" w:fill="00CC66"/>
          </w:tcPr>
          <w:p w14:paraId="111B6E64" w14:textId="5C0BA1DE" w:rsidR="00806C21" w:rsidRPr="002B52A7" w:rsidRDefault="00806C21" w:rsidP="00806C21">
            <w:pPr>
              <w:jc w:val="center"/>
            </w:pPr>
            <w:r>
              <w:t>2</w:t>
            </w:r>
          </w:p>
        </w:tc>
        <w:tc>
          <w:tcPr>
            <w:tcW w:w="1260" w:type="dxa"/>
            <w:shd w:val="clear" w:color="auto" w:fill="00CC66"/>
          </w:tcPr>
          <w:p w14:paraId="6466B097" w14:textId="7A54FFEF" w:rsidR="00806C21" w:rsidRPr="002B52A7" w:rsidRDefault="00806C21" w:rsidP="00806C21">
            <w:r>
              <w:t>June 17,</w:t>
            </w:r>
            <w:r>
              <w:rPr>
                <w:vertAlign w:val="superscript"/>
              </w:rPr>
              <w:t xml:space="preserve"> </w:t>
            </w:r>
            <w:r>
              <w:t>2022</w:t>
            </w:r>
          </w:p>
        </w:tc>
        <w:tc>
          <w:tcPr>
            <w:tcW w:w="900" w:type="dxa"/>
            <w:shd w:val="clear" w:color="auto" w:fill="00CC66"/>
          </w:tcPr>
          <w:p w14:paraId="52918EE2" w14:textId="1B978231" w:rsidR="00806C21" w:rsidRPr="002B52A7" w:rsidRDefault="00806C21" w:rsidP="00806C21">
            <w:r>
              <w:t>8:00 – 10:00</w:t>
            </w:r>
          </w:p>
        </w:tc>
        <w:tc>
          <w:tcPr>
            <w:tcW w:w="1530" w:type="dxa"/>
            <w:shd w:val="clear" w:color="auto" w:fill="00CC66"/>
          </w:tcPr>
          <w:p w14:paraId="352361DF" w14:textId="5AAE0112" w:rsidR="00806C21" w:rsidRPr="002B52A7" w:rsidRDefault="00806C21" w:rsidP="00806C21">
            <w:r>
              <w:t>Petersburg, WV - Tri County Fairgrounds</w:t>
            </w:r>
          </w:p>
        </w:tc>
        <w:tc>
          <w:tcPr>
            <w:tcW w:w="810" w:type="dxa"/>
            <w:shd w:val="clear" w:color="auto" w:fill="00CC66"/>
          </w:tcPr>
          <w:p w14:paraId="296E85D3" w14:textId="77191AC0" w:rsidR="00806C21" w:rsidRPr="002B52A7" w:rsidRDefault="00806C21" w:rsidP="00806C21">
            <w:r>
              <w:t>$15</w:t>
            </w:r>
          </w:p>
        </w:tc>
        <w:tc>
          <w:tcPr>
            <w:tcW w:w="810" w:type="dxa"/>
            <w:shd w:val="clear" w:color="auto" w:fill="00CC66"/>
          </w:tcPr>
          <w:p w14:paraId="141921A2" w14:textId="656254E4" w:rsidR="00806C21" w:rsidRDefault="00806C21" w:rsidP="00806C21">
            <w:r>
              <w:t>$0</w:t>
            </w:r>
          </w:p>
        </w:tc>
        <w:tc>
          <w:tcPr>
            <w:tcW w:w="1260" w:type="dxa"/>
            <w:shd w:val="clear" w:color="auto" w:fill="00CC66"/>
          </w:tcPr>
          <w:p w14:paraId="1010B304" w14:textId="7845429B" w:rsidR="00806C21" w:rsidRPr="002B52A7" w:rsidRDefault="00806C21" w:rsidP="00806C21">
            <w:r>
              <w:t>Dr. Kevin Shaffer/ WVUES</w:t>
            </w:r>
          </w:p>
        </w:tc>
        <w:tc>
          <w:tcPr>
            <w:tcW w:w="630" w:type="dxa"/>
            <w:shd w:val="clear" w:color="auto" w:fill="00CC66"/>
          </w:tcPr>
          <w:p w14:paraId="6BB05F3E" w14:textId="37309E3B" w:rsidR="00806C21" w:rsidRPr="002B52A7" w:rsidRDefault="00806C21" w:rsidP="00806C21">
            <w:pPr>
              <w:rPr>
                <w:bCs/>
              </w:rPr>
            </w:pPr>
            <w:r>
              <w:t>75</w:t>
            </w:r>
          </w:p>
        </w:tc>
        <w:tc>
          <w:tcPr>
            <w:tcW w:w="1170" w:type="dxa"/>
            <w:shd w:val="clear" w:color="auto" w:fill="00CC66"/>
          </w:tcPr>
          <w:p w14:paraId="6842AF9A" w14:textId="460DCA3B" w:rsidR="00806C21" w:rsidRPr="002B52A7" w:rsidRDefault="00806C21" w:rsidP="00806C21">
            <w:r>
              <w:t>100% in person</w:t>
            </w:r>
          </w:p>
        </w:tc>
      </w:tr>
      <w:tr w:rsidR="00806C21" w:rsidRPr="002B52A7" w14:paraId="183BFC9F" w14:textId="77777777" w:rsidTr="00F73DF6">
        <w:trPr>
          <w:cantSplit/>
        </w:trPr>
        <w:tc>
          <w:tcPr>
            <w:tcW w:w="900" w:type="dxa"/>
            <w:shd w:val="clear" w:color="auto" w:fill="00CC66"/>
          </w:tcPr>
          <w:p w14:paraId="3D0E4188" w14:textId="1BD9E756" w:rsidR="00806C21" w:rsidRPr="002B52A7" w:rsidRDefault="00806C21" w:rsidP="00806C21">
            <w:r>
              <w:t>42</w:t>
            </w:r>
          </w:p>
        </w:tc>
        <w:tc>
          <w:tcPr>
            <w:tcW w:w="810" w:type="dxa"/>
            <w:shd w:val="clear" w:color="auto" w:fill="00CC66"/>
          </w:tcPr>
          <w:p w14:paraId="26D46E40" w14:textId="0FC10FC5" w:rsidR="00806C21" w:rsidRDefault="00806C21" w:rsidP="00806C21">
            <w:r>
              <w:t>WFAG</w:t>
            </w:r>
          </w:p>
        </w:tc>
        <w:tc>
          <w:tcPr>
            <w:tcW w:w="1080" w:type="dxa"/>
            <w:shd w:val="clear" w:color="auto" w:fill="00CC66"/>
          </w:tcPr>
          <w:p w14:paraId="46188472" w14:textId="14DDFD0D" w:rsidR="00806C21" w:rsidRDefault="00806C21" w:rsidP="00806C21">
            <w:r w:rsidRPr="00354BF9">
              <w:t>12</w:t>
            </w:r>
            <w:r>
              <w:t>3-A11</w:t>
            </w:r>
          </w:p>
        </w:tc>
        <w:tc>
          <w:tcPr>
            <w:tcW w:w="2695" w:type="dxa"/>
            <w:shd w:val="clear" w:color="auto" w:fill="00CC66"/>
          </w:tcPr>
          <w:p w14:paraId="582A50CD" w14:textId="1A77293B" w:rsidR="00806C21" w:rsidRPr="00082F04" w:rsidRDefault="00806C21" w:rsidP="00806C21">
            <w:pPr>
              <w:rPr>
                <w:b/>
              </w:rPr>
            </w:pPr>
            <w:r w:rsidRPr="00354BF9">
              <w:rPr>
                <w:b/>
              </w:rPr>
              <w:t>Livestock Management Systems Certificate</w:t>
            </w:r>
            <w:r>
              <w:rPr>
                <w:b/>
              </w:rPr>
              <w:t xml:space="preserve"> Interest Track</w:t>
            </w:r>
            <w:r w:rsidRPr="00354BF9">
              <w:rPr>
                <w:b/>
              </w:rPr>
              <w:t xml:space="preserve">: </w:t>
            </w:r>
            <w:proofErr w:type="spellStart"/>
            <w:r w:rsidRPr="00354BF9">
              <w:rPr>
                <w:b/>
              </w:rPr>
              <w:t>Stockmanship</w:t>
            </w:r>
            <w:proofErr w:type="spellEnd"/>
            <w:r w:rsidRPr="00354BF9">
              <w:rPr>
                <w:b/>
              </w:rPr>
              <w:t xml:space="preserve"> &amp; Stewardship Training</w:t>
            </w:r>
          </w:p>
        </w:tc>
        <w:tc>
          <w:tcPr>
            <w:tcW w:w="900" w:type="dxa"/>
            <w:shd w:val="clear" w:color="auto" w:fill="00CC66"/>
          </w:tcPr>
          <w:p w14:paraId="6A6AB424" w14:textId="69D4C5A8" w:rsidR="00806C21" w:rsidRPr="002B52A7" w:rsidRDefault="00806C21" w:rsidP="00806C21">
            <w:pPr>
              <w:jc w:val="center"/>
            </w:pPr>
            <w:r>
              <w:t>7</w:t>
            </w:r>
          </w:p>
        </w:tc>
        <w:tc>
          <w:tcPr>
            <w:tcW w:w="1260" w:type="dxa"/>
            <w:shd w:val="clear" w:color="auto" w:fill="00CC66"/>
          </w:tcPr>
          <w:p w14:paraId="1A8DC9F5" w14:textId="025EAA6F" w:rsidR="00806C21" w:rsidRPr="002B52A7" w:rsidRDefault="00806C21" w:rsidP="00806C21">
            <w:r>
              <w:t>June 17, 2022</w:t>
            </w:r>
          </w:p>
        </w:tc>
        <w:tc>
          <w:tcPr>
            <w:tcW w:w="900" w:type="dxa"/>
            <w:shd w:val="clear" w:color="auto" w:fill="00CC66"/>
          </w:tcPr>
          <w:p w14:paraId="4C897FAA" w14:textId="03E7448D" w:rsidR="00806C21" w:rsidRPr="002B52A7" w:rsidRDefault="00806C21" w:rsidP="00806C21">
            <w:r>
              <w:t>10:00 – 4:00</w:t>
            </w:r>
          </w:p>
        </w:tc>
        <w:tc>
          <w:tcPr>
            <w:tcW w:w="1530" w:type="dxa"/>
            <w:shd w:val="clear" w:color="auto" w:fill="00CC66"/>
          </w:tcPr>
          <w:p w14:paraId="51F3776C" w14:textId="7AB72112" w:rsidR="00806C21" w:rsidRPr="002B52A7" w:rsidRDefault="00806C21" w:rsidP="00806C21">
            <w:r>
              <w:t>Petersburg, WV – Tri County Fairgrounds</w:t>
            </w:r>
          </w:p>
        </w:tc>
        <w:tc>
          <w:tcPr>
            <w:tcW w:w="810" w:type="dxa"/>
            <w:shd w:val="clear" w:color="auto" w:fill="00CC66"/>
          </w:tcPr>
          <w:p w14:paraId="04393BD6" w14:textId="025A6BC4" w:rsidR="00806C21" w:rsidRPr="002B52A7" w:rsidRDefault="00806C21" w:rsidP="00806C21">
            <w:r>
              <w:t>$15</w:t>
            </w:r>
          </w:p>
        </w:tc>
        <w:tc>
          <w:tcPr>
            <w:tcW w:w="810" w:type="dxa"/>
            <w:shd w:val="clear" w:color="auto" w:fill="00CC66"/>
          </w:tcPr>
          <w:p w14:paraId="68D32227" w14:textId="54EDEF93" w:rsidR="00806C21" w:rsidRDefault="00806C21" w:rsidP="00806C21">
            <w:r>
              <w:t>$0</w:t>
            </w:r>
          </w:p>
        </w:tc>
        <w:tc>
          <w:tcPr>
            <w:tcW w:w="1260" w:type="dxa"/>
            <w:shd w:val="clear" w:color="auto" w:fill="00CC66"/>
          </w:tcPr>
          <w:p w14:paraId="22B92CCD" w14:textId="232BF7EE" w:rsidR="00806C21" w:rsidRPr="002B52A7" w:rsidRDefault="00806C21" w:rsidP="00806C21">
            <w:r>
              <w:t>Dr. Ron Gill / Texas A&amp;M Extension</w:t>
            </w:r>
          </w:p>
        </w:tc>
        <w:tc>
          <w:tcPr>
            <w:tcW w:w="630" w:type="dxa"/>
            <w:shd w:val="clear" w:color="auto" w:fill="00CC66"/>
          </w:tcPr>
          <w:p w14:paraId="34F886D2" w14:textId="5595EAD2" w:rsidR="00806C21" w:rsidRPr="002B52A7" w:rsidRDefault="00806C21" w:rsidP="00806C21">
            <w:r>
              <w:t>75</w:t>
            </w:r>
          </w:p>
        </w:tc>
        <w:tc>
          <w:tcPr>
            <w:tcW w:w="1170" w:type="dxa"/>
            <w:shd w:val="clear" w:color="auto" w:fill="00CC66"/>
          </w:tcPr>
          <w:p w14:paraId="3D58F1AB" w14:textId="051BE42C" w:rsidR="00806C21" w:rsidRPr="002B52A7" w:rsidRDefault="00806C21" w:rsidP="00806C21">
            <w:r>
              <w:t>100% in person</w:t>
            </w:r>
          </w:p>
        </w:tc>
      </w:tr>
      <w:tr w:rsidR="00806C21" w:rsidRPr="002B52A7" w14:paraId="2B12C83E" w14:textId="77777777" w:rsidTr="00F73DF6">
        <w:trPr>
          <w:cantSplit/>
          <w:trHeight w:val="512"/>
        </w:trPr>
        <w:tc>
          <w:tcPr>
            <w:tcW w:w="900" w:type="dxa"/>
            <w:tcBorders>
              <w:bottom w:val="single" w:sz="4" w:space="0" w:color="auto"/>
            </w:tcBorders>
            <w:shd w:val="clear" w:color="auto" w:fill="FFE084" w:themeFill="accent5" w:themeFillTint="66"/>
          </w:tcPr>
          <w:p w14:paraId="50572EE3" w14:textId="55EC066E" w:rsidR="00806C21" w:rsidRPr="002B52A7" w:rsidRDefault="00806C21" w:rsidP="00806C21">
            <w:r>
              <w:t>43</w:t>
            </w:r>
          </w:p>
        </w:tc>
        <w:tc>
          <w:tcPr>
            <w:tcW w:w="810" w:type="dxa"/>
            <w:tcBorders>
              <w:bottom w:val="single" w:sz="4" w:space="0" w:color="auto"/>
            </w:tcBorders>
            <w:shd w:val="clear" w:color="auto" w:fill="FFE084" w:themeFill="accent5" w:themeFillTint="66"/>
          </w:tcPr>
          <w:p w14:paraId="27ECF256" w14:textId="0500FD98" w:rsidR="00806C21" w:rsidRDefault="00806C21" w:rsidP="00806C21">
            <w:r>
              <w:t>WFAG</w:t>
            </w:r>
          </w:p>
        </w:tc>
        <w:tc>
          <w:tcPr>
            <w:tcW w:w="1080" w:type="dxa"/>
            <w:tcBorders>
              <w:bottom w:val="single" w:sz="4" w:space="0" w:color="auto"/>
            </w:tcBorders>
            <w:shd w:val="clear" w:color="auto" w:fill="FFE084" w:themeFill="accent5" w:themeFillTint="66"/>
          </w:tcPr>
          <w:p w14:paraId="0383390B" w14:textId="7A4A5530" w:rsidR="00806C21" w:rsidRPr="00354BF9" w:rsidRDefault="00806C21" w:rsidP="00806C21">
            <w:r w:rsidRPr="00194D7E">
              <w:t>12</w:t>
            </w:r>
            <w:r>
              <w:t>4-A11</w:t>
            </w:r>
          </w:p>
        </w:tc>
        <w:tc>
          <w:tcPr>
            <w:tcW w:w="2695" w:type="dxa"/>
            <w:tcBorders>
              <w:bottom w:val="single" w:sz="4" w:space="0" w:color="auto"/>
            </w:tcBorders>
            <w:shd w:val="clear" w:color="auto" w:fill="FFE084" w:themeFill="accent5" w:themeFillTint="66"/>
          </w:tcPr>
          <w:p w14:paraId="3268526D" w14:textId="7930C2F1" w:rsidR="00806C21" w:rsidRPr="00354BF9" w:rsidRDefault="00806C21" w:rsidP="00806C21">
            <w:pPr>
              <w:rPr>
                <w:b/>
              </w:rPr>
            </w:pPr>
            <w:r>
              <w:rPr>
                <w:b/>
              </w:rPr>
              <w:t xml:space="preserve">Horticulture Management Systems Certification Track: Crop Scheduling &amp; </w:t>
            </w:r>
            <w:r w:rsidRPr="007E4633">
              <w:rPr>
                <w:b/>
              </w:rPr>
              <w:t>Succession Planting</w:t>
            </w:r>
          </w:p>
        </w:tc>
        <w:tc>
          <w:tcPr>
            <w:tcW w:w="900" w:type="dxa"/>
            <w:tcBorders>
              <w:bottom w:val="single" w:sz="4" w:space="0" w:color="auto"/>
            </w:tcBorders>
            <w:shd w:val="clear" w:color="auto" w:fill="FFE084" w:themeFill="accent5" w:themeFillTint="66"/>
          </w:tcPr>
          <w:p w14:paraId="672EDE9C" w14:textId="6B7263D1" w:rsidR="00806C21" w:rsidRPr="002B52A7" w:rsidRDefault="00806C21" w:rsidP="00806C21">
            <w:pPr>
              <w:jc w:val="center"/>
            </w:pPr>
            <w:r>
              <w:t>6</w:t>
            </w:r>
          </w:p>
        </w:tc>
        <w:tc>
          <w:tcPr>
            <w:tcW w:w="1260" w:type="dxa"/>
            <w:tcBorders>
              <w:bottom w:val="single" w:sz="4" w:space="0" w:color="auto"/>
            </w:tcBorders>
            <w:shd w:val="clear" w:color="auto" w:fill="FFE084" w:themeFill="accent5" w:themeFillTint="66"/>
          </w:tcPr>
          <w:p w14:paraId="0C1EFDA9" w14:textId="2FE8C2CE" w:rsidR="00806C21" w:rsidRPr="002B52A7" w:rsidRDefault="00806C21" w:rsidP="00806C21">
            <w:r>
              <w:t>September 21 &amp; 22, 2022</w:t>
            </w:r>
          </w:p>
        </w:tc>
        <w:tc>
          <w:tcPr>
            <w:tcW w:w="900" w:type="dxa"/>
            <w:tcBorders>
              <w:bottom w:val="single" w:sz="4" w:space="0" w:color="auto"/>
            </w:tcBorders>
            <w:shd w:val="clear" w:color="auto" w:fill="FFE084" w:themeFill="accent5" w:themeFillTint="66"/>
          </w:tcPr>
          <w:p w14:paraId="14F23489" w14:textId="77777777" w:rsidR="00806C21" w:rsidRDefault="00806C21" w:rsidP="00806C21">
            <w:r>
              <w:t>Day 1: 8:00 – 11:00</w:t>
            </w:r>
          </w:p>
          <w:p w14:paraId="74203E0E" w14:textId="65FD90DC" w:rsidR="00806C21" w:rsidRDefault="00806C21" w:rsidP="00806C21"/>
          <w:p w14:paraId="4BAB3BE9" w14:textId="77777777" w:rsidR="00806C21" w:rsidRDefault="00806C21" w:rsidP="00806C21"/>
          <w:p w14:paraId="1BF600F5" w14:textId="21258DFB" w:rsidR="00806C21" w:rsidRPr="002B52A7" w:rsidRDefault="00806C21" w:rsidP="00806C21">
            <w:r>
              <w:t>Day 2: 1:00 – 4:00</w:t>
            </w:r>
          </w:p>
        </w:tc>
        <w:tc>
          <w:tcPr>
            <w:tcW w:w="1530" w:type="dxa"/>
            <w:tcBorders>
              <w:bottom w:val="single" w:sz="4" w:space="0" w:color="auto"/>
            </w:tcBorders>
            <w:shd w:val="clear" w:color="auto" w:fill="FFE084" w:themeFill="accent5" w:themeFillTint="66"/>
          </w:tcPr>
          <w:p w14:paraId="57D40FD9" w14:textId="69CC8455" w:rsidR="00806C21" w:rsidRDefault="00806C21" w:rsidP="00806C21">
            <w:r>
              <w:t>Eastern Main Campus, 104B</w:t>
            </w:r>
          </w:p>
          <w:p w14:paraId="6CFA5BB7" w14:textId="15D2205E" w:rsidR="00806C21" w:rsidRDefault="00806C21" w:rsidP="00806C21"/>
          <w:p w14:paraId="00995803" w14:textId="77777777" w:rsidR="00964CDB" w:rsidRDefault="00964CDB" w:rsidP="00806C21"/>
          <w:p w14:paraId="478F7232" w14:textId="11F50A50" w:rsidR="00806C21" w:rsidRPr="002B52A7" w:rsidRDefault="00CB3019" w:rsidP="00806C21">
            <w:r>
              <w:t>Eastern WV Community Action Agency (228 Clay Street, Moorefield WV 26836)</w:t>
            </w:r>
          </w:p>
        </w:tc>
        <w:tc>
          <w:tcPr>
            <w:tcW w:w="810" w:type="dxa"/>
            <w:tcBorders>
              <w:bottom w:val="single" w:sz="4" w:space="0" w:color="auto"/>
            </w:tcBorders>
            <w:shd w:val="clear" w:color="auto" w:fill="FFE084" w:themeFill="accent5" w:themeFillTint="66"/>
          </w:tcPr>
          <w:p w14:paraId="651CD508" w14:textId="5702F3CC" w:rsidR="00806C21" w:rsidRPr="002B52A7" w:rsidRDefault="00806C21" w:rsidP="00806C21">
            <w:r>
              <w:t>$15</w:t>
            </w:r>
          </w:p>
        </w:tc>
        <w:tc>
          <w:tcPr>
            <w:tcW w:w="810" w:type="dxa"/>
            <w:tcBorders>
              <w:bottom w:val="single" w:sz="4" w:space="0" w:color="auto"/>
            </w:tcBorders>
            <w:shd w:val="clear" w:color="auto" w:fill="FFE084" w:themeFill="accent5" w:themeFillTint="66"/>
          </w:tcPr>
          <w:p w14:paraId="43E131DD" w14:textId="504E3EF5" w:rsidR="00806C21" w:rsidRDefault="00806C21" w:rsidP="00806C21">
            <w:r>
              <w:t>$0</w:t>
            </w:r>
          </w:p>
        </w:tc>
        <w:tc>
          <w:tcPr>
            <w:tcW w:w="1260" w:type="dxa"/>
            <w:tcBorders>
              <w:bottom w:val="single" w:sz="4" w:space="0" w:color="auto"/>
            </w:tcBorders>
            <w:shd w:val="clear" w:color="auto" w:fill="FFE084" w:themeFill="accent5" w:themeFillTint="66"/>
          </w:tcPr>
          <w:p w14:paraId="1E259130" w14:textId="008CCA2E" w:rsidR="00806C21" w:rsidRPr="002B52A7" w:rsidRDefault="00806C21" w:rsidP="00806C21">
            <w:r>
              <w:t>Instructed: Dr. Lewis Jett/ WVUES</w:t>
            </w:r>
          </w:p>
        </w:tc>
        <w:tc>
          <w:tcPr>
            <w:tcW w:w="630" w:type="dxa"/>
            <w:tcBorders>
              <w:bottom w:val="single" w:sz="4" w:space="0" w:color="auto"/>
            </w:tcBorders>
            <w:shd w:val="clear" w:color="auto" w:fill="FFE084" w:themeFill="accent5" w:themeFillTint="66"/>
          </w:tcPr>
          <w:p w14:paraId="223FACE4" w14:textId="384CA18E" w:rsidR="00806C21" w:rsidRPr="002B52A7" w:rsidRDefault="00806C21" w:rsidP="00806C21">
            <w:r>
              <w:t>40</w:t>
            </w:r>
          </w:p>
        </w:tc>
        <w:tc>
          <w:tcPr>
            <w:tcW w:w="1170" w:type="dxa"/>
            <w:tcBorders>
              <w:bottom w:val="single" w:sz="4" w:space="0" w:color="auto"/>
            </w:tcBorders>
            <w:shd w:val="clear" w:color="auto" w:fill="FFE084" w:themeFill="accent5" w:themeFillTint="66"/>
          </w:tcPr>
          <w:p w14:paraId="7FD8611E" w14:textId="0C154567" w:rsidR="00806C21" w:rsidRPr="002B52A7" w:rsidRDefault="00806C21" w:rsidP="00806C21">
            <w:r>
              <w:t>100% in person</w:t>
            </w:r>
          </w:p>
        </w:tc>
      </w:tr>
    </w:tbl>
    <w:p w14:paraId="68F13BE5" w14:textId="43E6A4F3" w:rsidR="00741DFB" w:rsidRPr="002B52A7" w:rsidRDefault="009A1D02">
      <w:r>
        <w:br w:type="textWrapping" w:clear="all"/>
      </w:r>
    </w:p>
    <w:p w14:paraId="0993AC64" w14:textId="77777777" w:rsidR="00254E6A" w:rsidRDefault="00254E6A" w:rsidP="006F3678">
      <w:pPr>
        <w:pStyle w:val="Heading1"/>
        <w:rPr>
          <w:sz w:val="24"/>
          <w:szCs w:val="24"/>
        </w:rPr>
      </w:pPr>
    </w:p>
    <w:p w14:paraId="014936E6" w14:textId="77777777" w:rsidR="00A62719" w:rsidRDefault="00A62719" w:rsidP="006F3678">
      <w:pPr>
        <w:pStyle w:val="Heading1"/>
        <w:rPr>
          <w:sz w:val="24"/>
          <w:szCs w:val="24"/>
        </w:rPr>
      </w:pPr>
    </w:p>
    <w:p w14:paraId="5EDA2B6A" w14:textId="77777777" w:rsidR="00A62719" w:rsidRPr="002B52A7" w:rsidRDefault="00A62719" w:rsidP="006F3678">
      <w:pPr>
        <w:pStyle w:val="Heading1"/>
        <w:rPr>
          <w:sz w:val="24"/>
          <w:szCs w:val="24"/>
        </w:rPr>
      </w:pPr>
    </w:p>
    <w:sectPr w:rsidR="00A62719" w:rsidRPr="002B52A7" w:rsidSect="006F3678">
      <w:headerReference w:type="even" r:id="rId24"/>
      <w:headerReference w:type="default" r:id="rId25"/>
      <w:footerReference w:type="even" r:id="rId26"/>
      <w:footerReference w:type="default" r:id="rId27"/>
      <w:headerReference w:type="first" r:id="rId28"/>
      <w:footerReference w:type="first" r:id="rId29"/>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07B6B" w14:textId="77777777" w:rsidR="00F028C2" w:rsidRDefault="00F028C2">
      <w:r>
        <w:separator/>
      </w:r>
    </w:p>
  </w:endnote>
  <w:endnote w:type="continuationSeparator" w:id="0">
    <w:p w14:paraId="1E922637" w14:textId="77777777" w:rsidR="00F028C2" w:rsidRDefault="00F0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Std-Md">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LTPro-Roman">
    <w:altName w:val="Times New Roman"/>
    <w:charset w:val="00"/>
    <w:family w:val="roman"/>
    <w:pitch w:val="variable"/>
  </w:font>
  <w:font w:name="ITC Slimbach Std">
    <w:altName w:val="Cambria"/>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6F9FC" w14:textId="77777777" w:rsidR="00B37969" w:rsidRDefault="00B379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737C0" w14:textId="12EB771C" w:rsidR="006B47C7" w:rsidRDefault="006B47C7">
    <w:pPr>
      <w:pStyle w:val="Footer"/>
      <w:rPr>
        <w:i/>
      </w:rPr>
    </w:pPr>
    <w:r w:rsidRPr="00FA4496">
      <w:rPr>
        <w:i/>
      </w:rPr>
      <w:t xml:space="preserve">Revised: </w:t>
    </w:r>
    <w:r w:rsidR="00BD773E">
      <w:rPr>
        <w:i/>
      </w:rPr>
      <w:t>1</w:t>
    </w:r>
    <w:r w:rsidR="00B37969">
      <w:rPr>
        <w:i/>
      </w:rPr>
      <w:t>/24/2022</w:t>
    </w:r>
  </w:p>
  <w:p w14:paraId="390EA59D" w14:textId="4052D336" w:rsidR="00BE3A45" w:rsidRDefault="00BE3A45" w:rsidP="00BE3A45">
    <w:pPr>
      <w:rPr>
        <w:bCs/>
        <w:i/>
        <w:color w:val="000000"/>
      </w:rPr>
    </w:pPr>
    <w:r w:rsidRPr="00590AAE">
      <w:rPr>
        <w:bCs/>
        <w:i/>
        <w:color w:val="000000"/>
      </w:rPr>
      <w:t>This work is supported by the Agriculture and Food Research Initiative, grant no. 2021-67037-34167/project accession no. 1025535, from the U.S. Department of Agriculture, National Institute of Food and Agriculture. Any opinions, findings, conclusions, or recommendations expressed in this publication are those of the author(s) and should not be construed to represent any official USDA or U.S. Government determination or policy.</w:t>
    </w:r>
  </w:p>
  <w:p w14:paraId="251BD9CB" w14:textId="77777777" w:rsidR="005818BF" w:rsidRDefault="005818BF" w:rsidP="005818BF"/>
  <w:p w14:paraId="1F4EE933" w14:textId="058766D2" w:rsidR="005818BF" w:rsidRDefault="005818BF" w:rsidP="005818BF">
    <w:r>
      <w:t xml:space="preserve">Note: </w:t>
    </w:r>
    <w:r w:rsidRPr="005818BF">
      <w:t>These trainings are only available to residents of West Virginia</w:t>
    </w:r>
    <w:r>
      <w:t>. Cap restrictions</w:t>
    </w:r>
    <w:r w:rsidR="00F739E8">
      <w:t xml:space="preserve"> and educational format</w:t>
    </w:r>
    <w:r>
      <w:t xml:space="preserve"> may change due to COVI</w:t>
    </w:r>
    <w:r w:rsidR="00F739E8">
      <w:t>D</w:t>
    </w:r>
    <w:r>
      <w:t>.</w:t>
    </w:r>
  </w:p>
  <w:p w14:paraId="447D8B1E" w14:textId="77777777" w:rsidR="005818BF" w:rsidRPr="00590AAE" w:rsidRDefault="005818BF" w:rsidP="00BE3A45">
    <w:pPr>
      <w:rPr>
        <w:bCs/>
        <w:i/>
        <w:color w:val="000000"/>
      </w:rPr>
    </w:pPr>
  </w:p>
  <w:p w14:paraId="238D7769" w14:textId="64E6B3A2" w:rsidR="006B47C7" w:rsidRPr="00BE3A45" w:rsidRDefault="006B47C7">
    <w:pPr>
      <w:pStyle w:val="Footer"/>
    </w:pPr>
  </w:p>
  <w:p w14:paraId="29340CBD" w14:textId="28CDE141" w:rsidR="006B47C7" w:rsidRDefault="006B47C7">
    <w:pPr>
      <w:pStyle w:val="BodyText"/>
      <w:spacing w:before="0" w:line="14" w:lineRule="auto"/>
      <w:ind w:lef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0FADA" w14:textId="77777777" w:rsidR="00B37969" w:rsidRDefault="00B379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AE7CF" w14:textId="77777777" w:rsidR="00F028C2" w:rsidRDefault="00F028C2">
      <w:r>
        <w:separator/>
      </w:r>
    </w:p>
  </w:footnote>
  <w:footnote w:type="continuationSeparator" w:id="0">
    <w:p w14:paraId="0D197636" w14:textId="77777777" w:rsidR="00F028C2" w:rsidRDefault="00F0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9EBA2" w14:textId="77777777" w:rsidR="00B37969" w:rsidRDefault="00B379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FABB7" w14:textId="77777777" w:rsidR="00B37969" w:rsidRDefault="00B379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5FED3" w14:textId="77777777" w:rsidR="00B37969" w:rsidRDefault="00B379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07B9A"/>
    <w:multiLevelType w:val="hybridMultilevel"/>
    <w:tmpl w:val="69881F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A59CF"/>
    <w:multiLevelType w:val="hybridMultilevel"/>
    <w:tmpl w:val="2ADC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639DB"/>
    <w:multiLevelType w:val="hybridMultilevel"/>
    <w:tmpl w:val="4F0015C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785188C"/>
    <w:multiLevelType w:val="hybridMultilevel"/>
    <w:tmpl w:val="D6BED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D5925"/>
    <w:multiLevelType w:val="hybridMultilevel"/>
    <w:tmpl w:val="7812CC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0476C9"/>
    <w:multiLevelType w:val="hybridMultilevel"/>
    <w:tmpl w:val="EECC90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91A33"/>
    <w:multiLevelType w:val="hybridMultilevel"/>
    <w:tmpl w:val="2AEABD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A4F50"/>
    <w:multiLevelType w:val="hybridMultilevel"/>
    <w:tmpl w:val="D1F08C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E91955"/>
    <w:multiLevelType w:val="hybridMultilevel"/>
    <w:tmpl w:val="5606A3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A195B"/>
    <w:multiLevelType w:val="hybridMultilevel"/>
    <w:tmpl w:val="00FAC6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4F7E36"/>
    <w:multiLevelType w:val="hybridMultilevel"/>
    <w:tmpl w:val="F6AE34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4524FF"/>
    <w:multiLevelType w:val="hybridMultilevel"/>
    <w:tmpl w:val="6EF2A8E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7790077"/>
    <w:multiLevelType w:val="hybridMultilevel"/>
    <w:tmpl w:val="72BE4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2B1476"/>
    <w:multiLevelType w:val="hybridMultilevel"/>
    <w:tmpl w:val="0BD2CC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A4EE7"/>
    <w:multiLevelType w:val="hybridMultilevel"/>
    <w:tmpl w:val="7B5ACFD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3A15E7"/>
    <w:multiLevelType w:val="hybridMultilevel"/>
    <w:tmpl w:val="7CCE65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8A723F"/>
    <w:multiLevelType w:val="hybridMultilevel"/>
    <w:tmpl w:val="6B982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7A76E4"/>
    <w:multiLevelType w:val="hybridMultilevel"/>
    <w:tmpl w:val="AAD2A5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844B36"/>
    <w:multiLevelType w:val="hybridMultilevel"/>
    <w:tmpl w:val="5A5AA8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3C2CBB"/>
    <w:multiLevelType w:val="hybridMultilevel"/>
    <w:tmpl w:val="851264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A542A3"/>
    <w:multiLevelType w:val="hybridMultilevel"/>
    <w:tmpl w:val="41D041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3B25A7"/>
    <w:multiLevelType w:val="hybridMultilevel"/>
    <w:tmpl w:val="C714F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510B62"/>
    <w:multiLevelType w:val="hybridMultilevel"/>
    <w:tmpl w:val="B86CA1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DAE06D0"/>
    <w:multiLevelType w:val="hybridMultilevel"/>
    <w:tmpl w:val="D9EE0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913DE1"/>
    <w:multiLevelType w:val="hybridMultilevel"/>
    <w:tmpl w:val="2ED4D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B4632D"/>
    <w:multiLevelType w:val="hybridMultilevel"/>
    <w:tmpl w:val="87DA1E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285D6B"/>
    <w:multiLevelType w:val="hybridMultilevel"/>
    <w:tmpl w:val="B590C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F32864"/>
    <w:multiLevelType w:val="hybridMultilevel"/>
    <w:tmpl w:val="5818135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B6B0DD5"/>
    <w:multiLevelType w:val="hybridMultilevel"/>
    <w:tmpl w:val="1B2CA9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DD66EF"/>
    <w:multiLevelType w:val="hybridMultilevel"/>
    <w:tmpl w:val="5FC6AC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AD30DFB"/>
    <w:multiLevelType w:val="hybridMultilevel"/>
    <w:tmpl w:val="9C82C8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E1C9F"/>
    <w:multiLevelType w:val="hybridMultilevel"/>
    <w:tmpl w:val="72BC29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FBF67A2"/>
    <w:multiLevelType w:val="hybridMultilevel"/>
    <w:tmpl w:val="416AE1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317B30"/>
    <w:multiLevelType w:val="hybridMultilevel"/>
    <w:tmpl w:val="47C235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5F31E6"/>
    <w:multiLevelType w:val="hybridMultilevel"/>
    <w:tmpl w:val="E6C810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E647E9"/>
    <w:multiLevelType w:val="hybridMultilevel"/>
    <w:tmpl w:val="7324BE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2246E6"/>
    <w:multiLevelType w:val="hybridMultilevel"/>
    <w:tmpl w:val="6270B77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1396DBC"/>
    <w:multiLevelType w:val="hybridMultilevel"/>
    <w:tmpl w:val="2E6E9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355B7A"/>
    <w:multiLevelType w:val="hybridMultilevel"/>
    <w:tmpl w:val="19BA4C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802299"/>
    <w:multiLevelType w:val="hybridMultilevel"/>
    <w:tmpl w:val="B8A65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14"/>
  </w:num>
  <w:num w:numId="3">
    <w:abstractNumId w:val="9"/>
  </w:num>
  <w:num w:numId="4">
    <w:abstractNumId w:val="17"/>
  </w:num>
  <w:num w:numId="5">
    <w:abstractNumId w:val="22"/>
  </w:num>
  <w:num w:numId="6">
    <w:abstractNumId w:val="27"/>
  </w:num>
  <w:num w:numId="7">
    <w:abstractNumId w:val="29"/>
  </w:num>
  <w:num w:numId="8">
    <w:abstractNumId w:val="4"/>
  </w:num>
  <w:num w:numId="9">
    <w:abstractNumId w:val="20"/>
  </w:num>
  <w:num w:numId="10">
    <w:abstractNumId w:val="11"/>
  </w:num>
  <w:num w:numId="11">
    <w:abstractNumId w:val="31"/>
  </w:num>
  <w:num w:numId="12">
    <w:abstractNumId w:val="39"/>
  </w:num>
  <w:num w:numId="13">
    <w:abstractNumId w:val="15"/>
  </w:num>
  <w:num w:numId="14">
    <w:abstractNumId w:val="26"/>
  </w:num>
  <w:num w:numId="15">
    <w:abstractNumId w:val="16"/>
  </w:num>
  <w:num w:numId="16">
    <w:abstractNumId w:val="37"/>
  </w:num>
  <w:num w:numId="17">
    <w:abstractNumId w:val="12"/>
  </w:num>
  <w:num w:numId="18">
    <w:abstractNumId w:val="21"/>
  </w:num>
  <w:num w:numId="19">
    <w:abstractNumId w:val="0"/>
  </w:num>
  <w:num w:numId="20">
    <w:abstractNumId w:val="1"/>
  </w:num>
  <w:num w:numId="21">
    <w:abstractNumId w:val="3"/>
  </w:num>
  <w:num w:numId="22">
    <w:abstractNumId w:val="24"/>
  </w:num>
  <w:num w:numId="23">
    <w:abstractNumId w:val="13"/>
  </w:num>
  <w:num w:numId="24">
    <w:abstractNumId w:val="5"/>
  </w:num>
  <w:num w:numId="25">
    <w:abstractNumId w:val="2"/>
  </w:num>
  <w:num w:numId="26">
    <w:abstractNumId w:val="33"/>
  </w:num>
  <w:num w:numId="27">
    <w:abstractNumId w:val="38"/>
  </w:num>
  <w:num w:numId="28">
    <w:abstractNumId w:val="10"/>
  </w:num>
  <w:num w:numId="29">
    <w:abstractNumId w:val="19"/>
  </w:num>
  <w:num w:numId="30">
    <w:abstractNumId w:val="34"/>
  </w:num>
  <w:num w:numId="31">
    <w:abstractNumId w:val="6"/>
  </w:num>
  <w:num w:numId="32">
    <w:abstractNumId w:val="30"/>
  </w:num>
  <w:num w:numId="33">
    <w:abstractNumId w:val="25"/>
  </w:num>
  <w:num w:numId="34">
    <w:abstractNumId w:val="7"/>
  </w:num>
  <w:num w:numId="35">
    <w:abstractNumId w:val="35"/>
  </w:num>
  <w:num w:numId="36">
    <w:abstractNumId w:val="8"/>
  </w:num>
  <w:num w:numId="37">
    <w:abstractNumId w:val="18"/>
  </w:num>
  <w:num w:numId="38">
    <w:abstractNumId w:val="32"/>
  </w:num>
  <w:num w:numId="39">
    <w:abstractNumId w:val="28"/>
  </w:num>
  <w:num w:numId="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63489">
      <o:colormenu v:ext="edit" fill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s7AwNDQ1MTE1NzVS0lEKTi0uzszPAykwrQUA4ACTmywAAAA="/>
  </w:docVars>
  <w:rsids>
    <w:rsidRoot w:val="005D4668"/>
    <w:rsid w:val="000000A0"/>
    <w:rsid w:val="0000118E"/>
    <w:rsid w:val="000015A7"/>
    <w:rsid w:val="000017EA"/>
    <w:rsid w:val="00002A1D"/>
    <w:rsid w:val="00002D34"/>
    <w:rsid w:val="000047E9"/>
    <w:rsid w:val="00005A22"/>
    <w:rsid w:val="00005D5A"/>
    <w:rsid w:val="000064B1"/>
    <w:rsid w:val="00006F1F"/>
    <w:rsid w:val="0000714C"/>
    <w:rsid w:val="000071C7"/>
    <w:rsid w:val="00007301"/>
    <w:rsid w:val="00007525"/>
    <w:rsid w:val="00010FC3"/>
    <w:rsid w:val="00011A6F"/>
    <w:rsid w:val="00011B16"/>
    <w:rsid w:val="00012EDC"/>
    <w:rsid w:val="00014EC2"/>
    <w:rsid w:val="00015A5B"/>
    <w:rsid w:val="000174BA"/>
    <w:rsid w:val="000175C8"/>
    <w:rsid w:val="00017996"/>
    <w:rsid w:val="00017B0C"/>
    <w:rsid w:val="00017DD8"/>
    <w:rsid w:val="0002045A"/>
    <w:rsid w:val="0002193B"/>
    <w:rsid w:val="00021DAB"/>
    <w:rsid w:val="00022576"/>
    <w:rsid w:val="000225A8"/>
    <w:rsid w:val="00022CDB"/>
    <w:rsid w:val="00022EE1"/>
    <w:rsid w:val="00024922"/>
    <w:rsid w:val="00024E3F"/>
    <w:rsid w:val="000256CE"/>
    <w:rsid w:val="00026F67"/>
    <w:rsid w:val="000271B2"/>
    <w:rsid w:val="000277AF"/>
    <w:rsid w:val="0002791C"/>
    <w:rsid w:val="00027B15"/>
    <w:rsid w:val="00027C89"/>
    <w:rsid w:val="00027FC9"/>
    <w:rsid w:val="00030D43"/>
    <w:rsid w:val="00031A8B"/>
    <w:rsid w:val="00033A2A"/>
    <w:rsid w:val="0003400D"/>
    <w:rsid w:val="00034352"/>
    <w:rsid w:val="00034536"/>
    <w:rsid w:val="00035030"/>
    <w:rsid w:val="00035D8B"/>
    <w:rsid w:val="000366A2"/>
    <w:rsid w:val="0003736B"/>
    <w:rsid w:val="00040048"/>
    <w:rsid w:val="00043003"/>
    <w:rsid w:val="00044874"/>
    <w:rsid w:val="0004584A"/>
    <w:rsid w:val="0004637F"/>
    <w:rsid w:val="000475AC"/>
    <w:rsid w:val="000479A7"/>
    <w:rsid w:val="00047AFD"/>
    <w:rsid w:val="00047B5F"/>
    <w:rsid w:val="00047E12"/>
    <w:rsid w:val="00047F0A"/>
    <w:rsid w:val="000521FA"/>
    <w:rsid w:val="00052D21"/>
    <w:rsid w:val="000553BC"/>
    <w:rsid w:val="0005573E"/>
    <w:rsid w:val="00056CB4"/>
    <w:rsid w:val="00057452"/>
    <w:rsid w:val="000576A4"/>
    <w:rsid w:val="000602F9"/>
    <w:rsid w:val="00060A1B"/>
    <w:rsid w:val="00062767"/>
    <w:rsid w:val="000629C9"/>
    <w:rsid w:val="00062E1E"/>
    <w:rsid w:val="00062F66"/>
    <w:rsid w:val="00063D42"/>
    <w:rsid w:val="00064EEF"/>
    <w:rsid w:val="000653A9"/>
    <w:rsid w:val="000656EE"/>
    <w:rsid w:val="00065CB9"/>
    <w:rsid w:val="0006675E"/>
    <w:rsid w:val="00067D50"/>
    <w:rsid w:val="0007035C"/>
    <w:rsid w:val="00070AF7"/>
    <w:rsid w:val="00072825"/>
    <w:rsid w:val="00072FD4"/>
    <w:rsid w:val="00073111"/>
    <w:rsid w:val="00074166"/>
    <w:rsid w:val="0007424E"/>
    <w:rsid w:val="000749B4"/>
    <w:rsid w:val="00074ADF"/>
    <w:rsid w:val="00074F82"/>
    <w:rsid w:val="000752A7"/>
    <w:rsid w:val="00076598"/>
    <w:rsid w:val="00076819"/>
    <w:rsid w:val="00076992"/>
    <w:rsid w:val="00076F43"/>
    <w:rsid w:val="00077076"/>
    <w:rsid w:val="000812CC"/>
    <w:rsid w:val="00081A87"/>
    <w:rsid w:val="00081EE8"/>
    <w:rsid w:val="00082F04"/>
    <w:rsid w:val="00083020"/>
    <w:rsid w:val="00083F90"/>
    <w:rsid w:val="00085F7B"/>
    <w:rsid w:val="000868B3"/>
    <w:rsid w:val="0008723B"/>
    <w:rsid w:val="0008745E"/>
    <w:rsid w:val="0008764C"/>
    <w:rsid w:val="00087C75"/>
    <w:rsid w:val="000903F8"/>
    <w:rsid w:val="00092480"/>
    <w:rsid w:val="000935FA"/>
    <w:rsid w:val="00093B7E"/>
    <w:rsid w:val="00094350"/>
    <w:rsid w:val="00094817"/>
    <w:rsid w:val="000952E9"/>
    <w:rsid w:val="00096319"/>
    <w:rsid w:val="000968B8"/>
    <w:rsid w:val="000A00CD"/>
    <w:rsid w:val="000A12C8"/>
    <w:rsid w:val="000A15D1"/>
    <w:rsid w:val="000A322B"/>
    <w:rsid w:val="000A390E"/>
    <w:rsid w:val="000A50F1"/>
    <w:rsid w:val="000A624A"/>
    <w:rsid w:val="000A6A18"/>
    <w:rsid w:val="000A6E43"/>
    <w:rsid w:val="000A6EB1"/>
    <w:rsid w:val="000A731E"/>
    <w:rsid w:val="000B0923"/>
    <w:rsid w:val="000B1418"/>
    <w:rsid w:val="000B3020"/>
    <w:rsid w:val="000B33F1"/>
    <w:rsid w:val="000B397D"/>
    <w:rsid w:val="000B434A"/>
    <w:rsid w:val="000B4F18"/>
    <w:rsid w:val="000B518B"/>
    <w:rsid w:val="000B5664"/>
    <w:rsid w:val="000B688E"/>
    <w:rsid w:val="000B69D6"/>
    <w:rsid w:val="000C1155"/>
    <w:rsid w:val="000C17CB"/>
    <w:rsid w:val="000C19EF"/>
    <w:rsid w:val="000C2247"/>
    <w:rsid w:val="000C2699"/>
    <w:rsid w:val="000C2DC8"/>
    <w:rsid w:val="000C30A2"/>
    <w:rsid w:val="000C4E97"/>
    <w:rsid w:val="000C50F0"/>
    <w:rsid w:val="000C5377"/>
    <w:rsid w:val="000C5379"/>
    <w:rsid w:val="000C5742"/>
    <w:rsid w:val="000C5775"/>
    <w:rsid w:val="000C5F86"/>
    <w:rsid w:val="000C6133"/>
    <w:rsid w:val="000C6797"/>
    <w:rsid w:val="000C6C9F"/>
    <w:rsid w:val="000C6E72"/>
    <w:rsid w:val="000C778D"/>
    <w:rsid w:val="000C79AF"/>
    <w:rsid w:val="000C7AC3"/>
    <w:rsid w:val="000D00B5"/>
    <w:rsid w:val="000D03F9"/>
    <w:rsid w:val="000D15F7"/>
    <w:rsid w:val="000D21DA"/>
    <w:rsid w:val="000D2215"/>
    <w:rsid w:val="000D2F4A"/>
    <w:rsid w:val="000D31BD"/>
    <w:rsid w:val="000D32E1"/>
    <w:rsid w:val="000D3510"/>
    <w:rsid w:val="000D3BE6"/>
    <w:rsid w:val="000D3D8B"/>
    <w:rsid w:val="000D4692"/>
    <w:rsid w:val="000D4849"/>
    <w:rsid w:val="000D4B88"/>
    <w:rsid w:val="000D5141"/>
    <w:rsid w:val="000D572E"/>
    <w:rsid w:val="000D5F66"/>
    <w:rsid w:val="000D60F1"/>
    <w:rsid w:val="000D627E"/>
    <w:rsid w:val="000D7483"/>
    <w:rsid w:val="000D76E8"/>
    <w:rsid w:val="000D7E75"/>
    <w:rsid w:val="000E1E8C"/>
    <w:rsid w:val="000E2426"/>
    <w:rsid w:val="000E262D"/>
    <w:rsid w:val="000E36CF"/>
    <w:rsid w:val="000E432D"/>
    <w:rsid w:val="000E43A2"/>
    <w:rsid w:val="000E5314"/>
    <w:rsid w:val="000E545A"/>
    <w:rsid w:val="000E56A8"/>
    <w:rsid w:val="000E650D"/>
    <w:rsid w:val="000E663D"/>
    <w:rsid w:val="000E76CB"/>
    <w:rsid w:val="000E7771"/>
    <w:rsid w:val="000F0848"/>
    <w:rsid w:val="000F0D46"/>
    <w:rsid w:val="000F10EF"/>
    <w:rsid w:val="000F18C5"/>
    <w:rsid w:val="000F1D1C"/>
    <w:rsid w:val="000F279F"/>
    <w:rsid w:val="000F3C36"/>
    <w:rsid w:val="000F40E5"/>
    <w:rsid w:val="000F4DDC"/>
    <w:rsid w:val="000F570F"/>
    <w:rsid w:val="000F598C"/>
    <w:rsid w:val="000F7299"/>
    <w:rsid w:val="00101214"/>
    <w:rsid w:val="001026B5"/>
    <w:rsid w:val="001028C5"/>
    <w:rsid w:val="00102DF4"/>
    <w:rsid w:val="0010434E"/>
    <w:rsid w:val="0010487B"/>
    <w:rsid w:val="001050DC"/>
    <w:rsid w:val="00107921"/>
    <w:rsid w:val="0010792B"/>
    <w:rsid w:val="00111B44"/>
    <w:rsid w:val="001136BB"/>
    <w:rsid w:val="00114238"/>
    <w:rsid w:val="001145D2"/>
    <w:rsid w:val="00115347"/>
    <w:rsid w:val="001155D1"/>
    <w:rsid w:val="0011586B"/>
    <w:rsid w:val="00115876"/>
    <w:rsid w:val="00115BE1"/>
    <w:rsid w:val="00117DB6"/>
    <w:rsid w:val="00120B5F"/>
    <w:rsid w:val="001213A4"/>
    <w:rsid w:val="001218D3"/>
    <w:rsid w:val="0012254E"/>
    <w:rsid w:val="00122F42"/>
    <w:rsid w:val="0012317F"/>
    <w:rsid w:val="00123561"/>
    <w:rsid w:val="0012437B"/>
    <w:rsid w:val="001249A7"/>
    <w:rsid w:val="00125137"/>
    <w:rsid w:val="00125DA1"/>
    <w:rsid w:val="00126037"/>
    <w:rsid w:val="0012655E"/>
    <w:rsid w:val="001275B1"/>
    <w:rsid w:val="00130CC8"/>
    <w:rsid w:val="00130FDF"/>
    <w:rsid w:val="001310B1"/>
    <w:rsid w:val="00131C10"/>
    <w:rsid w:val="00131D6D"/>
    <w:rsid w:val="0013290B"/>
    <w:rsid w:val="00132ECD"/>
    <w:rsid w:val="00133315"/>
    <w:rsid w:val="00133A8F"/>
    <w:rsid w:val="00133BC3"/>
    <w:rsid w:val="00134994"/>
    <w:rsid w:val="00134EE7"/>
    <w:rsid w:val="00136943"/>
    <w:rsid w:val="00140106"/>
    <w:rsid w:val="0014126E"/>
    <w:rsid w:val="001414DA"/>
    <w:rsid w:val="00142CF6"/>
    <w:rsid w:val="001440A1"/>
    <w:rsid w:val="00144721"/>
    <w:rsid w:val="00145522"/>
    <w:rsid w:val="0014629A"/>
    <w:rsid w:val="001465A0"/>
    <w:rsid w:val="00147842"/>
    <w:rsid w:val="0015060A"/>
    <w:rsid w:val="00150E97"/>
    <w:rsid w:val="0015153E"/>
    <w:rsid w:val="001539F6"/>
    <w:rsid w:val="00153AAE"/>
    <w:rsid w:val="00153DD6"/>
    <w:rsid w:val="0015422E"/>
    <w:rsid w:val="00154B94"/>
    <w:rsid w:val="001551B0"/>
    <w:rsid w:val="001553C2"/>
    <w:rsid w:val="00155DE7"/>
    <w:rsid w:val="001560BA"/>
    <w:rsid w:val="001565EF"/>
    <w:rsid w:val="00156A45"/>
    <w:rsid w:val="00156A5F"/>
    <w:rsid w:val="00156EFC"/>
    <w:rsid w:val="00156F81"/>
    <w:rsid w:val="0015704E"/>
    <w:rsid w:val="001573A6"/>
    <w:rsid w:val="00157BB6"/>
    <w:rsid w:val="00160AFB"/>
    <w:rsid w:val="00160B0E"/>
    <w:rsid w:val="00160BB4"/>
    <w:rsid w:val="00160EF4"/>
    <w:rsid w:val="00161610"/>
    <w:rsid w:val="0016199B"/>
    <w:rsid w:val="00163198"/>
    <w:rsid w:val="0016382F"/>
    <w:rsid w:val="00164189"/>
    <w:rsid w:val="001648C2"/>
    <w:rsid w:val="00165529"/>
    <w:rsid w:val="0016574A"/>
    <w:rsid w:val="001657D4"/>
    <w:rsid w:val="00166301"/>
    <w:rsid w:val="0016742A"/>
    <w:rsid w:val="00171949"/>
    <w:rsid w:val="001720A8"/>
    <w:rsid w:val="001723A0"/>
    <w:rsid w:val="001726B5"/>
    <w:rsid w:val="00172A16"/>
    <w:rsid w:val="0017495D"/>
    <w:rsid w:val="001752D9"/>
    <w:rsid w:val="00175483"/>
    <w:rsid w:val="0017562F"/>
    <w:rsid w:val="00175651"/>
    <w:rsid w:val="0017650C"/>
    <w:rsid w:val="00176AA3"/>
    <w:rsid w:val="00176DC4"/>
    <w:rsid w:val="00177D68"/>
    <w:rsid w:val="00177F6F"/>
    <w:rsid w:val="00181833"/>
    <w:rsid w:val="00182195"/>
    <w:rsid w:val="00183DA5"/>
    <w:rsid w:val="00184BD8"/>
    <w:rsid w:val="00185F00"/>
    <w:rsid w:val="0018645E"/>
    <w:rsid w:val="00186582"/>
    <w:rsid w:val="00187E40"/>
    <w:rsid w:val="001900DE"/>
    <w:rsid w:val="00190BB1"/>
    <w:rsid w:val="00190D1B"/>
    <w:rsid w:val="00191727"/>
    <w:rsid w:val="001920BF"/>
    <w:rsid w:val="0019214B"/>
    <w:rsid w:val="001928F9"/>
    <w:rsid w:val="00193736"/>
    <w:rsid w:val="00193E4F"/>
    <w:rsid w:val="00194727"/>
    <w:rsid w:val="00194BB9"/>
    <w:rsid w:val="00194D7E"/>
    <w:rsid w:val="00194E1B"/>
    <w:rsid w:val="001950B2"/>
    <w:rsid w:val="001967DF"/>
    <w:rsid w:val="001A009E"/>
    <w:rsid w:val="001A0375"/>
    <w:rsid w:val="001A04D3"/>
    <w:rsid w:val="001A0A07"/>
    <w:rsid w:val="001A16F4"/>
    <w:rsid w:val="001A1898"/>
    <w:rsid w:val="001A1A59"/>
    <w:rsid w:val="001A2973"/>
    <w:rsid w:val="001A3016"/>
    <w:rsid w:val="001A30C2"/>
    <w:rsid w:val="001A4502"/>
    <w:rsid w:val="001A4EA1"/>
    <w:rsid w:val="001A525F"/>
    <w:rsid w:val="001A5512"/>
    <w:rsid w:val="001A579A"/>
    <w:rsid w:val="001A6224"/>
    <w:rsid w:val="001A665C"/>
    <w:rsid w:val="001A73ED"/>
    <w:rsid w:val="001B0AE6"/>
    <w:rsid w:val="001B1833"/>
    <w:rsid w:val="001B1D63"/>
    <w:rsid w:val="001B35F1"/>
    <w:rsid w:val="001B4DF0"/>
    <w:rsid w:val="001B685E"/>
    <w:rsid w:val="001B6968"/>
    <w:rsid w:val="001B6F1F"/>
    <w:rsid w:val="001C06A6"/>
    <w:rsid w:val="001C1E48"/>
    <w:rsid w:val="001C1EA9"/>
    <w:rsid w:val="001C2322"/>
    <w:rsid w:val="001C266D"/>
    <w:rsid w:val="001C2833"/>
    <w:rsid w:val="001C29B4"/>
    <w:rsid w:val="001C3A39"/>
    <w:rsid w:val="001C4CAD"/>
    <w:rsid w:val="001C5AE7"/>
    <w:rsid w:val="001C668C"/>
    <w:rsid w:val="001C6839"/>
    <w:rsid w:val="001C6A99"/>
    <w:rsid w:val="001C6F08"/>
    <w:rsid w:val="001C73BA"/>
    <w:rsid w:val="001D006E"/>
    <w:rsid w:val="001D0543"/>
    <w:rsid w:val="001D27C3"/>
    <w:rsid w:val="001D31EA"/>
    <w:rsid w:val="001D322F"/>
    <w:rsid w:val="001D4BD2"/>
    <w:rsid w:val="001D50E1"/>
    <w:rsid w:val="001D6804"/>
    <w:rsid w:val="001D6A8B"/>
    <w:rsid w:val="001D782C"/>
    <w:rsid w:val="001D7CD2"/>
    <w:rsid w:val="001D7D91"/>
    <w:rsid w:val="001E0211"/>
    <w:rsid w:val="001E0CC9"/>
    <w:rsid w:val="001E140A"/>
    <w:rsid w:val="001E2648"/>
    <w:rsid w:val="001E2782"/>
    <w:rsid w:val="001E3114"/>
    <w:rsid w:val="001E31A4"/>
    <w:rsid w:val="001E34FD"/>
    <w:rsid w:val="001E4C7D"/>
    <w:rsid w:val="001E4E90"/>
    <w:rsid w:val="001E5A0D"/>
    <w:rsid w:val="001E5E82"/>
    <w:rsid w:val="001E61D7"/>
    <w:rsid w:val="001E6A73"/>
    <w:rsid w:val="001E7A93"/>
    <w:rsid w:val="001F00DE"/>
    <w:rsid w:val="001F2343"/>
    <w:rsid w:val="001F237B"/>
    <w:rsid w:val="001F33CD"/>
    <w:rsid w:val="001F46B3"/>
    <w:rsid w:val="001F53C7"/>
    <w:rsid w:val="001F64D1"/>
    <w:rsid w:val="002000E7"/>
    <w:rsid w:val="00200480"/>
    <w:rsid w:val="002009BB"/>
    <w:rsid w:val="00200B49"/>
    <w:rsid w:val="00200CCE"/>
    <w:rsid w:val="00200E85"/>
    <w:rsid w:val="00200FBB"/>
    <w:rsid w:val="0020161D"/>
    <w:rsid w:val="00201B1D"/>
    <w:rsid w:val="00201FF0"/>
    <w:rsid w:val="00203725"/>
    <w:rsid w:val="00203A62"/>
    <w:rsid w:val="00203FE2"/>
    <w:rsid w:val="00204C03"/>
    <w:rsid w:val="002052E9"/>
    <w:rsid w:val="00205959"/>
    <w:rsid w:val="00206BED"/>
    <w:rsid w:val="00206E11"/>
    <w:rsid w:val="00207B4D"/>
    <w:rsid w:val="00207D93"/>
    <w:rsid w:val="00210291"/>
    <w:rsid w:val="00210BAA"/>
    <w:rsid w:val="00213B54"/>
    <w:rsid w:val="00213BB9"/>
    <w:rsid w:val="00213E98"/>
    <w:rsid w:val="002144A8"/>
    <w:rsid w:val="00214A62"/>
    <w:rsid w:val="002158AF"/>
    <w:rsid w:val="0021642C"/>
    <w:rsid w:val="002165D7"/>
    <w:rsid w:val="00216F6E"/>
    <w:rsid w:val="00217862"/>
    <w:rsid w:val="00217AF1"/>
    <w:rsid w:val="00217B28"/>
    <w:rsid w:val="00220921"/>
    <w:rsid w:val="00221515"/>
    <w:rsid w:val="00221A6D"/>
    <w:rsid w:val="00221AE3"/>
    <w:rsid w:val="00221E7E"/>
    <w:rsid w:val="0022223D"/>
    <w:rsid w:val="00223D12"/>
    <w:rsid w:val="002249C8"/>
    <w:rsid w:val="00224B71"/>
    <w:rsid w:val="00224E4C"/>
    <w:rsid w:val="00225662"/>
    <w:rsid w:val="00225C46"/>
    <w:rsid w:val="00225E4F"/>
    <w:rsid w:val="00225FC9"/>
    <w:rsid w:val="002261FE"/>
    <w:rsid w:val="00226271"/>
    <w:rsid w:val="00226957"/>
    <w:rsid w:val="002277D2"/>
    <w:rsid w:val="002278A2"/>
    <w:rsid w:val="00227933"/>
    <w:rsid w:val="00227A52"/>
    <w:rsid w:val="00227FE7"/>
    <w:rsid w:val="002302C9"/>
    <w:rsid w:val="00231415"/>
    <w:rsid w:val="002315E7"/>
    <w:rsid w:val="002325F4"/>
    <w:rsid w:val="00233297"/>
    <w:rsid w:val="00233DC2"/>
    <w:rsid w:val="00233E67"/>
    <w:rsid w:val="00233F5F"/>
    <w:rsid w:val="0023537F"/>
    <w:rsid w:val="00235AE8"/>
    <w:rsid w:val="00235CEB"/>
    <w:rsid w:val="00235D01"/>
    <w:rsid w:val="002362C2"/>
    <w:rsid w:val="00236542"/>
    <w:rsid w:val="002368E9"/>
    <w:rsid w:val="00236ADC"/>
    <w:rsid w:val="00237DB9"/>
    <w:rsid w:val="00240016"/>
    <w:rsid w:val="002416F3"/>
    <w:rsid w:val="00241B36"/>
    <w:rsid w:val="00241FB3"/>
    <w:rsid w:val="00242235"/>
    <w:rsid w:val="002425B1"/>
    <w:rsid w:val="0024334D"/>
    <w:rsid w:val="00243D1B"/>
    <w:rsid w:val="00243DA6"/>
    <w:rsid w:val="0024507E"/>
    <w:rsid w:val="002471F4"/>
    <w:rsid w:val="00250462"/>
    <w:rsid w:val="002513AD"/>
    <w:rsid w:val="00251453"/>
    <w:rsid w:val="00252653"/>
    <w:rsid w:val="00252D69"/>
    <w:rsid w:val="002533AA"/>
    <w:rsid w:val="00253AD8"/>
    <w:rsid w:val="002549BB"/>
    <w:rsid w:val="00254E6A"/>
    <w:rsid w:val="002554FA"/>
    <w:rsid w:val="00255B6F"/>
    <w:rsid w:val="00256698"/>
    <w:rsid w:val="0025729C"/>
    <w:rsid w:val="002611DB"/>
    <w:rsid w:val="00261275"/>
    <w:rsid w:val="00261366"/>
    <w:rsid w:val="00261569"/>
    <w:rsid w:val="00261FCB"/>
    <w:rsid w:val="0026371A"/>
    <w:rsid w:val="00264280"/>
    <w:rsid w:val="00264EEA"/>
    <w:rsid w:val="00270926"/>
    <w:rsid w:val="00271733"/>
    <w:rsid w:val="0027241A"/>
    <w:rsid w:val="002724EC"/>
    <w:rsid w:val="00272B98"/>
    <w:rsid w:val="00272F8E"/>
    <w:rsid w:val="0027322D"/>
    <w:rsid w:val="0027364B"/>
    <w:rsid w:val="002736F5"/>
    <w:rsid w:val="00273A73"/>
    <w:rsid w:val="00273ED5"/>
    <w:rsid w:val="00274A14"/>
    <w:rsid w:val="00275407"/>
    <w:rsid w:val="0027586D"/>
    <w:rsid w:val="00275D37"/>
    <w:rsid w:val="002763C5"/>
    <w:rsid w:val="0027648E"/>
    <w:rsid w:val="002769B9"/>
    <w:rsid w:val="00277449"/>
    <w:rsid w:val="0027748C"/>
    <w:rsid w:val="00277869"/>
    <w:rsid w:val="00280717"/>
    <w:rsid w:val="0028171E"/>
    <w:rsid w:val="00281B2C"/>
    <w:rsid w:val="00281FE8"/>
    <w:rsid w:val="0028286A"/>
    <w:rsid w:val="002830CF"/>
    <w:rsid w:val="00283586"/>
    <w:rsid w:val="00283CEE"/>
    <w:rsid w:val="00284499"/>
    <w:rsid w:val="00285923"/>
    <w:rsid w:val="002859D4"/>
    <w:rsid w:val="00285B76"/>
    <w:rsid w:val="00286EEA"/>
    <w:rsid w:val="002871CC"/>
    <w:rsid w:val="002876E9"/>
    <w:rsid w:val="00290149"/>
    <w:rsid w:val="00290823"/>
    <w:rsid w:val="00290825"/>
    <w:rsid w:val="00291658"/>
    <w:rsid w:val="00291CCD"/>
    <w:rsid w:val="00292541"/>
    <w:rsid w:val="00292AB2"/>
    <w:rsid w:val="00294357"/>
    <w:rsid w:val="002949D3"/>
    <w:rsid w:val="00295F64"/>
    <w:rsid w:val="00296739"/>
    <w:rsid w:val="00297561"/>
    <w:rsid w:val="002A0C8B"/>
    <w:rsid w:val="002A1594"/>
    <w:rsid w:val="002A18F7"/>
    <w:rsid w:val="002A2DA6"/>
    <w:rsid w:val="002A3521"/>
    <w:rsid w:val="002A3F4C"/>
    <w:rsid w:val="002A3FCB"/>
    <w:rsid w:val="002A49A6"/>
    <w:rsid w:val="002A4CC6"/>
    <w:rsid w:val="002A5437"/>
    <w:rsid w:val="002A5DFC"/>
    <w:rsid w:val="002A60DB"/>
    <w:rsid w:val="002A688B"/>
    <w:rsid w:val="002A6D34"/>
    <w:rsid w:val="002A75ED"/>
    <w:rsid w:val="002A7F0E"/>
    <w:rsid w:val="002B004A"/>
    <w:rsid w:val="002B04E7"/>
    <w:rsid w:val="002B0B79"/>
    <w:rsid w:val="002B2616"/>
    <w:rsid w:val="002B3F0C"/>
    <w:rsid w:val="002B495B"/>
    <w:rsid w:val="002B52A7"/>
    <w:rsid w:val="002B5903"/>
    <w:rsid w:val="002B6025"/>
    <w:rsid w:val="002B6E31"/>
    <w:rsid w:val="002B7BE4"/>
    <w:rsid w:val="002C2152"/>
    <w:rsid w:val="002C2411"/>
    <w:rsid w:val="002C2954"/>
    <w:rsid w:val="002C345B"/>
    <w:rsid w:val="002C38C6"/>
    <w:rsid w:val="002C49A4"/>
    <w:rsid w:val="002C4AF7"/>
    <w:rsid w:val="002C4C61"/>
    <w:rsid w:val="002C525A"/>
    <w:rsid w:val="002C5864"/>
    <w:rsid w:val="002C6255"/>
    <w:rsid w:val="002C67C0"/>
    <w:rsid w:val="002C6DE1"/>
    <w:rsid w:val="002C6F39"/>
    <w:rsid w:val="002C7314"/>
    <w:rsid w:val="002C7411"/>
    <w:rsid w:val="002C7CCD"/>
    <w:rsid w:val="002C7E0C"/>
    <w:rsid w:val="002D0F6C"/>
    <w:rsid w:val="002D181D"/>
    <w:rsid w:val="002D22D4"/>
    <w:rsid w:val="002D239D"/>
    <w:rsid w:val="002D3714"/>
    <w:rsid w:val="002D43C0"/>
    <w:rsid w:val="002D4D7A"/>
    <w:rsid w:val="002D5C03"/>
    <w:rsid w:val="002D64FA"/>
    <w:rsid w:val="002D6531"/>
    <w:rsid w:val="002D6E34"/>
    <w:rsid w:val="002D76A2"/>
    <w:rsid w:val="002D7E11"/>
    <w:rsid w:val="002E0A95"/>
    <w:rsid w:val="002E0C72"/>
    <w:rsid w:val="002E0E35"/>
    <w:rsid w:val="002E1729"/>
    <w:rsid w:val="002E1ADC"/>
    <w:rsid w:val="002E25B5"/>
    <w:rsid w:val="002E2B53"/>
    <w:rsid w:val="002E2C1C"/>
    <w:rsid w:val="002E441A"/>
    <w:rsid w:val="002E55A0"/>
    <w:rsid w:val="002E55D6"/>
    <w:rsid w:val="002E65F7"/>
    <w:rsid w:val="002E688D"/>
    <w:rsid w:val="002E74DD"/>
    <w:rsid w:val="002E7562"/>
    <w:rsid w:val="002E760D"/>
    <w:rsid w:val="002E7966"/>
    <w:rsid w:val="002F0214"/>
    <w:rsid w:val="002F0239"/>
    <w:rsid w:val="002F195C"/>
    <w:rsid w:val="002F1A22"/>
    <w:rsid w:val="002F3967"/>
    <w:rsid w:val="002F4280"/>
    <w:rsid w:val="002F43A9"/>
    <w:rsid w:val="002F471A"/>
    <w:rsid w:val="002F5030"/>
    <w:rsid w:val="002F7A93"/>
    <w:rsid w:val="002F7B56"/>
    <w:rsid w:val="002F7E8F"/>
    <w:rsid w:val="003000B3"/>
    <w:rsid w:val="00300177"/>
    <w:rsid w:val="003001A1"/>
    <w:rsid w:val="0030034D"/>
    <w:rsid w:val="00300750"/>
    <w:rsid w:val="00301923"/>
    <w:rsid w:val="00301C54"/>
    <w:rsid w:val="003026D6"/>
    <w:rsid w:val="003027F8"/>
    <w:rsid w:val="003045C7"/>
    <w:rsid w:val="003068A3"/>
    <w:rsid w:val="003074D1"/>
    <w:rsid w:val="00307A02"/>
    <w:rsid w:val="0031043B"/>
    <w:rsid w:val="00310AFC"/>
    <w:rsid w:val="00310E71"/>
    <w:rsid w:val="00313232"/>
    <w:rsid w:val="00313C2D"/>
    <w:rsid w:val="003141D8"/>
    <w:rsid w:val="00314680"/>
    <w:rsid w:val="00314C9C"/>
    <w:rsid w:val="00314D83"/>
    <w:rsid w:val="003157BD"/>
    <w:rsid w:val="00315814"/>
    <w:rsid w:val="00317491"/>
    <w:rsid w:val="00317E2D"/>
    <w:rsid w:val="00320ECE"/>
    <w:rsid w:val="00323557"/>
    <w:rsid w:val="003246E2"/>
    <w:rsid w:val="003249F6"/>
    <w:rsid w:val="00324C3D"/>
    <w:rsid w:val="00324E66"/>
    <w:rsid w:val="00324F2D"/>
    <w:rsid w:val="00325A05"/>
    <w:rsid w:val="00325A2D"/>
    <w:rsid w:val="003262EA"/>
    <w:rsid w:val="00326830"/>
    <w:rsid w:val="00326CF9"/>
    <w:rsid w:val="0032776F"/>
    <w:rsid w:val="00330E80"/>
    <w:rsid w:val="00330FF4"/>
    <w:rsid w:val="0033217A"/>
    <w:rsid w:val="0033246D"/>
    <w:rsid w:val="0033271D"/>
    <w:rsid w:val="00332D76"/>
    <w:rsid w:val="00334623"/>
    <w:rsid w:val="00336870"/>
    <w:rsid w:val="0033697E"/>
    <w:rsid w:val="003369E3"/>
    <w:rsid w:val="00336A5D"/>
    <w:rsid w:val="00336E74"/>
    <w:rsid w:val="00337B60"/>
    <w:rsid w:val="00337C78"/>
    <w:rsid w:val="003400C4"/>
    <w:rsid w:val="003402A1"/>
    <w:rsid w:val="003406DD"/>
    <w:rsid w:val="0034089E"/>
    <w:rsid w:val="003413DD"/>
    <w:rsid w:val="0034146B"/>
    <w:rsid w:val="00341799"/>
    <w:rsid w:val="00342257"/>
    <w:rsid w:val="00342E09"/>
    <w:rsid w:val="00342E25"/>
    <w:rsid w:val="0034305D"/>
    <w:rsid w:val="0034402F"/>
    <w:rsid w:val="0034463F"/>
    <w:rsid w:val="00344AD1"/>
    <w:rsid w:val="00345496"/>
    <w:rsid w:val="00346243"/>
    <w:rsid w:val="0034646E"/>
    <w:rsid w:val="00346F83"/>
    <w:rsid w:val="00347750"/>
    <w:rsid w:val="00347C5C"/>
    <w:rsid w:val="00350347"/>
    <w:rsid w:val="0035045B"/>
    <w:rsid w:val="0035065A"/>
    <w:rsid w:val="00350D23"/>
    <w:rsid w:val="00350DD0"/>
    <w:rsid w:val="003510FA"/>
    <w:rsid w:val="003511EF"/>
    <w:rsid w:val="00351506"/>
    <w:rsid w:val="00351DFE"/>
    <w:rsid w:val="00352053"/>
    <w:rsid w:val="00352AEE"/>
    <w:rsid w:val="00353A2A"/>
    <w:rsid w:val="00353C1F"/>
    <w:rsid w:val="00353DD6"/>
    <w:rsid w:val="00353F0E"/>
    <w:rsid w:val="0035452F"/>
    <w:rsid w:val="003545C9"/>
    <w:rsid w:val="00354BF9"/>
    <w:rsid w:val="00355E9A"/>
    <w:rsid w:val="00357163"/>
    <w:rsid w:val="00357431"/>
    <w:rsid w:val="003574E3"/>
    <w:rsid w:val="00357A7A"/>
    <w:rsid w:val="00361D31"/>
    <w:rsid w:val="003622EE"/>
    <w:rsid w:val="003624CB"/>
    <w:rsid w:val="00362BDF"/>
    <w:rsid w:val="00363703"/>
    <w:rsid w:val="00363BD8"/>
    <w:rsid w:val="003641CA"/>
    <w:rsid w:val="0036441A"/>
    <w:rsid w:val="003646AC"/>
    <w:rsid w:val="003650C1"/>
    <w:rsid w:val="0036511C"/>
    <w:rsid w:val="00366076"/>
    <w:rsid w:val="00366713"/>
    <w:rsid w:val="003669A7"/>
    <w:rsid w:val="003674DF"/>
    <w:rsid w:val="003703BC"/>
    <w:rsid w:val="00370435"/>
    <w:rsid w:val="00370A0C"/>
    <w:rsid w:val="00371EAD"/>
    <w:rsid w:val="003730E5"/>
    <w:rsid w:val="003737FE"/>
    <w:rsid w:val="00373ED8"/>
    <w:rsid w:val="00374DD3"/>
    <w:rsid w:val="00377476"/>
    <w:rsid w:val="00377C27"/>
    <w:rsid w:val="00377F62"/>
    <w:rsid w:val="003803CA"/>
    <w:rsid w:val="003804B6"/>
    <w:rsid w:val="0038072B"/>
    <w:rsid w:val="00381870"/>
    <w:rsid w:val="00381D6D"/>
    <w:rsid w:val="0038309A"/>
    <w:rsid w:val="003835C9"/>
    <w:rsid w:val="003844CD"/>
    <w:rsid w:val="003849AD"/>
    <w:rsid w:val="00384CB3"/>
    <w:rsid w:val="00384CB6"/>
    <w:rsid w:val="00384ECA"/>
    <w:rsid w:val="003852A1"/>
    <w:rsid w:val="00385689"/>
    <w:rsid w:val="0038612D"/>
    <w:rsid w:val="00390ED2"/>
    <w:rsid w:val="00391B62"/>
    <w:rsid w:val="003922F6"/>
    <w:rsid w:val="00392734"/>
    <w:rsid w:val="00392749"/>
    <w:rsid w:val="003939D6"/>
    <w:rsid w:val="00393E6F"/>
    <w:rsid w:val="00394389"/>
    <w:rsid w:val="00394933"/>
    <w:rsid w:val="003959A8"/>
    <w:rsid w:val="00397F5A"/>
    <w:rsid w:val="00397FCD"/>
    <w:rsid w:val="003A070B"/>
    <w:rsid w:val="003A115D"/>
    <w:rsid w:val="003A165E"/>
    <w:rsid w:val="003A217C"/>
    <w:rsid w:val="003A2EF9"/>
    <w:rsid w:val="003A3A88"/>
    <w:rsid w:val="003A3F27"/>
    <w:rsid w:val="003A4734"/>
    <w:rsid w:val="003A4790"/>
    <w:rsid w:val="003A47D7"/>
    <w:rsid w:val="003A484A"/>
    <w:rsid w:val="003A50CC"/>
    <w:rsid w:val="003A5504"/>
    <w:rsid w:val="003A60F4"/>
    <w:rsid w:val="003A688F"/>
    <w:rsid w:val="003A6E42"/>
    <w:rsid w:val="003B0353"/>
    <w:rsid w:val="003B0CCC"/>
    <w:rsid w:val="003B1E9D"/>
    <w:rsid w:val="003B29AC"/>
    <w:rsid w:val="003B2C6D"/>
    <w:rsid w:val="003B3295"/>
    <w:rsid w:val="003B4537"/>
    <w:rsid w:val="003B4973"/>
    <w:rsid w:val="003B4CF9"/>
    <w:rsid w:val="003B5013"/>
    <w:rsid w:val="003B5321"/>
    <w:rsid w:val="003B5377"/>
    <w:rsid w:val="003B5FB4"/>
    <w:rsid w:val="003B6501"/>
    <w:rsid w:val="003B686F"/>
    <w:rsid w:val="003B79D5"/>
    <w:rsid w:val="003B7FCD"/>
    <w:rsid w:val="003C01F7"/>
    <w:rsid w:val="003C3082"/>
    <w:rsid w:val="003C3154"/>
    <w:rsid w:val="003C3E2F"/>
    <w:rsid w:val="003C4B5C"/>
    <w:rsid w:val="003C5799"/>
    <w:rsid w:val="003C5F2B"/>
    <w:rsid w:val="003C6209"/>
    <w:rsid w:val="003C6B0C"/>
    <w:rsid w:val="003C71C5"/>
    <w:rsid w:val="003C7916"/>
    <w:rsid w:val="003C7C36"/>
    <w:rsid w:val="003D0E1A"/>
    <w:rsid w:val="003D1617"/>
    <w:rsid w:val="003D25DD"/>
    <w:rsid w:val="003D269B"/>
    <w:rsid w:val="003D2C80"/>
    <w:rsid w:val="003D2F0F"/>
    <w:rsid w:val="003D34E6"/>
    <w:rsid w:val="003D5029"/>
    <w:rsid w:val="003D5965"/>
    <w:rsid w:val="003D61ED"/>
    <w:rsid w:val="003D6960"/>
    <w:rsid w:val="003D6A5A"/>
    <w:rsid w:val="003D6AA0"/>
    <w:rsid w:val="003E058B"/>
    <w:rsid w:val="003E1D08"/>
    <w:rsid w:val="003E1F97"/>
    <w:rsid w:val="003E3DFA"/>
    <w:rsid w:val="003E45DD"/>
    <w:rsid w:val="003E476A"/>
    <w:rsid w:val="003E67B3"/>
    <w:rsid w:val="003E6ECA"/>
    <w:rsid w:val="003E7988"/>
    <w:rsid w:val="003E7A01"/>
    <w:rsid w:val="003F0873"/>
    <w:rsid w:val="003F1D25"/>
    <w:rsid w:val="003F1D3C"/>
    <w:rsid w:val="003F2B49"/>
    <w:rsid w:val="003F2D8D"/>
    <w:rsid w:val="003F3353"/>
    <w:rsid w:val="003F46F9"/>
    <w:rsid w:val="003F51F7"/>
    <w:rsid w:val="003F5D3B"/>
    <w:rsid w:val="003F6BEE"/>
    <w:rsid w:val="003F7129"/>
    <w:rsid w:val="003F73BF"/>
    <w:rsid w:val="003F7C74"/>
    <w:rsid w:val="00400056"/>
    <w:rsid w:val="00400971"/>
    <w:rsid w:val="00401944"/>
    <w:rsid w:val="00402455"/>
    <w:rsid w:val="0040317D"/>
    <w:rsid w:val="004031D5"/>
    <w:rsid w:val="0040354D"/>
    <w:rsid w:val="0040355E"/>
    <w:rsid w:val="004049D0"/>
    <w:rsid w:val="00405AF1"/>
    <w:rsid w:val="00406004"/>
    <w:rsid w:val="00407392"/>
    <w:rsid w:val="004074A6"/>
    <w:rsid w:val="0040760C"/>
    <w:rsid w:val="004114FF"/>
    <w:rsid w:val="00411AE3"/>
    <w:rsid w:val="004120FF"/>
    <w:rsid w:val="00412193"/>
    <w:rsid w:val="00412320"/>
    <w:rsid w:val="00412D4C"/>
    <w:rsid w:val="00413C96"/>
    <w:rsid w:val="00413DAC"/>
    <w:rsid w:val="004141D6"/>
    <w:rsid w:val="00414480"/>
    <w:rsid w:val="0041553B"/>
    <w:rsid w:val="004169BB"/>
    <w:rsid w:val="00417A8F"/>
    <w:rsid w:val="00421091"/>
    <w:rsid w:val="0042179E"/>
    <w:rsid w:val="004227E1"/>
    <w:rsid w:val="00423821"/>
    <w:rsid w:val="004238F9"/>
    <w:rsid w:val="00423EEE"/>
    <w:rsid w:val="004241D9"/>
    <w:rsid w:val="004244A6"/>
    <w:rsid w:val="00425902"/>
    <w:rsid w:val="00425F35"/>
    <w:rsid w:val="00426F1E"/>
    <w:rsid w:val="00427C99"/>
    <w:rsid w:val="00430A09"/>
    <w:rsid w:val="00430E54"/>
    <w:rsid w:val="0043102A"/>
    <w:rsid w:val="00431166"/>
    <w:rsid w:val="0043119A"/>
    <w:rsid w:val="00433471"/>
    <w:rsid w:val="00434435"/>
    <w:rsid w:val="004346E9"/>
    <w:rsid w:val="0043492C"/>
    <w:rsid w:val="00435E78"/>
    <w:rsid w:val="00436308"/>
    <w:rsid w:val="004367A4"/>
    <w:rsid w:val="00437778"/>
    <w:rsid w:val="00440184"/>
    <w:rsid w:val="00441E51"/>
    <w:rsid w:val="00441FDF"/>
    <w:rsid w:val="004421F8"/>
    <w:rsid w:val="00442B35"/>
    <w:rsid w:val="00444024"/>
    <w:rsid w:val="00444C17"/>
    <w:rsid w:val="00445DF9"/>
    <w:rsid w:val="004465E8"/>
    <w:rsid w:val="0044769A"/>
    <w:rsid w:val="0044788E"/>
    <w:rsid w:val="004478AB"/>
    <w:rsid w:val="0044794D"/>
    <w:rsid w:val="0045130E"/>
    <w:rsid w:val="00451A54"/>
    <w:rsid w:val="00452964"/>
    <w:rsid w:val="00452CD8"/>
    <w:rsid w:val="00453233"/>
    <w:rsid w:val="00453D18"/>
    <w:rsid w:val="0045424E"/>
    <w:rsid w:val="0045506D"/>
    <w:rsid w:val="004552F8"/>
    <w:rsid w:val="00455E3B"/>
    <w:rsid w:val="004577A9"/>
    <w:rsid w:val="00457E90"/>
    <w:rsid w:val="00457EA0"/>
    <w:rsid w:val="00460BEB"/>
    <w:rsid w:val="00461133"/>
    <w:rsid w:val="00462A4F"/>
    <w:rsid w:val="004638FA"/>
    <w:rsid w:val="00464CDB"/>
    <w:rsid w:val="00465342"/>
    <w:rsid w:val="0046547C"/>
    <w:rsid w:val="004660DB"/>
    <w:rsid w:val="0046796D"/>
    <w:rsid w:val="00467E37"/>
    <w:rsid w:val="004719EA"/>
    <w:rsid w:val="00473454"/>
    <w:rsid w:val="0047353C"/>
    <w:rsid w:val="00475B64"/>
    <w:rsid w:val="00475E7D"/>
    <w:rsid w:val="0047734E"/>
    <w:rsid w:val="00477801"/>
    <w:rsid w:val="004816CC"/>
    <w:rsid w:val="0048176A"/>
    <w:rsid w:val="00481ED5"/>
    <w:rsid w:val="00482702"/>
    <w:rsid w:val="00482CB3"/>
    <w:rsid w:val="0048435A"/>
    <w:rsid w:val="00484975"/>
    <w:rsid w:val="004850E1"/>
    <w:rsid w:val="00485937"/>
    <w:rsid w:val="00485D61"/>
    <w:rsid w:val="00486166"/>
    <w:rsid w:val="0048629A"/>
    <w:rsid w:val="00486763"/>
    <w:rsid w:val="00490443"/>
    <w:rsid w:val="004908C9"/>
    <w:rsid w:val="004910A4"/>
    <w:rsid w:val="00491A8E"/>
    <w:rsid w:val="00491AE8"/>
    <w:rsid w:val="00492013"/>
    <w:rsid w:val="0049261F"/>
    <w:rsid w:val="0049314A"/>
    <w:rsid w:val="00493B26"/>
    <w:rsid w:val="00493C5F"/>
    <w:rsid w:val="0049471A"/>
    <w:rsid w:val="0049482B"/>
    <w:rsid w:val="00494C48"/>
    <w:rsid w:val="00495A46"/>
    <w:rsid w:val="00496871"/>
    <w:rsid w:val="004971EA"/>
    <w:rsid w:val="004A01DB"/>
    <w:rsid w:val="004A02CD"/>
    <w:rsid w:val="004A1154"/>
    <w:rsid w:val="004A1C84"/>
    <w:rsid w:val="004A1D45"/>
    <w:rsid w:val="004A1DF5"/>
    <w:rsid w:val="004A2296"/>
    <w:rsid w:val="004A2DE6"/>
    <w:rsid w:val="004A373B"/>
    <w:rsid w:val="004A3E59"/>
    <w:rsid w:val="004A4036"/>
    <w:rsid w:val="004A4502"/>
    <w:rsid w:val="004A4F45"/>
    <w:rsid w:val="004A592F"/>
    <w:rsid w:val="004A6778"/>
    <w:rsid w:val="004A7009"/>
    <w:rsid w:val="004A70F1"/>
    <w:rsid w:val="004B0264"/>
    <w:rsid w:val="004B1FB4"/>
    <w:rsid w:val="004B294D"/>
    <w:rsid w:val="004B2EEF"/>
    <w:rsid w:val="004B3969"/>
    <w:rsid w:val="004B5CF6"/>
    <w:rsid w:val="004B5DC2"/>
    <w:rsid w:val="004B73DC"/>
    <w:rsid w:val="004B748C"/>
    <w:rsid w:val="004C01E0"/>
    <w:rsid w:val="004C0566"/>
    <w:rsid w:val="004C0938"/>
    <w:rsid w:val="004C132D"/>
    <w:rsid w:val="004C1751"/>
    <w:rsid w:val="004C1BA0"/>
    <w:rsid w:val="004C22C6"/>
    <w:rsid w:val="004C2C99"/>
    <w:rsid w:val="004C301C"/>
    <w:rsid w:val="004C35E3"/>
    <w:rsid w:val="004C369C"/>
    <w:rsid w:val="004D07B5"/>
    <w:rsid w:val="004D1337"/>
    <w:rsid w:val="004D17AE"/>
    <w:rsid w:val="004D2642"/>
    <w:rsid w:val="004D28ED"/>
    <w:rsid w:val="004D3703"/>
    <w:rsid w:val="004D3CD5"/>
    <w:rsid w:val="004D4424"/>
    <w:rsid w:val="004D4C3C"/>
    <w:rsid w:val="004D5BCA"/>
    <w:rsid w:val="004D6105"/>
    <w:rsid w:val="004D688D"/>
    <w:rsid w:val="004D6EF3"/>
    <w:rsid w:val="004D7BEE"/>
    <w:rsid w:val="004D7EE7"/>
    <w:rsid w:val="004D7F88"/>
    <w:rsid w:val="004E09E2"/>
    <w:rsid w:val="004E10BC"/>
    <w:rsid w:val="004E232E"/>
    <w:rsid w:val="004E2576"/>
    <w:rsid w:val="004E2B61"/>
    <w:rsid w:val="004E32FE"/>
    <w:rsid w:val="004E3A8F"/>
    <w:rsid w:val="004E3C56"/>
    <w:rsid w:val="004E4149"/>
    <w:rsid w:val="004E4477"/>
    <w:rsid w:val="004E4CDD"/>
    <w:rsid w:val="004E67F7"/>
    <w:rsid w:val="004E6A77"/>
    <w:rsid w:val="004E6C15"/>
    <w:rsid w:val="004E7627"/>
    <w:rsid w:val="004F0E89"/>
    <w:rsid w:val="004F1AA3"/>
    <w:rsid w:val="004F1B0C"/>
    <w:rsid w:val="004F39D4"/>
    <w:rsid w:val="004F47A7"/>
    <w:rsid w:val="004F5F55"/>
    <w:rsid w:val="004F5FEB"/>
    <w:rsid w:val="004F6136"/>
    <w:rsid w:val="004F63E5"/>
    <w:rsid w:val="004F6880"/>
    <w:rsid w:val="004F72EE"/>
    <w:rsid w:val="004F7B46"/>
    <w:rsid w:val="0050029E"/>
    <w:rsid w:val="0050112E"/>
    <w:rsid w:val="0050225A"/>
    <w:rsid w:val="005023B3"/>
    <w:rsid w:val="005023F9"/>
    <w:rsid w:val="005029AB"/>
    <w:rsid w:val="005035B0"/>
    <w:rsid w:val="005038F7"/>
    <w:rsid w:val="00503E23"/>
    <w:rsid w:val="00504137"/>
    <w:rsid w:val="00505442"/>
    <w:rsid w:val="00505526"/>
    <w:rsid w:val="0050629A"/>
    <w:rsid w:val="005074C0"/>
    <w:rsid w:val="005079C2"/>
    <w:rsid w:val="00510891"/>
    <w:rsid w:val="005112D6"/>
    <w:rsid w:val="005113B7"/>
    <w:rsid w:val="00511A0C"/>
    <w:rsid w:val="00512EDD"/>
    <w:rsid w:val="005130C6"/>
    <w:rsid w:val="005137DB"/>
    <w:rsid w:val="00513992"/>
    <w:rsid w:val="0051491F"/>
    <w:rsid w:val="00514D88"/>
    <w:rsid w:val="0051651D"/>
    <w:rsid w:val="00517053"/>
    <w:rsid w:val="005179FB"/>
    <w:rsid w:val="005202B4"/>
    <w:rsid w:val="00520389"/>
    <w:rsid w:val="005205B6"/>
    <w:rsid w:val="005207FF"/>
    <w:rsid w:val="00520BA9"/>
    <w:rsid w:val="00521269"/>
    <w:rsid w:val="00521849"/>
    <w:rsid w:val="0052189F"/>
    <w:rsid w:val="00521BB8"/>
    <w:rsid w:val="00521E03"/>
    <w:rsid w:val="005221F2"/>
    <w:rsid w:val="00522884"/>
    <w:rsid w:val="00522DC8"/>
    <w:rsid w:val="00522FE6"/>
    <w:rsid w:val="00523050"/>
    <w:rsid w:val="005234C8"/>
    <w:rsid w:val="00523973"/>
    <w:rsid w:val="0052404A"/>
    <w:rsid w:val="005242B9"/>
    <w:rsid w:val="00524893"/>
    <w:rsid w:val="005263E1"/>
    <w:rsid w:val="00530049"/>
    <w:rsid w:val="0053196C"/>
    <w:rsid w:val="00531D76"/>
    <w:rsid w:val="005320C6"/>
    <w:rsid w:val="005320CB"/>
    <w:rsid w:val="00532F4C"/>
    <w:rsid w:val="005334B3"/>
    <w:rsid w:val="00533977"/>
    <w:rsid w:val="00533C3E"/>
    <w:rsid w:val="00534397"/>
    <w:rsid w:val="0053492C"/>
    <w:rsid w:val="00534B29"/>
    <w:rsid w:val="00534D8E"/>
    <w:rsid w:val="00535362"/>
    <w:rsid w:val="005353DE"/>
    <w:rsid w:val="00535DA8"/>
    <w:rsid w:val="0053664D"/>
    <w:rsid w:val="00537D70"/>
    <w:rsid w:val="005404EA"/>
    <w:rsid w:val="005405D0"/>
    <w:rsid w:val="005406CE"/>
    <w:rsid w:val="00541482"/>
    <w:rsid w:val="00541484"/>
    <w:rsid w:val="005414AE"/>
    <w:rsid w:val="005416BD"/>
    <w:rsid w:val="00541C83"/>
    <w:rsid w:val="0054202A"/>
    <w:rsid w:val="0054306F"/>
    <w:rsid w:val="00543FA7"/>
    <w:rsid w:val="005440ED"/>
    <w:rsid w:val="00544BB8"/>
    <w:rsid w:val="00545151"/>
    <w:rsid w:val="00545A59"/>
    <w:rsid w:val="0054621D"/>
    <w:rsid w:val="005467E2"/>
    <w:rsid w:val="00546B66"/>
    <w:rsid w:val="00547E33"/>
    <w:rsid w:val="00550E0A"/>
    <w:rsid w:val="005513FB"/>
    <w:rsid w:val="005515E4"/>
    <w:rsid w:val="00551E01"/>
    <w:rsid w:val="005546F1"/>
    <w:rsid w:val="00555DC8"/>
    <w:rsid w:val="0055665C"/>
    <w:rsid w:val="00557223"/>
    <w:rsid w:val="00557B11"/>
    <w:rsid w:val="00557C71"/>
    <w:rsid w:val="00557C79"/>
    <w:rsid w:val="005607BD"/>
    <w:rsid w:val="005610F2"/>
    <w:rsid w:val="00561491"/>
    <w:rsid w:val="0056225E"/>
    <w:rsid w:val="005648CF"/>
    <w:rsid w:val="0056563F"/>
    <w:rsid w:val="00565F4E"/>
    <w:rsid w:val="00566074"/>
    <w:rsid w:val="00566923"/>
    <w:rsid w:val="00566A8F"/>
    <w:rsid w:val="00567481"/>
    <w:rsid w:val="00567865"/>
    <w:rsid w:val="00567DD7"/>
    <w:rsid w:val="00570316"/>
    <w:rsid w:val="00571450"/>
    <w:rsid w:val="00571B05"/>
    <w:rsid w:val="00571F73"/>
    <w:rsid w:val="00572B9B"/>
    <w:rsid w:val="00573666"/>
    <w:rsid w:val="00573C2F"/>
    <w:rsid w:val="00574186"/>
    <w:rsid w:val="005752CF"/>
    <w:rsid w:val="00575699"/>
    <w:rsid w:val="005778FF"/>
    <w:rsid w:val="00577A08"/>
    <w:rsid w:val="00577E29"/>
    <w:rsid w:val="00580975"/>
    <w:rsid w:val="005809C2"/>
    <w:rsid w:val="00581448"/>
    <w:rsid w:val="005818BF"/>
    <w:rsid w:val="00583103"/>
    <w:rsid w:val="00583E15"/>
    <w:rsid w:val="005842DD"/>
    <w:rsid w:val="00584918"/>
    <w:rsid w:val="00585420"/>
    <w:rsid w:val="00585CB3"/>
    <w:rsid w:val="005863E3"/>
    <w:rsid w:val="0058682C"/>
    <w:rsid w:val="00586CA4"/>
    <w:rsid w:val="0058760C"/>
    <w:rsid w:val="00587B7A"/>
    <w:rsid w:val="00590AAE"/>
    <w:rsid w:val="005927A6"/>
    <w:rsid w:val="00593043"/>
    <w:rsid w:val="00593202"/>
    <w:rsid w:val="005932D9"/>
    <w:rsid w:val="0059366D"/>
    <w:rsid w:val="00593EFE"/>
    <w:rsid w:val="00594063"/>
    <w:rsid w:val="005947CA"/>
    <w:rsid w:val="005949C0"/>
    <w:rsid w:val="00594A35"/>
    <w:rsid w:val="00595550"/>
    <w:rsid w:val="00595780"/>
    <w:rsid w:val="00595AA4"/>
    <w:rsid w:val="00596465"/>
    <w:rsid w:val="005966B3"/>
    <w:rsid w:val="00597A95"/>
    <w:rsid w:val="005A0A40"/>
    <w:rsid w:val="005A1242"/>
    <w:rsid w:val="005A1AFC"/>
    <w:rsid w:val="005A1ED1"/>
    <w:rsid w:val="005A271E"/>
    <w:rsid w:val="005A2E64"/>
    <w:rsid w:val="005A309B"/>
    <w:rsid w:val="005A530B"/>
    <w:rsid w:val="005A531E"/>
    <w:rsid w:val="005A578C"/>
    <w:rsid w:val="005A5857"/>
    <w:rsid w:val="005A6072"/>
    <w:rsid w:val="005A622F"/>
    <w:rsid w:val="005A667C"/>
    <w:rsid w:val="005A7134"/>
    <w:rsid w:val="005A7882"/>
    <w:rsid w:val="005B05C4"/>
    <w:rsid w:val="005B0A3E"/>
    <w:rsid w:val="005B0BBB"/>
    <w:rsid w:val="005B0FF7"/>
    <w:rsid w:val="005B228F"/>
    <w:rsid w:val="005B27D0"/>
    <w:rsid w:val="005B2E1D"/>
    <w:rsid w:val="005B2E3F"/>
    <w:rsid w:val="005B324F"/>
    <w:rsid w:val="005B3378"/>
    <w:rsid w:val="005B3389"/>
    <w:rsid w:val="005B4A32"/>
    <w:rsid w:val="005B503E"/>
    <w:rsid w:val="005B5135"/>
    <w:rsid w:val="005B523E"/>
    <w:rsid w:val="005B5481"/>
    <w:rsid w:val="005B5AF3"/>
    <w:rsid w:val="005B61A4"/>
    <w:rsid w:val="005B6255"/>
    <w:rsid w:val="005B6996"/>
    <w:rsid w:val="005B73F8"/>
    <w:rsid w:val="005B7EC2"/>
    <w:rsid w:val="005C08C9"/>
    <w:rsid w:val="005C128A"/>
    <w:rsid w:val="005C1300"/>
    <w:rsid w:val="005C3670"/>
    <w:rsid w:val="005C3740"/>
    <w:rsid w:val="005C3928"/>
    <w:rsid w:val="005C41A4"/>
    <w:rsid w:val="005C61D3"/>
    <w:rsid w:val="005C660D"/>
    <w:rsid w:val="005C6621"/>
    <w:rsid w:val="005C6955"/>
    <w:rsid w:val="005C7179"/>
    <w:rsid w:val="005C7EEF"/>
    <w:rsid w:val="005D064B"/>
    <w:rsid w:val="005D127A"/>
    <w:rsid w:val="005D2E26"/>
    <w:rsid w:val="005D3771"/>
    <w:rsid w:val="005D3D18"/>
    <w:rsid w:val="005D3D94"/>
    <w:rsid w:val="005D4668"/>
    <w:rsid w:val="005D4A79"/>
    <w:rsid w:val="005D4B82"/>
    <w:rsid w:val="005D5150"/>
    <w:rsid w:val="005D5190"/>
    <w:rsid w:val="005D6392"/>
    <w:rsid w:val="005E1071"/>
    <w:rsid w:val="005E3244"/>
    <w:rsid w:val="005E4367"/>
    <w:rsid w:val="005E43A1"/>
    <w:rsid w:val="005E46A2"/>
    <w:rsid w:val="005E4742"/>
    <w:rsid w:val="005E5A32"/>
    <w:rsid w:val="005E6089"/>
    <w:rsid w:val="005E6801"/>
    <w:rsid w:val="005E69C0"/>
    <w:rsid w:val="005E6DED"/>
    <w:rsid w:val="005E7909"/>
    <w:rsid w:val="005E7BE4"/>
    <w:rsid w:val="005F0B36"/>
    <w:rsid w:val="005F1689"/>
    <w:rsid w:val="005F24E1"/>
    <w:rsid w:val="005F339D"/>
    <w:rsid w:val="005F41D2"/>
    <w:rsid w:val="005F4745"/>
    <w:rsid w:val="005F4EC4"/>
    <w:rsid w:val="005F50DA"/>
    <w:rsid w:val="005F521F"/>
    <w:rsid w:val="005F5344"/>
    <w:rsid w:val="005F5532"/>
    <w:rsid w:val="005F5857"/>
    <w:rsid w:val="005F77F8"/>
    <w:rsid w:val="005F7F02"/>
    <w:rsid w:val="006006D3"/>
    <w:rsid w:val="00600775"/>
    <w:rsid w:val="00601199"/>
    <w:rsid w:val="00601914"/>
    <w:rsid w:val="00601DE4"/>
    <w:rsid w:val="00602EB1"/>
    <w:rsid w:val="00603028"/>
    <w:rsid w:val="0060461F"/>
    <w:rsid w:val="00604776"/>
    <w:rsid w:val="00605199"/>
    <w:rsid w:val="006053D2"/>
    <w:rsid w:val="00606448"/>
    <w:rsid w:val="00607371"/>
    <w:rsid w:val="006075F2"/>
    <w:rsid w:val="00607EBF"/>
    <w:rsid w:val="00610038"/>
    <w:rsid w:val="0061075F"/>
    <w:rsid w:val="006118D2"/>
    <w:rsid w:val="006121E3"/>
    <w:rsid w:val="0061233F"/>
    <w:rsid w:val="0061256F"/>
    <w:rsid w:val="00612F7D"/>
    <w:rsid w:val="006133D1"/>
    <w:rsid w:val="00614BE9"/>
    <w:rsid w:val="00614E15"/>
    <w:rsid w:val="00614E5D"/>
    <w:rsid w:val="006154A5"/>
    <w:rsid w:val="00616552"/>
    <w:rsid w:val="00616BFC"/>
    <w:rsid w:val="00617F3F"/>
    <w:rsid w:val="0062097B"/>
    <w:rsid w:val="00620F73"/>
    <w:rsid w:val="00621E65"/>
    <w:rsid w:val="006225E0"/>
    <w:rsid w:val="00624F0A"/>
    <w:rsid w:val="006251C6"/>
    <w:rsid w:val="0062620F"/>
    <w:rsid w:val="006265B2"/>
    <w:rsid w:val="006278A3"/>
    <w:rsid w:val="006311AC"/>
    <w:rsid w:val="00631B48"/>
    <w:rsid w:val="00632131"/>
    <w:rsid w:val="00632BC0"/>
    <w:rsid w:val="006331B3"/>
    <w:rsid w:val="006334BD"/>
    <w:rsid w:val="00633927"/>
    <w:rsid w:val="00634CA6"/>
    <w:rsid w:val="00634F1C"/>
    <w:rsid w:val="0063620B"/>
    <w:rsid w:val="00636612"/>
    <w:rsid w:val="00637E90"/>
    <w:rsid w:val="006425EC"/>
    <w:rsid w:val="00643406"/>
    <w:rsid w:val="0064375D"/>
    <w:rsid w:val="00644835"/>
    <w:rsid w:val="006455CB"/>
    <w:rsid w:val="006462EA"/>
    <w:rsid w:val="0064683A"/>
    <w:rsid w:val="006468FC"/>
    <w:rsid w:val="0064725C"/>
    <w:rsid w:val="006472F4"/>
    <w:rsid w:val="00647E87"/>
    <w:rsid w:val="00650C3B"/>
    <w:rsid w:val="00651C43"/>
    <w:rsid w:val="00651CE1"/>
    <w:rsid w:val="00652680"/>
    <w:rsid w:val="00653EC6"/>
    <w:rsid w:val="0065590D"/>
    <w:rsid w:val="00655AF9"/>
    <w:rsid w:val="0065600B"/>
    <w:rsid w:val="006562E5"/>
    <w:rsid w:val="0065651B"/>
    <w:rsid w:val="00657D74"/>
    <w:rsid w:val="00660186"/>
    <w:rsid w:val="00660B1D"/>
    <w:rsid w:val="00660F34"/>
    <w:rsid w:val="00661005"/>
    <w:rsid w:val="00661C6F"/>
    <w:rsid w:val="00662142"/>
    <w:rsid w:val="0066216E"/>
    <w:rsid w:val="00662D0F"/>
    <w:rsid w:val="006635EB"/>
    <w:rsid w:val="00663CC0"/>
    <w:rsid w:val="006656C2"/>
    <w:rsid w:val="006657F9"/>
    <w:rsid w:val="0066585C"/>
    <w:rsid w:val="00665B68"/>
    <w:rsid w:val="00665C3C"/>
    <w:rsid w:val="00666A7A"/>
    <w:rsid w:val="00667260"/>
    <w:rsid w:val="006672EA"/>
    <w:rsid w:val="00667328"/>
    <w:rsid w:val="00670144"/>
    <w:rsid w:val="00670347"/>
    <w:rsid w:val="0067069A"/>
    <w:rsid w:val="006706FC"/>
    <w:rsid w:val="00671025"/>
    <w:rsid w:val="006713C5"/>
    <w:rsid w:val="00671871"/>
    <w:rsid w:val="006719B7"/>
    <w:rsid w:val="00671B09"/>
    <w:rsid w:val="00671B27"/>
    <w:rsid w:val="00672BC5"/>
    <w:rsid w:val="00672CF8"/>
    <w:rsid w:val="00672DB4"/>
    <w:rsid w:val="0067358E"/>
    <w:rsid w:val="00673A7C"/>
    <w:rsid w:val="00673A7D"/>
    <w:rsid w:val="00674058"/>
    <w:rsid w:val="00674557"/>
    <w:rsid w:val="00674A13"/>
    <w:rsid w:val="00676AE7"/>
    <w:rsid w:val="0067703F"/>
    <w:rsid w:val="00680405"/>
    <w:rsid w:val="00681476"/>
    <w:rsid w:val="00681713"/>
    <w:rsid w:val="006821E3"/>
    <w:rsid w:val="006830F0"/>
    <w:rsid w:val="00683B89"/>
    <w:rsid w:val="00683E34"/>
    <w:rsid w:val="0068406E"/>
    <w:rsid w:val="00687484"/>
    <w:rsid w:val="00687F39"/>
    <w:rsid w:val="00690A3E"/>
    <w:rsid w:val="00691733"/>
    <w:rsid w:val="006938A6"/>
    <w:rsid w:val="0069403B"/>
    <w:rsid w:val="00694DD3"/>
    <w:rsid w:val="0069561B"/>
    <w:rsid w:val="00696015"/>
    <w:rsid w:val="006968B4"/>
    <w:rsid w:val="00697321"/>
    <w:rsid w:val="00697653"/>
    <w:rsid w:val="00697999"/>
    <w:rsid w:val="00697A3A"/>
    <w:rsid w:val="00697E45"/>
    <w:rsid w:val="006A1E4B"/>
    <w:rsid w:val="006A24F1"/>
    <w:rsid w:val="006A27D6"/>
    <w:rsid w:val="006A30A0"/>
    <w:rsid w:val="006A35E9"/>
    <w:rsid w:val="006A38CD"/>
    <w:rsid w:val="006A45C9"/>
    <w:rsid w:val="006A4BDD"/>
    <w:rsid w:val="006A4C76"/>
    <w:rsid w:val="006A5A53"/>
    <w:rsid w:val="006A5D8E"/>
    <w:rsid w:val="006A6A7D"/>
    <w:rsid w:val="006A6CC2"/>
    <w:rsid w:val="006B24DE"/>
    <w:rsid w:val="006B25C3"/>
    <w:rsid w:val="006B2AB9"/>
    <w:rsid w:val="006B33A4"/>
    <w:rsid w:val="006B4714"/>
    <w:rsid w:val="006B47C7"/>
    <w:rsid w:val="006B4B20"/>
    <w:rsid w:val="006B5C89"/>
    <w:rsid w:val="006B6B9A"/>
    <w:rsid w:val="006B7A8A"/>
    <w:rsid w:val="006C03B9"/>
    <w:rsid w:val="006C065E"/>
    <w:rsid w:val="006C0D41"/>
    <w:rsid w:val="006C127D"/>
    <w:rsid w:val="006C182F"/>
    <w:rsid w:val="006C1B27"/>
    <w:rsid w:val="006C1EA6"/>
    <w:rsid w:val="006C306F"/>
    <w:rsid w:val="006C36B8"/>
    <w:rsid w:val="006C4465"/>
    <w:rsid w:val="006C4537"/>
    <w:rsid w:val="006C47E6"/>
    <w:rsid w:val="006C498F"/>
    <w:rsid w:val="006C4E08"/>
    <w:rsid w:val="006C5C6B"/>
    <w:rsid w:val="006C5F83"/>
    <w:rsid w:val="006C6945"/>
    <w:rsid w:val="006C7085"/>
    <w:rsid w:val="006C7C9B"/>
    <w:rsid w:val="006D07B7"/>
    <w:rsid w:val="006D1547"/>
    <w:rsid w:val="006D1E1E"/>
    <w:rsid w:val="006D312D"/>
    <w:rsid w:val="006D3406"/>
    <w:rsid w:val="006D3EE2"/>
    <w:rsid w:val="006D4608"/>
    <w:rsid w:val="006D4A17"/>
    <w:rsid w:val="006D5758"/>
    <w:rsid w:val="006D6756"/>
    <w:rsid w:val="006E054B"/>
    <w:rsid w:val="006E0883"/>
    <w:rsid w:val="006E1012"/>
    <w:rsid w:val="006E2653"/>
    <w:rsid w:val="006E3408"/>
    <w:rsid w:val="006E43A3"/>
    <w:rsid w:val="006E4599"/>
    <w:rsid w:val="006E4BB3"/>
    <w:rsid w:val="006E5310"/>
    <w:rsid w:val="006E59C1"/>
    <w:rsid w:val="006E6499"/>
    <w:rsid w:val="006E7851"/>
    <w:rsid w:val="006E78ED"/>
    <w:rsid w:val="006E79E9"/>
    <w:rsid w:val="006E7C68"/>
    <w:rsid w:val="006F0787"/>
    <w:rsid w:val="006F0C08"/>
    <w:rsid w:val="006F0CD0"/>
    <w:rsid w:val="006F17FC"/>
    <w:rsid w:val="006F1C5E"/>
    <w:rsid w:val="006F29D2"/>
    <w:rsid w:val="006F3678"/>
    <w:rsid w:val="006F3D03"/>
    <w:rsid w:val="006F4305"/>
    <w:rsid w:val="006F5934"/>
    <w:rsid w:val="006F5A2E"/>
    <w:rsid w:val="006F7346"/>
    <w:rsid w:val="006F7D96"/>
    <w:rsid w:val="00701969"/>
    <w:rsid w:val="00701B20"/>
    <w:rsid w:val="00702909"/>
    <w:rsid w:val="007032B0"/>
    <w:rsid w:val="00707325"/>
    <w:rsid w:val="00707D95"/>
    <w:rsid w:val="007101DF"/>
    <w:rsid w:val="007105B8"/>
    <w:rsid w:val="00710653"/>
    <w:rsid w:val="007109C5"/>
    <w:rsid w:val="00711177"/>
    <w:rsid w:val="00712344"/>
    <w:rsid w:val="00712AD8"/>
    <w:rsid w:val="00714753"/>
    <w:rsid w:val="0071586E"/>
    <w:rsid w:val="00716103"/>
    <w:rsid w:val="00716AFD"/>
    <w:rsid w:val="00717418"/>
    <w:rsid w:val="0072106A"/>
    <w:rsid w:val="007211DA"/>
    <w:rsid w:val="00721C08"/>
    <w:rsid w:val="00721E67"/>
    <w:rsid w:val="007226F8"/>
    <w:rsid w:val="00722E20"/>
    <w:rsid w:val="00723168"/>
    <w:rsid w:val="00724428"/>
    <w:rsid w:val="007251C0"/>
    <w:rsid w:val="00725738"/>
    <w:rsid w:val="007261C1"/>
    <w:rsid w:val="00726DB3"/>
    <w:rsid w:val="00727892"/>
    <w:rsid w:val="00727B46"/>
    <w:rsid w:val="00727FEF"/>
    <w:rsid w:val="0073003A"/>
    <w:rsid w:val="00730433"/>
    <w:rsid w:val="00730F7C"/>
    <w:rsid w:val="00731A55"/>
    <w:rsid w:val="00731E06"/>
    <w:rsid w:val="0073278E"/>
    <w:rsid w:val="00732EAA"/>
    <w:rsid w:val="007346A9"/>
    <w:rsid w:val="00734AFD"/>
    <w:rsid w:val="007369A9"/>
    <w:rsid w:val="00736BE2"/>
    <w:rsid w:val="00736C66"/>
    <w:rsid w:val="0073743A"/>
    <w:rsid w:val="007378F8"/>
    <w:rsid w:val="00737D75"/>
    <w:rsid w:val="0074034C"/>
    <w:rsid w:val="00740D5D"/>
    <w:rsid w:val="00741794"/>
    <w:rsid w:val="00741DFB"/>
    <w:rsid w:val="00743767"/>
    <w:rsid w:val="007440BC"/>
    <w:rsid w:val="00744145"/>
    <w:rsid w:val="00744572"/>
    <w:rsid w:val="00747B62"/>
    <w:rsid w:val="00747B88"/>
    <w:rsid w:val="00750283"/>
    <w:rsid w:val="00750FAA"/>
    <w:rsid w:val="007512B7"/>
    <w:rsid w:val="00752967"/>
    <w:rsid w:val="00752A0D"/>
    <w:rsid w:val="00752D04"/>
    <w:rsid w:val="00752FB0"/>
    <w:rsid w:val="00753A1B"/>
    <w:rsid w:val="00753A44"/>
    <w:rsid w:val="00753FC7"/>
    <w:rsid w:val="0075487A"/>
    <w:rsid w:val="0075516B"/>
    <w:rsid w:val="007559B7"/>
    <w:rsid w:val="007560FC"/>
    <w:rsid w:val="00756732"/>
    <w:rsid w:val="00756924"/>
    <w:rsid w:val="007574D9"/>
    <w:rsid w:val="0076060A"/>
    <w:rsid w:val="00760EA2"/>
    <w:rsid w:val="0076172F"/>
    <w:rsid w:val="00761828"/>
    <w:rsid w:val="00761C25"/>
    <w:rsid w:val="00762603"/>
    <w:rsid w:val="00763BF0"/>
    <w:rsid w:val="007640DC"/>
    <w:rsid w:val="00766DE7"/>
    <w:rsid w:val="007679A9"/>
    <w:rsid w:val="00770AE6"/>
    <w:rsid w:val="0077142D"/>
    <w:rsid w:val="007736FF"/>
    <w:rsid w:val="00773F43"/>
    <w:rsid w:val="007761FC"/>
    <w:rsid w:val="00776E69"/>
    <w:rsid w:val="00777C22"/>
    <w:rsid w:val="00781517"/>
    <w:rsid w:val="00781575"/>
    <w:rsid w:val="00782E97"/>
    <w:rsid w:val="00782EAA"/>
    <w:rsid w:val="00783E3C"/>
    <w:rsid w:val="007845E7"/>
    <w:rsid w:val="0078569C"/>
    <w:rsid w:val="007857D0"/>
    <w:rsid w:val="007862F3"/>
    <w:rsid w:val="00786374"/>
    <w:rsid w:val="00787646"/>
    <w:rsid w:val="00787802"/>
    <w:rsid w:val="00787FB2"/>
    <w:rsid w:val="007901BF"/>
    <w:rsid w:val="0079037E"/>
    <w:rsid w:val="007908AC"/>
    <w:rsid w:val="00791104"/>
    <w:rsid w:val="00793230"/>
    <w:rsid w:val="0079342E"/>
    <w:rsid w:val="007934ED"/>
    <w:rsid w:val="00795414"/>
    <w:rsid w:val="00795EFA"/>
    <w:rsid w:val="007962B5"/>
    <w:rsid w:val="0079790B"/>
    <w:rsid w:val="00797C7F"/>
    <w:rsid w:val="007A0CA4"/>
    <w:rsid w:val="007A1C0F"/>
    <w:rsid w:val="007A2064"/>
    <w:rsid w:val="007A23E4"/>
    <w:rsid w:val="007A2620"/>
    <w:rsid w:val="007A279B"/>
    <w:rsid w:val="007A2A2A"/>
    <w:rsid w:val="007A3854"/>
    <w:rsid w:val="007A3B32"/>
    <w:rsid w:val="007A42A1"/>
    <w:rsid w:val="007A4B90"/>
    <w:rsid w:val="007A4CE1"/>
    <w:rsid w:val="007A4EAD"/>
    <w:rsid w:val="007A5D0F"/>
    <w:rsid w:val="007A66EE"/>
    <w:rsid w:val="007A687B"/>
    <w:rsid w:val="007A6D8F"/>
    <w:rsid w:val="007A716B"/>
    <w:rsid w:val="007A7706"/>
    <w:rsid w:val="007B073A"/>
    <w:rsid w:val="007B08ED"/>
    <w:rsid w:val="007B1A3B"/>
    <w:rsid w:val="007B2B03"/>
    <w:rsid w:val="007B2E1B"/>
    <w:rsid w:val="007B3AC4"/>
    <w:rsid w:val="007B5996"/>
    <w:rsid w:val="007B5AEF"/>
    <w:rsid w:val="007B6332"/>
    <w:rsid w:val="007B7ACB"/>
    <w:rsid w:val="007B7C5A"/>
    <w:rsid w:val="007B7CE9"/>
    <w:rsid w:val="007C0057"/>
    <w:rsid w:val="007C02E1"/>
    <w:rsid w:val="007C0893"/>
    <w:rsid w:val="007C0AF9"/>
    <w:rsid w:val="007C1AFB"/>
    <w:rsid w:val="007C1B3A"/>
    <w:rsid w:val="007C2FF3"/>
    <w:rsid w:val="007C37C2"/>
    <w:rsid w:val="007C5289"/>
    <w:rsid w:val="007C53CF"/>
    <w:rsid w:val="007C6DEF"/>
    <w:rsid w:val="007C7DB2"/>
    <w:rsid w:val="007D0087"/>
    <w:rsid w:val="007D1A01"/>
    <w:rsid w:val="007D1FDD"/>
    <w:rsid w:val="007D2908"/>
    <w:rsid w:val="007D2D32"/>
    <w:rsid w:val="007D317F"/>
    <w:rsid w:val="007D5110"/>
    <w:rsid w:val="007D5C9E"/>
    <w:rsid w:val="007D601C"/>
    <w:rsid w:val="007D6024"/>
    <w:rsid w:val="007D6A62"/>
    <w:rsid w:val="007D6B84"/>
    <w:rsid w:val="007D788B"/>
    <w:rsid w:val="007D7C81"/>
    <w:rsid w:val="007E0395"/>
    <w:rsid w:val="007E1342"/>
    <w:rsid w:val="007E1EF8"/>
    <w:rsid w:val="007E21BA"/>
    <w:rsid w:val="007E225C"/>
    <w:rsid w:val="007E2CF5"/>
    <w:rsid w:val="007E313B"/>
    <w:rsid w:val="007E39D9"/>
    <w:rsid w:val="007E4633"/>
    <w:rsid w:val="007E5B54"/>
    <w:rsid w:val="007E5D9E"/>
    <w:rsid w:val="007F125A"/>
    <w:rsid w:val="007F1705"/>
    <w:rsid w:val="007F1861"/>
    <w:rsid w:val="007F1D2D"/>
    <w:rsid w:val="007F1ED1"/>
    <w:rsid w:val="007F29C3"/>
    <w:rsid w:val="007F3463"/>
    <w:rsid w:val="007F3966"/>
    <w:rsid w:val="007F47FA"/>
    <w:rsid w:val="007F55A6"/>
    <w:rsid w:val="007F6493"/>
    <w:rsid w:val="007F7FF8"/>
    <w:rsid w:val="0080005A"/>
    <w:rsid w:val="0080071D"/>
    <w:rsid w:val="00800844"/>
    <w:rsid w:val="008012C7"/>
    <w:rsid w:val="0080176C"/>
    <w:rsid w:val="008038F8"/>
    <w:rsid w:val="00804DFE"/>
    <w:rsid w:val="00804E4D"/>
    <w:rsid w:val="00804E9F"/>
    <w:rsid w:val="00805C01"/>
    <w:rsid w:val="00806C21"/>
    <w:rsid w:val="00806C79"/>
    <w:rsid w:val="0080716F"/>
    <w:rsid w:val="0081007B"/>
    <w:rsid w:val="00810F9F"/>
    <w:rsid w:val="008118ED"/>
    <w:rsid w:val="00814120"/>
    <w:rsid w:val="00814994"/>
    <w:rsid w:val="00814A28"/>
    <w:rsid w:val="00814DF1"/>
    <w:rsid w:val="00815620"/>
    <w:rsid w:val="008156BE"/>
    <w:rsid w:val="00816A2F"/>
    <w:rsid w:val="008177C0"/>
    <w:rsid w:val="008179BD"/>
    <w:rsid w:val="00817D17"/>
    <w:rsid w:val="00820B9A"/>
    <w:rsid w:val="0082152B"/>
    <w:rsid w:val="00822704"/>
    <w:rsid w:val="00822A45"/>
    <w:rsid w:val="008232FE"/>
    <w:rsid w:val="008237C6"/>
    <w:rsid w:val="00823B8B"/>
    <w:rsid w:val="0082435B"/>
    <w:rsid w:val="00824C5E"/>
    <w:rsid w:val="00824F52"/>
    <w:rsid w:val="0082530B"/>
    <w:rsid w:val="00825352"/>
    <w:rsid w:val="00825BAA"/>
    <w:rsid w:val="00825FFC"/>
    <w:rsid w:val="00827141"/>
    <w:rsid w:val="00827CBF"/>
    <w:rsid w:val="0083115F"/>
    <w:rsid w:val="00832661"/>
    <w:rsid w:val="0083303E"/>
    <w:rsid w:val="0083335D"/>
    <w:rsid w:val="00833393"/>
    <w:rsid w:val="00833C74"/>
    <w:rsid w:val="00833D24"/>
    <w:rsid w:val="00834184"/>
    <w:rsid w:val="00834E9F"/>
    <w:rsid w:val="008369F0"/>
    <w:rsid w:val="00837B2B"/>
    <w:rsid w:val="00837BFD"/>
    <w:rsid w:val="00840DFB"/>
    <w:rsid w:val="008422B1"/>
    <w:rsid w:val="00842860"/>
    <w:rsid w:val="00842E17"/>
    <w:rsid w:val="008444E2"/>
    <w:rsid w:val="008450A0"/>
    <w:rsid w:val="0084542F"/>
    <w:rsid w:val="008469E0"/>
    <w:rsid w:val="00846E36"/>
    <w:rsid w:val="00847443"/>
    <w:rsid w:val="00847FC4"/>
    <w:rsid w:val="008502BD"/>
    <w:rsid w:val="008506DE"/>
    <w:rsid w:val="00852B80"/>
    <w:rsid w:val="00852E50"/>
    <w:rsid w:val="008532FE"/>
    <w:rsid w:val="008538D2"/>
    <w:rsid w:val="00854503"/>
    <w:rsid w:val="008548EB"/>
    <w:rsid w:val="00854B7A"/>
    <w:rsid w:val="00855D6B"/>
    <w:rsid w:val="00856122"/>
    <w:rsid w:val="008567F0"/>
    <w:rsid w:val="00856A34"/>
    <w:rsid w:val="008573D3"/>
    <w:rsid w:val="00857511"/>
    <w:rsid w:val="00857B5B"/>
    <w:rsid w:val="00857D99"/>
    <w:rsid w:val="0086064D"/>
    <w:rsid w:val="00860652"/>
    <w:rsid w:val="00861116"/>
    <w:rsid w:val="008615C8"/>
    <w:rsid w:val="008618A3"/>
    <w:rsid w:val="0086209D"/>
    <w:rsid w:val="00862153"/>
    <w:rsid w:val="00862159"/>
    <w:rsid w:val="008632DA"/>
    <w:rsid w:val="00864058"/>
    <w:rsid w:val="0086414E"/>
    <w:rsid w:val="00865DF1"/>
    <w:rsid w:val="00865EED"/>
    <w:rsid w:val="00866714"/>
    <w:rsid w:val="008667D4"/>
    <w:rsid w:val="00867FAD"/>
    <w:rsid w:val="00870127"/>
    <w:rsid w:val="0087047A"/>
    <w:rsid w:val="00870B86"/>
    <w:rsid w:val="00870BEE"/>
    <w:rsid w:val="00870D63"/>
    <w:rsid w:val="00871625"/>
    <w:rsid w:val="0087352F"/>
    <w:rsid w:val="00873764"/>
    <w:rsid w:val="00874D78"/>
    <w:rsid w:val="00874DF6"/>
    <w:rsid w:val="0087557C"/>
    <w:rsid w:val="00876036"/>
    <w:rsid w:val="00876326"/>
    <w:rsid w:val="00876FBF"/>
    <w:rsid w:val="008779F2"/>
    <w:rsid w:val="00880182"/>
    <w:rsid w:val="00880D12"/>
    <w:rsid w:val="00881758"/>
    <w:rsid w:val="00881C5A"/>
    <w:rsid w:val="0088204F"/>
    <w:rsid w:val="00882650"/>
    <w:rsid w:val="00882842"/>
    <w:rsid w:val="00882DED"/>
    <w:rsid w:val="00883E25"/>
    <w:rsid w:val="00884805"/>
    <w:rsid w:val="008848DF"/>
    <w:rsid w:val="00884BE3"/>
    <w:rsid w:val="0088518A"/>
    <w:rsid w:val="00885384"/>
    <w:rsid w:val="00885537"/>
    <w:rsid w:val="00885A00"/>
    <w:rsid w:val="00886850"/>
    <w:rsid w:val="008868BC"/>
    <w:rsid w:val="00886900"/>
    <w:rsid w:val="008878A4"/>
    <w:rsid w:val="00887D3C"/>
    <w:rsid w:val="00890EEA"/>
    <w:rsid w:val="00890F0F"/>
    <w:rsid w:val="00891863"/>
    <w:rsid w:val="00891ED4"/>
    <w:rsid w:val="0089228F"/>
    <w:rsid w:val="00892B87"/>
    <w:rsid w:val="0089428A"/>
    <w:rsid w:val="00894314"/>
    <w:rsid w:val="0089489F"/>
    <w:rsid w:val="00894DFA"/>
    <w:rsid w:val="00895C3A"/>
    <w:rsid w:val="00895D2A"/>
    <w:rsid w:val="00896233"/>
    <w:rsid w:val="008969C0"/>
    <w:rsid w:val="00896EE2"/>
    <w:rsid w:val="00896FB7"/>
    <w:rsid w:val="008A07B8"/>
    <w:rsid w:val="008A0E4A"/>
    <w:rsid w:val="008A1877"/>
    <w:rsid w:val="008A2A64"/>
    <w:rsid w:val="008A2E48"/>
    <w:rsid w:val="008A3857"/>
    <w:rsid w:val="008A61C9"/>
    <w:rsid w:val="008A69E3"/>
    <w:rsid w:val="008A6C1D"/>
    <w:rsid w:val="008B062B"/>
    <w:rsid w:val="008B08DC"/>
    <w:rsid w:val="008B1FA7"/>
    <w:rsid w:val="008B36E1"/>
    <w:rsid w:val="008B3D44"/>
    <w:rsid w:val="008B5226"/>
    <w:rsid w:val="008B54D7"/>
    <w:rsid w:val="008B5619"/>
    <w:rsid w:val="008B6144"/>
    <w:rsid w:val="008B6177"/>
    <w:rsid w:val="008B74B0"/>
    <w:rsid w:val="008B7825"/>
    <w:rsid w:val="008B7869"/>
    <w:rsid w:val="008C016E"/>
    <w:rsid w:val="008C0451"/>
    <w:rsid w:val="008C0F00"/>
    <w:rsid w:val="008C101A"/>
    <w:rsid w:val="008C184A"/>
    <w:rsid w:val="008C1A66"/>
    <w:rsid w:val="008C2292"/>
    <w:rsid w:val="008C304C"/>
    <w:rsid w:val="008C3801"/>
    <w:rsid w:val="008C3A6E"/>
    <w:rsid w:val="008C4E80"/>
    <w:rsid w:val="008C5149"/>
    <w:rsid w:val="008C5CDE"/>
    <w:rsid w:val="008C6AA2"/>
    <w:rsid w:val="008C7509"/>
    <w:rsid w:val="008C77EB"/>
    <w:rsid w:val="008D013F"/>
    <w:rsid w:val="008D04A2"/>
    <w:rsid w:val="008D0D16"/>
    <w:rsid w:val="008D0D1E"/>
    <w:rsid w:val="008D17BE"/>
    <w:rsid w:val="008D1FF7"/>
    <w:rsid w:val="008D30F8"/>
    <w:rsid w:val="008D335D"/>
    <w:rsid w:val="008D5E3E"/>
    <w:rsid w:val="008D60B5"/>
    <w:rsid w:val="008D61F5"/>
    <w:rsid w:val="008D68E0"/>
    <w:rsid w:val="008D6984"/>
    <w:rsid w:val="008D6A63"/>
    <w:rsid w:val="008D73D1"/>
    <w:rsid w:val="008D77CC"/>
    <w:rsid w:val="008D7AF7"/>
    <w:rsid w:val="008E07D9"/>
    <w:rsid w:val="008E2427"/>
    <w:rsid w:val="008E2E1A"/>
    <w:rsid w:val="008E3117"/>
    <w:rsid w:val="008E511F"/>
    <w:rsid w:val="008E5669"/>
    <w:rsid w:val="008E5F8B"/>
    <w:rsid w:val="008E72F9"/>
    <w:rsid w:val="008E745E"/>
    <w:rsid w:val="008F25B1"/>
    <w:rsid w:val="008F2B34"/>
    <w:rsid w:val="008F341B"/>
    <w:rsid w:val="008F3589"/>
    <w:rsid w:val="008F39FB"/>
    <w:rsid w:val="008F492D"/>
    <w:rsid w:val="008F5639"/>
    <w:rsid w:val="008F5C26"/>
    <w:rsid w:val="008F6182"/>
    <w:rsid w:val="008F697C"/>
    <w:rsid w:val="008F6A26"/>
    <w:rsid w:val="008F6AFA"/>
    <w:rsid w:val="008F6EBE"/>
    <w:rsid w:val="0090016C"/>
    <w:rsid w:val="00900C9A"/>
    <w:rsid w:val="00900EC7"/>
    <w:rsid w:val="00901064"/>
    <w:rsid w:val="009011D8"/>
    <w:rsid w:val="009018EF"/>
    <w:rsid w:val="00901BF0"/>
    <w:rsid w:val="0090369C"/>
    <w:rsid w:val="0090390F"/>
    <w:rsid w:val="00904894"/>
    <w:rsid w:val="00904DF7"/>
    <w:rsid w:val="009055E6"/>
    <w:rsid w:val="009062C1"/>
    <w:rsid w:val="00907153"/>
    <w:rsid w:val="0090742E"/>
    <w:rsid w:val="00907BEE"/>
    <w:rsid w:val="00910804"/>
    <w:rsid w:val="00910FD3"/>
    <w:rsid w:val="0091361A"/>
    <w:rsid w:val="00914CF2"/>
    <w:rsid w:val="00914D63"/>
    <w:rsid w:val="00914DFA"/>
    <w:rsid w:val="00914E33"/>
    <w:rsid w:val="009151F4"/>
    <w:rsid w:val="0091551A"/>
    <w:rsid w:val="0091609A"/>
    <w:rsid w:val="009161C8"/>
    <w:rsid w:val="009167F0"/>
    <w:rsid w:val="00916A25"/>
    <w:rsid w:val="00917E9D"/>
    <w:rsid w:val="00917EB9"/>
    <w:rsid w:val="0092035E"/>
    <w:rsid w:val="009203B3"/>
    <w:rsid w:val="00920892"/>
    <w:rsid w:val="009209AE"/>
    <w:rsid w:val="00920CAB"/>
    <w:rsid w:val="00920ED4"/>
    <w:rsid w:val="00921339"/>
    <w:rsid w:val="00921940"/>
    <w:rsid w:val="00922838"/>
    <w:rsid w:val="0092404E"/>
    <w:rsid w:val="00924AA3"/>
    <w:rsid w:val="00924FF5"/>
    <w:rsid w:val="00925CE9"/>
    <w:rsid w:val="00927BD1"/>
    <w:rsid w:val="00930859"/>
    <w:rsid w:val="00931754"/>
    <w:rsid w:val="009344AF"/>
    <w:rsid w:val="0093510A"/>
    <w:rsid w:val="00935593"/>
    <w:rsid w:val="00936283"/>
    <w:rsid w:val="009363CA"/>
    <w:rsid w:val="0093671A"/>
    <w:rsid w:val="00936B42"/>
    <w:rsid w:val="00936CF8"/>
    <w:rsid w:val="0093727E"/>
    <w:rsid w:val="009375FA"/>
    <w:rsid w:val="009379EC"/>
    <w:rsid w:val="0094044A"/>
    <w:rsid w:val="009406D5"/>
    <w:rsid w:val="00941D42"/>
    <w:rsid w:val="0094225B"/>
    <w:rsid w:val="00944418"/>
    <w:rsid w:val="0094445F"/>
    <w:rsid w:val="0094455E"/>
    <w:rsid w:val="0094480E"/>
    <w:rsid w:val="009456A2"/>
    <w:rsid w:val="00947533"/>
    <w:rsid w:val="009501E4"/>
    <w:rsid w:val="00950B3D"/>
    <w:rsid w:val="0095111C"/>
    <w:rsid w:val="00951283"/>
    <w:rsid w:val="009516C4"/>
    <w:rsid w:val="00951A7B"/>
    <w:rsid w:val="00951DA5"/>
    <w:rsid w:val="00951EB2"/>
    <w:rsid w:val="00951F6A"/>
    <w:rsid w:val="00952B63"/>
    <w:rsid w:val="00953A90"/>
    <w:rsid w:val="00954388"/>
    <w:rsid w:val="00954D76"/>
    <w:rsid w:val="00955361"/>
    <w:rsid w:val="00956642"/>
    <w:rsid w:val="00956EBE"/>
    <w:rsid w:val="009578FC"/>
    <w:rsid w:val="00957950"/>
    <w:rsid w:val="0096060B"/>
    <w:rsid w:val="00960BA1"/>
    <w:rsid w:val="00961177"/>
    <w:rsid w:val="00961CE7"/>
    <w:rsid w:val="00962067"/>
    <w:rsid w:val="009625F9"/>
    <w:rsid w:val="009633DF"/>
    <w:rsid w:val="00963B62"/>
    <w:rsid w:val="00964CDB"/>
    <w:rsid w:val="00965499"/>
    <w:rsid w:val="009658B5"/>
    <w:rsid w:val="00965A63"/>
    <w:rsid w:val="00966C37"/>
    <w:rsid w:val="0096712F"/>
    <w:rsid w:val="009676C6"/>
    <w:rsid w:val="00967DF1"/>
    <w:rsid w:val="00971800"/>
    <w:rsid w:val="00972AA7"/>
    <w:rsid w:val="0097326C"/>
    <w:rsid w:val="00973B74"/>
    <w:rsid w:val="009740BE"/>
    <w:rsid w:val="009745FA"/>
    <w:rsid w:val="00974B9B"/>
    <w:rsid w:val="0097537B"/>
    <w:rsid w:val="0097582E"/>
    <w:rsid w:val="00976B2C"/>
    <w:rsid w:val="009777FE"/>
    <w:rsid w:val="0097784D"/>
    <w:rsid w:val="00977CA9"/>
    <w:rsid w:val="00977F57"/>
    <w:rsid w:val="00980753"/>
    <w:rsid w:val="00980A3D"/>
    <w:rsid w:val="009821ED"/>
    <w:rsid w:val="00983CB5"/>
    <w:rsid w:val="009853E2"/>
    <w:rsid w:val="00985BEC"/>
    <w:rsid w:val="00985FDB"/>
    <w:rsid w:val="00986CE2"/>
    <w:rsid w:val="00986D53"/>
    <w:rsid w:val="00987AFE"/>
    <w:rsid w:val="00987F76"/>
    <w:rsid w:val="00990387"/>
    <w:rsid w:val="00992105"/>
    <w:rsid w:val="009922CD"/>
    <w:rsid w:val="009927A9"/>
    <w:rsid w:val="00993461"/>
    <w:rsid w:val="00993D44"/>
    <w:rsid w:val="00993D5B"/>
    <w:rsid w:val="00994176"/>
    <w:rsid w:val="00994FF6"/>
    <w:rsid w:val="00995152"/>
    <w:rsid w:val="00995E7F"/>
    <w:rsid w:val="00996291"/>
    <w:rsid w:val="00997401"/>
    <w:rsid w:val="00997DDF"/>
    <w:rsid w:val="009A0704"/>
    <w:rsid w:val="009A1D02"/>
    <w:rsid w:val="009A4084"/>
    <w:rsid w:val="009A4635"/>
    <w:rsid w:val="009A481F"/>
    <w:rsid w:val="009A4E66"/>
    <w:rsid w:val="009A6066"/>
    <w:rsid w:val="009A6162"/>
    <w:rsid w:val="009A7AAC"/>
    <w:rsid w:val="009B0AFF"/>
    <w:rsid w:val="009B0C2B"/>
    <w:rsid w:val="009B226E"/>
    <w:rsid w:val="009B2593"/>
    <w:rsid w:val="009B2C18"/>
    <w:rsid w:val="009B366F"/>
    <w:rsid w:val="009B37AE"/>
    <w:rsid w:val="009B3E43"/>
    <w:rsid w:val="009B3FED"/>
    <w:rsid w:val="009B42DE"/>
    <w:rsid w:val="009B4A05"/>
    <w:rsid w:val="009B5275"/>
    <w:rsid w:val="009B57EF"/>
    <w:rsid w:val="009B6C7D"/>
    <w:rsid w:val="009B711A"/>
    <w:rsid w:val="009B724C"/>
    <w:rsid w:val="009B747E"/>
    <w:rsid w:val="009C064F"/>
    <w:rsid w:val="009C0A5D"/>
    <w:rsid w:val="009C1B51"/>
    <w:rsid w:val="009C2AF2"/>
    <w:rsid w:val="009C30AB"/>
    <w:rsid w:val="009C44C2"/>
    <w:rsid w:val="009C4B8A"/>
    <w:rsid w:val="009C4D26"/>
    <w:rsid w:val="009C5409"/>
    <w:rsid w:val="009C5B9D"/>
    <w:rsid w:val="009C5D3A"/>
    <w:rsid w:val="009C5DB0"/>
    <w:rsid w:val="009C5E27"/>
    <w:rsid w:val="009C65AA"/>
    <w:rsid w:val="009C6656"/>
    <w:rsid w:val="009D0449"/>
    <w:rsid w:val="009D076E"/>
    <w:rsid w:val="009D1AEC"/>
    <w:rsid w:val="009D3669"/>
    <w:rsid w:val="009D3DB5"/>
    <w:rsid w:val="009D4D48"/>
    <w:rsid w:val="009D52F5"/>
    <w:rsid w:val="009D546C"/>
    <w:rsid w:val="009D59FA"/>
    <w:rsid w:val="009D63FD"/>
    <w:rsid w:val="009D645E"/>
    <w:rsid w:val="009D65D7"/>
    <w:rsid w:val="009D747B"/>
    <w:rsid w:val="009E0B5D"/>
    <w:rsid w:val="009E0D57"/>
    <w:rsid w:val="009E2421"/>
    <w:rsid w:val="009E3691"/>
    <w:rsid w:val="009E42AE"/>
    <w:rsid w:val="009E4908"/>
    <w:rsid w:val="009E5DAB"/>
    <w:rsid w:val="009E614F"/>
    <w:rsid w:val="009E618D"/>
    <w:rsid w:val="009E6DF3"/>
    <w:rsid w:val="009E7121"/>
    <w:rsid w:val="009E7AD5"/>
    <w:rsid w:val="009E7DA9"/>
    <w:rsid w:val="009F055F"/>
    <w:rsid w:val="009F07A7"/>
    <w:rsid w:val="009F0869"/>
    <w:rsid w:val="009F29CC"/>
    <w:rsid w:val="009F3554"/>
    <w:rsid w:val="009F44B7"/>
    <w:rsid w:val="009F487E"/>
    <w:rsid w:val="009F6CD9"/>
    <w:rsid w:val="009F6FCA"/>
    <w:rsid w:val="009F72EF"/>
    <w:rsid w:val="009F7507"/>
    <w:rsid w:val="009F7CEF"/>
    <w:rsid w:val="00A016CF"/>
    <w:rsid w:val="00A02046"/>
    <w:rsid w:val="00A038F3"/>
    <w:rsid w:val="00A04655"/>
    <w:rsid w:val="00A04F7B"/>
    <w:rsid w:val="00A05BDB"/>
    <w:rsid w:val="00A06114"/>
    <w:rsid w:val="00A06BBE"/>
    <w:rsid w:val="00A07B39"/>
    <w:rsid w:val="00A10289"/>
    <w:rsid w:val="00A10433"/>
    <w:rsid w:val="00A111FF"/>
    <w:rsid w:val="00A11958"/>
    <w:rsid w:val="00A12AAA"/>
    <w:rsid w:val="00A12B00"/>
    <w:rsid w:val="00A12F66"/>
    <w:rsid w:val="00A1369B"/>
    <w:rsid w:val="00A1369C"/>
    <w:rsid w:val="00A13743"/>
    <w:rsid w:val="00A14183"/>
    <w:rsid w:val="00A14C46"/>
    <w:rsid w:val="00A153ED"/>
    <w:rsid w:val="00A2189A"/>
    <w:rsid w:val="00A228E1"/>
    <w:rsid w:val="00A23D69"/>
    <w:rsid w:val="00A2434D"/>
    <w:rsid w:val="00A260DD"/>
    <w:rsid w:val="00A26801"/>
    <w:rsid w:val="00A26F7A"/>
    <w:rsid w:val="00A2761C"/>
    <w:rsid w:val="00A2797C"/>
    <w:rsid w:val="00A27FC1"/>
    <w:rsid w:val="00A3012D"/>
    <w:rsid w:val="00A30784"/>
    <w:rsid w:val="00A3236E"/>
    <w:rsid w:val="00A34B20"/>
    <w:rsid w:val="00A3544C"/>
    <w:rsid w:val="00A35776"/>
    <w:rsid w:val="00A36DD4"/>
    <w:rsid w:val="00A37E44"/>
    <w:rsid w:val="00A411F8"/>
    <w:rsid w:val="00A412F4"/>
    <w:rsid w:val="00A41312"/>
    <w:rsid w:val="00A425F4"/>
    <w:rsid w:val="00A42BB1"/>
    <w:rsid w:val="00A4390D"/>
    <w:rsid w:val="00A43CB9"/>
    <w:rsid w:val="00A44353"/>
    <w:rsid w:val="00A44801"/>
    <w:rsid w:val="00A4557F"/>
    <w:rsid w:val="00A45BF3"/>
    <w:rsid w:val="00A471D7"/>
    <w:rsid w:val="00A47411"/>
    <w:rsid w:val="00A500CF"/>
    <w:rsid w:val="00A50196"/>
    <w:rsid w:val="00A50582"/>
    <w:rsid w:val="00A5092A"/>
    <w:rsid w:val="00A50C41"/>
    <w:rsid w:val="00A50F0E"/>
    <w:rsid w:val="00A50F7E"/>
    <w:rsid w:val="00A51058"/>
    <w:rsid w:val="00A51555"/>
    <w:rsid w:val="00A51769"/>
    <w:rsid w:val="00A532B4"/>
    <w:rsid w:val="00A53C32"/>
    <w:rsid w:val="00A54729"/>
    <w:rsid w:val="00A550BA"/>
    <w:rsid w:val="00A552A3"/>
    <w:rsid w:val="00A561DA"/>
    <w:rsid w:val="00A5641E"/>
    <w:rsid w:val="00A56DD2"/>
    <w:rsid w:val="00A5799C"/>
    <w:rsid w:val="00A60912"/>
    <w:rsid w:val="00A609F8"/>
    <w:rsid w:val="00A610BA"/>
    <w:rsid w:val="00A61934"/>
    <w:rsid w:val="00A61A4E"/>
    <w:rsid w:val="00A62667"/>
    <w:rsid w:val="00A62719"/>
    <w:rsid w:val="00A62C53"/>
    <w:rsid w:val="00A62C79"/>
    <w:rsid w:val="00A62CE4"/>
    <w:rsid w:val="00A62F4D"/>
    <w:rsid w:val="00A637A7"/>
    <w:rsid w:val="00A638C6"/>
    <w:rsid w:val="00A63DCC"/>
    <w:rsid w:val="00A66528"/>
    <w:rsid w:val="00A66540"/>
    <w:rsid w:val="00A665F3"/>
    <w:rsid w:val="00A66A2F"/>
    <w:rsid w:val="00A66DA0"/>
    <w:rsid w:val="00A71F30"/>
    <w:rsid w:val="00A721DF"/>
    <w:rsid w:val="00A728DF"/>
    <w:rsid w:val="00A7291D"/>
    <w:rsid w:val="00A72A16"/>
    <w:rsid w:val="00A73384"/>
    <w:rsid w:val="00A748F6"/>
    <w:rsid w:val="00A756EE"/>
    <w:rsid w:val="00A75A35"/>
    <w:rsid w:val="00A7671E"/>
    <w:rsid w:val="00A7679E"/>
    <w:rsid w:val="00A778A1"/>
    <w:rsid w:val="00A81064"/>
    <w:rsid w:val="00A81E29"/>
    <w:rsid w:val="00A822F9"/>
    <w:rsid w:val="00A82478"/>
    <w:rsid w:val="00A82800"/>
    <w:rsid w:val="00A84E6E"/>
    <w:rsid w:val="00A8503F"/>
    <w:rsid w:val="00A8539C"/>
    <w:rsid w:val="00A853F7"/>
    <w:rsid w:val="00A856DD"/>
    <w:rsid w:val="00A858E6"/>
    <w:rsid w:val="00A86089"/>
    <w:rsid w:val="00A8612B"/>
    <w:rsid w:val="00A86376"/>
    <w:rsid w:val="00A867B9"/>
    <w:rsid w:val="00A8685E"/>
    <w:rsid w:val="00A8741C"/>
    <w:rsid w:val="00A8790D"/>
    <w:rsid w:val="00A90CEF"/>
    <w:rsid w:val="00A90F84"/>
    <w:rsid w:val="00A9242D"/>
    <w:rsid w:val="00A9317D"/>
    <w:rsid w:val="00A94232"/>
    <w:rsid w:val="00A9465E"/>
    <w:rsid w:val="00A94692"/>
    <w:rsid w:val="00A94EA7"/>
    <w:rsid w:val="00A9575D"/>
    <w:rsid w:val="00A95B0C"/>
    <w:rsid w:val="00A960CC"/>
    <w:rsid w:val="00A96136"/>
    <w:rsid w:val="00A966C6"/>
    <w:rsid w:val="00A96706"/>
    <w:rsid w:val="00A97E28"/>
    <w:rsid w:val="00A97E7D"/>
    <w:rsid w:val="00AA091E"/>
    <w:rsid w:val="00AA135E"/>
    <w:rsid w:val="00AA19D0"/>
    <w:rsid w:val="00AA2404"/>
    <w:rsid w:val="00AA3065"/>
    <w:rsid w:val="00AA338A"/>
    <w:rsid w:val="00AA3D76"/>
    <w:rsid w:val="00AA42FA"/>
    <w:rsid w:val="00AA545A"/>
    <w:rsid w:val="00AA572E"/>
    <w:rsid w:val="00AA6279"/>
    <w:rsid w:val="00AA6882"/>
    <w:rsid w:val="00AA7444"/>
    <w:rsid w:val="00AA7C2A"/>
    <w:rsid w:val="00AB04CE"/>
    <w:rsid w:val="00AB0828"/>
    <w:rsid w:val="00AB0A3A"/>
    <w:rsid w:val="00AB0E85"/>
    <w:rsid w:val="00AB11CD"/>
    <w:rsid w:val="00AB142E"/>
    <w:rsid w:val="00AB2B39"/>
    <w:rsid w:val="00AB2D1B"/>
    <w:rsid w:val="00AB35E1"/>
    <w:rsid w:val="00AB36B0"/>
    <w:rsid w:val="00AB479F"/>
    <w:rsid w:val="00AB7FD5"/>
    <w:rsid w:val="00AC0492"/>
    <w:rsid w:val="00AC05D3"/>
    <w:rsid w:val="00AC2C10"/>
    <w:rsid w:val="00AC3C57"/>
    <w:rsid w:val="00AC457D"/>
    <w:rsid w:val="00AC4DF7"/>
    <w:rsid w:val="00AC4F95"/>
    <w:rsid w:val="00AC5ABD"/>
    <w:rsid w:val="00AC60B8"/>
    <w:rsid w:val="00AC77E2"/>
    <w:rsid w:val="00AC7B4F"/>
    <w:rsid w:val="00AD0ECF"/>
    <w:rsid w:val="00AD1EAF"/>
    <w:rsid w:val="00AD21FF"/>
    <w:rsid w:val="00AD2303"/>
    <w:rsid w:val="00AD245A"/>
    <w:rsid w:val="00AD27C7"/>
    <w:rsid w:val="00AD324B"/>
    <w:rsid w:val="00AD4672"/>
    <w:rsid w:val="00AD53AB"/>
    <w:rsid w:val="00AD5CC2"/>
    <w:rsid w:val="00AD5D16"/>
    <w:rsid w:val="00AD6536"/>
    <w:rsid w:val="00AD67CF"/>
    <w:rsid w:val="00AD70C0"/>
    <w:rsid w:val="00AD7925"/>
    <w:rsid w:val="00AE0C74"/>
    <w:rsid w:val="00AE0FF1"/>
    <w:rsid w:val="00AE1897"/>
    <w:rsid w:val="00AE1D64"/>
    <w:rsid w:val="00AE226A"/>
    <w:rsid w:val="00AE2C3F"/>
    <w:rsid w:val="00AE38BD"/>
    <w:rsid w:val="00AE41F6"/>
    <w:rsid w:val="00AE4804"/>
    <w:rsid w:val="00AE4AB3"/>
    <w:rsid w:val="00AE522E"/>
    <w:rsid w:val="00AE5357"/>
    <w:rsid w:val="00AE5F76"/>
    <w:rsid w:val="00AE622A"/>
    <w:rsid w:val="00AE635D"/>
    <w:rsid w:val="00AE659C"/>
    <w:rsid w:val="00AE6A55"/>
    <w:rsid w:val="00AE6A9C"/>
    <w:rsid w:val="00AE6D58"/>
    <w:rsid w:val="00AE6DA8"/>
    <w:rsid w:val="00AE7DF3"/>
    <w:rsid w:val="00AF046F"/>
    <w:rsid w:val="00AF06CA"/>
    <w:rsid w:val="00AF06DA"/>
    <w:rsid w:val="00AF0A35"/>
    <w:rsid w:val="00AF2B27"/>
    <w:rsid w:val="00AF2BBF"/>
    <w:rsid w:val="00AF2C32"/>
    <w:rsid w:val="00AF3237"/>
    <w:rsid w:val="00AF4A40"/>
    <w:rsid w:val="00AF54D8"/>
    <w:rsid w:val="00AF57B6"/>
    <w:rsid w:val="00AF5C06"/>
    <w:rsid w:val="00AF69A6"/>
    <w:rsid w:val="00AF7959"/>
    <w:rsid w:val="00B013A3"/>
    <w:rsid w:val="00B01533"/>
    <w:rsid w:val="00B01675"/>
    <w:rsid w:val="00B01735"/>
    <w:rsid w:val="00B0183D"/>
    <w:rsid w:val="00B02FCB"/>
    <w:rsid w:val="00B03AE2"/>
    <w:rsid w:val="00B04C9B"/>
    <w:rsid w:val="00B05142"/>
    <w:rsid w:val="00B055B5"/>
    <w:rsid w:val="00B06017"/>
    <w:rsid w:val="00B06D1F"/>
    <w:rsid w:val="00B071B0"/>
    <w:rsid w:val="00B074FC"/>
    <w:rsid w:val="00B075E3"/>
    <w:rsid w:val="00B07BD7"/>
    <w:rsid w:val="00B07EBD"/>
    <w:rsid w:val="00B10327"/>
    <w:rsid w:val="00B111FE"/>
    <w:rsid w:val="00B113A0"/>
    <w:rsid w:val="00B118CA"/>
    <w:rsid w:val="00B11B2F"/>
    <w:rsid w:val="00B11D25"/>
    <w:rsid w:val="00B11DD1"/>
    <w:rsid w:val="00B1264F"/>
    <w:rsid w:val="00B131AD"/>
    <w:rsid w:val="00B13CBF"/>
    <w:rsid w:val="00B13E61"/>
    <w:rsid w:val="00B143FF"/>
    <w:rsid w:val="00B147B7"/>
    <w:rsid w:val="00B14C13"/>
    <w:rsid w:val="00B150B1"/>
    <w:rsid w:val="00B152C8"/>
    <w:rsid w:val="00B15B55"/>
    <w:rsid w:val="00B2103B"/>
    <w:rsid w:val="00B21AF4"/>
    <w:rsid w:val="00B21FFA"/>
    <w:rsid w:val="00B225E3"/>
    <w:rsid w:val="00B23C52"/>
    <w:rsid w:val="00B23C6A"/>
    <w:rsid w:val="00B24871"/>
    <w:rsid w:val="00B24C39"/>
    <w:rsid w:val="00B25B39"/>
    <w:rsid w:val="00B25BD2"/>
    <w:rsid w:val="00B25DAC"/>
    <w:rsid w:val="00B265B0"/>
    <w:rsid w:val="00B2689C"/>
    <w:rsid w:val="00B27134"/>
    <w:rsid w:val="00B31459"/>
    <w:rsid w:val="00B327E1"/>
    <w:rsid w:val="00B32A2E"/>
    <w:rsid w:val="00B3396E"/>
    <w:rsid w:val="00B33BCF"/>
    <w:rsid w:val="00B3482A"/>
    <w:rsid w:val="00B34A69"/>
    <w:rsid w:val="00B34C5C"/>
    <w:rsid w:val="00B34FBA"/>
    <w:rsid w:val="00B36F5E"/>
    <w:rsid w:val="00B37969"/>
    <w:rsid w:val="00B4031A"/>
    <w:rsid w:val="00B4059D"/>
    <w:rsid w:val="00B40B6D"/>
    <w:rsid w:val="00B40BE7"/>
    <w:rsid w:val="00B40D57"/>
    <w:rsid w:val="00B410F1"/>
    <w:rsid w:val="00B42D82"/>
    <w:rsid w:val="00B4390A"/>
    <w:rsid w:val="00B44087"/>
    <w:rsid w:val="00B4451A"/>
    <w:rsid w:val="00B447E3"/>
    <w:rsid w:val="00B44A94"/>
    <w:rsid w:val="00B44FBE"/>
    <w:rsid w:val="00B4553F"/>
    <w:rsid w:val="00B45788"/>
    <w:rsid w:val="00B46009"/>
    <w:rsid w:val="00B46277"/>
    <w:rsid w:val="00B464AC"/>
    <w:rsid w:val="00B46764"/>
    <w:rsid w:val="00B518C9"/>
    <w:rsid w:val="00B51A7A"/>
    <w:rsid w:val="00B524C3"/>
    <w:rsid w:val="00B52B97"/>
    <w:rsid w:val="00B53395"/>
    <w:rsid w:val="00B534E9"/>
    <w:rsid w:val="00B53CD6"/>
    <w:rsid w:val="00B554E2"/>
    <w:rsid w:val="00B55659"/>
    <w:rsid w:val="00B55B94"/>
    <w:rsid w:val="00B562B1"/>
    <w:rsid w:val="00B56EEA"/>
    <w:rsid w:val="00B56FA1"/>
    <w:rsid w:val="00B56FC7"/>
    <w:rsid w:val="00B601E0"/>
    <w:rsid w:val="00B6079C"/>
    <w:rsid w:val="00B607E8"/>
    <w:rsid w:val="00B618E4"/>
    <w:rsid w:val="00B61931"/>
    <w:rsid w:val="00B61C54"/>
    <w:rsid w:val="00B6214C"/>
    <w:rsid w:val="00B62366"/>
    <w:rsid w:val="00B62450"/>
    <w:rsid w:val="00B62B6B"/>
    <w:rsid w:val="00B63BEB"/>
    <w:rsid w:val="00B64FA9"/>
    <w:rsid w:val="00B66A64"/>
    <w:rsid w:val="00B66E64"/>
    <w:rsid w:val="00B66FC2"/>
    <w:rsid w:val="00B70079"/>
    <w:rsid w:val="00B72260"/>
    <w:rsid w:val="00B72544"/>
    <w:rsid w:val="00B72876"/>
    <w:rsid w:val="00B72A97"/>
    <w:rsid w:val="00B72DF8"/>
    <w:rsid w:val="00B73718"/>
    <w:rsid w:val="00B73C27"/>
    <w:rsid w:val="00B73CB4"/>
    <w:rsid w:val="00B755FF"/>
    <w:rsid w:val="00B76207"/>
    <w:rsid w:val="00B762F7"/>
    <w:rsid w:val="00B76740"/>
    <w:rsid w:val="00B76D9E"/>
    <w:rsid w:val="00B773DD"/>
    <w:rsid w:val="00B77462"/>
    <w:rsid w:val="00B777BD"/>
    <w:rsid w:val="00B7784B"/>
    <w:rsid w:val="00B77A59"/>
    <w:rsid w:val="00B77A6F"/>
    <w:rsid w:val="00B8020F"/>
    <w:rsid w:val="00B8286E"/>
    <w:rsid w:val="00B82F62"/>
    <w:rsid w:val="00B83289"/>
    <w:rsid w:val="00B8361A"/>
    <w:rsid w:val="00B83928"/>
    <w:rsid w:val="00B840EB"/>
    <w:rsid w:val="00B84DA6"/>
    <w:rsid w:val="00B85286"/>
    <w:rsid w:val="00B85860"/>
    <w:rsid w:val="00B86781"/>
    <w:rsid w:val="00B868C2"/>
    <w:rsid w:val="00B86E16"/>
    <w:rsid w:val="00B876B8"/>
    <w:rsid w:val="00B906E3"/>
    <w:rsid w:val="00B9073B"/>
    <w:rsid w:val="00B90F7F"/>
    <w:rsid w:val="00B9150D"/>
    <w:rsid w:val="00B915BB"/>
    <w:rsid w:val="00B919BF"/>
    <w:rsid w:val="00B93683"/>
    <w:rsid w:val="00B93D0C"/>
    <w:rsid w:val="00B94B8A"/>
    <w:rsid w:val="00B95748"/>
    <w:rsid w:val="00B9574C"/>
    <w:rsid w:val="00B95CFC"/>
    <w:rsid w:val="00B95F3B"/>
    <w:rsid w:val="00B95FFA"/>
    <w:rsid w:val="00B96357"/>
    <w:rsid w:val="00B9659A"/>
    <w:rsid w:val="00B969B3"/>
    <w:rsid w:val="00B9760F"/>
    <w:rsid w:val="00B97FA4"/>
    <w:rsid w:val="00BA1278"/>
    <w:rsid w:val="00BA198B"/>
    <w:rsid w:val="00BA1D2D"/>
    <w:rsid w:val="00BA2CFD"/>
    <w:rsid w:val="00BA4A03"/>
    <w:rsid w:val="00BA524A"/>
    <w:rsid w:val="00BA56FF"/>
    <w:rsid w:val="00BA621C"/>
    <w:rsid w:val="00BA6389"/>
    <w:rsid w:val="00BA7940"/>
    <w:rsid w:val="00BA7B02"/>
    <w:rsid w:val="00BB099C"/>
    <w:rsid w:val="00BB1FAC"/>
    <w:rsid w:val="00BB2B50"/>
    <w:rsid w:val="00BB2B99"/>
    <w:rsid w:val="00BB2E9A"/>
    <w:rsid w:val="00BB3305"/>
    <w:rsid w:val="00BB3B39"/>
    <w:rsid w:val="00BB423F"/>
    <w:rsid w:val="00BB52F4"/>
    <w:rsid w:val="00BB6F70"/>
    <w:rsid w:val="00BC073B"/>
    <w:rsid w:val="00BC1471"/>
    <w:rsid w:val="00BC1B13"/>
    <w:rsid w:val="00BC1C1D"/>
    <w:rsid w:val="00BC1E80"/>
    <w:rsid w:val="00BC44D8"/>
    <w:rsid w:val="00BC4E87"/>
    <w:rsid w:val="00BC52F2"/>
    <w:rsid w:val="00BC5494"/>
    <w:rsid w:val="00BC5BAD"/>
    <w:rsid w:val="00BC61B3"/>
    <w:rsid w:val="00BC7B2E"/>
    <w:rsid w:val="00BD02B9"/>
    <w:rsid w:val="00BD04C5"/>
    <w:rsid w:val="00BD14E2"/>
    <w:rsid w:val="00BD1529"/>
    <w:rsid w:val="00BD41CA"/>
    <w:rsid w:val="00BD41E6"/>
    <w:rsid w:val="00BD52C0"/>
    <w:rsid w:val="00BD542C"/>
    <w:rsid w:val="00BD5EBD"/>
    <w:rsid w:val="00BD6324"/>
    <w:rsid w:val="00BD6C73"/>
    <w:rsid w:val="00BD71ED"/>
    <w:rsid w:val="00BD72CC"/>
    <w:rsid w:val="00BD773E"/>
    <w:rsid w:val="00BE079F"/>
    <w:rsid w:val="00BE13F5"/>
    <w:rsid w:val="00BE2BDF"/>
    <w:rsid w:val="00BE33E3"/>
    <w:rsid w:val="00BE3500"/>
    <w:rsid w:val="00BE3A45"/>
    <w:rsid w:val="00BE3D46"/>
    <w:rsid w:val="00BE455D"/>
    <w:rsid w:val="00BE51F1"/>
    <w:rsid w:val="00BE5A21"/>
    <w:rsid w:val="00BE61DD"/>
    <w:rsid w:val="00BE6317"/>
    <w:rsid w:val="00BE6808"/>
    <w:rsid w:val="00BE741A"/>
    <w:rsid w:val="00BF029A"/>
    <w:rsid w:val="00BF0F77"/>
    <w:rsid w:val="00BF1B51"/>
    <w:rsid w:val="00BF207F"/>
    <w:rsid w:val="00BF24C8"/>
    <w:rsid w:val="00BF29C1"/>
    <w:rsid w:val="00BF3546"/>
    <w:rsid w:val="00BF59F4"/>
    <w:rsid w:val="00BF5A90"/>
    <w:rsid w:val="00BF5F34"/>
    <w:rsid w:val="00C0074C"/>
    <w:rsid w:val="00C0087D"/>
    <w:rsid w:val="00C00DA4"/>
    <w:rsid w:val="00C00E27"/>
    <w:rsid w:val="00C01778"/>
    <w:rsid w:val="00C02A63"/>
    <w:rsid w:val="00C030AB"/>
    <w:rsid w:val="00C0388F"/>
    <w:rsid w:val="00C03D9C"/>
    <w:rsid w:val="00C04D6D"/>
    <w:rsid w:val="00C05936"/>
    <w:rsid w:val="00C06589"/>
    <w:rsid w:val="00C06677"/>
    <w:rsid w:val="00C06B00"/>
    <w:rsid w:val="00C073A7"/>
    <w:rsid w:val="00C0782B"/>
    <w:rsid w:val="00C10215"/>
    <w:rsid w:val="00C103F5"/>
    <w:rsid w:val="00C1045D"/>
    <w:rsid w:val="00C10974"/>
    <w:rsid w:val="00C10FF9"/>
    <w:rsid w:val="00C115FC"/>
    <w:rsid w:val="00C1247D"/>
    <w:rsid w:val="00C12C0A"/>
    <w:rsid w:val="00C13EFF"/>
    <w:rsid w:val="00C1469F"/>
    <w:rsid w:val="00C14CC7"/>
    <w:rsid w:val="00C15580"/>
    <w:rsid w:val="00C15A65"/>
    <w:rsid w:val="00C15F96"/>
    <w:rsid w:val="00C1674A"/>
    <w:rsid w:val="00C1687D"/>
    <w:rsid w:val="00C17050"/>
    <w:rsid w:val="00C17299"/>
    <w:rsid w:val="00C20923"/>
    <w:rsid w:val="00C20AD8"/>
    <w:rsid w:val="00C23541"/>
    <w:rsid w:val="00C23A90"/>
    <w:rsid w:val="00C24093"/>
    <w:rsid w:val="00C24782"/>
    <w:rsid w:val="00C248A4"/>
    <w:rsid w:val="00C2669F"/>
    <w:rsid w:val="00C26A20"/>
    <w:rsid w:val="00C277C1"/>
    <w:rsid w:val="00C308EF"/>
    <w:rsid w:val="00C31742"/>
    <w:rsid w:val="00C31A92"/>
    <w:rsid w:val="00C32A13"/>
    <w:rsid w:val="00C332A3"/>
    <w:rsid w:val="00C332B7"/>
    <w:rsid w:val="00C33BDC"/>
    <w:rsid w:val="00C34449"/>
    <w:rsid w:val="00C36CC0"/>
    <w:rsid w:val="00C36D68"/>
    <w:rsid w:val="00C37287"/>
    <w:rsid w:val="00C405ED"/>
    <w:rsid w:val="00C40658"/>
    <w:rsid w:val="00C407E1"/>
    <w:rsid w:val="00C40AA4"/>
    <w:rsid w:val="00C412B5"/>
    <w:rsid w:val="00C41545"/>
    <w:rsid w:val="00C41CF4"/>
    <w:rsid w:val="00C41E86"/>
    <w:rsid w:val="00C42678"/>
    <w:rsid w:val="00C431AB"/>
    <w:rsid w:val="00C440C8"/>
    <w:rsid w:val="00C45A7D"/>
    <w:rsid w:val="00C46DB4"/>
    <w:rsid w:val="00C47A53"/>
    <w:rsid w:val="00C47B44"/>
    <w:rsid w:val="00C47C92"/>
    <w:rsid w:val="00C47D96"/>
    <w:rsid w:val="00C47DE2"/>
    <w:rsid w:val="00C47E0E"/>
    <w:rsid w:val="00C51012"/>
    <w:rsid w:val="00C519FE"/>
    <w:rsid w:val="00C523B7"/>
    <w:rsid w:val="00C52787"/>
    <w:rsid w:val="00C52BAC"/>
    <w:rsid w:val="00C5311E"/>
    <w:rsid w:val="00C531BD"/>
    <w:rsid w:val="00C5412D"/>
    <w:rsid w:val="00C54CA3"/>
    <w:rsid w:val="00C54D40"/>
    <w:rsid w:val="00C552F0"/>
    <w:rsid w:val="00C55608"/>
    <w:rsid w:val="00C55CB4"/>
    <w:rsid w:val="00C56CEF"/>
    <w:rsid w:val="00C5707D"/>
    <w:rsid w:val="00C57B85"/>
    <w:rsid w:val="00C60CE0"/>
    <w:rsid w:val="00C61745"/>
    <w:rsid w:val="00C61ED2"/>
    <w:rsid w:val="00C620D6"/>
    <w:rsid w:val="00C6250B"/>
    <w:rsid w:val="00C62FB7"/>
    <w:rsid w:val="00C638F6"/>
    <w:rsid w:val="00C63A42"/>
    <w:rsid w:val="00C63D5E"/>
    <w:rsid w:val="00C6504F"/>
    <w:rsid w:val="00C657C2"/>
    <w:rsid w:val="00C65FAE"/>
    <w:rsid w:val="00C6791B"/>
    <w:rsid w:val="00C70975"/>
    <w:rsid w:val="00C70C8F"/>
    <w:rsid w:val="00C70DEF"/>
    <w:rsid w:val="00C722CB"/>
    <w:rsid w:val="00C7295B"/>
    <w:rsid w:val="00C72A78"/>
    <w:rsid w:val="00C72DE9"/>
    <w:rsid w:val="00C73D0D"/>
    <w:rsid w:val="00C7465B"/>
    <w:rsid w:val="00C7495A"/>
    <w:rsid w:val="00C7573E"/>
    <w:rsid w:val="00C758EB"/>
    <w:rsid w:val="00C75B39"/>
    <w:rsid w:val="00C777D7"/>
    <w:rsid w:val="00C77AC3"/>
    <w:rsid w:val="00C80510"/>
    <w:rsid w:val="00C81AD7"/>
    <w:rsid w:val="00C81ADD"/>
    <w:rsid w:val="00C81FEF"/>
    <w:rsid w:val="00C83C89"/>
    <w:rsid w:val="00C84481"/>
    <w:rsid w:val="00C84790"/>
    <w:rsid w:val="00C849C1"/>
    <w:rsid w:val="00C8545E"/>
    <w:rsid w:val="00C8550C"/>
    <w:rsid w:val="00C865B8"/>
    <w:rsid w:val="00C866A5"/>
    <w:rsid w:val="00C868A5"/>
    <w:rsid w:val="00C86B77"/>
    <w:rsid w:val="00C86E6D"/>
    <w:rsid w:val="00C87421"/>
    <w:rsid w:val="00C874CA"/>
    <w:rsid w:val="00C9049C"/>
    <w:rsid w:val="00C90560"/>
    <w:rsid w:val="00C91E34"/>
    <w:rsid w:val="00C92C15"/>
    <w:rsid w:val="00C92C5F"/>
    <w:rsid w:val="00C93649"/>
    <w:rsid w:val="00C93D46"/>
    <w:rsid w:val="00C94CF1"/>
    <w:rsid w:val="00C9523B"/>
    <w:rsid w:val="00C957CE"/>
    <w:rsid w:val="00C9755C"/>
    <w:rsid w:val="00CA0839"/>
    <w:rsid w:val="00CA24FF"/>
    <w:rsid w:val="00CA2CBC"/>
    <w:rsid w:val="00CA387B"/>
    <w:rsid w:val="00CA46A7"/>
    <w:rsid w:val="00CA4A0A"/>
    <w:rsid w:val="00CA5AF4"/>
    <w:rsid w:val="00CA6F19"/>
    <w:rsid w:val="00CA7488"/>
    <w:rsid w:val="00CA75B7"/>
    <w:rsid w:val="00CB01B5"/>
    <w:rsid w:val="00CB0C01"/>
    <w:rsid w:val="00CB0ECC"/>
    <w:rsid w:val="00CB1187"/>
    <w:rsid w:val="00CB1F31"/>
    <w:rsid w:val="00CB2E1F"/>
    <w:rsid w:val="00CB2EDA"/>
    <w:rsid w:val="00CB3019"/>
    <w:rsid w:val="00CB3710"/>
    <w:rsid w:val="00CB479D"/>
    <w:rsid w:val="00CB4C52"/>
    <w:rsid w:val="00CB5DCC"/>
    <w:rsid w:val="00CB613D"/>
    <w:rsid w:val="00CB669E"/>
    <w:rsid w:val="00CB66E3"/>
    <w:rsid w:val="00CB77B2"/>
    <w:rsid w:val="00CB7AD8"/>
    <w:rsid w:val="00CB7DD7"/>
    <w:rsid w:val="00CC01F9"/>
    <w:rsid w:val="00CC0AAC"/>
    <w:rsid w:val="00CC2A84"/>
    <w:rsid w:val="00CC2D96"/>
    <w:rsid w:val="00CC3FE3"/>
    <w:rsid w:val="00CC481C"/>
    <w:rsid w:val="00CC77C7"/>
    <w:rsid w:val="00CD061E"/>
    <w:rsid w:val="00CD14D0"/>
    <w:rsid w:val="00CD2590"/>
    <w:rsid w:val="00CD2B43"/>
    <w:rsid w:val="00CD2FAA"/>
    <w:rsid w:val="00CD3945"/>
    <w:rsid w:val="00CD3AD0"/>
    <w:rsid w:val="00CD3EA2"/>
    <w:rsid w:val="00CD411B"/>
    <w:rsid w:val="00CD4209"/>
    <w:rsid w:val="00CD4379"/>
    <w:rsid w:val="00CD4714"/>
    <w:rsid w:val="00CD4739"/>
    <w:rsid w:val="00CE00D2"/>
    <w:rsid w:val="00CE141D"/>
    <w:rsid w:val="00CE20D2"/>
    <w:rsid w:val="00CE20EB"/>
    <w:rsid w:val="00CE2A80"/>
    <w:rsid w:val="00CE2E4E"/>
    <w:rsid w:val="00CE3CC6"/>
    <w:rsid w:val="00CE4A23"/>
    <w:rsid w:val="00CE4C52"/>
    <w:rsid w:val="00CE4D14"/>
    <w:rsid w:val="00CE63DD"/>
    <w:rsid w:val="00CE64EB"/>
    <w:rsid w:val="00CE6C98"/>
    <w:rsid w:val="00CE7123"/>
    <w:rsid w:val="00CE7DEF"/>
    <w:rsid w:val="00CF0825"/>
    <w:rsid w:val="00CF0D57"/>
    <w:rsid w:val="00CF15BE"/>
    <w:rsid w:val="00CF25EF"/>
    <w:rsid w:val="00CF3FA9"/>
    <w:rsid w:val="00CF4089"/>
    <w:rsid w:val="00CF62B2"/>
    <w:rsid w:val="00CF688E"/>
    <w:rsid w:val="00CF689B"/>
    <w:rsid w:val="00CF74C4"/>
    <w:rsid w:val="00CF7BD5"/>
    <w:rsid w:val="00CF7F49"/>
    <w:rsid w:val="00D01230"/>
    <w:rsid w:val="00D01C81"/>
    <w:rsid w:val="00D02CCC"/>
    <w:rsid w:val="00D04E99"/>
    <w:rsid w:val="00D04F3C"/>
    <w:rsid w:val="00D06061"/>
    <w:rsid w:val="00D07039"/>
    <w:rsid w:val="00D100B0"/>
    <w:rsid w:val="00D10FDD"/>
    <w:rsid w:val="00D11D84"/>
    <w:rsid w:val="00D11F06"/>
    <w:rsid w:val="00D12528"/>
    <w:rsid w:val="00D12B54"/>
    <w:rsid w:val="00D13098"/>
    <w:rsid w:val="00D13156"/>
    <w:rsid w:val="00D13420"/>
    <w:rsid w:val="00D1346A"/>
    <w:rsid w:val="00D1525E"/>
    <w:rsid w:val="00D153C1"/>
    <w:rsid w:val="00D157DA"/>
    <w:rsid w:val="00D164A0"/>
    <w:rsid w:val="00D168C5"/>
    <w:rsid w:val="00D16C43"/>
    <w:rsid w:val="00D171F1"/>
    <w:rsid w:val="00D174DD"/>
    <w:rsid w:val="00D20024"/>
    <w:rsid w:val="00D2026D"/>
    <w:rsid w:val="00D210A2"/>
    <w:rsid w:val="00D2136E"/>
    <w:rsid w:val="00D214C6"/>
    <w:rsid w:val="00D2177D"/>
    <w:rsid w:val="00D225CA"/>
    <w:rsid w:val="00D2305F"/>
    <w:rsid w:val="00D24267"/>
    <w:rsid w:val="00D252E7"/>
    <w:rsid w:val="00D25324"/>
    <w:rsid w:val="00D264D8"/>
    <w:rsid w:val="00D264EC"/>
    <w:rsid w:val="00D27E0B"/>
    <w:rsid w:val="00D30900"/>
    <w:rsid w:val="00D30CDF"/>
    <w:rsid w:val="00D30DED"/>
    <w:rsid w:val="00D30E2F"/>
    <w:rsid w:val="00D3246E"/>
    <w:rsid w:val="00D32E41"/>
    <w:rsid w:val="00D3308E"/>
    <w:rsid w:val="00D3366B"/>
    <w:rsid w:val="00D33698"/>
    <w:rsid w:val="00D337F4"/>
    <w:rsid w:val="00D33DE4"/>
    <w:rsid w:val="00D35759"/>
    <w:rsid w:val="00D35D53"/>
    <w:rsid w:val="00D3653C"/>
    <w:rsid w:val="00D36C28"/>
    <w:rsid w:val="00D36F44"/>
    <w:rsid w:val="00D37F0E"/>
    <w:rsid w:val="00D4060E"/>
    <w:rsid w:val="00D4130B"/>
    <w:rsid w:val="00D41E05"/>
    <w:rsid w:val="00D42224"/>
    <w:rsid w:val="00D445BC"/>
    <w:rsid w:val="00D447EA"/>
    <w:rsid w:val="00D44EB5"/>
    <w:rsid w:val="00D4500A"/>
    <w:rsid w:val="00D453D1"/>
    <w:rsid w:val="00D457CB"/>
    <w:rsid w:val="00D46CF8"/>
    <w:rsid w:val="00D4723D"/>
    <w:rsid w:val="00D47B40"/>
    <w:rsid w:val="00D47CF7"/>
    <w:rsid w:val="00D5002B"/>
    <w:rsid w:val="00D5017A"/>
    <w:rsid w:val="00D503BC"/>
    <w:rsid w:val="00D5066B"/>
    <w:rsid w:val="00D5081B"/>
    <w:rsid w:val="00D50A3B"/>
    <w:rsid w:val="00D51759"/>
    <w:rsid w:val="00D51B0F"/>
    <w:rsid w:val="00D51C1D"/>
    <w:rsid w:val="00D523A5"/>
    <w:rsid w:val="00D532A5"/>
    <w:rsid w:val="00D54680"/>
    <w:rsid w:val="00D556E0"/>
    <w:rsid w:val="00D55E33"/>
    <w:rsid w:val="00D55F38"/>
    <w:rsid w:val="00D56484"/>
    <w:rsid w:val="00D56AAF"/>
    <w:rsid w:val="00D56C97"/>
    <w:rsid w:val="00D57A2B"/>
    <w:rsid w:val="00D60159"/>
    <w:rsid w:val="00D6046F"/>
    <w:rsid w:val="00D60A8F"/>
    <w:rsid w:val="00D60DD9"/>
    <w:rsid w:val="00D61485"/>
    <w:rsid w:val="00D616D9"/>
    <w:rsid w:val="00D627DC"/>
    <w:rsid w:val="00D629F8"/>
    <w:rsid w:val="00D62DC8"/>
    <w:rsid w:val="00D63796"/>
    <w:rsid w:val="00D6396F"/>
    <w:rsid w:val="00D63A8C"/>
    <w:rsid w:val="00D64207"/>
    <w:rsid w:val="00D646E8"/>
    <w:rsid w:val="00D649B5"/>
    <w:rsid w:val="00D652EA"/>
    <w:rsid w:val="00D65988"/>
    <w:rsid w:val="00D65EDC"/>
    <w:rsid w:val="00D66417"/>
    <w:rsid w:val="00D66667"/>
    <w:rsid w:val="00D6670F"/>
    <w:rsid w:val="00D668C8"/>
    <w:rsid w:val="00D66DE9"/>
    <w:rsid w:val="00D70938"/>
    <w:rsid w:val="00D71E46"/>
    <w:rsid w:val="00D720F4"/>
    <w:rsid w:val="00D72C1D"/>
    <w:rsid w:val="00D74255"/>
    <w:rsid w:val="00D746B8"/>
    <w:rsid w:val="00D74DE6"/>
    <w:rsid w:val="00D75262"/>
    <w:rsid w:val="00D759BA"/>
    <w:rsid w:val="00D76EA4"/>
    <w:rsid w:val="00D7734C"/>
    <w:rsid w:val="00D77EA2"/>
    <w:rsid w:val="00D8191F"/>
    <w:rsid w:val="00D81C21"/>
    <w:rsid w:val="00D8385F"/>
    <w:rsid w:val="00D83E22"/>
    <w:rsid w:val="00D845E5"/>
    <w:rsid w:val="00D85AC2"/>
    <w:rsid w:val="00D86465"/>
    <w:rsid w:val="00D86A09"/>
    <w:rsid w:val="00D90B94"/>
    <w:rsid w:val="00D914CA"/>
    <w:rsid w:val="00D929C3"/>
    <w:rsid w:val="00D92F8C"/>
    <w:rsid w:val="00D93067"/>
    <w:rsid w:val="00D936F2"/>
    <w:rsid w:val="00D94F6B"/>
    <w:rsid w:val="00D95B0C"/>
    <w:rsid w:val="00D96017"/>
    <w:rsid w:val="00D962A4"/>
    <w:rsid w:val="00D9795F"/>
    <w:rsid w:val="00DA154B"/>
    <w:rsid w:val="00DA16D5"/>
    <w:rsid w:val="00DA1D08"/>
    <w:rsid w:val="00DA24C4"/>
    <w:rsid w:val="00DA31FC"/>
    <w:rsid w:val="00DA3975"/>
    <w:rsid w:val="00DA45CB"/>
    <w:rsid w:val="00DA522F"/>
    <w:rsid w:val="00DA5C03"/>
    <w:rsid w:val="00DA61AA"/>
    <w:rsid w:val="00DA6E73"/>
    <w:rsid w:val="00DA73E3"/>
    <w:rsid w:val="00DB0E7F"/>
    <w:rsid w:val="00DB14C6"/>
    <w:rsid w:val="00DB16BA"/>
    <w:rsid w:val="00DB1752"/>
    <w:rsid w:val="00DB239F"/>
    <w:rsid w:val="00DB26B3"/>
    <w:rsid w:val="00DB2DED"/>
    <w:rsid w:val="00DB2ED6"/>
    <w:rsid w:val="00DB4DFA"/>
    <w:rsid w:val="00DB4F35"/>
    <w:rsid w:val="00DB530B"/>
    <w:rsid w:val="00DB56BE"/>
    <w:rsid w:val="00DB5DE6"/>
    <w:rsid w:val="00DB5FE6"/>
    <w:rsid w:val="00DB6507"/>
    <w:rsid w:val="00DB699B"/>
    <w:rsid w:val="00DB6D44"/>
    <w:rsid w:val="00DB7090"/>
    <w:rsid w:val="00DC0619"/>
    <w:rsid w:val="00DC10F5"/>
    <w:rsid w:val="00DC199D"/>
    <w:rsid w:val="00DC1DBD"/>
    <w:rsid w:val="00DC32AF"/>
    <w:rsid w:val="00DC498C"/>
    <w:rsid w:val="00DC4A9F"/>
    <w:rsid w:val="00DC5598"/>
    <w:rsid w:val="00DC5D9A"/>
    <w:rsid w:val="00DC6364"/>
    <w:rsid w:val="00DC66D7"/>
    <w:rsid w:val="00DC6FAA"/>
    <w:rsid w:val="00DD1A03"/>
    <w:rsid w:val="00DD2749"/>
    <w:rsid w:val="00DD379D"/>
    <w:rsid w:val="00DD481F"/>
    <w:rsid w:val="00DD5097"/>
    <w:rsid w:val="00DD5700"/>
    <w:rsid w:val="00DD577A"/>
    <w:rsid w:val="00DD5A53"/>
    <w:rsid w:val="00DD5CA5"/>
    <w:rsid w:val="00DD6AEA"/>
    <w:rsid w:val="00DD6E86"/>
    <w:rsid w:val="00DE0D69"/>
    <w:rsid w:val="00DE0DBC"/>
    <w:rsid w:val="00DE1080"/>
    <w:rsid w:val="00DE196F"/>
    <w:rsid w:val="00DE2808"/>
    <w:rsid w:val="00DE2820"/>
    <w:rsid w:val="00DE2C08"/>
    <w:rsid w:val="00DE36D4"/>
    <w:rsid w:val="00DE4317"/>
    <w:rsid w:val="00DE47B0"/>
    <w:rsid w:val="00DE4C68"/>
    <w:rsid w:val="00DE4FFC"/>
    <w:rsid w:val="00DE516B"/>
    <w:rsid w:val="00DE5781"/>
    <w:rsid w:val="00DE5C7B"/>
    <w:rsid w:val="00DE6D56"/>
    <w:rsid w:val="00DE7125"/>
    <w:rsid w:val="00DE79BF"/>
    <w:rsid w:val="00DF0260"/>
    <w:rsid w:val="00DF0269"/>
    <w:rsid w:val="00DF06DC"/>
    <w:rsid w:val="00DF0ED5"/>
    <w:rsid w:val="00DF1E8F"/>
    <w:rsid w:val="00DF303E"/>
    <w:rsid w:val="00DF30C0"/>
    <w:rsid w:val="00DF389E"/>
    <w:rsid w:val="00DF3DC6"/>
    <w:rsid w:val="00DF4030"/>
    <w:rsid w:val="00DF40C4"/>
    <w:rsid w:val="00DF4286"/>
    <w:rsid w:val="00DF42E9"/>
    <w:rsid w:val="00DF478D"/>
    <w:rsid w:val="00DF50BC"/>
    <w:rsid w:val="00DF5DD2"/>
    <w:rsid w:val="00DF6702"/>
    <w:rsid w:val="00E0008C"/>
    <w:rsid w:val="00E0014C"/>
    <w:rsid w:val="00E007CE"/>
    <w:rsid w:val="00E01DB9"/>
    <w:rsid w:val="00E02404"/>
    <w:rsid w:val="00E02B7F"/>
    <w:rsid w:val="00E02CD3"/>
    <w:rsid w:val="00E03095"/>
    <w:rsid w:val="00E0356F"/>
    <w:rsid w:val="00E03804"/>
    <w:rsid w:val="00E03AF3"/>
    <w:rsid w:val="00E04749"/>
    <w:rsid w:val="00E04CCA"/>
    <w:rsid w:val="00E06423"/>
    <w:rsid w:val="00E06505"/>
    <w:rsid w:val="00E06EB0"/>
    <w:rsid w:val="00E1069E"/>
    <w:rsid w:val="00E106E2"/>
    <w:rsid w:val="00E10AF8"/>
    <w:rsid w:val="00E10D02"/>
    <w:rsid w:val="00E10F44"/>
    <w:rsid w:val="00E119F7"/>
    <w:rsid w:val="00E136B1"/>
    <w:rsid w:val="00E14224"/>
    <w:rsid w:val="00E14357"/>
    <w:rsid w:val="00E143AC"/>
    <w:rsid w:val="00E15947"/>
    <w:rsid w:val="00E17DFD"/>
    <w:rsid w:val="00E17F13"/>
    <w:rsid w:val="00E20460"/>
    <w:rsid w:val="00E2047E"/>
    <w:rsid w:val="00E21820"/>
    <w:rsid w:val="00E21AE0"/>
    <w:rsid w:val="00E22867"/>
    <w:rsid w:val="00E22DC2"/>
    <w:rsid w:val="00E23585"/>
    <w:rsid w:val="00E23F0A"/>
    <w:rsid w:val="00E252DB"/>
    <w:rsid w:val="00E256ED"/>
    <w:rsid w:val="00E26AE4"/>
    <w:rsid w:val="00E27214"/>
    <w:rsid w:val="00E2739D"/>
    <w:rsid w:val="00E27E43"/>
    <w:rsid w:val="00E307C8"/>
    <w:rsid w:val="00E31406"/>
    <w:rsid w:val="00E31FEF"/>
    <w:rsid w:val="00E33F6C"/>
    <w:rsid w:val="00E34201"/>
    <w:rsid w:val="00E34471"/>
    <w:rsid w:val="00E346B6"/>
    <w:rsid w:val="00E347BE"/>
    <w:rsid w:val="00E3516D"/>
    <w:rsid w:val="00E36C95"/>
    <w:rsid w:val="00E378FC"/>
    <w:rsid w:val="00E40610"/>
    <w:rsid w:val="00E4125D"/>
    <w:rsid w:val="00E41D89"/>
    <w:rsid w:val="00E426C3"/>
    <w:rsid w:val="00E436AC"/>
    <w:rsid w:val="00E439A0"/>
    <w:rsid w:val="00E43B8A"/>
    <w:rsid w:val="00E4533D"/>
    <w:rsid w:val="00E4541A"/>
    <w:rsid w:val="00E4619B"/>
    <w:rsid w:val="00E4649E"/>
    <w:rsid w:val="00E468AB"/>
    <w:rsid w:val="00E477FC"/>
    <w:rsid w:val="00E5014E"/>
    <w:rsid w:val="00E503CC"/>
    <w:rsid w:val="00E503CD"/>
    <w:rsid w:val="00E50ED7"/>
    <w:rsid w:val="00E51380"/>
    <w:rsid w:val="00E515A6"/>
    <w:rsid w:val="00E51AB6"/>
    <w:rsid w:val="00E51BC5"/>
    <w:rsid w:val="00E5222A"/>
    <w:rsid w:val="00E52E9B"/>
    <w:rsid w:val="00E53FB5"/>
    <w:rsid w:val="00E541EE"/>
    <w:rsid w:val="00E5434F"/>
    <w:rsid w:val="00E5474B"/>
    <w:rsid w:val="00E5483B"/>
    <w:rsid w:val="00E54F06"/>
    <w:rsid w:val="00E55B28"/>
    <w:rsid w:val="00E56248"/>
    <w:rsid w:val="00E56646"/>
    <w:rsid w:val="00E5708E"/>
    <w:rsid w:val="00E57F5F"/>
    <w:rsid w:val="00E60D9B"/>
    <w:rsid w:val="00E60F08"/>
    <w:rsid w:val="00E60FBB"/>
    <w:rsid w:val="00E6129C"/>
    <w:rsid w:val="00E61FA4"/>
    <w:rsid w:val="00E62F97"/>
    <w:rsid w:val="00E7066B"/>
    <w:rsid w:val="00E70C52"/>
    <w:rsid w:val="00E71272"/>
    <w:rsid w:val="00E71465"/>
    <w:rsid w:val="00E714A4"/>
    <w:rsid w:val="00E71606"/>
    <w:rsid w:val="00E71954"/>
    <w:rsid w:val="00E723BE"/>
    <w:rsid w:val="00E72B43"/>
    <w:rsid w:val="00E7388F"/>
    <w:rsid w:val="00E7397A"/>
    <w:rsid w:val="00E74EEB"/>
    <w:rsid w:val="00E7621B"/>
    <w:rsid w:val="00E76240"/>
    <w:rsid w:val="00E769CC"/>
    <w:rsid w:val="00E76A12"/>
    <w:rsid w:val="00E76AE5"/>
    <w:rsid w:val="00E774ED"/>
    <w:rsid w:val="00E8017B"/>
    <w:rsid w:val="00E804CC"/>
    <w:rsid w:val="00E80A94"/>
    <w:rsid w:val="00E810FE"/>
    <w:rsid w:val="00E815B6"/>
    <w:rsid w:val="00E81624"/>
    <w:rsid w:val="00E819C5"/>
    <w:rsid w:val="00E820A8"/>
    <w:rsid w:val="00E824C8"/>
    <w:rsid w:val="00E837F5"/>
    <w:rsid w:val="00E85360"/>
    <w:rsid w:val="00E85478"/>
    <w:rsid w:val="00E864BD"/>
    <w:rsid w:val="00E875BE"/>
    <w:rsid w:val="00E9045F"/>
    <w:rsid w:val="00E90788"/>
    <w:rsid w:val="00E90813"/>
    <w:rsid w:val="00E9099E"/>
    <w:rsid w:val="00E90C81"/>
    <w:rsid w:val="00E90F18"/>
    <w:rsid w:val="00E912C9"/>
    <w:rsid w:val="00E916FC"/>
    <w:rsid w:val="00E93E81"/>
    <w:rsid w:val="00E93FFD"/>
    <w:rsid w:val="00E9442F"/>
    <w:rsid w:val="00E95BD3"/>
    <w:rsid w:val="00EA083B"/>
    <w:rsid w:val="00EA0968"/>
    <w:rsid w:val="00EA0FCD"/>
    <w:rsid w:val="00EA1879"/>
    <w:rsid w:val="00EA215E"/>
    <w:rsid w:val="00EA2504"/>
    <w:rsid w:val="00EA2581"/>
    <w:rsid w:val="00EA338A"/>
    <w:rsid w:val="00EA3AD7"/>
    <w:rsid w:val="00EA3F55"/>
    <w:rsid w:val="00EA5366"/>
    <w:rsid w:val="00EA540B"/>
    <w:rsid w:val="00EA5502"/>
    <w:rsid w:val="00EA5A46"/>
    <w:rsid w:val="00EA66EB"/>
    <w:rsid w:val="00EA6D85"/>
    <w:rsid w:val="00EA7025"/>
    <w:rsid w:val="00EA76C9"/>
    <w:rsid w:val="00EA7C84"/>
    <w:rsid w:val="00EB0CAA"/>
    <w:rsid w:val="00EB1991"/>
    <w:rsid w:val="00EB19B6"/>
    <w:rsid w:val="00EB1AE0"/>
    <w:rsid w:val="00EB25FC"/>
    <w:rsid w:val="00EB2C58"/>
    <w:rsid w:val="00EB3402"/>
    <w:rsid w:val="00EB342A"/>
    <w:rsid w:val="00EB3869"/>
    <w:rsid w:val="00EB3B17"/>
    <w:rsid w:val="00EB3FE9"/>
    <w:rsid w:val="00EB4FBB"/>
    <w:rsid w:val="00EB5652"/>
    <w:rsid w:val="00EB57C0"/>
    <w:rsid w:val="00EB5EA3"/>
    <w:rsid w:val="00EB6CE7"/>
    <w:rsid w:val="00EB7C11"/>
    <w:rsid w:val="00EC02B0"/>
    <w:rsid w:val="00EC090B"/>
    <w:rsid w:val="00EC0925"/>
    <w:rsid w:val="00EC0C74"/>
    <w:rsid w:val="00EC10C5"/>
    <w:rsid w:val="00EC1458"/>
    <w:rsid w:val="00EC161F"/>
    <w:rsid w:val="00EC16B9"/>
    <w:rsid w:val="00EC1AB5"/>
    <w:rsid w:val="00EC1F08"/>
    <w:rsid w:val="00EC271E"/>
    <w:rsid w:val="00EC3543"/>
    <w:rsid w:val="00EC3B34"/>
    <w:rsid w:val="00EC584C"/>
    <w:rsid w:val="00EC5FF6"/>
    <w:rsid w:val="00EC6477"/>
    <w:rsid w:val="00EC6B8C"/>
    <w:rsid w:val="00EC7113"/>
    <w:rsid w:val="00EC7AE9"/>
    <w:rsid w:val="00ED06CC"/>
    <w:rsid w:val="00ED0F0B"/>
    <w:rsid w:val="00ED10EE"/>
    <w:rsid w:val="00ED11C0"/>
    <w:rsid w:val="00ED1946"/>
    <w:rsid w:val="00ED1B9A"/>
    <w:rsid w:val="00ED1F5E"/>
    <w:rsid w:val="00ED26EC"/>
    <w:rsid w:val="00ED2D68"/>
    <w:rsid w:val="00ED3218"/>
    <w:rsid w:val="00ED38C4"/>
    <w:rsid w:val="00ED3E54"/>
    <w:rsid w:val="00ED4122"/>
    <w:rsid w:val="00ED42A7"/>
    <w:rsid w:val="00ED48F5"/>
    <w:rsid w:val="00ED4FF5"/>
    <w:rsid w:val="00ED58AA"/>
    <w:rsid w:val="00ED7163"/>
    <w:rsid w:val="00EE0B3D"/>
    <w:rsid w:val="00EE166A"/>
    <w:rsid w:val="00EE28B6"/>
    <w:rsid w:val="00EE2A2F"/>
    <w:rsid w:val="00EE33E1"/>
    <w:rsid w:val="00EE3D10"/>
    <w:rsid w:val="00EE48C6"/>
    <w:rsid w:val="00EE49B2"/>
    <w:rsid w:val="00EE500D"/>
    <w:rsid w:val="00EE5DA6"/>
    <w:rsid w:val="00EE5F00"/>
    <w:rsid w:val="00EE676E"/>
    <w:rsid w:val="00EE6BDF"/>
    <w:rsid w:val="00EE754B"/>
    <w:rsid w:val="00EF0D2E"/>
    <w:rsid w:val="00EF16DA"/>
    <w:rsid w:val="00EF1ECD"/>
    <w:rsid w:val="00EF2737"/>
    <w:rsid w:val="00EF2CE6"/>
    <w:rsid w:val="00EF2E54"/>
    <w:rsid w:val="00EF55A7"/>
    <w:rsid w:val="00EF61B1"/>
    <w:rsid w:val="00EF6969"/>
    <w:rsid w:val="00EF6B96"/>
    <w:rsid w:val="00F00696"/>
    <w:rsid w:val="00F00B3B"/>
    <w:rsid w:val="00F0155B"/>
    <w:rsid w:val="00F01651"/>
    <w:rsid w:val="00F018F6"/>
    <w:rsid w:val="00F028C2"/>
    <w:rsid w:val="00F042D7"/>
    <w:rsid w:val="00F04758"/>
    <w:rsid w:val="00F04FC2"/>
    <w:rsid w:val="00F055BA"/>
    <w:rsid w:val="00F06461"/>
    <w:rsid w:val="00F066B6"/>
    <w:rsid w:val="00F07C02"/>
    <w:rsid w:val="00F110DE"/>
    <w:rsid w:val="00F12AA6"/>
    <w:rsid w:val="00F13EF7"/>
    <w:rsid w:val="00F144DB"/>
    <w:rsid w:val="00F1469D"/>
    <w:rsid w:val="00F1625D"/>
    <w:rsid w:val="00F16BBF"/>
    <w:rsid w:val="00F1716E"/>
    <w:rsid w:val="00F17733"/>
    <w:rsid w:val="00F17DB6"/>
    <w:rsid w:val="00F20108"/>
    <w:rsid w:val="00F202C3"/>
    <w:rsid w:val="00F20889"/>
    <w:rsid w:val="00F220C4"/>
    <w:rsid w:val="00F24C64"/>
    <w:rsid w:val="00F24E40"/>
    <w:rsid w:val="00F24EFD"/>
    <w:rsid w:val="00F25FD5"/>
    <w:rsid w:val="00F2603C"/>
    <w:rsid w:val="00F26DCF"/>
    <w:rsid w:val="00F30661"/>
    <w:rsid w:val="00F30B45"/>
    <w:rsid w:val="00F30D20"/>
    <w:rsid w:val="00F31375"/>
    <w:rsid w:val="00F3138A"/>
    <w:rsid w:val="00F31552"/>
    <w:rsid w:val="00F324B2"/>
    <w:rsid w:val="00F32E88"/>
    <w:rsid w:val="00F339C3"/>
    <w:rsid w:val="00F33F1F"/>
    <w:rsid w:val="00F3440D"/>
    <w:rsid w:val="00F34B87"/>
    <w:rsid w:val="00F35199"/>
    <w:rsid w:val="00F355DF"/>
    <w:rsid w:val="00F356B1"/>
    <w:rsid w:val="00F358D0"/>
    <w:rsid w:val="00F35926"/>
    <w:rsid w:val="00F3735D"/>
    <w:rsid w:val="00F37733"/>
    <w:rsid w:val="00F379DF"/>
    <w:rsid w:val="00F4018A"/>
    <w:rsid w:val="00F40747"/>
    <w:rsid w:val="00F40915"/>
    <w:rsid w:val="00F41F25"/>
    <w:rsid w:val="00F427C7"/>
    <w:rsid w:val="00F428DA"/>
    <w:rsid w:val="00F438B9"/>
    <w:rsid w:val="00F44F4E"/>
    <w:rsid w:val="00F454A0"/>
    <w:rsid w:val="00F45CB8"/>
    <w:rsid w:val="00F50AC9"/>
    <w:rsid w:val="00F51138"/>
    <w:rsid w:val="00F5117E"/>
    <w:rsid w:val="00F517A2"/>
    <w:rsid w:val="00F5198F"/>
    <w:rsid w:val="00F51EC1"/>
    <w:rsid w:val="00F52753"/>
    <w:rsid w:val="00F532C9"/>
    <w:rsid w:val="00F5378C"/>
    <w:rsid w:val="00F53AFB"/>
    <w:rsid w:val="00F53E80"/>
    <w:rsid w:val="00F55248"/>
    <w:rsid w:val="00F555FC"/>
    <w:rsid w:val="00F5599F"/>
    <w:rsid w:val="00F559A8"/>
    <w:rsid w:val="00F5612D"/>
    <w:rsid w:val="00F56A16"/>
    <w:rsid w:val="00F56C85"/>
    <w:rsid w:val="00F577E7"/>
    <w:rsid w:val="00F57AC9"/>
    <w:rsid w:val="00F60404"/>
    <w:rsid w:val="00F62317"/>
    <w:rsid w:val="00F627C2"/>
    <w:rsid w:val="00F64599"/>
    <w:rsid w:val="00F65185"/>
    <w:rsid w:val="00F670CE"/>
    <w:rsid w:val="00F7067E"/>
    <w:rsid w:val="00F70C7E"/>
    <w:rsid w:val="00F70EA1"/>
    <w:rsid w:val="00F718DD"/>
    <w:rsid w:val="00F724C0"/>
    <w:rsid w:val="00F72A2F"/>
    <w:rsid w:val="00F739E8"/>
    <w:rsid w:val="00F73DF6"/>
    <w:rsid w:val="00F74DF4"/>
    <w:rsid w:val="00F75027"/>
    <w:rsid w:val="00F75375"/>
    <w:rsid w:val="00F764FE"/>
    <w:rsid w:val="00F767AE"/>
    <w:rsid w:val="00F77001"/>
    <w:rsid w:val="00F7747A"/>
    <w:rsid w:val="00F77A26"/>
    <w:rsid w:val="00F77A40"/>
    <w:rsid w:val="00F77DD0"/>
    <w:rsid w:val="00F77F80"/>
    <w:rsid w:val="00F77F94"/>
    <w:rsid w:val="00F80317"/>
    <w:rsid w:val="00F803B7"/>
    <w:rsid w:val="00F80911"/>
    <w:rsid w:val="00F80B3F"/>
    <w:rsid w:val="00F80F65"/>
    <w:rsid w:val="00F812EE"/>
    <w:rsid w:val="00F81CA2"/>
    <w:rsid w:val="00F821F6"/>
    <w:rsid w:val="00F83168"/>
    <w:rsid w:val="00F83625"/>
    <w:rsid w:val="00F8379D"/>
    <w:rsid w:val="00F83CD5"/>
    <w:rsid w:val="00F84E45"/>
    <w:rsid w:val="00F84F02"/>
    <w:rsid w:val="00F85280"/>
    <w:rsid w:val="00F87E9B"/>
    <w:rsid w:val="00F90789"/>
    <w:rsid w:val="00F90F2A"/>
    <w:rsid w:val="00F91402"/>
    <w:rsid w:val="00F91D87"/>
    <w:rsid w:val="00F91FFF"/>
    <w:rsid w:val="00F92E21"/>
    <w:rsid w:val="00F933DE"/>
    <w:rsid w:val="00F9388A"/>
    <w:rsid w:val="00F93DF9"/>
    <w:rsid w:val="00F9454B"/>
    <w:rsid w:val="00F94C51"/>
    <w:rsid w:val="00F94EED"/>
    <w:rsid w:val="00F9575A"/>
    <w:rsid w:val="00F95DBF"/>
    <w:rsid w:val="00F960DB"/>
    <w:rsid w:val="00F96967"/>
    <w:rsid w:val="00F969AA"/>
    <w:rsid w:val="00F96E15"/>
    <w:rsid w:val="00F97351"/>
    <w:rsid w:val="00F9746E"/>
    <w:rsid w:val="00F974D9"/>
    <w:rsid w:val="00F979AC"/>
    <w:rsid w:val="00F97A30"/>
    <w:rsid w:val="00F97B85"/>
    <w:rsid w:val="00F97DAD"/>
    <w:rsid w:val="00FA004F"/>
    <w:rsid w:val="00FA0405"/>
    <w:rsid w:val="00FA0600"/>
    <w:rsid w:val="00FA0B1B"/>
    <w:rsid w:val="00FA1705"/>
    <w:rsid w:val="00FA19DB"/>
    <w:rsid w:val="00FA1ABD"/>
    <w:rsid w:val="00FA1FBD"/>
    <w:rsid w:val="00FA4274"/>
    <w:rsid w:val="00FA4496"/>
    <w:rsid w:val="00FA45F2"/>
    <w:rsid w:val="00FA5160"/>
    <w:rsid w:val="00FA5281"/>
    <w:rsid w:val="00FA52B3"/>
    <w:rsid w:val="00FA54BA"/>
    <w:rsid w:val="00FA622F"/>
    <w:rsid w:val="00FA64F9"/>
    <w:rsid w:val="00FA6D65"/>
    <w:rsid w:val="00FA7057"/>
    <w:rsid w:val="00FA7A18"/>
    <w:rsid w:val="00FB0835"/>
    <w:rsid w:val="00FB133E"/>
    <w:rsid w:val="00FB252D"/>
    <w:rsid w:val="00FB270C"/>
    <w:rsid w:val="00FB2E51"/>
    <w:rsid w:val="00FB2E85"/>
    <w:rsid w:val="00FB3FF6"/>
    <w:rsid w:val="00FB4910"/>
    <w:rsid w:val="00FB4B36"/>
    <w:rsid w:val="00FB556E"/>
    <w:rsid w:val="00FB689C"/>
    <w:rsid w:val="00FB6F24"/>
    <w:rsid w:val="00FB76A4"/>
    <w:rsid w:val="00FB7AD4"/>
    <w:rsid w:val="00FC0998"/>
    <w:rsid w:val="00FC1702"/>
    <w:rsid w:val="00FC187F"/>
    <w:rsid w:val="00FC1B24"/>
    <w:rsid w:val="00FC1C83"/>
    <w:rsid w:val="00FC21F3"/>
    <w:rsid w:val="00FC2A25"/>
    <w:rsid w:val="00FC2FCB"/>
    <w:rsid w:val="00FC30F2"/>
    <w:rsid w:val="00FC3329"/>
    <w:rsid w:val="00FC5013"/>
    <w:rsid w:val="00FC67DE"/>
    <w:rsid w:val="00FC7C68"/>
    <w:rsid w:val="00FD0538"/>
    <w:rsid w:val="00FD0F87"/>
    <w:rsid w:val="00FD157F"/>
    <w:rsid w:val="00FD18A6"/>
    <w:rsid w:val="00FD19DD"/>
    <w:rsid w:val="00FD1B84"/>
    <w:rsid w:val="00FD1EC6"/>
    <w:rsid w:val="00FD2257"/>
    <w:rsid w:val="00FD2ED6"/>
    <w:rsid w:val="00FD3489"/>
    <w:rsid w:val="00FD3809"/>
    <w:rsid w:val="00FD3FE8"/>
    <w:rsid w:val="00FD410F"/>
    <w:rsid w:val="00FD4562"/>
    <w:rsid w:val="00FD476C"/>
    <w:rsid w:val="00FD4D16"/>
    <w:rsid w:val="00FD6263"/>
    <w:rsid w:val="00FD6680"/>
    <w:rsid w:val="00FD677C"/>
    <w:rsid w:val="00FD75A3"/>
    <w:rsid w:val="00FD7BB2"/>
    <w:rsid w:val="00FE0949"/>
    <w:rsid w:val="00FE0CB6"/>
    <w:rsid w:val="00FE1057"/>
    <w:rsid w:val="00FE1FFA"/>
    <w:rsid w:val="00FE2ACE"/>
    <w:rsid w:val="00FE2B39"/>
    <w:rsid w:val="00FE3CAC"/>
    <w:rsid w:val="00FE406C"/>
    <w:rsid w:val="00FE4493"/>
    <w:rsid w:val="00FE4928"/>
    <w:rsid w:val="00FE58E5"/>
    <w:rsid w:val="00FE67FA"/>
    <w:rsid w:val="00FE68EC"/>
    <w:rsid w:val="00FE724E"/>
    <w:rsid w:val="00FE762E"/>
    <w:rsid w:val="00FE7EA1"/>
    <w:rsid w:val="00FF086C"/>
    <w:rsid w:val="00FF08A3"/>
    <w:rsid w:val="00FF148E"/>
    <w:rsid w:val="00FF1EEF"/>
    <w:rsid w:val="00FF228E"/>
    <w:rsid w:val="00FF279E"/>
    <w:rsid w:val="00FF3686"/>
    <w:rsid w:val="00FF43AC"/>
    <w:rsid w:val="00FF49EF"/>
    <w:rsid w:val="00FF4CB4"/>
    <w:rsid w:val="00FF4D13"/>
    <w:rsid w:val="00FF4F8A"/>
    <w:rsid w:val="00FF5839"/>
    <w:rsid w:val="00FF5878"/>
    <w:rsid w:val="00FF6BDB"/>
    <w:rsid w:val="00FF714E"/>
    <w:rsid w:val="00FF7396"/>
    <w:rsid w:val="00FF7584"/>
    <w:rsid w:val="00FF7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colormenu v:ext="edit" fillcolor="none [3212]"/>
    </o:shapedefaults>
    <o:shapelayout v:ext="edit">
      <o:idmap v:ext="edit" data="1"/>
    </o:shapelayout>
  </w:shapeDefaults>
  <w:decimalSymbol w:val="."/>
  <w:listSeparator w:val=","/>
  <w14:docId w14:val="101BE7A2"/>
  <w15:docId w15:val="{45F5B8AE-E9D2-48A4-A104-A224E19B8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2DF4"/>
  </w:style>
  <w:style w:type="paragraph" w:styleId="Heading1">
    <w:name w:val="heading 1"/>
    <w:basedOn w:val="Normal"/>
    <w:link w:val="Heading1Char"/>
    <w:uiPriority w:val="1"/>
    <w:qFormat/>
    <w:rsid w:val="00D11D84"/>
    <w:pPr>
      <w:widowControl w:val="0"/>
      <w:autoSpaceDE w:val="0"/>
      <w:autoSpaceDN w:val="0"/>
      <w:spacing w:before="28"/>
      <w:ind w:left="120"/>
      <w:outlineLvl w:val="0"/>
    </w:pPr>
    <w:rPr>
      <w:rFonts w:ascii="HelveticaNeueLTStd-Md" w:eastAsia="HelveticaNeueLTStd-Md" w:hAnsi="HelveticaNeueLTStd-Md" w:cs="HelveticaNeueLTStd-Md"/>
      <w:sz w:val="30"/>
      <w:szCs w:val="30"/>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D46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5D4668"/>
    <w:pPr>
      <w:jc w:val="center"/>
    </w:pPr>
    <w:rPr>
      <w:b/>
      <w:bCs/>
      <w:sz w:val="28"/>
      <w:szCs w:val="24"/>
    </w:rPr>
  </w:style>
  <w:style w:type="paragraph" w:styleId="BalloonText">
    <w:name w:val="Balloon Text"/>
    <w:basedOn w:val="Normal"/>
    <w:link w:val="BalloonTextChar"/>
    <w:semiHidden/>
    <w:rsid w:val="00EE0B3D"/>
    <w:rPr>
      <w:rFonts w:ascii="Tahoma" w:hAnsi="Tahoma" w:cs="Tahoma"/>
      <w:sz w:val="16"/>
      <w:szCs w:val="16"/>
    </w:rPr>
  </w:style>
  <w:style w:type="paragraph" w:styleId="Footer">
    <w:name w:val="footer"/>
    <w:basedOn w:val="Normal"/>
    <w:link w:val="FooterChar"/>
    <w:uiPriority w:val="99"/>
    <w:rsid w:val="00B77A59"/>
    <w:pPr>
      <w:tabs>
        <w:tab w:val="center" w:pos="4320"/>
        <w:tab w:val="right" w:pos="8640"/>
      </w:tabs>
    </w:pPr>
  </w:style>
  <w:style w:type="character" w:styleId="PageNumber">
    <w:name w:val="page number"/>
    <w:basedOn w:val="DefaultParagraphFont"/>
    <w:rsid w:val="00B77A59"/>
  </w:style>
  <w:style w:type="character" w:styleId="FootnoteReference">
    <w:name w:val="footnote reference"/>
    <w:semiHidden/>
    <w:rsid w:val="00491A8E"/>
  </w:style>
  <w:style w:type="paragraph" w:customStyle="1" w:styleId="QuickFormat1">
    <w:name w:val="QuickFormat1"/>
    <w:basedOn w:val="Normal"/>
    <w:rsid w:val="00491A8E"/>
    <w:pPr>
      <w:widowControl w:val="0"/>
      <w:autoSpaceDE w:val="0"/>
      <w:autoSpaceDN w:val="0"/>
      <w:adjustRightInd w:val="0"/>
    </w:pPr>
    <w:rPr>
      <w:i/>
      <w:iCs/>
      <w:color w:val="000000"/>
      <w:sz w:val="18"/>
      <w:szCs w:val="18"/>
    </w:rPr>
  </w:style>
  <w:style w:type="paragraph" w:styleId="ListParagraph">
    <w:name w:val="List Paragraph"/>
    <w:basedOn w:val="Normal"/>
    <w:uiPriority w:val="99"/>
    <w:qFormat/>
    <w:rsid w:val="003674DF"/>
    <w:pPr>
      <w:ind w:left="720"/>
      <w:contextualSpacing/>
    </w:pPr>
  </w:style>
  <w:style w:type="paragraph" w:styleId="Header">
    <w:name w:val="header"/>
    <w:basedOn w:val="Normal"/>
    <w:link w:val="HeaderChar"/>
    <w:uiPriority w:val="99"/>
    <w:unhideWhenUsed/>
    <w:rsid w:val="00B915BB"/>
    <w:pPr>
      <w:tabs>
        <w:tab w:val="center" w:pos="4680"/>
        <w:tab w:val="right" w:pos="9360"/>
      </w:tabs>
    </w:pPr>
  </w:style>
  <w:style w:type="character" w:customStyle="1" w:styleId="HeaderChar">
    <w:name w:val="Header Char"/>
    <w:basedOn w:val="DefaultParagraphFont"/>
    <w:link w:val="Header"/>
    <w:uiPriority w:val="99"/>
    <w:rsid w:val="00B915BB"/>
  </w:style>
  <w:style w:type="paragraph" w:styleId="NoSpacing">
    <w:name w:val="No Spacing"/>
    <w:link w:val="NoSpacingChar"/>
    <w:uiPriority w:val="1"/>
    <w:qFormat/>
    <w:rsid w:val="00FF714E"/>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rsid w:val="00FF714E"/>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C49A4"/>
  </w:style>
  <w:style w:type="character" w:customStyle="1" w:styleId="TitleChar">
    <w:name w:val="Title Char"/>
    <w:basedOn w:val="DefaultParagraphFont"/>
    <w:link w:val="Title"/>
    <w:rsid w:val="00B607E8"/>
    <w:rPr>
      <w:b/>
      <w:bCs/>
      <w:sz w:val="28"/>
      <w:szCs w:val="24"/>
    </w:rPr>
  </w:style>
  <w:style w:type="character" w:customStyle="1" w:styleId="BalloonTextChar">
    <w:name w:val="Balloon Text Char"/>
    <w:basedOn w:val="DefaultParagraphFont"/>
    <w:link w:val="BalloonText"/>
    <w:semiHidden/>
    <w:rsid w:val="00B607E8"/>
    <w:rPr>
      <w:rFonts w:ascii="Tahoma" w:hAnsi="Tahoma" w:cs="Tahoma"/>
      <w:sz w:val="16"/>
      <w:szCs w:val="16"/>
    </w:rPr>
  </w:style>
  <w:style w:type="paragraph" w:styleId="Revision">
    <w:name w:val="Revision"/>
    <w:hidden/>
    <w:uiPriority w:val="99"/>
    <w:semiHidden/>
    <w:rsid w:val="006C498F"/>
  </w:style>
  <w:style w:type="character" w:styleId="Hyperlink">
    <w:name w:val="Hyperlink"/>
    <w:basedOn w:val="DefaultParagraphFont"/>
    <w:uiPriority w:val="99"/>
    <w:unhideWhenUsed/>
    <w:rsid w:val="00AA6882"/>
    <w:rPr>
      <w:color w:val="CC9900" w:themeColor="hyperlink"/>
      <w:u w:val="single"/>
    </w:rPr>
  </w:style>
  <w:style w:type="character" w:customStyle="1" w:styleId="Heading1Char">
    <w:name w:val="Heading 1 Char"/>
    <w:basedOn w:val="DefaultParagraphFont"/>
    <w:link w:val="Heading1"/>
    <w:uiPriority w:val="1"/>
    <w:rsid w:val="00D11D84"/>
    <w:rPr>
      <w:rFonts w:ascii="HelveticaNeueLTStd-Md" w:eastAsia="HelveticaNeueLTStd-Md" w:hAnsi="HelveticaNeueLTStd-Md" w:cs="HelveticaNeueLTStd-Md"/>
      <w:sz w:val="30"/>
      <w:szCs w:val="30"/>
      <w:lang w:bidi="en-US"/>
    </w:rPr>
  </w:style>
  <w:style w:type="paragraph" w:styleId="BodyText">
    <w:name w:val="Body Text"/>
    <w:basedOn w:val="Normal"/>
    <w:link w:val="BodyTextChar"/>
    <w:uiPriority w:val="1"/>
    <w:qFormat/>
    <w:rsid w:val="00D11D84"/>
    <w:pPr>
      <w:widowControl w:val="0"/>
      <w:autoSpaceDE w:val="0"/>
      <w:autoSpaceDN w:val="0"/>
      <w:spacing w:before="80"/>
      <w:ind w:left="120"/>
    </w:pPr>
    <w:rPr>
      <w:rFonts w:ascii="SabonLTPro-Roman" w:eastAsia="SabonLTPro-Roman" w:hAnsi="SabonLTPro-Roman" w:cs="SabonLTPro-Roman"/>
      <w:lang w:bidi="en-US"/>
    </w:rPr>
  </w:style>
  <w:style w:type="character" w:customStyle="1" w:styleId="BodyTextChar">
    <w:name w:val="Body Text Char"/>
    <w:basedOn w:val="DefaultParagraphFont"/>
    <w:link w:val="BodyText"/>
    <w:uiPriority w:val="1"/>
    <w:rsid w:val="00D11D84"/>
    <w:rPr>
      <w:rFonts w:ascii="SabonLTPro-Roman" w:eastAsia="SabonLTPro-Roman" w:hAnsi="SabonLTPro-Roman" w:cs="SabonLTPro-Roman"/>
      <w:lang w:bidi="en-US"/>
    </w:rPr>
  </w:style>
  <w:style w:type="paragraph" w:styleId="NormalWeb">
    <w:name w:val="Normal (Web)"/>
    <w:basedOn w:val="Normal"/>
    <w:uiPriority w:val="99"/>
    <w:semiHidden/>
    <w:unhideWhenUsed/>
    <w:rsid w:val="00A62719"/>
    <w:pPr>
      <w:spacing w:before="100" w:beforeAutospacing="1" w:after="100" w:afterAutospacing="1"/>
    </w:pPr>
    <w:rPr>
      <w:sz w:val="24"/>
      <w:szCs w:val="24"/>
    </w:rPr>
  </w:style>
  <w:style w:type="character" w:styleId="FollowedHyperlink">
    <w:name w:val="FollowedHyperlink"/>
    <w:basedOn w:val="DefaultParagraphFont"/>
    <w:uiPriority w:val="99"/>
    <w:semiHidden/>
    <w:unhideWhenUsed/>
    <w:rsid w:val="00557C71"/>
    <w:rPr>
      <w:color w:val="666699" w:themeColor="followedHyperlink"/>
      <w:u w:val="single"/>
    </w:rPr>
  </w:style>
  <w:style w:type="character" w:styleId="CommentReference">
    <w:name w:val="annotation reference"/>
    <w:basedOn w:val="DefaultParagraphFont"/>
    <w:uiPriority w:val="99"/>
    <w:semiHidden/>
    <w:unhideWhenUsed/>
    <w:rsid w:val="00D5066B"/>
    <w:rPr>
      <w:sz w:val="16"/>
      <w:szCs w:val="16"/>
    </w:rPr>
  </w:style>
  <w:style w:type="paragraph" w:styleId="CommentText">
    <w:name w:val="annotation text"/>
    <w:basedOn w:val="Normal"/>
    <w:link w:val="CommentTextChar"/>
    <w:uiPriority w:val="99"/>
    <w:semiHidden/>
    <w:unhideWhenUsed/>
    <w:rsid w:val="00D5066B"/>
  </w:style>
  <w:style w:type="character" w:customStyle="1" w:styleId="CommentTextChar">
    <w:name w:val="Comment Text Char"/>
    <w:basedOn w:val="DefaultParagraphFont"/>
    <w:link w:val="CommentText"/>
    <w:uiPriority w:val="99"/>
    <w:semiHidden/>
    <w:rsid w:val="00D5066B"/>
  </w:style>
  <w:style w:type="paragraph" w:styleId="CommentSubject">
    <w:name w:val="annotation subject"/>
    <w:basedOn w:val="CommentText"/>
    <w:next w:val="CommentText"/>
    <w:link w:val="CommentSubjectChar"/>
    <w:uiPriority w:val="99"/>
    <w:semiHidden/>
    <w:unhideWhenUsed/>
    <w:rsid w:val="00D5066B"/>
    <w:rPr>
      <w:b/>
      <w:bCs/>
    </w:rPr>
  </w:style>
  <w:style w:type="character" w:customStyle="1" w:styleId="CommentSubjectChar">
    <w:name w:val="Comment Subject Char"/>
    <w:basedOn w:val="CommentTextChar"/>
    <w:link w:val="CommentSubject"/>
    <w:uiPriority w:val="99"/>
    <w:semiHidden/>
    <w:rsid w:val="00D5066B"/>
    <w:rPr>
      <w:b/>
      <w:bCs/>
    </w:rPr>
  </w:style>
  <w:style w:type="character" w:customStyle="1" w:styleId="UnresolvedMention1">
    <w:name w:val="Unresolved Mention1"/>
    <w:basedOn w:val="DefaultParagraphFont"/>
    <w:uiPriority w:val="99"/>
    <w:semiHidden/>
    <w:unhideWhenUsed/>
    <w:rsid w:val="00A756EE"/>
    <w:rPr>
      <w:color w:val="605E5C"/>
      <w:shd w:val="clear" w:color="auto" w:fill="E1DFDD"/>
    </w:rPr>
  </w:style>
  <w:style w:type="character" w:styleId="UnresolvedMention">
    <w:name w:val="Unresolved Mention"/>
    <w:basedOn w:val="DefaultParagraphFont"/>
    <w:uiPriority w:val="99"/>
    <w:semiHidden/>
    <w:unhideWhenUsed/>
    <w:rsid w:val="003D6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85284">
      <w:bodyDiv w:val="1"/>
      <w:marLeft w:val="0"/>
      <w:marRight w:val="0"/>
      <w:marTop w:val="0"/>
      <w:marBottom w:val="0"/>
      <w:divBdr>
        <w:top w:val="none" w:sz="0" w:space="0" w:color="auto"/>
        <w:left w:val="none" w:sz="0" w:space="0" w:color="auto"/>
        <w:bottom w:val="none" w:sz="0" w:space="0" w:color="auto"/>
        <w:right w:val="none" w:sz="0" w:space="0" w:color="auto"/>
      </w:divBdr>
      <w:divsChild>
        <w:div w:id="148442480">
          <w:marLeft w:val="0"/>
          <w:marRight w:val="0"/>
          <w:marTop w:val="0"/>
          <w:marBottom w:val="0"/>
          <w:divBdr>
            <w:top w:val="none" w:sz="0" w:space="0" w:color="auto"/>
            <w:left w:val="none" w:sz="0" w:space="0" w:color="auto"/>
            <w:bottom w:val="none" w:sz="0" w:space="0" w:color="auto"/>
            <w:right w:val="none" w:sz="0" w:space="0" w:color="auto"/>
          </w:divBdr>
          <w:divsChild>
            <w:div w:id="501745925">
              <w:marLeft w:val="0"/>
              <w:marRight w:val="0"/>
              <w:marTop w:val="0"/>
              <w:marBottom w:val="0"/>
              <w:divBdr>
                <w:top w:val="none" w:sz="0" w:space="0" w:color="auto"/>
                <w:left w:val="none" w:sz="0" w:space="0" w:color="auto"/>
                <w:bottom w:val="none" w:sz="0" w:space="0" w:color="auto"/>
                <w:right w:val="none" w:sz="0" w:space="0" w:color="auto"/>
              </w:divBdr>
              <w:divsChild>
                <w:div w:id="1657030295">
                  <w:marLeft w:val="225"/>
                  <w:marRight w:val="150"/>
                  <w:marTop w:val="15"/>
                  <w:marBottom w:val="0"/>
                  <w:divBdr>
                    <w:top w:val="none" w:sz="0" w:space="0" w:color="auto"/>
                    <w:left w:val="none" w:sz="0" w:space="0" w:color="auto"/>
                    <w:bottom w:val="none" w:sz="0" w:space="0" w:color="auto"/>
                    <w:right w:val="none" w:sz="0" w:space="0" w:color="auto"/>
                  </w:divBdr>
                  <w:divsChild>
                    <w:div w:id="1882402011">
                      <w:marLeft w:val="0"/>
                      <w:marRight w:val="0"/>
                      <w:marTop w:val="0"/>
                      <w:marBottom w:val="0"/>
                      <w:divBdr>
                        <w:top w:val="none" w:sz="0" w:space="0" w:color="auto"/>
                        <w:left w:val="none" w:sz="0" w:space="0" w:color="auto"/>
                        <w:bottom w:val="none" w:sz="0" w:space="0" w:color="auto"/>
                        <w:right w:val="none" w:sz="0" w:space="0" w:color="auto"/>
                      </w:divBdr>
                      <w:divsChild>
                        <w:div w:id="1857885228">
                          <w:marLeft w:val="0"/>
                          <w:marRight w:val="0"/>
                          <w:marTop w:val="0"/>
                          <w:marBottom w:val="0"/>
                          <w:divBdr>
                            <w:top w:val="none" w:sz="0" w:space="0" w:color="auto"/>
                            <w:left w:val="none" w:sz="0" w:space="0" w:color="auto"/>
                            <w:bottom w:val="none" w:sz="0" w:space="0" w:color="auto"/>
                            <w:right w:val="none" w:sz="0" w:space="0" w:color="auto"/>
                          </w:divBdr>
                          <w:divsChild>
                            <w:div w:id="1165516362">
                              <w:marLeft w:val="0"/>
                              <w:marRight w:val="0"/>
                              <w:marTop w:val="0"/>
                              <w:marBottom w:val="0"/>
                              <w:divBdr>
                                <w:top w:val="none" w:sz="0" w:space="0" w:color="auto"/>
                                <w:left w:val="none" w:sz="0" w:space="0" w:color="auto"/>
                                <w:bottom w:val="none" w:sz="0" w:space="0" w:color="auto"/>
                                <w:right w:val="none" w:sz="0" w:space="0" w:color="auto"/>
                              </w:divBdr>
                              <w:divsChild>
                                <w:div w:id="1019088335">
                                  <w:marLeft w:val="0"/>
                                  <w:marRight w:val="0"/>
                                  <w:marTop w:val="0"/>
                                  <w:marBottom w:val="0"/>
                                  <w:divBdr>
                                    <w:top w:val="none" w:sz="0" w:space="0" w:color="auto"/>
                                    <w:left w:val="none" w:sz="0" w:space="0" w:color="auto"/>
                                    <w:bottom w:val="none" w:sz="0" w:space="0" w:color="auto"/>
                                    <w:right w:val="none" w:sz="0" w:space="0" w:color="auto"/>
                                  </w:divBdr>
                                  <w:divsChild>
                                    <w:div w:id="1376925565">
                                      <w:marLeft w:val="0"/>
                                      <w:marRight w:val="0"/>
                                      <w:marTop w:val="0"/>
                                      <w:marBottom w:val="0"/>
                                      <w:divBdr>
                                        <w:top w:val="none" w:sz="0" w:space="0" w:color="auto"/>
                                        <w:left w:val="none" w:sz="0" w:space="0" w:color="auto"/>
                                        <w:bottom w:val="none" w:sz="0" w:space="0" w:color="auto"/>
                                        <w:right w:val="none" w:sz="0" w:space="0" w:color="auto"/>
                                      </w:divBdr>
                                      <w:divsChild>
                                        <w:div w:id="160834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7884427">
      <w:bodyDiv w:val="1"/>
      <w:marLeft w:val="0"/>
      <w:marRight w:val="0"/>
      <w:marTop w:val="0"/>
      <w:marBottom w:val="0"/>
      <w:divBdr>
        <w:top w:val="none" w:sz="0" w:space="0" w:color="auto"/>
        <w:left w:val="none" w:sz="0" w:space="0" w:color="auto"/>
        <w:bottom w:val="none" w:sz="0" w:space="0" w:color="auto"/>
        <w:right w:val="none" w:sz="0" w:space="0" w:color="auto"/>
      </w:divBdr>
    </w:div>
    <w:div w:id="299501230">
      <w:bodyDiv w:val="1"/>
      <w:marLeft w:val="0"/>
      <w:marRight w:val="0"/>
      <w:marTop w:val="0"/>
      <w:marBottom w:val="0"/>
      <w:divBdr>
        <w:top w:val="none" w:sz="0" w:space="0" w:color="auto"/>
        <w:left w:val="none" w:sz="0" w:space="0" w:color="auto"/>
        <w:bottom w:val="none" w:sz="0" w:space="0" w:color="auto"/>
        <w:right w:val="none" w:sz="0" w:space="0" w:color="auto"/>
      </w:divBdr>
    </w:div>
    <w:div w:id="371853984">
      <w:bodyDiv w:val="1"/>
      <w:marLeft w:val="0"/>
      <w:marRight w:val="0"/>
      <w:marTop w:val="0"/>
      <w:marBottom w:val="0"/>
      <w:divBdr>
        <w:top w:val="none" w:sz="0" w:space="0" w:color="auto"/>
        <w:left w:val="none" w:sz="0" w:space="0" w:color="auto"/>
        <w:bottom w:val="none" w:sz="0" w:space="0" w:color="auto"/>
        <w:right w:val="none" w:sz="0" w:space="0" w:color="auto"/>
      </w:divBdr>
      <w:divsChild>
        <w:div w:id="325475300">
          <w:marLeft w:val="0"/>
          <w:marRight w:val="0"/>
          <w:marTop w:val="0"/>
          <w:marBottom w:val="0"/>
          <w:divBdr>
            <w:top w:val="none" w:sz="0" w:space="0" w:color="auto"/>
            <w:left w:val="none" w:sz="0" w:space="0" w:color="auto"/>
            <w:bottom w:val="none" w:sz="0" w:space="0" w:color="auto"/>
            <w:right w:val="none" w:sz="0" w:space="0" w:color="auto"/>
          </w:divBdr>
        </w:div>
        <w:div w:id="593906474">
          <w:marLeft w:val="0"/>
          <w:marRight w:val="0"/>
          <w:marTop w:val="0"/>
          <w:marBottom w:val="0"/>
          <w:divBdr>
            <w:top w:val="none" w:sz="0" w:space="0" w:color="auto"/>
            <w:left w:val="none" w:sz="0" w:space="0" w:color="auto"/>
            <w:bottom w:val="none" w:sz="0" w:space="0" w:color="auto"/>
            <w:right w:val="none" w:sz="0" w:space="0" w:color="auto"/>
          </w:divBdr>
        </w:div>
        <w:div w:id="1405492087">
          <w:marLeft w:val="0"/>
          <w:marRight w:val="0"/>
          <w:marTop w:val="0"/>
          <w:marBottom w:val="0"/>
          <w:divBdr>
            <w:top w:val="none" w:sz="0" w:space="0" w:color="auto"/>
            <w:left w:val="none" w:sz="0" w:space="0" w:color="auto"/>
            <w:bottom w:val="none" w:sz="0" w:space="0" w:color="auto"/>
            <w:right w:val="none" w:sz="0" w:space="0" w:color="auto"/>
          </w:divBdr>
        </w:div>
      </w:divsChild>
    </w:div>
    <w:div w:id="376398543">
      <w:bodyDiv w:val="1"/>
      <w:marLeft w:val="0"/>
      <w:marRight w:val="0"/>
      <w:marTop w:val="0"/>
      <w:marBottom w:val="0"/>
      <w:divBdr>
        <w:top w:val="none" w:sz="0" w:space="0" w:color="auto"/>
        <w:left w:val="none" w:sz="0" w:space="0" w:color="auto"/>
        <w:bottom w:val="none" w:sz="0" w:space="0" w:color="auto"/>
        <w:right w:val="none" w:sz="0" w:space="0" w:color="auto"/>
      </w:divBdr>
    </w:div>
    <w:div w:id="383649488">
      <w:bodyDiv w:val="1"/>
      <w:marLeft w:val="0"/>
      <w:marRight w:val="0"/>
      <w:marTop w:val="0"/>
      <w:marBottom w:val="0"/>
      <w:divBdr>
        <w:top w:val="none" w:sz="0" w:space="0" w:color="auto"/>
        <w:left w:val="none" w:sz="0" w:space="0" w:color="auto"/>
        <w:bottom w:val="none" w:sz="0" w:space="0" w:color="auto"/>
        <w:right w:val="none" w:sz="0" w:space="0" w:color="auto"/>
      </w:divBdr>
    </w:div>
    <w:div w:id="411196280">
      <w:bodyDiv w:val="1"/>
      <w:marLeft w:val="0"/>
      <w:marRight w:val="0"/>
      <w:marTop w:val="0"/>
      <w:marBottom w:val="0"/>
      <w:divBdr>
        <w:top w:val="none" w:sz="0" w:space="0" w:color="auto"/>
        <w:left w:val="none" w:sz="0" w:space="0" w:color="auto"/>
        <w:bottom w:val="none" w:sz="0" w:space="0" w:color="auto"/>
        <w:right w:val="none" w:sz="0" w:space="0" w:color="auto"/>
      </w:divBdr>
    </w:div>
    <w:div w:id="831985840">
      <w:bodyDiv w:val="1"/>
      <w:marLeft w:val="0"/>
      <w:marRight w:val="0"/>
      <w:marTop w:val="0"/>
      <w:marBottom w:val="0"/>
      <w:divBdr>
        <w:top w:val="none" w:sz="0" w:space="0" w:color="auto"/>
        <w:left w:val="none" w:sz="0" w:space="0" w:color="auto"/>
        <w:bottom w:val="none" w:sz="0" w:space="0" w:color="auto"/>
        <w:right w:val="none" w:sz="0" w:space="0" w:color="auto"/>
      </w:divBdr>
    </w:div>
    <w:div w:id="845098402">
      <w:bodyDiv w:val="1"/>
      <w:marLeft w:val="0"/>
      <w:marRight w:val="0"/>
      <w:marTop w:val="0"/>
      <w:marBottom w:val="0"/>
      <w:divBdr>
        <w:top w:val="none" w:sz="0" w:space="0" w:color="auto"/>
        <w:left w:val="none" w:sz="0" w:space="0" w:color="auto"/>
        <w:bottom w:val="none" w:sz="0" w:space="0" w:color="auto"/>
        <w:right w:val="none" w:sz="0" w:space="0" w:color="auto"/>
      </w:divBdr>
      <w:divsChild>
        <w:div w:id="495608520">
          <w:marLeft w:val="0"/>
          <w:marRight w:val="120"/>
          <w:marTop w:val="0"/>
          <w:marBottom w:val="0"/>
          <w:divBdr>
            <w:top w:val="none" w:sz="0" w:space="0" w:color="auto"/>
            <w:left w:val="none" w:sz="0" w:space="0" w:color="auto"/>
            <w:bottom w:val="none" w:sz="0" w:space="0" w:color="auto"/>
            <w:right w:val="none" w:sz="0" w:space="0" w:color="auto"/>
          </w:divBdr>
          <w:divsChild>
            <w:div w:id="1345478957">
              <w:marLeft w:val="0"/>
              <w:marRight w:val="0"/>
              <w:marTop w:val="0"/>
              <w:marBottom w:val="0"/>
              <w:divBdr>
                <w:top w:val="none" w:sz="0" w:space="0" w:color="auto"/>
                <w:left w:val="none" w:sz="0" w:space="0" w:color="auto"/>
                <w:bottom w:val="none" w:sz="0" w:space="0" w:color="auto"/>
                <w:right w:val="none" w:sz="0" w:space="0" w:color="auto"/>
              </w:divBdr>
              <w:divsChild>
                <w:div w:id="388384805">
                  <w:marLeft w:val="0"/>
                  <w:marRight w:val="0"/>
                  <w:marTop w:val="0"/>
                  <w:marBottom w:val="0"/>
                  <w:divBdr>
                    <w:top w:val="none" w:sz="0" w:space="0" w:color="auto"/>
                    <w:left w:val="none" w:sz="0" w:space="0" w:color="auto"/>
                    <w:bottom w:val="none" w:sz="0" w:space="0" w:color="auto"/>
                    <w:right w:val="none" w:sz="0" w:space="0" w:color="auto"/>
                  </w:divBdr>
                  <w:divsChild>
                    <w:div w:id="140394027">
                      <w:marLeft w:val="0"/>
                      <w:marRight w:val="0"/>
                      <w:marTop w:val="0"/>
                      <w:marBottom w:val="0"/>
                      <w:divBdr>
                        <w:top w:val="none" w:sz="0" w:space="0" w:color="auto"/>
                        <w:left w:val="none" w:sz="0" w:space="0" w:color="auto"/>
                        <w:bottom w:val="none" w:sz="0" w:space="0" w:color="auto"/>
                        <w:right w:val="none" w:sz="0" w:space="0" w:color="auto"/>
                      </w:divBdr>
                      <w:divsChild>
                        <w:div w:id="2095541546">
                          <w:marLeft w:val="0"/>
                          <w:marRight w:val="0"/>
                          <w:marTop w:val="0"/>
                          <w:marBottom w:val="0"/>
                          <w:divBdr>
                            <w:top w:val="none" w:sz="0" w:space="0" w:color="auto"/>
                            <w:left w:val="none" w:sz="0" w:space="0" w:color="auto"/>
                            <w:bottom w:val="none" w:sz="0" w:space="0" w:color="auto"/>
                            <w:right w:val="none" w:sz="0" w:space="0" w:color="auto"/>
                          </w:divBdr>
                          <w:divsChild>
                            <w:div w:id="1730222398">
                              <w:marLeft w:val="0"/>
                              <w:marRight w:val="0"/>
                              <w:marTop w:val="0"/>
                              <w:marBottom w:val="0"/>
                              <w:divBdr>
                                <w:top w:val="none" w:sz="0" w:space="0" w:color="auto"/>
                                <w:left w:val="none" w:sz="0" w:space="0" w:color="auto"/>
                                <w:bottom w:val="none" w:sz="0" w:space="0" w:color="auto"/>
                                <w:right w:val="none" w:sz="0" w:space="0" w:color="auto"/>
                              </w:divBdr>
                              <w:divsChild>
                                <w:div w:id="619922202">
                                  <w:marLeft w:val="0"/>
                                  <w:marRight w:val="0"/>
                                  <w:marTop w:val="0"/>
                                  <w:marBottom w:val="0"/>
                                  <w:divBdr>
                                    <w:top w:val="none" w:sz="0" w:space="0" w:color="auto"/>
                                    <w:left w:val="none" w:sz="0" w:space="0" w:color="auto"/>
                                    <w:bottom w:val="none" w:sz="0" w:space="0" w:color="auto"/>
                                    <w:right w:val="none" w:sz="0" w:space="0" w:color="auto"/>
                                  </w:divBdr>
                                  <w:divsChild>
                                    <w:div w:id="710301660">
                                      <w:marLeft w:val="0"/>
                                      <w:marRight w:val="0"/>
                                      <w:marTop w:val="0"/>
                                      <w:marBottom w:val="0"/>
                                      <w:divBdr>
                                        <w:top w:val="none" w:sz="0" w:space="0" w:color="auto"/>
                                        <w:left w:val="none" w:sz="0" w:space="0" w:color="auto"/>
                                        <w:bottom w:val="none" w:sz="0" w:space="0" w:color="auto"/>
                                        <w:right w:val="none" w:sz="0" w:space="0" w:color="auto"/>
                                      </w:divBdr>
                                      <w:divsChild>
                                        <w:div w:id="624966564">
                                          <w:marLeft w:val="0"/>
                                          <w:marRight w:val="0"/>
                                          <w:marTop w:val="0"/>
                                          <w:marBottom w:val="0"/>
                                          <w:divBdr>
                                            <w:top w:val="none" w:sz="0" w:space="0" w:color="auto"/>
                                            <w:left w:val="none" w:sz="0" w:space="0" w:color="auto"/>
                                            <w:bottom w:val="none" w:sz="0" w:space="0" w:color="auto"/>
                                            <w:right w:val="none" w:sz="0" w:space="0" w:color="auto"/>
                                          </w:divBdr>
                                          <w:divsChild>
                                            <w:div w:id="348261691">
                                              <w:marLeft w:val="0"/>
                                              <w:marRight w:val="0"/>
                                              <w:marTop w:val="0"/>
                                              <w:marBottom w:val="0"/>
                                              <w:divBdr>
                                                <w:top w:val="none" w:sz="0" w:space="0" w:color="auto"/>
                                                <w:left w:val="none" w:sz="0" w:space="0" w:color="auto"/>
                                                <w:bottom w:val="none" w:sz="0" w:space="0" w:color="auto"/>
                                                <w:right w:val="none" w:sz="0" w:space="0" w:color="auto"/>
                                              </w:divBdr>
                                              <w:divsChild>
                                                <w:div w:id="918713723">
                                                  <w:marLeft w:val="0"/>
                                                  <w:marRight w:val="0"/>
                                                  <w:marTop w:val="0"/>
                                                  <w:marBottom w:val="0"/>
                                                  <w:divBdr>
                                                    <w:top w:val="none" w:sz="0" w:space="0" w:color="auto"/>
                                                    <w:left w:val="none" w:sz="0" w:space="0" w:color="auto"/>
                                                    <w:bottom w:val="none" w:sz="0" w:space="0" w:color="auto"/>
                                                    <w:right w:val="none" w:sz="0" w:space="0" w:color="auto"/>
                                                  </w:divBdr>
                                                  <w:divsChild>
                                                    <w:div w:id="608125091">
                                                      <w:marLeft w:val="0"/>
                                                      <w:marRight w:val="0"/>
                                                      <w:marTop w:val="0"/>
                                                      <w:marBottom w:val="0"/>
                                                      <w:divBdr>
                                                        <w:top w:val="none" w:sz="0" w:space="0" w:color="auto"/>
                                                        <w:left w:val="none" w:sz="0" w:space="0" w:color="auto"/>
                                                        <w:bottom w:val="none" w:sz="0" w:space="0" w:color="auto"/>
                                                        <w:right w:val="none" w:sz="0" w:space="0" w:color="auto"/>
                                                      </w:divBdr>
                                                      <w:divsChild>
                                                        <w:div w:id="1590776211">
                                                          <w:marLeft w:val="0"/>
                                                          <w:marRight w:val="0"/>
                                                          <w:marTop w:val="0"/>
                                                          <w:marBottom w:val="0"/>
                                                          <w:divBdr>
                                                            <w:top w:val="none" w:sz="0" w:space="0" w:color="auto"/>
                                                            <w:left w:val="none" w:sz="0" w:space="0" w:color="auto"/>
                                                            <w:bottom w:val="none" w:sz="0" w:space="0" w:color="auto"/>
                                                            <w:right w:val="none" w:sz="0" w:space="0" w:color="auto"/>
                                                          </w:divBdr>
                                                          <w:divsChild>
                                                            <w:div w:id="429589680">
                                                              <w:marLeft w:val="0"/>
                                                              <w:marRight w:val="0"/>
                                                              <w:marTop w:val="0"/>
                                                              <w:marBottom w:val="0"/>
                                                              <w:divBdr>
                                                                <w:top w:val="none" w:sz="0" w:space="0" w:color="auto"/>
                                                                <w:left w:val="none" w:sz="0" w:space="0" w:color="auto"/>
                                                                <w:bottom w:val="none" w:sz="0" w:space="0" w:color="auto"/>
                                                                <w:right w:val="none" w:sz="0" w:space="0" w:color="auto"/>
                                                              </w:divBdr>
                                                              <w:divsChild>
                                                                <w:div w:id="18897143">
                                                                  <w:marLeft w:val="315"/>
                                                                  <w:marRight w:val="315"/>
                                                                  <w:marTop w:val="0"/>
                                                                  <w:marBottom w:val="0"/>
                                                                  <w:divBdr>
                                                                    <w:top w:val="none" w:sz="0" w:space="0" w:color="auto"/>
                                                                    <w:left w:val="none" w:sz="0" w:space="0" w:color="auto"/>
                                                                    <w:bottom w:val="single" w:sz="6" w:space="0" w:color="auto"/>
                                                                    <w:right w:val="none" w:sz="0" w:space="0" w:color="auto"/>
                                                                  </w:divBdr>
                                                                  <w:divsChild>
                                                                    <w:div w:id="283199039">
                                                                      <w:marLeft w:val="60"/>
                                                                      <w:marRight w:val="60"/>
                                                                      <w:marTop w:val="60"/>
                                                                      <w:marBottom w:val="60"/>
                                                                      <w:divBdr>
                                                                        <w:top w:val="single" w:sz="12" w:space="0" w:color="auto"/>
                                                                        <w:left w:val="single" w:sz="12" w:space="0" w:color="auto"/>
                                                                        <w:bottom w:val="single" w:sz="12" w:space="0" w:color="auto"/>
                                                                        <w:right w:val="single" w:sz="12" w:space="0" w:color="auto"/>
                                                                      </w:divBdr>
                                                                      <w:divsChild>
                                                                        <w:div w:id="1899390920">
                                                                          <w:marLeft w:val="0"/>
                                                                          <w:marRight w:val="0"/>
                                                                          <w:marTop w:val="0"/>
                                                                          <w:marBottom w:val="0"/>
                                                                          <w:divBdr>
                                                                            <w:top w:val="none" w:sz="0" w:space="0" w:color="auto"/>
                                                                            <w:left w:val="none" w:sz="0" w:space="0" w:color="auto"/>
                                                                            <w:bottom w:val="none" w:sz="0" w:space="0" w:color="auto"/>
                                                                            <w:right w:val="none" w:sz="0" w:space="0" w:color="auto"/>
                                                                          </w:divBdr>
                                                                          <w:divsChild>
                                                                            <w:div w:id="20051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9560583">
      <w:bodyDiv w:val="1"/>
      <w:marLeft w:val="0"/>
      <w:marRight w:val="0"/>
      <w:marTop w:val="0"/>
      <w:marBottom w:val="0"/>
      <w:divBdr>
        <w:top w:val="none" w:sz="0" w:space="0" w:color="auto"/>
        <w:left w:val="none" w:sz="0" w:space="0" w:color="auto"/>
        <w:bottom w:val="none" w:sz="0" w:space="0" w:color="auto"/>
        <w:right w:val="none" w:sz="0" w:space="0" w:color="auto"/>
      </w:divBdr>
    </w:div>
    <w:div w:id="973366201">
      <w:bodyDiv w:val="1"/>
      <w:marLeft w:val="0"/>
      <w:marRight w:val="0"/>
      <w:marTop w:val="0"/>
      <w:marBottom w:val="0"/>
      <w:divBdr>
        <w:top w:val="none" w:sz="0" w:space="0" w:color="auto"/>
        <w:left w:val="none" w:sz="0" w:space="0" w:color="auto"/>
        <w:bottom w:val="none" w:sz="0" w:space="0" w:color="auto"/>
        <w:right w:val="none" w:sz="0" w:space="0" w:color="auto"/>
      </w:divBdr>
      <w:divsChild>
        <w:div w:id="1138298986">
          <w:marLeft w:val="0"/>
          <w:marRight w:val="0"/>
          <w:marTop w:val="0"/>
          <w:marBottom w:val="0"/>
          <w:divBdr>
            <w:top w:val="none" w:sz="0" w:space="0" w:color="auto"/>
            <w:left w:val="none" w:sz="0" w:space="0" w:color="auto"/>
            <w:bottom w:val="none" w:sz="0" w:space="0" w:color="auto"/>
            <w:right w:val="none" w:sz="0" w:space="0" w:color="auto"/>
          </w:divBdr>
        </w:div>
      </w:divsChild>
    </w:div>
    <w:div w:id="1125734646">
      <w:bodyDiv w:val="1"/>
      <w:marLeft w:val="0"/>
      <w:marRight w:val="0"/>
      <w:marTop w:val="0"/>
      <w:marBottom w:val="0"/>
      <w:divBdr>
        <w:top w:val="none" w:sz="0" w:space="0" w:color="auto"/>
        <w:left w:val="none" w:sz="0" w:space="0" w:color="auto"/>
        <w:bottom w:val="none" w:sz="0" w:space="0" w:color="auto"/>
        <w:right w:val="none" w:sz="0" w:space="0" w:color="auto"/>
      </w:divBdr>
    </w:div>
    <w:div w:id="1284726597">
      <w:bodyDiv w:val="1"/>
      <w:marLeft w:val="0"/>
      <w:marRight w:val="0"/>
      <w:marTop w:val="0"/>
      <w:marBottom w:val="0"/>
      <w:divBdr>
        <w:top w:val="none" w:sz="0" w:space="0" w:color="auto"/>
        <w:left w:val="none" w:sz="0" w:space="0" w:color="auto"/>
        <w:bottom w:val="none" w:sz="0" w:space="0" w:color="auto"/>
        <w:right w:val="none" w:sz="0" w:space="0" w:color="auto"/>
      </w:divBdr>
    </w:div>
    <w:div w:id="1666932881">
      <w:bodyDiv w:val="1"/>
      <w:marLeft w:val="0"/>
      <w:marRight w:val="0"/>
      <w:marTop w:val="0"/>
      <w:marBottom w:val="0"/>
      <w:divBdr>
        <w:top w:val="none" w:sz="0" w:space="0" w:color="auto"/>
        <w:left w:val="none" w:sz="0" w:space="0" w:color="auto"/>
        <w:bottom w:val="none" w:sz="0" w:space="0" w:color="auto"/>
        <w:right w:val="none" w:sz="0" w:space="0" w:color="auto"/>
      </w:divBdr>
      <w:divsChild>
        <w:div w:id="1728648906">
          <w:marLeft w:val="0"/>
          <w:marRight w:val="120"/>
          <w:marTop w:val="0"/>
          <w:marBottom w:val="0"/>
          <w:divBdr>
            <w:top w:val="none" w:sz="0" w:space="0" w:color="auto"/>
            <w:left w:val="none" w:sz="0" w:space="0" w:color="auto"/>
            <w:bottom w:val="none" w:sz="0" w:space="0" w:color="auto"/>
            <w:right w:val="none" w:sz="0" w:space="0" w:color="auto"/>
          </w:divBdr>
          <w:divsChild>
            <w:div w:id="37171126">
              <w:marLeft w:val="0"/>
              <w:marRight w:val="0"/>
              <w:marTop w:val="0"/>
              <w:marBottom w:val="0"/>
              <w:divBdr>
                <w:top w:val="none" w:sz="0" w:space="0" w:color="auto"/>
                <w:left w:val="none" w:sz="0" w:space="0" w:color="auto"/>
                <w:bottom w:val="none" w:sz="0" w:space="0" w:color="auto"/>
                <w:right w:val="none" w:sz="0" w:space="0" w:color="auto"/>
              </w:divBdr>
              <w:divsChild>
                <w:div w:id="1607619707">
                  <w:marLeft w:val="0"/>
                  <w:marRight w:val="0"/>
                  <w:marTop w:val="0"/>
                  <w:marBottom w:val="0"/>
                  <w:divBdr>
                    <w:top w:val="none" w:sz="0" w:space="0" w:color="auto"/>
                    <w:left w:val="none" w:sz="0" w:space="0" w:color="auto"/>
                    <w:bottom w:val="none" w:sz="0" w:space="0" w:color="auto"/>
                    <w:right w:val="none" w:sz="0" w:space="0" w:color="auto"/>
                  </w:divBdr>
                  <w:divsChild>
                    <w:div w:id="1162770780">
                      <w:marLeft w:val="0"/>
                      <w:marRight w:val="0"/>
                      <w:marTop w:val="0"/>
                      <w:marBottom w:val="0"/>
                      <w:divBdr>
                        <w:top w:val="none" w:sz="0" w:space="0" w:color="auto"/>
                        <w:left w:val="none" w:sz="0" w:space="0" w:color="auto"/>
                        <w:bottom w:val="none" w:sz="0" w:space="0" w:color="auto"/>
                        <w:right w:val="none" w:sz="0" w:space="0" w:color="auto"/>
                      </w:divBdr>
                      <w:divsChild>
                        <w:div w:id="1279406599">
                          <w:marLeft w:val="0"/>
                          <w:marRight w:val="0"/>
                          <w:marTop w:val="0"/>
                          <w:marBottom w:val="0"/>
                          <w:divBdr>
                            <w:top w:val="none" w:sz="0" w:space="0" w:color="auto"/>
                            <w:left w:val="none" w:sz="0" w:space="0" w:color="auto"/>
                            <w:bottom w:val="none" w:sz="0" w:space="0" w:color="auto"/>
                            <w:right w:val="none" w:sz="0" w:space="0" w:color="auto"/>
                          </w:divBdr>
                          <w:divsChild>
                            <w:div w:id="270236929">
                              <w:marLeft w:val="0"/>
                              <w:marRight w:val="0"/>
                              <w:marTop w:val="0"/>
                              <w:marBottom w:val="0"/>
                              <w:divBdr>
                                <w:top w:val="none" w:sz="0" w:space="0" w:color="auto"/>
                                <w:left w:val="none" w:sz="0" w:space="0" w:color="auto"/>
                                <w:bottom w:val="none" w:sz="0" w:space="0" w:color="auto"/>
                                <w:right w:val="none" w:sz="0" w:space="0" w:color="auto"/>
                              </w:divBdr>
                              <w:divsChild>
                                <w:div w:id="691615808">
                                  <w:marLeft w:val="0"/>
                                  <w:marRight w:val="0"/>
                                  <w:marTop w:val="0"/>
                                  <w:marBottom w:val="0"/>
                                  <w:divBdr>
                                    <w:top w:val="none" w:sz="0" w:space="0" w:color="auto"/>
                                    <w:left w:val="none" w:sz="0" w:space="0" w:color="auto"/>
                                    <w:bottom w:val="none" w:sz="0" w:space="0" w:color="auto"/>
                                    <w:right w:val="none" w:sz="0" w:space="0" w:color="auto"/>
                                  </w:divBdr>
                                  <w:divsChild>
                                    <w:div w:id="707947712">
                                      <w:marLeft w:val="0"/>
                                      <w:marRight w:val="0"/>
                                      <w:marTop w:val="0"/>
                                      <w:marBottom w:val="0"/>
                                      <w:divBdr>
                                        <w:top w:val="none" w:sz="0" w:space="0" w:color="auto"/>
                                        <w:left w:val="none" w:sz="0" w:space="0" w:color="auto"/>
                                        <w:bottom w:val="none" w:sz="0" w:space="0" w:color="auto"/>
                                        <w:right w:val="none" w:sz="0" w:space="0" w:color="auto"/>
                                      </w:divBdr>
                                      <w:divsChild>
                                        <w:div w:id="427385927">
                                          <w:marLeft w:val="0"/>
                                          <w:marRight w:val="0"/>
                                          <w:marTop w:val="0"/>
                                          <w:marBottom w:val="0"/>
                                          <w:divBdr>
                                            <w:top w:val="none" w:sz="0" w:space="0" w:color="auto"/>
                                            <w:left w:val="none" w:sz="0" w:space="0" w:color="auto"/>
                                            <w:bottom w:val="none" w:sz="0" w:space="0" w:color="auto"/>
                                            <w:right w:val="none" w:sz="0" w:space="0" w:color="auto"/>
                                          </w:divBdr>
                                          <w:divsChild>
                                            <w:div w:id="678770883">
                                              <w:marLeft w:val="0"/>
                                              <w:marRight w:val="0"/>
                                              <w:marTop w:val="0"/>
                                              <w:marBottom w:val="0"/>
                                              <w:divBdr>
                                                <w:top w:val="none" w:sz="0" w:space="0" w:color="auto"/>
                                                <w:left w:val="none" w:sz="0" w:space="0" w:color="auto"/>
                                                <w:bottom w:val="none" w:sz="0" w:space="0" w:color="auto"/>
                                                <w:right w:val="none" w:sz="0" w:space="0" w:color="auto"/>
                                              </w:divBdr>
                                              <w:divsChild>
                                                <w:div w:id="2076313548">
                                                  <w:marLeft w:val="0"/>
                                                  <w:marRight w:val="0"/>
                                                  <w:marTop w:val="0"/>
                                                  <w:marBottom w:val="0"/>
                                                  <w:divBdr>
                                                    <w:top w:val="none" w:sz="0" w:space="0" w:color="auto"/>
                                                    <w:left w:val="none" w:sz="0" w:space="0" w:color="auto"/>
                                                    <w:bottom w:val="none" w:sz="0" w:space="0" w:color="auto"/>
                                                    <w:right w:val="none" w:sz="0" w:space="0" w:color="auto"/>
                                                  </w:divBdr>
                                                  <w:divsChild>
                                                    <w:div w:id="894245676">
                                                      <w:marLeft w:val="0"/>
                                                      <w:marRight w:val="0"/>
                                                      <w:marTop w:val="0"/>
                                                      <w:marBottom w:val="0"/>
                                                      <w:divBdr>
                                                        <w:top w:val="none" w:sz="0" w:space="0" w:color="auto"/>
                                                        <w:left w:val="none" w:sz="0" w:space="0" w:color="auto"/>
                                                        <w:bottom w:val="none" w:sz="0" w:space="0" w:color="auto"/>
                                                        <w:right w:val="none" w:sz="0" w:space="0" w:color="auto"/>
                                                      </w:divBdr>
                                                      <w:divsChild>
                                                        <w:div w:id="549345501">
                                                          <w:marLeft w:val="0"/>
                                                          <w:marRight w:val="0"/>
                                                          <w:marTop w:val="0"/>
                                                          <w:marBottom w:val="0"/>
                                                          <w:divBdr>
                                                            <w:top w:val="none" w:sz="0" w:space="0" w:color="auto"/>
                                                            <w:left w:val="none" w:sz="0" w:space="0" w:color="auto"/>
                                                            <w:bottom w:val="none" w:sz="0" w:space="0" w:color="auto"/>
                                                            <w:right w:val="none" w:sz="0" w:space="0" w:color="auto"/>
                                                          </w:divBdr>
                                                          <w:divsChild>
                                                            <w:div w:id="382876990">
                                                              <w:marLeft w:val="0"/>
                                                              <w:marRight w:val="0"/>
                                                              <w:marTop w:val="0"/>
                                                              <w:marBottom w:val="0"/>
                                                              <w:divBdr>
                                                                <w:top w:val="none" w:sz="0" w:space="0" w:color="auto"/>
                                                                <w:left w:val="none" w:sz="0" w:space="0" w:color="auto"/>
                                                                <w:bottom w:val="none" w:sz="0" w:space="0" w:color="auto"/>
                                                                <w:right w:val="none" w:sz="0" w:space="0" w:color="auto"/>
                                                              </w:divBdr>
                                                              <w:divsChild>
                                                                <w:div w:id="208225615">
                                                                  <w:marLeft w:val="315"/>
                                                                  <w:marRight w:val="315"/>
                                                                  <w:marTop w:val="0"/>
                                                                  <w:marBottom w:val="0"/>
                                                                  <w:divBdr>
                                                                    <w:top w:val="none" w:sz="0" w:space="0" w:color="auto"/>
                                                                    <w:left w:val="none" w:sz="0" w:space="0" w:color="auto"/>
                                                                    <w:bottom w:val="single" w:sz="6" w:space="0" w:color="auto"/>
                                                                    <w:right w:val="none" w:sz="0" w:space="0" w:color="auto"/>
                                                                  </w:divBdr>
                                                                  <w:divsChild>
                                                                    <w:div w:id="282152599">
                                                                      <w:marLeft w:val="60"/>
                                                                      <w:marRight w:val="60"/>
                                                                      <w:marTop w:val="60"/>
                                                                      <w:marBottom w:val="60"/>
                                                                      <w:divBdr>
                                                                        <w:top w:val="single" w:sz="12" w:space="0" w:color="auto"/>
                                                                        <w:left w:val="single" w:sz="12" w:space="0" w:color="auto"/>
                                                                        <w:bottom w:val="single" w:sz="12" w:space="0" w:color="auto"/>
                                                                        <w:right w:val="single" w:sz="12" w:space="0" w:color="auto"/>
                                                                      </w:divBdr>
                                                                      <w:divsChild>
                                                                        <w:div w:id="1804804859">
                                                                          <w:marLeft w:val="0"/>
                                                                          <w:marRight w:val="0"/>
                                                                          <w:marTop w:val="0"/>
                                                                          <w:marBottom w:val="0"/>
                                                                          <w:divBdr>
                                                                            <w:top w:val="none" w:sz="0" w:space="0" w:color="auto"/>
                                                                            <w:left w:val="none" w:sz="0" w:space="0" w:color="auto"/>
                                                                            <w:bottom w:val="none" w:sz="0" w:space="0" w:color="auto"/>
                                                                            <w:right w:val="none" w:sz="0" w:space="0" w:color="auto"/>
                                                                          </w:divBdr>
                                                                          <w:divsChild>
                                                                            <w:div w:id="97297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6654151">
      <w:bodyDiv w:val="1"/>
      <w:marLeft w:val="0"/>
      <w:marRight w:val="0"/>
      <w:marTop w:val="0"/>
      <w:marBottom w:val="0"/>
      <w:divBdr>
        <w:top w:val="none" w:sz="0" w:space="0" w:color="auto"/>
        <w:left w:val="none" w:sz="0" w:space="0" w:color="auto"/>
        <w:bottom w:val="none" w:sz="0" w:space="0" w:color="auto"/>
        <w:right w:val="none" w:sz="0" w:space="0" w:color="auto"/>
      </w:divBdr>
    </w:div>
    <w:div w:id="2093967221">
      <w:bodyDiv w:val="1"/>
      <w:marLeft w:val="0"/>
      <w:marRight w:val="0"/>
      <w:marTop w:val="0"/>
      <w:marBottom w:val="0"/>
      <w:divBdr>
        <w:top w:val="none" w:sz="0" w:space="0" w:color="auto"/>
        <w:left w:val="none" w:sz="0" w:space="0" w:color="auto"/>
        <w:bottom w:val="none" w:sz="0" w:space="0" w:color="auto"/>
        <w:right w:val="none" w:sz="0" w:space="0" w:color="auto"/>
      </w:divBdr>
      <w:divsChild>
        <w:div w:id="1982732980">
          <w:marLeft w:val="0"/>
          <w:marRight w:val="0"/>
          <w:marTop w:val="0"/>
          <w:marBottom w:val="0"/>
          <w:divBdr>
            <w:top w:val="none" w:sz="0" w:space="0" w:color="auto"/>
            <w:left w:val="none" w:sz="0" w:space="0" w:color="auto"/>
            <w:bottom w:val="none" w:sz="0" w:space="0" w:color="auto"/>
            <w:right w:val="none" w:sz="0" w:space="0" w:color="auto"/>
          </w:divBdr>
          <w:divsChild>
            <w:div w:id="1414159249">
              <w:marLeft w:val="0"/>
              <w:marRight w:val="0"/>
              <w:marTop w:val="0"/>
              <w:marBottom w:val="0"/>
              <w:divBdr>
                <w:top w:val="none" w:sz="0" w:space="0" w:color="auto"/>
                <w:left w:val="none" w:sz="0" w:space="0" w:color="auto"/>
                <w:bottom w:val="none" w:sz="0" w:space="0" w:color="auto"/>
                <w:right w:val="none" w:sz="0" w:space="0" w:color="auto"/>
              </w:divBdr>
              <w:divsChild>
                <w:div w:id="688338473">
                  <w:marLeft w:val="225"/>
                  <w:marRight w:val="150"/>
                  <w:marTop w:val="15"/>
                  <w:marBottom w:val="0"/>
                  <w:divBdr>
                    <w:top w:val="none" w:sz="0" w:space="0" w:color="auto"/>
                    <w:left w:val="none" w:sz="0" w:space="0" w:color="auto"/>
                    <w:bottom w:val="none" w:sz="0" w:space="0" w:color="auto"/>
                    <w:right w:val="none" w:sz="0" w:space="0" w:color="auto"/>
                  </w:divBdr>
                  <w:divsChild>
                    <w:div w:id="706954045">
                      <w:marLeft w:val="0"/>
                      <w:marRight w:val="0"/>
                      <w:marTop w:val="0"/>
                      <w:marBottom w:val="0"/>
                      <w:divBdr>
                        <w:top w:val="none" w:sz="0" w:space="0" w:color="auto"/>
                        <w:left w:val="none" w:sz="0" w:space="0" w:color="auto"/>
                        <w:bottom w:val="none" w:sz="0" w:space="0" w:color="auto"/>
                        <w:right w:val="none" w:sz="0" w:space="0" w:color="auto"/>
                      </w:divBdr>
                      <w:divsChild>
                        <w:div w:id="341710387">
                          <w:marLeft w:val="0"/>
                          <w:marRight w:val="0"/>
                          <w:marTop w:val="0"/>
                          <w:marBottom w:val="0"/>
                          <w:divBdr>
                            <w:top w:val="none" w:sz="0" w:space="0" w:color="auto"/>
                            <w:left w:val="none" w:sz="0" w:space="0" w:color="auto"/>
                            <w:bottom w:val="none" w:sz="0" w:space="0" w:color="auto"/>
                            <w:right w:val="none" w:sz="0" w:space="0" w:color="auto"/>
                          </w:divBdr>
                          <w:divsChild>
                            <w:div w:id="1067798737">
                              <w:marLeft w:val="0"/>
                              <w:marRight w:val="0"/>
                              <w:marTop w:val="0"/>
                              <w:marBottom w:val="0"/>
                              <w:divBdr>
                                <w:top w:val="none" w:sz="0" w:space="0" w:color="auto"/>
                                <w:left w:val="none" w:sz="0" w:space="0" w:color="auto"/>
                                <w:bottom w:val="none" w:sz="0" w:space="0" w:color="auto"/>
                                <w:right w:val="none" w:sz="0" w:space="0" w:color="auto"/>
                              </w:divBdr>
                              <w:divsChild>
                                <w:div w:id="1538155482">
                                  <w:marLeft w:val="0"/>
                                  <w:marRight w:val="0"/>
                                  <w:marTop w:val="0"/>
                                  <w:marBottom w:val="0"/>
                                  <w:divBdr>
                                    <w:top w:val="none" w:sz="0" w:space="0" w:color="auto"/>
                                    <w:left w:val="none" w:sz="0" w:space="0" w:color="auto"/>
                                    <w:bottom w:val="none" w:sz="0" w:space="0" w:color="auto"/>
                                    <w:right w:val="none" w:sz="0" w:space="0" w:color="auto"/>
                                  </w:divBdr>
                                  <w:divsChild>
                                    <w:div w:id="707223047">
                                      <w:marLeft w:val="0"/>
                                      <w:marRight w:val="0"/>
                                      <w:marTop w:val="0"/>
                                      <w:marBottom w:val="0"/>
                                      <w:divBdr>
                                        <w:top w:val="none" w:sz="0" w:space="0" w:color="auto"/>
                                        <w:left w:val="none" w:sz="0" w:space="0" w:color="auto"/>
                                        <w:bottom w:val="none" w:sz="0" w:space="0" w:color="auto"/>
                                        <w:right w:val="none" w:sz="0" w:space="0" w:color="auto"/>
                                      </w:divBdr>
                                      <w:divsChild>
                                        <w:div w:id="1555315630">
                                          <w:marLeft w:val="0"/>
                                          <w:marRight w:val="0"/>
                                          <w:marTop w:val="0"/>
                                          <w:marBottom w:val="0"/>
                                          <w:divBdr>
                                            <w:top w:val="none" w:sz="0" w:space="0" w:color="auto"/>
                                            <w:left w:val="none" w:sz="0" w:space="0" w:color="auto"/>
                                            <w:bottom w:val="none" w:sz="0" w:space="0" w:color="auto"/>
                                            <w:right w:val="none" w:sz="0" w:space="0" w:color="auto"/>
                                          </w:divBdr>
                                          <w:divsChild>
                                            <w:div w:id="123039023">
                                              <w:marLeft w:val="0"/>
                                              <w:marRight w:val="0"/>
                                              <w:marTop w:val="0"/>
                                              <w:marBottom w:val="0"/>
                                              <w:divBdr>
                                                <w:top w:val="none" w:sz="0" w:space="0" w:color="auto"/>
                                                <w:left w:val="none" w:sz="0" w:space="0" w:color="auto"/>
                                                <w:bottom w:val="none" w:sz="0" w:space="0" w:color="auto"/>
                                                <w:right w:val="none" w:sz="0" w:space="0" w:color="auto"/>
                                              </w:divBdr>
                                              <w:divsChild>
                                                <w:div w:id="1736389666">
                                                  <w:marLeft w:val="0"/>
                                                  <w:marRight w:val="0"/>
                                                  <w:marTop w:val="0"/>
                                                  <w:marBottom w:val="0"/>
                                                  <w:divBdr>
                                                    <w:top w:val="none" w:sz="0" w:space="0" w:color="auto"/>
                                                    <w:left w:val="none" w:sz="0" w:space="0" w:color="auto"/>
                                                    <w:bottom w:val="none" w:sz="0" w:space="0" w:color="auto"/>
                                                    <w:right w:val="none" w:sz="0" w:space="0" w:color="auto"/>
                                                  </w:divBdr>
                                                  <w:divsChild>
                                                    <w:div w:id="1042510825">
                                                      <w:marLeft w:val="0"/>
                                                      <w:marRight w:val="0"/>
                                                      <w:marTop w:val="0"/>
                                                      <w:marBottom w:val="0"/>
                                                      <w:divBdr>
                                                        <w:top w:val="none" w:sz="0" w:space="0" w:color="auto"/>
                                                        <w:left w:val="none" w:sz="0" w:space="0" w:color="auto"/>
                                                        <w:bottom w:val="none" w:sz="0" w:space="0" w:color="auto"/>
                                                        <w:right w:val="none" w:sz="0" w:space="0" w:color="auto"/>
                                                      </w:divBdr>
                                                    </w:div>
                                                    <w:div w:id="139153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aginnovation@easternwv.edu"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dosing-knights@mail.wvu.ed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egan.webb@easternwv.edu"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easternwv.edu/worforce-education/ag-workforce-trainings-certifications" TargetMode="External"/><Relationship Id="rId20" Type="http://schemas.openxmlformats.org/officeDocument/2006/relationships/hyperlink" Target="https://secure.touchnet.net/C20389_ustores/web/store_main.jsp?STOREID=1&amp;SINGLESTORE=true"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mailto:dosing-knights@mail.wvu.edu"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aginnovation@easternwv.ed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secure.touchnet.net/C20389_ustores/web/store_main.jsp?STOREID=1&amp;SINGLESTORE=true"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505046"/>
      </a:dk2>
      <a:lt2>
        <a:srgbClr val="EEECE1"/>
      </a:lt2>
      <a:accent1>
        <a:srgbClr val="21543F"/>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6D39FA5382CC47BC728DC755AEFC3A" ma:contentTypeVersion="14" ma:contentTypeDescription="Create a new document." ma:contentTypeScope="" ma:versionID="290c3cf9828db4a54d2a315df504041e">
  <xsd:schema xmlns:xsd="http://www.w3.org/2001/XMLSchema" xmlns:xs="http://www.w3.org/2001/XMLSchema" xmlns:p="http://schemas.microsoft.com/office/2006/metadata/properties" xmlns:ns3="0c41cfd3-bd9e-4358-833e-a5f0ca9009d3" xmlns:ns4="ce9859bd-475a-48ce-a11b-6f28b31e9abf" targetNamespace="http://schemas.microsoft.com/office/2006/metadata/properties" ma:root="true" ma:fieldsID="e0e48e93867c93de5cf605d451038350" ns3:_="" ns4:_="">
    <xsd:import namespace="0c41cfd3-bd9e-4358-833e-a5f0ca9009d3"/>
    <xsd:import namespace="ce9859bd-475a-48ce-a11b-6f28b31e9a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1cfd3-bd9e-4358-833e-a5f0ca9009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e9859bd-475a-48ce-a11b-6f28b31e9ab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D6C66-B716-4527-B3A4-D29C08F1C5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1cfd3-bd9e-4358-833e-a5f0ca9009d3"/>
    <ds:schemaRef ds:uri="ce9859bd-475a-48ce-a11b-6f28b31e9a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917293-46AF-477C-B098-59E3E3F3F176}">
  <ds:schemaRefs>
    <ds:schemaRef ds:uri="http://schemas.microsoft.com/office/infopath/2007/PartnerControls"/>
    <ds:schemaRef ds:uri="http://purl.org/dc/terms/"/>
    <ds:schemaRef ds:uri="ce9859bd-475a-48ce-a11b-6f28b31e9abf"/>
    <ds:schemaRef ds:uri="0c41cfd3-bd9e-4358-833e-a5f0ca9009d3"/>
    <ds:schemaRef ds:uri="http://purl.org/dc/dcmitype/"/>
    <ds:schemaRef ds:uri="http://schemas.openxmlformats.org/package/2006/metadata/core-properties"/>
    <ds:schemaRef ds:uri="http://www.w3.org/XML/1998/namespace"/>
    <ds:schemaRef ds:uri="http://schemas.microsoft.com/office/2006/metadata/properties"/>
    <ds:schemaRef ds:uri="http://schemas.microsoft.com/office/2006/documentManagement/types"/>
    <ds:schemaRef ds:uri="http://purl.org/dc/elements/1.1/"/>
  </ds:schemaRefs>
</ds:datastoreItem>
</file>

<file path=customXml/itemProps3.xml><?xml version="1.0" encoding="utf-8"?>
<ds:datastoreItem xmlns:ds="http://schemas.openxmlformats.org/officeDocument/2006/customXml" ds:itemID="{0F44A160-9109-46D5-BA81-2D971CE5CA6F}">
  <ds:schemaRefs>
    <ds:schemaRef ds:uri="http://schemas.microsoft.com/sharepoint/v3/contenttype/forms"/>
  </ds:schemaRefs>
</ds:datastoreItem>
</file>

<file path=customXml/itemProps4.xml><?xml version="1.0" encoding="utf-8"?>
<ds:datastoreItem xmlns:ds="http://schemas.openxmlformats.org/officeDocument/2006/customXml" ds:itemID="{44C07B24-BE37-460E-BDAD-D35A697F7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6</Pages>
  <Words>1121</Words>
  <Characters>714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FALL 2019 Schedule</vt:lpstr>
    </vt:vector>
  </TitlesOfParts>
  <Company>Meadow View Farm</Company>
  <LinksUpToDate>false</LinksUpToDate>
  <CharactersWithSpaces>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9 Schedule</dc:title>
  <dc:creator>Laurel Godlove</dc:creator>
  <cp:lastModifiedBy>Megan Webb</cp:lastModifiedBy>
  <cp:revision>17</cp:revision>
  <cp:lastPrinted>2022-03-02T17:27:00Z</cp:lastPrinted>
  <dcterms:created xsi:type="dcterms:W3CDTF">2022-01-03T18:14:00Z</dcterms:created>
  <dcterms:modified xsi:type="dcterms:W3CDTF">2022-03-10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6D39FA5382CC47BC728DC755AEFC3A</vt:lpwstr>
  </property>
</Properties>
</file>